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5965FC06" w:rsidR="002A2C5B" w:rsidRDefault="00EE4C04">
      <w:pPr>
        <w:pStyle w:val="Heading1"/>
        <w:spacing w:before="0" w:after="0"/>
        <w:contextualSpacing/>
        <w:jc w:val="center"/>
        <w:rPr>
          <w:rFonts w:ascii="Arial" w:eastAsia="Arial" w:hAnsi="Arial" w:cs="Arial"/>
          <w:sz w:val="28"/>
          <w:szCs w:val="28"/>
        </w:rPr>
      </w:pPr>
      <w:bookmarkStart w:id="0" w:name="_GoBack"/>
      <w:r>
        <w:rPr>
          <w:rFonts w:ascii="Arial" w:eastAsia="Arial" w:hAnsi="Arial" w:cs="Arial"/>
          <w:sz w:val="28"/>
          <w:szCs w:val="28"/>
        </w:rPr>
        <w:t>DSWD DROMIC Report #7</w:t>
      </w:r>
      <w:r w:rsidR="005A7C3D">
        <w:rPr>
          <w:rFonts w:ascii="Arial" w:eastAsia="Arial" w:hAnsi="Arial" w:cs="Arial"/>
          <w:sz w:val="28"/>
          <w:szCs w:val="28"/>
        </w:rPr>
        <w:t>1</w:t>
      </w:r>
      <w:r w:rsidR="00E267F4">
        <w:rPr>
          <w:rFonts w:ascii="Arial" w:eastAsia="Arial" w:hAnsi="Arial" w:cs="Arial"/>
          <w:sz w:val="28"/>
          <w:szCs w:val="28"/>
        </w:rPr>
        <w:t>2</w:t>
      </w:r>
      <w:r w:rsidR="002A7D6A">
        <w:rPr>
          <w:rFonts w:ascii="Arial" w:eastAsia="Arial" w:hAnsi="Arial" w:cs="Arial"/>
          <w:sz w:val="28"/>
          <w:szCs w:val="28"/>
        </w:rPr>
        <w:t xml:space="preserve"> on the Coronavirus Disease (COVID19)</w:t>
      </w:r>
    </w:p>
    <w:p w14:paraId="3F11FAFB" w14:textId="1594EC0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E267F4">
        <w:rPr>
          <w:rFonts w:ascii="Arial" w:eastAsia="Arial" w:hAnsi="Arial" w:cs="Arial"/>
          <w:sz w:val="24"/>
          <w:szCs w:val="24"/>
        </w:rPr>
        <w:t>7</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bookmarkEnd w:id="0"/>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53CD4D3"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4678C1">
        <w:rPr>
          <w:rFonts w:ascii="Arial" w:eastAsia="Arial" w:hAnsi="Arial" w:cs="Arial"/>
          <w:b/>
          <w:color w:val="0070C0"/>
          <w:sz w:val="24"/>
          <w:szCs w:val="24"/>
        </w:rPr>
        <w:t>7</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4678C1" w:rsidRPr="004678C1">
        <w:rPr>
          <w:rFonts w:ascii="Arial" w:eastAsia="Arial" w:hAnsi="Arial" w:cs="Arial"/>
          <w:b/>
          <w:color w:val="0070C0"/>
          <w:sz w:val="24"/>
          <w:szCs w:val="24"/>
        </w:rPr>
        <w:t>1,339,457</w:t>
      </w:r>
      <w:r w:rsidR="004678C1">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4678C1" w:rsidRPr="004678C1">
        <w:rPr>
          <w:rFonts w:ascii="Arial" w:eastAsia="Arial" w:hAnsi="Arial" w:cs="Arial"/>
          <w:b/>
          <w:color w:val="0070C0"/>
          <w:sz w:val="24"/>
          <w:szCs w:val="24"/>
        </w:rPr>
        <w:t>58,407</w:t>
      </w:r>
      <w:r w:rsidR="00127788">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4678C1" w:rsidRPr="004678C1">
        <w:rPr>
          <w:rFonts w:ascii="Arial" w:eastAsia="Arial" w:hAnsi="Arial" w:cs="Arial"/>
          <w:b/>
          <w:color w:val="0070C0"/>
          <w:sz w:val="24"/>
          <w:szCs w:val="24"/>
        </w:rPr>
        <w:t>1,257,774</w:t>
      </w:r>
      <w:r w:rsidR="004678C1">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4678C1" w:rsidRPr="004678C1">
        <w:rPr>
          <w:rFonts w:ascii="Arial" w:eastAsia="Arial" w:hAnsi="Arial" w:cs="Arial"/>
          <w:b/>
          <w:color w:val="0070C0"/>
          <w:sz w:val="24"/>
          <w:szCs w:val="24"/>
        </w:rPr>
        <w:t>23,276</w:t>
      </w:r>
      <w:r w:rsidR="004678C1">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2FDAEB5A"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0</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C1923AE" w:rsidR="002A2C5B" w:rsidRPr="00DF724F"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DF724F">
        <w:rPr>
          <w:rFonts w:ascii="Arial" w:eastAsia="Arial" w:hAnsi="Arial" w:cs="Arial"/>
          <w:sz w:val="24"/>
          <w:szCs w:val="24"/>
        </w:rPr>
        <w:t>A total of</w:t>
      </w:r>
      <w:r w:rsidRPr="00DF724F">
        <w:rPr>
          <w:rFonts w:ascii="Arial" w:eastAsia="Arial" w:hAnsi="Arial" w:cs="Arial"/>
          <w:b/>
          <w:bCs/>
          <w:sz w:val="24"/>
          <w:szCs w:val="24"/>
        </w:rPr>
        <w:t xml:space="preserve"> </w:t>
      </w:r>
      <w:r w:rsidRPr="009C1767">
        <w:rPr>
          <w:rFonts w:ascii="Arial" w:eastAsia="Arial" w:hAnsi="Arial" w:cs="Arial"/>
          <w:b/>
          <w:color w:val="0070C0"/>
          <w:sz w:val="24"/>
          <w:szCs w:val="24"/>
        </w:rPr>
        <w:t>₱</w:t>
      </w:r>
      <w:r w:rsidR="003E7C68" w:rsidRPr="003E7C68">
        <w:rPr>
          <w:rFonts w:ascii="Arial" w:eastAsia="Arial" w:hAnsi="Arial" w:cs="Arial"/>
          <w:b/>
          <w:bCs/>
          <w:color w:val="0070C0"/>
          <w:sz w:val="24"/>
          <w:szCs w:val="24"/>
        </w:rPr>
        <w:t xml:space="preserve">2,425,580,615.49 </w:t>
      </w:r>
      <w:r w:rsidRPr="00DF724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9C1767">
        <w:rPr>
          <w:rFonts w:ascii="Arial" w:eastAsia="Arial" w:hAnsi="Arial" w:cs="Arial"/>
          <w:b/>
          <w:color w:val="0070C0"/>
          <w:sz w:val="24"/>
          <w:szCs w:val="24"/>
        </w:rPr>
        <w:t>₱</w:t>
      </w:r>
      <w:r w:rsidR="003E7C68" w:rsidRPr="003E7C68">
        <w:rPr>
          <w:rFonts w:ascii="Arial" w:eastAsia="Arial" w:hAnsi="Arial" w:cs="Arial"/>
          <w:b/>
          <w:color w:val="0070C0"/>
          <w:sz w:val="24"/>
          <w:szCs w:val="24"/>
        </w:rPr>
        <w:t xml:space="preserve">1,859,296,837.73 </w:t>
      </w:r>
      <w:r w:rsidRPr="00DF724F">
        <w:rPr>
          <w:rFonts w:ascii="Arial" w:eastAsia="Arial" w:hAnsi="Arial" w:cs="Arial"/>
          <w:bCs/>
          <w:sz w:val="24"/>
          <w:szCs w:val="24"/>
        </w:rPr>
        <w:t>was</w:t>
      </w:r>
      <w:r w:rsidRPr="00DF724F">
        <w:rPr>
          <w:rFonts w:ascii="Arial" w:eastAsia="Arial" w:hAnsi="Arial" w:cs="Arial"/>
          <w:sz w:val="24"/>
          <w:szCs w:val="24"/>
        </w:rPr>
        <w:t xml:space="preserve"> provided by </w:t>
      </w:r>
      <w:r w:rsidRPr="00DF724F">
        <w:rPr>
          <w:rFonts w:ascii="Arial" w:eastAsia="Arial" w:hAnsi="Arial" w:cs="Arial"/>
          <w:b/>
          <w:sz w:val="24"/>
          <w:szCs w:val="24"/>
        </w:rPr>
        <w:t>DSWD</w:t>
      </w:r>
      <w:r w:rsidRPr="00DF724F">
        <w:rPr>
          <w:rFonts w:ascii="Arial" w:eastAsia="Arial" w:hAnsi="Arial" w:cs="Arial"/>
          <w:sz w:val="24"/>
          <w:szCs w:val="24"/>
        </w:rPr>
        <w:t>,</w:t>
      </w:r>
      <w:r w:rsidRPr="00DF724F">
        <w:rPr>
          <w:rFonts w:ascii="Arial" w:eastAsia="Arial" w:hAnsi="Arial" w:cs="Arial"/>
          <w:b/>
          <w:sz w:val="24"/>
          <w:szCs w:val="24"/>
        </w:rPr>
        <w:t xml:space="preserve"> ₱</w:t>
      </w:r>
      <w:r w:rsidR="004402FE" w:rsidRPr="00DF724F">
        <w:rPr>
          <w:rFonts w:ascii="Arial" w:eastAsia="Arial" w:hAnsi="Arial" w:cs="Arial"/>
          <w:b/>
          <w:bCs/>
          <w:sz w:val="24"/>
          <w:szCs w:val="24"/>
        </w:rPr>
        <w:t xml:space="preserve">534,433,367.80 </w:t>
      </w:r>
      <w:r w:rsidRPr="00DF724F">
        <w:rPr>
          <w:rFonts w:ascii="Arial" w:eastAsia="Arial" w:hAnsi="Arial" w:cs="Arial"/>
          <w:sz w:val="24"/>
          <w:szCs w:val="24"/>
        </w:rPr>
        <w:t xml:space="preserve">from </w:t>
      </w:r>
      <w:r w:rsidRPr="00DF724F">
        <w:rPr>
          <w:rFonts w:ascii="Arial" w:eastAsia="Arial" w:hAnsi="Arial" w:cs="Arial"/>
          <w:b/>
          <w:sz w:val="24"/>
          <w:szCs w:val="24"/>
        </w:rPr>
        <w:t>NGOs</w:t>
      </w:r>
      <w:r w:rsidRPr="00DF724F">
        <w:rPr>
          <w:rFonts w:ascii="Arial" w:eastAsia="Arial" w:hAnsi="Arial" w:cs="Arial"/>
          <w:sz w:val="24"/>
          <w:szCs w:val="24"/>
        </w:rPr>
        <w:t xml:space="preserve">, and </w:t>
      </w:r>
      <w:r w:rsidRPr="00DF724F">
        <w:rPr>
          <w:rFonts w:ascii="Arial" w:eastAsia="Arial" w:hAnsi="Arial" w:cs="Arial"/>
          <w:b/>
          <w:sz w:val="24"/>
          <w:szCs w:val="24"/>
        </w:rPr>
        <w:t>₱</w:t>
      </w:r>
      <w:r w:rsidRPr="00DF724F">
        <w:rPr>
          <w:rFonts w:ascii="Arial" w:eastAsia="Arial" w:hAnsi="Arial" w:cs="Arial"/>
          <w:b/>
          <w:bCs/>
          <w:sz w:val="24"/>
          <w:szCs w:val="24"/>
        </w:rPr>
        <w:t xml:space="preserve">31,850,409.96 </w:t>
      </w:r>
      <w:r w:rsidRPr="00DF724F">
        <w:rPr>
          <w:rFonts w:ascii="Arial" w:eastAsia="Arial" w:hAnsi="Arial" w:cs="Arial"/>
          <w:sz w:val="24"/>
          <w:szCs w:val="24"/>
        </w:rPr>
        <w:t xml:space="preserve">from </w:t>
      </w:r>
      <w:r w:rsidRPr="00DF724F">
        <w:rPr>
          <w:rFonts w:ascii="Arial" w:eastAsia="Arial" w:hAnsi="Arial" w:cs="Arial"/>
          <w:b/>
          <w:sz w:val="24"/>
          <w:szCs w:val="24"/>
          <w:lang w:val="en-US"/>
        </w:rPr>
        <w:t xml:space="preserve">other </w:t>
      </w:r>
      <w:r w:rsidRPr="00DF724F">
        <w:rPr>
          <w:rFonts w:ascii="Arial" w:eastAsia="Arial" w:hAnsi="Arial" w:cs="Arial"/>
          <w:b/>
          <w:sz w:val="24"/>
          <w:szCs w:val="24"/>
        </w:rPr>
        <w:t>Partners</w:t>
      </w:r>
      <w:r w:rsidRPr="00DF724F">
        <w:rPr>
          <w:rFonts w:ascii="Arial" w:eastAsia="Arial" w:hAnsi="Arial" w:cs="Arial"/>
          <w:b/>
          <w:sz w:val="20"/>
          <w:szCs w:val="20"/>
        </w:rPr>
        <w:t xml:space="preserve"> </w:t>
      </w:r>
      <w:r w:rsidRPr="00DF724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3E7C68" w14:paraId="50DD3942" w14:textId="77777777" w:rsidTr="003E7C68">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CE82418" w14:textId="77777777" w:rsidR="003E7C68" w:rsidRDefault="003E7C68" w:rsidP="003E7C68">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0BD7FD1" w14:textId="77777777" w:rsidR="003E7C68" w:rsidRDefault="003E7C68" w:rsidP="003E7C6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3E7C68" w14:paraId="0C75680F" w14:textId="77777777" w:rsidTr="003E7C68">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66D3428D" w14:textId="77777777" w:rsidR="003E7C68" w:rsidRDefault="003E7C68" w:rsidP="003E7C68">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1AD0DB7" w14:textId="77777777" w:rsidR="003E7C68" w:rsidRDefault="003E7C68" w:rsidP="003E7C6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76F3F966" w14:textId="77777777" w:rsidR="003E7C68" w:rsidRDefault="003E7C68" w:rsidP="003E7C6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8B3A8AE" w14:textId="77777777" w:rsidR="003E7C68" w:rsidRDefault="003E7C68" w:rsidP="003E7C6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6F5AE0F7" w14:textId="77777777" w:rsidR="003E7C68" w:rsidRDefault="003E7C68" w:rsidP="003E7C6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3E7C68" w14:paraId="66FA0B1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6FC817" w14:textId="77777777" w:rsidR="003E7C68" w:rsidRDefault="003E7C68" w:rsidP="003E7C68">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515BFE75" w14:textId="37E34A0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59,296,837.73 </w:t>
            </w:r>
          </w:p>
        </w:tc>
        <w:tc>
          <w:tcPr>
            <w:tcW w:w="675" w:type="pct"/>
            <w:tcBorders>
              <w:top w:val="nil"/>
              <w:left w:val="nil"/>
              <w:bottom w:val="single" w:sz="4" w:space="0" w:color="000000"/>
              <w:right w:val="single" w:sz="4" w:space="0" w:color="000000"/>
            </w:tcBorders>
            <w:shd w:val="clear" w:color="A5A5A5" w:fill="A5A5A5"/>
            <w:noWrap/>
            <w:vAlign w:val="bottom"/>
            <w:hideMark/>
          </w:tcPr>
          <w:p w14:paraId="513DC21E" w14:textId="336BC23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4,433,367.80 </w:t>
            </w:r>
          </w:p>
        </w:tc>
        <w:tc>
          <w:tcPr>
            <w:tcW w:w="624" w:type="pct"/>
            <w:tcBorders>
              <w:top w:val="nil"/>
              <w:left w:val="nil"/>
              <w:bottom w:val="single" w:sz="4" w:space="0" w:color="000000"/>
              <w:right w:val="single" w:sz="4" w:space="0" w:color="000000"/>
            </w:tcBorders>
            <w:shd w:val="clear" w:color="A5A5A5" w:fill="A5A5A5"/>
            <w:noWrap/>
            <w:vAlign w:val="bottom"/>
            <w:hideMark/>
          </w:tcPr>
          <w:p w14:paraId="494CDD27" w14:textId="41CFE17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24CCFC5C" w14:textId="486D747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25,580,615.49 </w:t>
            </w:r>
          </w:p>
        </w:tc>
      </w:tr>
      <w:tr w:rsidR="003E7C68" w14:paraId="3A508B3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878D7A"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84B5649" w14:textId="7BA346F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827,896.81 </w:t>
            </w:r>
          </w:p>
        </w:tc>
        <w:tc>
          <w:tcPr>
            <w:tcW w:w="675" w:type="pct"/>
            <w:tcBorders>
              <w:top w:val="nil"/>
              <w:left w:val="nil"/>
              <w:bottom w:val="single" w:sz="4" w:space="0" w:color="000000"/>
              <w:right w:val="single" w:sz="4" w:space="0" w:color="000000"/>
            </w:tcBorders>
            <w:shd w:val="clear" w:color="A5A5A5" w:fill="A5A5A5"/>
            <w:noWrap/>
            <w:vAlign w:val="bottom"/>
            <w:hideMark/>
          </w:tcPr>
          <w:p w14:paraId="2D3A2DF9" w14:textId="7D7E5C3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C02822C" w14:textId="6E25AFB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748AE38" w14:textId="440AA1B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4,237,896.81 </w:t>
            </w:r>
          </w:p>
        </w:tc>
      </w:tr>
      <w:tr w:rsidR="003E7C68" w14:paraId="372E8611"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8793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D4E34F3" w14:textId="025C54DA"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136,178.00 </w:t>
            </w:r>
          </w:p>
        </w:tc>
        <w:tc>
          <w:tcPr>
            <w:tcW w:w="675" w:type="pct"/>
            <w:tcBorders>
              <w:top w:val="nil"/>
              <w:left w:val="nil"/>
              <w:bottom w:val="single" w:sz="4" w:space="0" w:color="000000"/>
              <w:right w:val="single" w:sz="4" w:space="0" w:color="000000"/>
            </w:tcBorders>
            <w:shd w:val="clear" w:color="auto" w:fill="auto"/>
            <w:noWrap/>
            <w:vAlign w:val="bottom"/>
            <w:hideMark/>
          </w:tcPr>
          <w:p w14:paraId="1C523A8D" w14:textId="4A0F7A1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99CF8C2" w14:textId="6D8BD6D4"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5FFF388" w14:textId="68623F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36,178.00 </w:t>
            </w:r>
          </w:p>
        </w:tc>
      </w:tr>
      <w:tr w:rsidR="003E7C68" w14:paraId="3D0E384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A15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896BC3" w14:textId="265DAAF8"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8,670,943.21 </w:t>
            </w:r>
          </w:p>
        </w:tc>
        <w:tc>
          <w:tcPr>
            <w:tcW w:w="675" w:type="pct"/>
            <w:tcBorders>
              <w:top w:val="nil"/>
              <w:left w:val="nil"/>
              <w:bottom w:val="single" w:sz="4" w:space="0" w:color="000000"/>
              <w:right w:val="single" w:sz="4" w:space="0" w:color="000000"/>
            </w:tcBorders>
            <w:shd w:val="clear" w:color="auto" w:fill="auto"/>
            <w:noWrap/>
            <w:vAlign w:val="bottom"/>
            <w:hideMark/>
          </w:tcPr>
          <w:p w14:paraId="35F7F92C" w14:textId="09EE344C"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1EE4F4" w14:textId="516163F2"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D422190" w14:textId="4D3D9A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770,943.21 </w:t>
            </w:r>
          </w:p>
        </w:tc>
      </w:tr>
      <w:tr w:rsidR="003E7C68" w14:paraId="2484862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91C0A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23989DBD" w14:textId="07AAE521"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E811AF" w14:textId="4EDCB415"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FB3EFD" w14:textId="65717FD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EAC56A3" w14:textId="711BAD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3E7C68" w14:paraId="675CA8E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C59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E8F3A" w14:textId="13A73DA9"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28,923.00 </w:t>
            </w:r>
          </w:p>
        </w:tc>
        <w:tc>
          <w:tcPr>
            <w:tcW w:w="675" w:type="pct"/>
            <w:tcBorders>
              <w:top w:val="nil"/>
              <w:left w:val="nil"/>
              <w:bottom w:val="single" w:sz="4" w:space="0" w:color="000000"/>
              <w:right w:val="single" w:sz="4" w:space="0" w:color="000000"/>
            </w:tcBorders>
            <w:shd w:val="clear" w:color="auto" w:fill="auto"/>
            <w:noWrap/>
            <w:vAlign w:val="bottom"/>
            <w:hideMark/>
          </w:tcPr>
          <w:p w14:paraId="18B977EB" w14:textId="4B15722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3A2FAA" w14:textId="639B8ED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9435690" w14:textId="3A8EF0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8,923.00 </w:t>
            </w:r>
          </w:p>
        </w:tc>
      </w:tr>
      <w:tr w:rsidR="003E7C68" w14:paraId="6786417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C98B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6F5B933" w14:textId="323B311F"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31,119.10 </w:t>
            </w:r>
          </w:p>
        </w:tc>
        <w:tc>
          <w:tcPr>
            <w:tcW w:w="675" w:type="pct"/>
            <w:tcBorders>
              <w:top w:val="nil"/>
              <w:left w:val="nil"/>
              <w:bottom w:val="single" w:sz="4" w:space="0" w:color="000000"/>
              <w:right w:val="single" w:sz="4" w:space="0" w:color="000000"/>
            </w:tcBorders>
            <w:shd w:val="clear" w:color="auto" w:fill="auto"/>
            <w:noWrap/>
            <w:vAlign w:val="bottom"/>
            <w:hideMark/>
          </w:tcPr>
          <w:p w14:paraId="6BCE97A4" w14:textId="0358CEF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F9C5EAB" w14:textId="4994B4EF"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CE8BC22" w14:textId="5DCE9E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38,619.10 </w:t>
            </w:r>
          </w:p>
        </w:tc>
      </w:tr>
      <w:tr w:rsidR="003E7C68" w14:paraId="5D7CF1D3"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B29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9CEC18A" w14:textId="798B55B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5BE3837A" w14:textId="1F9F80EF"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237CFF0" w14:textId="173610FF"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2310440" w14:textId="2B5056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3E7C68" w14:paraId="2448F4B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61F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BF49838" w14:textId="784B202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365,983.00 </w:t>
            </w:r>
          </w:p>
        </w:tc>
        <w:tc>
          <w:tcPr>
            <w:tcW w:w="675" w:type="pct"/>
            <w:tcBorders>
              <w:top w:val="nil"/>
              <w:left w:val="nil"/>
              <w:bottom w:val="single" w:sz="4" w:space="0" w:color="000000"/>
              <w:right w:val="single" w:sz="4" w:space="0" w:color="000000"/>
            </w:tcBorders>
            <w:shd w:val="clear" w:color="auto" w:fill="auto"/>
            <w:noWrap/>
            <w:vAlign w:val="bottom"/>
            <w:hideMark/>
          </w:tcPr>
          <w:p w14:paraId="41805969" w14:textId="2DE3211A"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3F2EC68" w14:textId="7CD18EF6"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96434C3" w14:textId="58A907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808,483.00 </w:t>
            </w:r>
          </w:p>
        </w:tc>
      </w:tr>
      <w:tr w:rsidR="003E7C68" w14:paraId="2C37CF28"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E1863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FE7F055" w14:textId="679616B9"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FBD7BA" w14:textId="49F565E8"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B8FD54E" w14:textId="4E09EAC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7F71045" w14:textId="21797B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3E7C68" w14:paraId="1C09888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2EB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4EDE3A2" w14:textId="0CA68A13"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27993" w14:textId="1267433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23EA6F6" w14:textId="5B04DD4A"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8980BCD" w14:textId="32B086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3E7C68" w14:paraId="1B2DD0E1"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C82A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E214F7A" w14:textId="78EF478F"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5EF2EA70" w14:textId="28646241"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18B2EA" w14:textId="6E78134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69487E2" w14:textId="79DC71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3E7C68" w14:paraId="41FA5E75"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311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BA678C3" w14:textId="3E118FC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40,663.00 </w:t>
            </w:r>
          </w:p>
        </w:tc>
        <w:tc>
          <w:tcPr>
            <w:tcW w:w="675" w:type="pct"/>
            <w:tcBorders>
              <w:top w:val="nil"/>
              <w:left w:val="nil"/>
              <w:bottom w:val="single" w:sz="4" w:space="0" w:color="000000"/>
              <w:right w:val="single" w:sz="4" w:space="0" w:color="000000"/>
            </w:tcBorders>
            <w:shd w:val="clear" w:color="auto" w:fill="auto"/>
            <w:noWrap/>
            <w:vAlign w:val="bottom"/>
            <w:hideMark/>
          </w:tcPr>
          <w:p w14:paraId="7C739805" w14:textId="3983FC6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9BE715" w14:textId="2BFEF392"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CFD06CA" w14:textId="5E56A5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40,663.00 </w:t>
            </w:r>
          </w:p>
        </w:tc>
      </w:tr>
      <w:tr w:rsidR="003E7C68" w14:paraId="63AAC93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677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C2B465A" w14:textId="6AE5704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78,358.80 </w:t>
            </w:r>
          </w:p>
        </w:tc>
        <w:tc>
          <w:tcPr>
            <w:tcW w:w="675" w:type="pct"/>
            <w:tcBorders>
              <w:top w:val="nil"/>
              <w:left w:val="nil"/>
              <w:bottom w:val="single" w:sz="4" w:space="0" w:color="000000"/>
              <w:right w:val="single" w:sz="4" w:space="0" w:color="000000"/>
            </w:tcBorders>
            <w:shd w:val="clear" w:color="auto" w:fill="auto"/>
            <w:noWrap/>
            <w:vAlign w:val="bottom"/>
            <w:hideMark/>
          </w:tcPr>
          <w:p w14:paraId="6336BE3D" w14:textId="7FCE29B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2D184E" w14:textId="122505B1"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B0A42A0" w14:textId="70651B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00,858.80 </w:t>
            </w:r>
          </w:p>
        </w:tc>
      </w:tr>
      <w:tr w:rsidR="003E7C68" w14:paraId="3A118BB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736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BF48FB3" w14:textId="3A15841C"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82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0397CA6" w14:textId="0193A28E"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86FD61A" w14:textId="3BEB6194"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5758F90" w14:textId="3F6706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1,040.00 </w:t>
            </w:r>
          </w:p>
        </w:tc>
      </w:tr>
      <w:tr w:rsidR="003E7C68" w14:paraId="6228CFB1"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299D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D8A7144" w14:textId="0D94164F"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38,623.60 </w:t>
            </w:r>
          </w:p>
        </w:tc>
        <w:tc>
          <w:tcPr>
            <w:tcW w:w="675" w:type="pct"/>
            <w:tcBorders>
              <w:top w:val="nil"/>
              <w:left w:val="nil"/>
              <w:bottom w:val="single" w:sz="4" w:space="0" w:color="000000"/>
              <w:right w:val="single" w:sz="4" w:space="0" w:color="000000"/>
            </w:tcBorders>
            <w:shd w:val="clear" w:color="auto" w:fill="auto"/>
            <w:noWrap/>
            <w:vAlign w:val="bottom"/>
            <w:hideMark/>
          </w:tcPr>
          <w:p w14:paraId="3327F66D" w14:textId="19253DE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257A55" w14:textId="0755C5A5"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BD2D456" w14:textId="07EC29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38,623.60 </w:t>
            </w:r>
          </w:p>
        </w:tc>
      </w:tr>
      <w:tr w:rsidR="003E7C68" w14:paraId="2A79411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49B3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5B40FC8" w14:textId="447BF17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17CE5455" w14:textId="39EE706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861146" w14:textId="428C6962"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F51A6CF" w14:textId="229506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3E7C68" w14:paraId="4691FA8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407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69064B" w14:textId="0287689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524,443.30 </w:t>
            </w:r>
          </w:p>
        </w:tc>
        <w:tc>
          <w:tcPr>
            <w:tcW w:w="675" w:type="pct"/>
            <w:tcBorders>
              <w:top w:val="nil"/>
              <w:left w:val="nil"/>
              <w:bottom w:val="single" w:sz="4" w:space="0" w:color="000000"/>
              <w:right w:val="single" w:sz="4" w:space="0" w:color="000000"/>
            </w:tcBorders>
            <w:shd w:val="clear" w:color="auto" w:fill="auto"/>
            <w:noWrap/>
            <w:vAlign w:val="bottom"/>
            <w:hideMark/>
          </w:tcPr>
          <w:p w14:paraId="4F234D07" w14:textId="1B2273C0"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4EE0F5" w14:textId="6825F81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518E18F" w14:textId="0CBBBC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74,443.30 </w:t>
            </w:r>
          </w:p>
        </w:tc>
      </w:tr>
      <w:tr w:rsidR="003E7C68" w14:paraId="4AD68A8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44BC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0AC675" w14:textId="31A88F8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716C37C4" w14:textId="0DF778BD"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A43C0F" w14:textId="3557E1D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AA0EDFB" w14:textId="2CEFF0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3E7C68" w14:paraId="5204ED4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8E314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105DD92" w14:textId="0833485C"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1DCEA" w14:textId="4D18EC42"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54E3A9" w14:textId="68DF5C5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CAE9E89" w14:textId="1901AB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3E7C68" w14:paraId="7B175A0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05C7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8B7411A" w14:textId="25736B2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797,48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59496B6B" w14:textId="322AB16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0AAD411" w14:textId="2C16657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6496751A" w14:textId="269F3E0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53,593.27 </w:t>
            </w:r>
          </w:p>
        </w:tc>
      </w:tr>
      <w:tr w:rsidR="003E7C68" w14:paraId="1864834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6D5B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7A135BB" w14:textId="3F6F08D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E970A85" w14:textId="196D371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7B6403" w14:textId="486B257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B89CCE" w14:textId="7EB739D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3E7C68" w14:paraId="7CCE2B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BDDD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F4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547979A" w14:textId="0AB8AA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268FA9B1" w14:textId="25A610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6DAE5C" w14:textId="4E55F5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C6EF11" w14:textId="04FCAB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3E7C68" w14:paraId="2A3A066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8B76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0D0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F68D3EC" w14:textId="72AF11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396DC54" w14:textId="22A961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8F42F4" w14:textId="1A4BFE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86C93" w14:textId="3BA74F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3E7C68" w14:paraId="5F0DAFF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3ECA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1F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456AFF8" w14:textId="0B4533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2CA988C6" w14:textId="7EB5C9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F0D8EF" w14:textId="6B2568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F5430" w14:textId="1F9FA5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3E7C68" w14:paraId="298B19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3B02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9AE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1248249" w14:textId="098992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0A6F5C0" w14:textId="2C5B9A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2E8851" w14:textId="76D1D8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303C6D" w14:textId="764CB4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3E7C68" w14:paraId="471106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BD4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197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2AAD71C" w14:textId="69A6B2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F0B34F3" w14:textId="7CE7A7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FB17C9" w14:textId="6369D4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CC34C4" w14:textId="516143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3E7C68" w14:paraId="22D173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A27F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CBA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1A52740" w14:textId="724995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7DF9160" w14:textId="083250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D8E286" w14:textId="550EFC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6EF91" w14:textId="26FDA6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E7C68" w14:paraId="68160DC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7B0B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2FA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AD7A068" w14:textId="786727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D317C70" w14:textId="74F0C9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7FB98A" w14:textId="68A8A9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FDCFB5" w14:textId="7604B6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3E7C68" w14:paraId="5D5A29F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C2A0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5C7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4736173B" w14:textId="2AA1CD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261A23" w14:textId="3D8BA0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DC5732D" w14:textId="25D0F7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E0639D" w14:textId="604379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3E7C68" w14:paraId="3B8F76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95D4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B91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07209ED9" w14:textId="02062D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97AAE32" w14:textId="62162B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27972F4" w14:textId="77C5A8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BDCB9" w14:textId="4892F9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3E7C68" w14:paraId="12A3CB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3B06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83F0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9A6CEB4" w14:textId="0FD55C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F54BE95" w14:textId="005716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204940" w14:textId="5A8A95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6DE1C" w14:textId="6283CA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E7C68" w14:paraId="3DB831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F631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880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2D86162E" w14:textId="48F14B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0C0DAAA5" w14:textId="6B797B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583DCF" w14:textId="6E177E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7D4B6" w14:textId="6F4042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3E7C68" w14:paraId="7C686F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EE7B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B78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98506FD" w14:textId="4D2EDF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F6A07A0" w14:textId="020D28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B37EAA" w14:textId="2EC6C6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EE4B2" w14:textId="3BD094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3E7C68" w14:paraId="3AD12D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CAB3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08C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C798D46" w14:textId="61C186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6E2D81BB" w14:textId="5CA0D4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D6D1D3" w14:textId="78ABE7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C8542" w14:textId="5DCACA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3E7C68" w14:paraId="145382F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FA47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47D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D9D9106" w14:textId="54BAC8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40D142FC" w14:textId="2E0845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703930A" w14:textId="632621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CCA24" w14:textId="0EF1B9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3E7C68" w14:paraId="2376B4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35CC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F01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0FFAA716" w14:textId="0CBCEE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DE8B7F5" w14:textId="69A26C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3E5F7FE" w14:textId="1CD68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67716A" w14:textId="56394A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3E7C68" w14:paraId="0A3BB3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5311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8F1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CFC49C4" w14:textId="219CE0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5A6C768" w14:textId="17D48B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3CCD80" w14:textId="406EA1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496D9" w14:textId="6CAC41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3E7C68" w14:paraId="32257DF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ACB8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F78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2F5FB09" w14:textId="45EE82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1AC476F" w14:textId="3636BB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3D4BE2" w14:textId="77FBCD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94FFC9" w14:textId="12E540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E7C68" w14:paraId="3EB0562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E2C3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24E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51025FE" w14:textId="026146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78E6513" w14:textId="520D5E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C88801" w14:textId="631557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6831B" w14:textId="576C9C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E7C68" w14:paraId="28686E8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5407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65D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69A529F" w14:textId="5FC5F0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960708E" w14:textId="6F520A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CAECC7" w14:textId="0624F5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EA4511" w14:textId="204D6F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E7C68" w14:paraId="6B53B8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5D4B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F35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0CF47C5" w14:textId="4F593A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B010443" w14:textId="5BADDA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0D8B47" w14:textId="717F36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51642" w14:textId="75D050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E7C68" w14:paraId="637302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4D88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4A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5B17C55B" w14:textId="47FF0C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9FB085B" w14:textId="4E177E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7C4BCB" w14:textId="4381A9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4A88D" w14:textId="615E90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E7C68" w14:paraId="139542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6D00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7CD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406D087B" w14:textId="1F2C09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1EB2655" w14:textId="795491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2A67F1" w14:textId="1C40D4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252F4" w14:textId="4A55E9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3E7C68" w14:paraId="5B721B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A6B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ABD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DCF9053" w14:textId="564B1C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5EE0A4DB" w14:textId="2C72EF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214431" w14:textId="362B9A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1F572" w14:textId="1EF689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3E7C68" w14:paraId="40C14E0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6F56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0A6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17652BF" w14:textId="7E15DE7D"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3512209" w14:textId="7CDFFD73"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937309" w14:textId="64FF60CB"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0F55A" w14:textId="7B98F0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3E7C68" w14:paraId="2CB59103"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AE4DD"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28AE454" w14:textId="30983F0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662F87" w14:textId="77FAFA6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3A0CB0" w14:textId="063F56F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2A0569B8" w14:textId="7613DCA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3E7C68" w14:paraId="47BD0D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D96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969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917FA32" w14:textId="615242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67E6153F" w14:textId="4B1C6D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9FDDD" w14:textId="402536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1CB0F2" w14:textId="45096F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3E7C68" w14:paraId="4059012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A02C4"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8FB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2C9450D5" w14:textId="6B4503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0EDC1D0" w14:textId="4DA868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11883" w14:textId="74F81D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862C2A" w14:textId="116752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3E7C68" w14:paraId="47E0DA3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04D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9C91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063F2B6" w14:textId="7075D5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562FFEB" w14:textId="7FAE3F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09F01" w14:textId="6255DF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E0D1E4" w14:textId="11A12F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3E7C68" w14:paraId="1C4D58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0474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B135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6027C7A" w14:textId="05DD32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486E15CF" w14:textId="037574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77699" w14:textId="756310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DA199" w14:textId="1112D2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3E7C68" w14:paraId="1ACD25A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9123F"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DDC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A0BE80D" w14:textId="7686EF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5D215C3" w14:textId="7E0D69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9A7EB" w14:textId="356D44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BA030" w14:textId="14F5C9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3E7C68" w14:paraId="6207F9F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A7E2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6EC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E280CC8" w14:textId="381486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517F1BFD" w14:textId="7799CC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18FC1" w14:textId="381852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D4A697" w14:textId="6512F8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3E7C68" w14:paraId="120C909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E9150"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9968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041C664" w14:textId="59D35E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664A704" w14:textId="6CC493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8499B" w14:textId="7CC687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C78A1" w14:textId="36CF17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3E7C68" w14:paraId="15B791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4552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F1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21E8294" w14:textId="6DE487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278437CA" w14:textId="244141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D19ED" w14:textId="4635FF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B84EE6" w14:textId="354B27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3E7C68" w14:paraId="5482691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505E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048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AF40C27" w14:textId="56E14E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F82E759" w14:textId="66AFD1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1F721" w14:textId="3ABBE7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A296DE" w14:textId="390563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3E7C68" w14:paraId="3670356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651C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CF3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78406F3" w14:textId="006B05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F0B3C9D" w14:textId="7168ED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156E9" w14:textId="6C4E35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FF67F" w14:textId="6D5D33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3E7C68" w14:paraId="2441603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DDDBB"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0079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A5F9EE5" w14:textId="434B4D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015F80C6" w14:textId="35C8CD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BEDA4" w14:textId="657E01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891E2" w14:textId="3E17F7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3E7C68" w14:paraId="2AA644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52B5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DAB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12BBFAF" w14:textId="0C3C59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6656E06" w14:textId="424791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AA0AA" w14:textId="7AF7CC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32745A" w14:textId="0CD5A2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3E7C68" w14:paraId="16D2B7D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067E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F36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2178E77" w14:textId="3E3678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0CC15DB9" w14:textId="0C8D33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54AA9" w14:textId="0D08C3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7E2809" w14:textId="2FEE8E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3E7C68" w14:paraId="644B31D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2788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6EE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16EFA39" w14:textId="412639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9825051" w14:textId="764FDD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03E0C" w14:textId="6DDCB7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90755" w14:textId="6957CD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3E7C68" w14:paraId="17D574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365D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78C9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0A48D393" w14:textId="19AA8C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6E95EA8" w14:textId="78CDA0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12BF8" w14:textId="015DDA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60BA3D" w14:textId="14B8A1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3E7C68" w14:paraId="3FE0C7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A918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D91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18D20A8" w14:textId="528202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E2A780A" w14:textId="5DEA07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BFB82" w14:textId="4CD98A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FCAF5F" w14:textId="2BC329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E7C68" w14:paraId="0CA1431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5BFF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276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75F7F4F2" w14:textId="0AC64A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47CEC3D" w14:textId="7F99D6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FB19C" w14:textId="2CDB5A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CD7228" w14:textId="71F5CE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E7C68" w14:paraId="0261119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8C6E4"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2EF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A75E17B" w14:textId="25DF53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7582118" w14:textId="4690F1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A87C3" w14:textId="2B17DE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70900" w14:textId="2F0283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3E7C68" w14:paraId="5A3E3A5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26AB"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448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99C70E9" w14:textId="02B8B0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1A48D37" w14:textId="5A13C6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201E" w14:textId="686757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EEE07" w14:textId="7140D1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3E7C68" w14:paraId="3B085C7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0780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A707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359C56B" w14:textId="43817A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5F7968D" w14:textId="6869DA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82A8" w14:textId="73510C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3C1BEE" w14:textId="4DD3FA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3E7C68" w14:paraId="044C2E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F32D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43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5403CD7" w14:textId="4CCFAE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1C6AEE95" w14:textId="212318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F81E0" w14:textId="718D35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364D9B" w14:textId="6F214D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3E7C68" w14:paraId="3CC77E9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AA35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8EB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5DCCB1A" w14:textId="4AC102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02686556" w14:textId="415017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45341" w14:textId="5CE8A2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ADB9B" w14:textId="3BF609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3E7C68" w14:paraId="7310F0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FF99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6D9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4623864" w14:textId="3EF090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71A3EA6" w14:textId="145650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25CEB" w14:textId="74AA35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36B87" w14:textId="5D249D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E7C68" w14:paraId="721B555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31C1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8ED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81A96A5" w14:textId="0E3685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F1223D6" w14:textId="4B075D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B829" w14:textId="064589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6DA8E" w14:textId="7E65E0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3E7C68" w14:paraId="700438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70AE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A47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E7A2A01" w14:textId="3D4D1F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FAA2548" w14:textId="788D3F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5087B" w14:textId="273A38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341E8" w14:textId="72C96E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E7C68" w14:paraId="54CAB41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28AB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8D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8FAE3A7" w14:textId="03805D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BFC351E" w14:textId="1F03BE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E8343" w14:textId="372A21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E6021" w14:textId="6358BB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E7C68" w14:paraId="7EF3ED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AE77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E7A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EE6AD1F" w14:textId="0FED87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028C4D3D" w14:textId="1FCE35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BE1DE" w14:textId="60F606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94F125" w14:textId="2F3F5D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3E7C68" w14:paraId="6278E7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2DB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DB42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E64FA96" w14:textId="266217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2EE0BBB" w14:textId="5F876D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50177" w14:textId="15CE3A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607E0" w14:textId="16C0FA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3E7C68" w14:paraId="6947471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4272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DFC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C804ABB" w14:textId="5BEAF6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20BFB6E9" w14:textId="64B1F6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8CD5A" w14:textId="732F99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AE531" w14:textId="5D1CA5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3E7C68" w14:paraId="3DA074B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E2ED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DB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691AFE42" w14:textId="7B9A67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B991ABE" w14:textId="2E2DDF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3D306" w14:textId="261E36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36B83" w14:textId="7DEBBE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3E7C68" w14:paraId="26C9F2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AF23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F2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740E6EC" w14:textId="1308B3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FE7AF18" w14:textId="312BDA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510DF" w14:textId="07D4FA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D51D18" w14:textId="4CC614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3E7C68" w14:paraId="27598F4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E5E0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96A2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70A9543" w14:textId="43540F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1C0D1A89" w14:textId="4AF682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C286" w14:textId="65076D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676D6" w14:textId="004864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3E7C68" w14:paraId="5A2C62B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ACF6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3254106E" w14:textId="52DEE6B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8,86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0711E8" w14:textId="7E99734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046CD7B" w14:textId="49F3BFC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4745C1E6" w14:textId="4675F57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76,173.78 </w:t>
            </w:r>
          </w:p>
        </w:tc>
      </w:tr>
      <w:tr w:rsidR="003E7C68" w14:paraId="1E39DE3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37E8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A44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6086C05" w14:textId="41ED1F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C24B477" w14:textId="38C6D5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BF8FE" w14:textId="505FD0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FC1837" w14:textId="0F5F41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3E7C68" w14:paraId="7DA6790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E643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70D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2142EB87" w14:textId="5AF89F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F524E32" w14:textId="45BF9E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E97D3" w14:textId="248A2D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35452" w14:textId="57ED5A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3E7C68" w14:paraId="23137B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DAD9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9CD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1D452DF" w14:textId="1C3F79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97BF381" w14:textId="0431AC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96212" w14:textId="05C952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42DF3" w14:textId="650FFB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3E7C68" w14:paraId="75D8690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312F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C67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7ADA329" w14:textId="2D1D9D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B591E5C" w14:textId="5E842B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E6752" w14:textId="5CA99C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FE7B99" w14:textId="1881D7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3E7C68" w14:paraId="1FAD91F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560F"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39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C96B74A" w14:textId="158F0A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D0243B5" w14:textId="0D1D23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C6EF1" w14:textId="7BA261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68D484" w14:textId="757EB9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E7C68" w14:paraId="41EABBA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470B0"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FB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E6A0AD5" w14:textId="6A3BF6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52E65B9" w14:textId="21932B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1239B" w14:textId="3C5AEE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BFAA07" w14:textId="58F101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3E7C68" w14:paraId="5BE1B1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D55E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531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4941F66" w14:textId="5A137B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5185600C" w14:textId="015138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29DF4" w14:textId="6A55D6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25B34" w14:textId="7983AF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3E7C68" w14:paraId="09F50A0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A02DF"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D13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04A7F8F" w14:textId="652DDB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50C8430" w14:textId="16EEFA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80D5C" w14:textId="083211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0D65803B" w14:textId="686C59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3E7C68" w14:paraId="0A2BDE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DDFDF"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22C2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AF3B7B8" w14:textId="7C1D39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2DBDD7E" w14:textId="029B7E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D07D6" w14:textId="706151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B26725" w14:textId="0CE8A1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3E7C68" w14:paraId="4B6125C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1736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B46AB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6FC354" w14:textId="072CDF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0A55238" w14:textId="3B60B9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00CFA" w14:textId="7BA77E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0EBC78" w14:textId="230166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3E7C68" w14:paraId="02465A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3297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BBD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2F8C688" w14:textId="37C0E6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CE50EB9" w14:textId="170C4D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29557" w14:textId="33A000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8050C" w14:textId="0EE4CD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3E7C68" w14:paraId="2F8231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9838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6E3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EC09FBA" w14:textId="1A7DDF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EBC5A19" w14:textId="71D38A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92C0C" w14:textId="292C96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BC6B1" w14:textId="002A04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3E7C68" w14:paraId="343A4FE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CBE6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1A5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5F89471" w14:textId="1A7764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C638866" w14:textId="5C12BA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1746043" w14:textId="265351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9DAE73" w14:textId="62ECBB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3E7C68" w14:paraId="76D7F42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796B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25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D9C013E" w14:textId="49934C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44E890CC" w14:textId="477C92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C3D1" w14:textId="301E94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FFD5F" w14:textId="4950F4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3E7C68" w14:paraId="70BB832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FA4A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BDA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BA9BA05" w14:textId="177666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9520D16" w14:textId="2CAC62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CD278" w14:textId="3FC253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31865" w14:textId="193F88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3E7C68" w14:paraId="2118133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34C4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31D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D8A6C81" w14:textId="0C6835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22716B74" w14:textId="1C2FBF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40BC4" w14:textId="75A35D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45B1D" w14:textId="25992F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3E7C68" w14:paraId="7F6211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6213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4F4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1388592" w14:textId="5DB6D7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06912C5" w14:textId="2988D2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1FC83" w14:textId="4F424B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69410B79" w14:textId="1E2632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3E7C68" w14:paraId="5812D3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BEE5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33BC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1318EF60" w14:textId="28E44E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3EA4048D" w14:textId="4A576C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F646C" w14:textId="372A6F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C5CD9" w14:textId="6D33FD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3E7C68" w14:paraId="0BE40D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A6A1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5F4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19C6A1A" w14:textId="089CE8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189F4AE1" w14:textId="1D8750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84EB7" w14:textId="6371CC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08612" w14:textId="4411BE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3E7C68" w14:paraId="50CDAA0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4F9BB"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4C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621F0F0D" w14:textId="11A8A2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C9145B4" w14:textId="08D255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C2BFE61" w14:textId="5105D9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CAAFF8" w14:textId="637C16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3E7C68" w14:paraId="12651CB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11F8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2F22FBA6" w14:textId="1B3EEF8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52,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1CC9F9" w14:textId="47F38FE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77D37EA" w14:textId="57F3914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09D6D990" w14:textId="39641D9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94,942.53 </w:t>
            </w:r>
          </w:p>
        </w:tc>
      </w:tr>
      <w:tr w:rsidR="003E7C68" w14:paraId="075A834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B632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8DF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5FD64B57" w14:textId="2004CD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3B153E52" w14:textId="5532FA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490FA" w14:textId="14B6AC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AA1B4" w14:textId="7F76D2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3E7C68" w14:paraId="104DF7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A410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DC9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4413ED6" w14:textId="3D230F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6147627" w14:textId="66E516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58AEA" w14:textId="33193B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EF731" w14:textId="64B96D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3E7C68" w14:paraId="4D8A855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4DD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679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275F938" w14:textId="2D3E20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72E6ADEF" w14:textId="0D6F66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BACCD" w14:textId="7E4687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10FB6E" w14:textId="787401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3E7C68" w14:paraId="3E360F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99D3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210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9AF2D06" w14:textId="388B91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05F18A6" w14:textId="6BCAB9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14723" w14:textId="6B5E58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2D15A" w14:textId="13E621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E7C68" w14:paraId="54FDCC2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489F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C931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1144143" w14:textId="3BB07A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1861A3" w14:textId="7B0003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669D4" w14:textId="093D60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56F6CC05" w14:textId="47D25B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3E7C68" w14:paraId="502D91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D18E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14C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2BF304B6" w14:textId="78FA42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2508978E" w14:textId="54E5B4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AE978" w14:textId="0067EC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CB73FE" w14:textId="6C6260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3E7C68" w14:paraId="7180BC4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50E6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766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00D92BC" w14:textId="391C22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3C3178E" w14:textId="6F0D6E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B73BB" w14:textId="6FCAF3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3C245" w14:textId="5FD47D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3E7C68" w14:paraId="4DD8AB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43A0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2DB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BDFCB03" w14:textId="5ED260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7BF5C1" w14:textId="2BD058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FA16B" w14:textId="1666C7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0311B" w14:textId="44FAEC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E7C68" w14:paraId="7DC82F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DC8C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C6C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74964C4" w14:textId="3647DD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5ABA8B2" w14:textId="6C19E7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360F3" w14:textId="025010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5B0B2A" w14:textId="70D9DE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3E7C68" w14:paraId="236CE09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850D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20C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FCCB751" w14:textId="750604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A164EF" w14:textId="55EB4A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9FBBE" w14:textId="392DA4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492B7679" w14:textId="51AF22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3E7C68" w14:paraId="19A9570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1CD0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2CE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50B95F09" w14:textId="5908D7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727FC0D2" w14:textId="27E9E5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52F5A" w14:textId="5DE9A7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09C65B4D" w14:textId="58F36B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3E7C68" w14:paraId="32D97E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BF73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7CC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206BE6F" w14:textId="41260C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7C49CB0" w14:textId="373540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BE925" w14:textId="48DFBA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4FEC2F25" w14:textId="42024D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3E7C68" w14:paraId="42CB4D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29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A3CA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595E53A" w14:textId="57C1B8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7C700" w14:textId="7797DC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A182D" w14:textId="5BB109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28AE53A3" w14:textId="0571E8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3E7C68" w14:paraId="28B4FD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BF98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0B5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7CDC8DC" w14:textId="627F18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3C9F7724" w14:textId="6AB048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A640A" w14:textId="52AB54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CA3CE" w14:textId="325EEF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3E7C68" w14:paraId="644233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6B9F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9BC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CCD16E1" w14:textId="20E0BD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2F3B33E" w14:textId="096374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034F4" w14:textId="503389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C4FE7" w14:textId="353AC1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3E7C68" w14:paraId="3707F5F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DD65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5CFD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523DA20" w14:textId="48994A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B73E81A" w14:textId="514384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BE532" w14:textId="37B5F0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46809" w14:textId="73D350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3E7C68" w14:paraId="22DBCF0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2DBC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5D76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A056529" w14:textId="391051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0C06881A" w14:textId="7ED7B0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FF561" w14:textId="7E56CE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58353" w14:textId="60F1F3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3E7C68" w14:paraId="5EB5E6B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160F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2748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E0DDFE7" w14:textId="6C3001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45534782" w14:textId="45503F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B0E9C" w14:textId="27FC0D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C3BFC" w14:textId="162D9B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3E7C68" w14:paraId="5D64FA3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024B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4E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48103B8B" w14:textId="574F67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31C915EB" w14:textId="6AC7B8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AAAB9" w14:textId="1E0DBC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42039" w14:textId="320B3C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3E7C68" w14:paraId="71C629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F926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F65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CF4765B" w14:textId="119FCB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96D4039" w14:textId="48EC49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5A945" w14:textId="69FD12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7B7862" w14:textId="3B30EC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3E7C68" w14:paraId="0F5461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28F1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F9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A017198" w14:textId="61B5DA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146F8D8B" w14:textId="3AEF4E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5BF40" w14:textId="007A80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6C51B" w14:textId="751828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3E7C68" w14:paraId="5D85075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C53C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7AF7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0C474AE" w14:textId="6CFC97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BBCED03" w14:textId="29BE2D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D4F9B" w14:textId="7E3EB3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393AD" w14:textId="40CB77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3E7C68" w14:paraId="079C643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6CCD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C94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4E8383A" w14:textId="4F747B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C1AE75" w14:textId="21EFBF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EB0D9" w14:textId="4549FC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32F5A" w14:textId="7438E6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227D27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D67A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D303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2C6F14E2" w14:textId="62047B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C80DB59" w14:textId="603F75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BB67B" w14:textId="51C1C6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445BA8" w14:textId="18F1B5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3E7C68" w14:paraId="1CF9227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1FFF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47E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D11EF98" w14:textId="597828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2161A1" w14:textId="147BE0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B2BF1" w14:textId="5DCBBD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176D8" w14:textId="1870B3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6D4570D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B516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F663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DE023FE" w14:textId="0E33D0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AD19820" w14:textId="74B221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5B6BA" w14:textId="478337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FD2C4" w14:textId="78D51D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3E7C68" w14:paraId="151970E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68E1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60C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B8D216A" w14:textId="1A6DAD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6047B2E7" w14:textId="749E26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72820" w14:textId="05196C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B3627" w14:textId="466B6F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3E7C68" w14:paraId="72E2350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D15A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36E7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7B0E4A8" w14:textId="666083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840C166" w14:textId="1C39ED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81AA8" w14:textId="344E2E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336623" w14:textId="06A9DA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3E7C68" w14:paraId="7B3BA17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8AE4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37D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E4C4374" w14:textId="603171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3EC4929B" w14:textId="6D9919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1981" w14:textId="5E78AB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94317F" w14:textId="064FCE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3E7C68" w14:paraId="1FE2077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F15C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30C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D7651B9" w14:textId="6CF2D9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F2A2429" w14:textId="2C159B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A1FC5" w14:textId="1E3B60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1B177" w14:textId="3F4436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E7C68" w14:paraId="3092153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4FC8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9A0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2AAD6C6" w14:textId="611511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EFE377B" w14:textId="11CF84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34373" w14:textId="510068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475F5D7B" w14:textId="5635D6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3E7C68" w14:paraId="0D95BF5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3ED0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881B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41C59D4E" w14:textId="759B7E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5307FEB" w14:textId="5953A8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83842" w14:textId="4D1268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83064F" w14:textId="34541E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3E7C68" w14:paraId="1C6F04B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B5B9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616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7B20FF2" w14:textId="4F42DC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51A89DC" w14:textId="14A32C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799AF" w14:textId="3A63B6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FA378" w14:textId="42BB96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E7C68" w14:paraId="3F13E06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4BD5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FA8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5D7ECE2" w14:textId="5B6524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77751" w14:textId="719993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91067" w14:textId="2A59E7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71F2E" w14:textId="545601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3E7C68" w14:paraId="7C1F185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5C90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09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43BF1CE" w14:textId="6EF2AD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6AB85495" w14:textId="096905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1D5C9" w14:textId="2E472B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41C34AF3" w14:textId="38C712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3E7C68" w14:paraId="1FC9CBD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5365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84B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C76849F" w14:textId="0B2702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CA8714" w14:textId="366367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CD066" w14:textId="5C810A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3B37E" w14:textId="5BD986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E7C68" w14:paraId="2E2666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D62C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23B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E3A399B" w14:textId="66065B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4AC0D656" w14:textId="6EA16F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B71CA" w14:textId="299B59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93655" w14:textId="05AF25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3E7C68" w14:paraId="2F729B2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731F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3CB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39C454F0" w14:textId="2E4876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BFB5A59" w14:textId="420B21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5D609" w14:textId="4CE1F4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B0D89C" w14:textId="0E142B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3E7C68" w14:paraId="64D47F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645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95E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1FD850E6" w14:textId="012D57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8A44585" w14:textId="6E7DC9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10BE179" w14:textId="3505C5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D5B6DA" w14:textId="5B601D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3E7C68" w14:paraId="442916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E7FE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D12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E5461A7" w14:textId="7458D0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6330E5F" w14:textId="5CC3E5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B3005" w14:textId="245A08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4B2E2408" w14:textId="3DA48D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3E7C68" w14:paraId="12F9143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A32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B5D2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0413B04" w14:textId="22757E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1181FBD9" w14:textId="4693AD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75CD1" w14:textId="22E9E0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0A57A" w14:textId="2C2E63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3E7C68" w14:paraId="0C44CA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91BC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AA7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0FA0651" w14:textId="39D7C7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02D11936" w14:textId="714603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0E08B" w14:textId="4D730D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4473099E" w14:textId="178144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3E7C68" w14:paraId="79580A8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8B59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AF2F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5B6CAEA" w14:textId="1F1E80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9331CC" w14:textId="45DF88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A4130" w14:textId="51958D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3C5CD" w14:textId="727B74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20EE579A"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98108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1BF6CF5" w14:textId="6BE3BB3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786,259.70 </w:t>
            </w:r>
          </w:p>
        </w:tc>
        <w:tc>
          <w:tcPr>
            <w:tcW w:w="675" w:type="pct"/>
            <w:tcBorders>
              <w:top w:val="nil"/>
              <w:left w:val="nil"/>
              <w:bottom w:val="single" w:sz="4" w:space="0" w:color="000000"/>
              <w:right w:val="single" w:sz="4" w:space="0" w:color="000000"/>
            </w:tcBorders>
            <w:shd w:val="clear" w:color="A5A5A5" w:fill="A5A5A5"/>
            <w:noWrap/>
            <w:vAlign w:val="bottom"/>
            <w:hideMark/>
          </w:tcPr>
          <w:p w14:paraId="27C398EB" w14:textId="4ACBC7A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CE45C5" w14:textId="16A7ADA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5574B3E" w14:textId="2E1F093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786,259.70 </w:t>
            </w:r>
          </w:p>
        </w:tc>
      </w:tr>
      <w:tr w:rsidR="003E7C68" w14:paraId="56E2CC3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36CC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2904910" w14:textId="2CEC601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44FA494" w14:textId="1036805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69C3B2" w14:textId="4709167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854CDF" w14:textId="263A016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3E7C68" w14:paraId="331923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2606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A4A1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8F9C819" w14:textId="70E1D9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17E3C34" w14:textId="5582FC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578E" w14:textId="0694CC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A3B30F" w14:textId="0CADD4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3E7C68" w14:paraId="1B89084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1431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28E86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1667D591" w14:textId="6AC07D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878C69D" w14:textId="56D9A1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82B95" w14:textId="487F7F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5CD5F7" w14:textId="6FA345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3E7C68" w14:paraId="4C8DA09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367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C94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BF46173" w14:textId="3DF11A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94B335F" w14:textId="700AFB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EB601" w14:textId="00B689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90CD2" w14:textId="2CADE7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3E7C68" w14:paraId="21B6620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5B11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6C39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4139B58B" w14:textId="3E6548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DF678D9" w14:textId="191463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7177D" w14:textId="2BC893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CFD84" w14:textId="52C49E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3E7C68" w14:paraId="592DCD7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BA5C5"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1736C3E" w14:textId="53C3668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9,220.40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C5786" w14:textId="256F190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670B7" w14:textId="31DDF6C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89F0FCC" w14:textId="5653C45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9,220.40 </w:t>
            </w:r>
          </w:p>
        </w:tc>
      </w:tr>
      <w:tr w:rsidR="003E7C68" w14:paraId="690E214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1201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8A02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0146F1B" w14:textId="2ED410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3,974.14 </w:t>
            </w:r>
          </w:p>
        </w:tc>
        <w:tc>
          <w:tcPr>
            <w:tcW w:w="675" w:type="pct"/>
            <w:tcBorders>
              <w:top w:val="nil"/>
              <w:left w:val="nil"/>
              <w:bottom w:val="single" w:sz="4" w:space="0" w:color="000000"/>
              <w:right w:val="single" w:sz="4" w:space="0" w:color="000000"/>
            </w:tcBorders>
            <w:shd w:val="clear" w:color="auto" w:fill="auto"/>
            <w:noWrap/>
            <w:vAlign w:val="bottom"/>
            <w:hideMark/>
          </w:tcPr>
          <w:p w14:paraId="7AF7132E" w14:textId="127C4B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7CAA3" w14:textId="563EF3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715C408" w14:textId="183A2A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3,974.14 </w:t>
            </w:r>
          </w:p>
        </w:tc>
      </w:tr>
      <w:tr w:rsidR="003E7C68" w14:paraId="1D25244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F676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ABC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E43222B" w14:textId="3F5B12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082ACA8" w14:textId="6C3F62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66533" w14:textId="288AA1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0529E5" w14:textId="254C7F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E7C68" w14:paraId="079F60B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F1B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998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BC7CC65" w14:textId="132678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1AF91310" w14:textId="110AC8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D1FFB" w14:textId="4001FC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0D1D9" w14:textId="0D7C3D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3E7C68" w14:paraId="689046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E92D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32E3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CF01EEF" w14:textId="2ECF62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22DFB0CF" w14:textId="1A77E4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EC3F2" w14:textId="6B8B0F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001772" w14:textId="05BAE3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3E7C68" w14:paraId="0A64B56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C78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AD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1E2EB85" w14:textId="6F8120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19720F1A" w14:textId="03E602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A16B6" w14:textId="7812F0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61BC8" w14:textId="0239AA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3E7C68" w14:paraId="56D14B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0F46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23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547F105" w14:textId="2D9FA2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844.24 </w:t>
            </w:r>
          </w:p>
        </w:tc>
        <w:tc>
          <w:tcPr>
            <w:tcW w:w="675" w:type="pct"/>
            <w:tcBorders>
              <w:top w:val="nil"/>
              <w:left w:val="nil"/>
              <w:bottom w:val="single" w:sz="4" w:space="0" w:color="000000"/>
              <w:right w:val="single" w:sz="4" w:space="0" w:color="000000"/>
            </w:tcBorders>
            <w:shd w:val="clear" w:color="auto" w:fill="auto"/>
            <w:noWrap/>
            <w:vAlign w:val="bottom"/>
            <w:hideMark/>
          </w:tcPr>
          <w:p w14:paraId="53F60889" w14:textId="6AE213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240B2" w14:textId="5BDEB5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8A6BB" w14:textId="0F53E0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844.24 </w:t>
            </w:r>
          </w:p>
        </w:tc>
      </w:tr>
      <w:tr w:rsidR="003E7C68" w14:paraId="6692599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543A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1CD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9846457" w14:textId="4F00F5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170A4682" w14:textId="5D2D7D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FA818" w14:textId="2B0F47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06368" w14:textId="39DEB1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3E7C68" w14:paraId="03063E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3985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770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7335C6F" w14:textId="2782CD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86DD43B" w14:textId="13C63B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C755" w14:textId="208A13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B2D0EF" w14:textId="04194D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3E7C68" w14:paraId="7B8F2C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7F6D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536C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D734244" w14:textId="52889F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9C1F99B" w14:textId="06987B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6D0C" w14:textId="38EBFB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158F9" w14:textId="5F64B7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E7C68" w14:paraId="4A5105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FD4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15F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236D6D3C" w14:textId="0E0797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38046480" w14:textId="231052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043D7" w14:textId="21BA79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875192" w14:textId="26DE25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3E7C68" w14:paraId="24A9E3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D8EF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399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553DF24" w14:textId="416D3D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DA44A3C" w14:textId="35583D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0B7B0" w14:textId="677A42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53B741" w14:textId="772872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3E7C68" w14:paraId="2F5FFC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10E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6922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782B958" w14:textId="422124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D1526" w14:textId="643291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124C7" w14:textId="3E5019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1CB531" w14:textId="02D164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00.00 </w:t>
            </w:r>
          </w:p>
        </w:tc>
      </w:tr>
      <w:tr w:rsidR="003E7C68" w14:paraId="1A161B4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61D8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7CEA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9A00495" w14:textId="3961BC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7ADCA423" w14:textId="116468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1D503" w14:textId="799935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5CF7F" w14:textId="5FAC72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3E7C68" w14:paraId="765DC9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01A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855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0174584" w14:textId="2E0E2D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7D2AFCC" w14:textId="0EABF6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EEC97" w14:textId="24A989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B741A3" w14:textId="53C833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E7C68" w14:paraId="7FADABC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64CA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81AC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CE747C4" w14:textId="1AD900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FB8E207" w14:textId="1A36BA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3E663" w14:textId="2F3700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6A0E27" w14:textId="0A2DAA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3E7C68" w14:paraId="51ECFC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172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C2E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1425E3D" w14:textId="182CB0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A26111E" w14:textId="43A79C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B8644" w14:textId="1D6C18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A946E" w14:textId="607517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3E7C68" w14:paraId="450CCA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FBD3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AA8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199537A" w14:textId="153ACA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122434DB" w14:textId="0AE115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C7E9E" w14:textId="6B1793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622AB3" w14:textId="02D2A4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3E7C68" w14:paraId="7EF3FEF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F8B2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AF8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0251364" w14:textId="331A57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3965C69C" w14:textId="1DC199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11C00" w14:textId="1A3423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BF0DC" w14:textId="54AEDF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3E7C68" w14:paraId="22C29B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A0C4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698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005E4DB" w14:textId="3BD766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D295D01" w14:textId="726421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1D916" w14:textId="506F1C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20625" w14:textId="7976DE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3E7C68" w14:paraId="32B4281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349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FD86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62CD250" w14:textId="6C34D2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08D0F37" w14:textId="4209B1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DAE1C" w14:textId="324830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D4F33" w14:textId="59CC3A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E7C68" w14:paraId="7F6239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244D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86B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9C6C94C" w14:textId="2AC08D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7A251CAE" w14:textId="4BBE66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A48A0" w14:textId="0CA4B5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1276B" w14:textId="27B55F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3E7C68" w14:paraId="1614CC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3855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F1E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72FF068" w14:textId="0361B4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526A3BE" w14:textId="7FAF1D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48151" w14:textId="40EC68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C203B4" w14:textId="137216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3E7C68" w14:paraId="3E6ECF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3DDC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0DF0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15A1744" w14:textId="70D5AF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83B7D38" w14:textId="59981C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FAE4C" w14:textId="22A86B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E9B77" w14:textId="1656F7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3E7C68" w14:paraId="47CEE50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9DAA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60B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24163D6" w14:textId="7F5072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19FB1E1" w14:textId="30C4DF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7D3DE" w14:textId="2C58E2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7AEEF" w14:textId="1FEB0E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3E7C68" w14:paraId="25CA3E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463E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A720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0249AAE" w14:textId="56C1C0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74EEAE3" w14:textId="3F66A4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5F2F7" w14:textId="35CA27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96A1CE" w14:textId="26FBE4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3E7C68" w14:paraId="52ABE0E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8F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14B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C50F8EA" w14:textId="72A703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96A3653" w14:textId="1057F9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2D7CF" w14:textId="62E7DC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0DE8E2" w14:textId="365828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E7C68" w14:paraId="642DE50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087C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52F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DB6CF5D" w14:textId="0B553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93DEEB0" w14:textId="5B0823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AAFDA" w14:textId="232020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916D5" w14:textId="1AADD6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3E7C68" w14:paraId="77B69DA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772D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D78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3EBBEAEC" w14:textId="0615BE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4A30433D" w14:textId="760845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05D64" w14:textId="444AD1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BA431" w14:textId="63BFC4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3E7C68" w14:paraId="16394A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9FB5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AED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C23EB87" w14:textId="48B903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90F668B" w14:textId="716072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DCDCB" w14:textId="377325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CC2C7" w14:textId="5B527D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E7C68" w14:paraId="3F9EF5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C18A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B6FA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106319B" w14:textId="0443B5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05A9D10B" w14:textId="14CCE1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53C48" w14:textId="767F5C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67337" w14:textId="13677F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3E7C68" w14:paraId="31491A05"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6886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CEB1C4D" w14:textId="3C67D3B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A983C0" w14:textId="1D98CBE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30250E" w14:textId="5501258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E0A6ECA" w14:textId="793D0AB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3E7C68" w14:paraId="5BFC066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F51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C4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23E3AB0" w14:textId="387F5A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085E68DB" w14:textId="3455C3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93C41" w14:textId="4C270D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6B940EA" w14:textId="0F70E3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3E7C68" w14:paraId="6B3736F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F975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E5F6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D8E575E" w14:textId="56632A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38BA9B66" w14:textId="175BD4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6142" w14:textId="3F9CEE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E80C94" w14:textId="590E2C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3E7C68" w14:paraId="2E061DC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3D00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1A9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632F4C85" w14:textId="510671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897691A" w14:textId="11DF91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7DBAB" w14:textId="1BE050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A30510" w14:textId="2D7F3B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E7C68" w14:paraId="61CA49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0B1B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E4D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81DDA59" w14:textId="218FDD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3C4E519D" w14:textId="3136EE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DC03D" w14:textId="307CAA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E4B395" w14:textId="44BD3D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3E7C68" w14:paraId="61DA3C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83C2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845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D76E64B" w14:textId="5F69EC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56DD736" w14:textId="72DE33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61824" w14:textId="026C66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392201" w14:textId="749F20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3E7C68" w14:paraId="40B495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C814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79E9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1EACF22" w14:textId="7059FB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78191680" w14:textId="664C37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133D1" w14:textId="02920D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DDAEC" w14:textId="193E16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3E7C68" w14:paraId="76B5A4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D321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80F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75E5C4BC" w14:textId="30D831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0AB961A0" w14:textId="731B17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2FE63" w14:textId="2F6D44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45C57A" w14:textId="555AED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3E7C68" w14:paraId="18FF2F6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4D62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7E5D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FD93CE0" w14:textId="3D732A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C013A11" w14:textId="34D1A8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D45BD" w14:textId="3EBF81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939E7" w14:textId="758950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3E7C68" w14:paraId="5BD35B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97BA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865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D75A27D" w14:textId="7FFAF1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44E758FF" w14:textId="5BD227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E0254" w14:textId="618EE3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BC4C99" w14:textId="369989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3E7C68" w14:paraId="0FDDD32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055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D54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1FDF79E" w14:textId="145E7F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37116F7F" w14:textId="1BC4A1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F21CC" w14:textId="53FA23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F04D9A" w14:textId="3181BF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3E7C68" w14:paraId="64D1290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A609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7C6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560B067" w14:textId="41D363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295C2D1F" w14:textId="240C51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BBF99" w14:textId="008C8A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23969" w14:textId="2EC0B3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3E7C68" w14:paraId="3C8219E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051C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F18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882A6AC" w14:textId="397AED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740D046" w14:textId="22E396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30BAF" w14:textId="46C438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6414E4" w14:textId="601B5D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3E7C68" w14:paraId="4757686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8EA7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8BE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C6BC06A" w14:textId="54DE76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3CC1790D" w14:textId="15519F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DB9B1" w14:textId="23B7D3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9B090" w14:textId="6BF141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3E7C68" w14:paraId="354E28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D9E1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7EF8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E6C764B" w14:textId="07E806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202DED6" w14:textId="284E3E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6514" w14:textId="2540B1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D15FA0" w14:textId="3C569C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3E7C68" w14:paraId="25A08C3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0631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57A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A0C61D1" w14:textId="233BDC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7811707B" w14:textId="63106A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50B8E" w14:textId="4FAF93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91D94" w14:textId="797E17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3E7C68" w14:paraId="53EB54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EC39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31E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473AAAA" w14:textId="00A55B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467178B" w14:textId="51527C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F1CE5" w14:textId="006635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4382A" w14:textId="729263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3E7C68" w14:paraId="541CA8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35F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8323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37B7080" w14:textId="0C30A5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4197B664" w14:textId="46B321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CF6A3" w14:textId="031B96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CEC306" w14:textId="602BD2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3E7C68" w14:paraId="2A9F882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9CF0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71F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5CE84ED" w14:textId="71904D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ECE6CEA" w14:textId="68153F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50761" w14:textId="7A8212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68DAD2" w14:textId="4E413B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E7C68" w14:paraId="2FE116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7F0A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8FD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FD08331" w14:textId="574A2C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2D45E291" w14:textId="3CB696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1A093" w14:textId="4F2FB0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A27AE" w14:textId="4B288A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3E7C68" w14:paraId="28585AB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67E7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E69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A4ED89C" w14:textId="1349D8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DD8B669" w14:textId="45ABEA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A968A" w14:textId="548DB1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DEF0B" w14:textId="304C48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3E7C68" w14:paraId="6879401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C7FD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03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94CEF12" w14:textId="30E1C8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77C5F3B" w14:textId="5694F2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E1E2B" w14:textId="7361AA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83940" w14:textId="740631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3E7C68" w14:paraId="23ED9E6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C852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CF7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77B2A868" w14:textId="305377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BF39585" w14:textId="2B8545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BCCFB" w14:textId="24BF9D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3A5D4" w14:textId="072D82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3E7C68" w14:paraId="616051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23D2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6D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789EA49" w14:textId="7EBC99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0EDF2F3" w14:textId="5753D8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E14A4" w14:textId="5513D6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AB28B" w14:textId="4329CA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3E7C68" w14:paraId="122970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2D97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2D470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909C19D" w14:textId="49C987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26556C1E" w14:textId="226361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8AB3" w14:textId="18CE3D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2B9A9" w14:textId="0A29BD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3E7C68" w14:paraId="4EA6254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DD01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60C8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539C6E83" w14:textId="386B12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33488A02" w14:textId="37F3D1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33038" w14:textId="2A4FE1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BD7E61" w14:textId="5C21CE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3E7C68" w14:paraId="4F439E2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280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B5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2059CCD" w14:textId="6AA813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5C5D4847" w14:textId="5D3852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A38A" w14:textId="246743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08D26" w14:textId="018727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3E7C68" w14:paraId="2AD0348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6591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443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8E0DFF" w14:textId="108BCD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5BBCD00" w14:textId="5AE548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38EA" w14:textId="4EFD3C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84087" w14:textId="1D71B0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3E7C68" w14:paraId="0E0E5CE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B6BA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5B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C0E1C6B" w14:textId="0A596D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746519CC" w14:textId="5D484B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B9AB9" w14:textId="721DAB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B8F8A" w14:textId="1C4BDB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3E7C68" w14:paraId="46518CD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FC7F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11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9398927" w14:textId="4F06E5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F4F8817" w14:textId="19C8C2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4BBE9" w14:textId="586D68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49C684" w14:textId="6B945A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3E7C68" w14:paraId="431D46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6157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2308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5CC6AA7" w14:textId="4F9CB6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3E24910A" w14:textId="2D688E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CF697" w14:textId="179C66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ECBD0D" w14:textId="01809E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3E7C68" w14:paraId="65D000F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578F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EEC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44A66DC" w14:textId="4FD320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5558D951" w14:textId="3C0104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5D8A2" w14:textId="36E2C0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4A162" w14:textId="1A40BD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3E7C68" w14:paraId="56C40C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2182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D69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2A5C502" w14:textId="5387A4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C839E17" w14:textId="59FF20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4B352" w14:textId="0AB76B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02EE6" w14:textId="7F6B8A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3E7C68" w14:paraId="607C00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B760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CB4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F7DD72B" w14:textId="41F3D9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9B48DB9" w14:textId="0B937A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CAD9" w14:textId="126349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4BBC19" w14:textId="5A1D31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3E7C68" w14:paraId="542FB8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A949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342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BDE7D9C" w14:textId="657D74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185B2F2" w14:textId="3284FA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ECFB3" w14:textId="673B28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2BB14" w14:textId="77A3BA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3E7C68" w14:paraId="109E20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21FD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D37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E252C3" w14:textId="470926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58DEA77" w14:textId="00EA4E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B917" w14:textId="40D545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16360" w14:textId="2DA03D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E7C68" w14:paraId="4283F15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A46A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520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F4B11A9" w14:textId="79FA9A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DF14388" w14:textId="68954F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888A7" w14:textId="204F46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5F5D1E" w14:textId="59A56C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3E7C68" w14:paraId="143FE54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E34E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69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709F585" w14:textId="18B0F4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41CB5E7" w14:textId="6F01DC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B1671" w14:textId="1E3D0C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18B762" w14:textId="55E4FF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3E7C68" w14:paraId="2337410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B6A8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2641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58064588" w14:textId="6FE47E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3A64C53" w14:textId="59E3D1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ABE6F" w14:textId="4E8A6D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F8573C" w14:textId="375079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3E7C68" w14:paraId="30F777A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6BE8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887123B" w14:textId="37C093E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D36A8D" w14:textId="1DF77AD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AB8CA5" w14:textId="1FDB481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53F85A9" w14:textId="205BA3D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r>
      <w:tr w:rsidR="003E7C68" w14:paraId="2AD45AD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5A0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88F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5EDA00ED" w14:textId="1446FB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6C627935" w14:textId="4594C7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0E2CA" w14:textId="69A9C5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0990EAA" w14:textId="10B031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3E7C68" w14:paraId="7462FC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D9DB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8EE8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4A341BA5" w14:textId="4CF0B2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557EA" w14:textId="46E42F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A9714" w14:textId="4A3721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2C9C3" w14:textId="4E5D47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3E7C68" w14:paraId="5226260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E6F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779C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78C8AF8C" w14:textId="636E06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46037449" w14:textId="100E67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0FA0D" w14:textId="4B8BF2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D57CEC" w14:textId="287CDD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3E7C68" w14:paraId="344DF1C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A30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129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86CF595" w14:textId="134688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62753" w14:textId="08D3A3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F7EF5" w14:textId="3C822F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E654BF" w14:textId="3CDB2A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3E7C68" w14:paraId="401F5FC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09F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4E8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FBA8EB6" w14:textId="369AE7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7301A997" w14:textId="22C9AE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3FF04" w14:textId="096452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EB0B5A" w14:textId="7FAB28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3E7C68" w14:paraId="28CDE2F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B08B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A857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415EDB0E" w14:textId="1E58F5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6F068418" w14:textId="03FF03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68F04" w14:textId="383FD2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A987DC" w14:textId="4551F8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3E7C68" w14:paraId="2C88870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98BC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42D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2121E43E" w14:textId="405074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2C3DD286" w14:textId="4F18AC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23AC4" w14:textId="68F1A4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55541B" w14:textId="7A8FD1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3E7C68" w14:paraId="72BBDB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0A44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33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00DCB54" w14:textId="64114D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C3E21DF" w14:textId="518CF4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61F03" w14:textId="23449D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07600" w14:textId="0D4697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3E7C68" w14:paraId="5C6BC5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F269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795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8125C34" w14:textId="47245C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4367F89A" w14:textId="060174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91141" w14:textId="47E1B8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78DE9" w14:textId="62F222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3E7C68" w14:paraId="1CF5C0C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64F8D"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A769E40" w14:textId="6087454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A1E8C6" w14:textId="4738EAE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6BC094" w14:textId="49DF20E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1C7E6FF" w14:textId="203345A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3E7C68" w14:paraId="6EADA60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204D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05E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6248ABD" w14:textId="0C53C4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72EB6580" w14:textId="3B6993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1CE9E" w14:textId="13610E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9806BA0" w14:textId="58FA7F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3E7C68" w14:paraId="21B87BE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635C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9DC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0E685F38" w14:textId="36FFB8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9AA67" w14:textId="07BCFF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B210F" w14:textId="285D11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202F04" w14:textId="625C50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3E7C68" w14:paraId="7681723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52EE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4DD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1113E6E2" w14:textId="3EEFB4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438D2EA3" w14:textId="635EE0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30872" w14:textId="4316F8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7C01A" w14:textId="60C8CF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3E7C68" w14:paraId="60483D2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8BBB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569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9723CBE" w14:textId="5C09C9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E91363D" w14:textId="195C99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AAD9C" w14:textId="412FC2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42FF47" w14:textId="5E55B5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3E7C68" w14:paraId="7B41346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FE74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5E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72DCC04" w14:textId="1E4E5A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32F8A88B" w14:textId="30419F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6B657" w14:textId="0B0497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6DD2E9" w14:textId="1CD8E8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3E7C68" w14:paraId="00BA6CA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3FB4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BC4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6CDEA9F" w14:textId="214847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4AEB6A5" w14:textId="63062B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1AC76" w14:textId="34D73D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620083" w14:textId="242939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3E7C68" w14:paraId="45A6C90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7B61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22F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642FE84E" w14:textId="048F0C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1CEFD613" w14:textId="447338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4534C" w14:textId="58E1BE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C4D85" w14:textId="5F338C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3E7C68" w14:paraId="2B57355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7ABFA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2162BCD" w14:textId="44722C0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679B26AB" w14:textId="35EFBB8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276E19" w14:textId="04F278A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1B79836" w14:textId="6CB38F0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3E7C68" w14:paraId="6FC46CE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74AC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BEBFF17" w14:textId="7A5388D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7A616E8" w14:textId="2B75DC9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C99E5F" w14:textId="2B7F75F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6CD5F0D" w14:textId="3448955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3E7C68" w14:paraId="726573E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3E64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67A3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3BBD8A3" w14:textId="3F104A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872CFB1" w14:textId="40B610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6710D" w14:textId="35F828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BB898" w14:textId="689E82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3E7C68" w14:paraId="7691CDB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BAF0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722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08A92C5" w14:textId="5856F5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F2D8A61" w14:textId="75BAC8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2539F" w14:textId="67B559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EEF74A" w14:textId="4A4087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3E7C68" w14:paraId="54EF729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EAF3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5A0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248A407" w14:textId="554301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7C99B59" w14:textId="69F7C0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99A72" w14:textId="65A451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86DD95" w14:textId="0EA45E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E7C68" w14:paraId="691BE19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214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20FE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02EA22B0" w14:textId="5BD350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B41774D" w14:textId="2ECF30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ABC1C" w14:textId="73C635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5F67BE" w14:textId="7FA83F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E7C68" w14:paraId="45C4D69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ABB4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F16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E6509CA" w14:textId="77D672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545E0" w14:textId="100BB9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684C1" w14:textId="6FDC52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DFCCE9" w14:textId="0DAEDD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E7C68" w14:paraId="3A47B1B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957C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9C0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5412342" w14:textId="6F6191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EF26B39" w14:textId="34DF84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5827" w14:textId="233211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A9FF7" w14:textId="385A41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3E7C68" w14:paraId="19A7A56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A151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822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29F2D0A" w14:textId="412EF9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F8F8B22" w14:textId="0EFC77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98186" w14:textId="395874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4ADA5A" w14:textId="5707DC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E7C68" w14:paraId="3FE3B70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06FA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825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3CD8C58" w14:textId="342403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F8DCA9C" w14:textId="3767F1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96D2" w14:textId="3CB2FF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80A918" w14:textId="5CBA6C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E7C68" w14:paraId="467539A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1D2C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2EE611" w14:textId="4B5BD74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CFD9B" w14:textId="2B5CB27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D9FE92" w14:textId="2D5DFBB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3080A04" w14:textId="75E7D61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3E7C68" w14:paraId="204FAD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D13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640B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F7E3067" w14:textId="6A8B8F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713E3E5" w14:textId="663F98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A8110" w14:textId="7189B6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6177C" w14:textId="20C51B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3E7C68" w14:paraId="592B2B4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6CC8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1A4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BAED793" w14:textId="386831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D911711" w14:textId="43B943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EB9F9" w14:textId="077AE2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A15448" w14:textId="7F915A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3E7C68" w14:paraId="3903DF0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8AD9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96A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78F0481" w14:textId="609E4A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54AC931E" w14:textId="66677D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4BFF5" w14:textId="4B5C42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9526F2" w14:textId="698FDF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3E7C68" w14:paraId="34B2DEB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F72C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2D2F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2ED55BE7" w14:textId="2336C6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A3369AF" w14:textId="600A70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A4454" w14:textId="177F65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C179E" w14:textId="5EE21B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3E7C68" w14:paraId="7C0CD0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6F5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4C6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7AF9543" w14:textId="2DF3C4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5FE0329" w14:textId="1FC561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BEADF" w14:textId="0059B6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E68F2" w14:textId="1E5BE0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3E7C68" w14:paraId="6A8F914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B140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C4E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A2B05B8" w14:textId="4E359C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F8711C7" w14:textId="706145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1C007" w14:textId="507475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F0CA5A" w14:textId="67902C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3E7C68" w14:paraId="3245B3F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4F53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FEDB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B502C52" w14:textId="0F19F4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13CA0" w14:textId="5D0019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FA344" w14:textId="65137C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712B6" w14:textId="2B0027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3E7C68" w14:paraId="7ACE3D3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71C5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4C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931F08F" w14:textId="6C57B6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65E29" w14:textId="42090A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73E49" w14:textId="57B238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D45DF" w14:textId="1D1A1B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3E7C68" w14:paraId="419C857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EA86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FD1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CE50605" w14:textId="2B63EB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924BD2A" w14:textId="5A89E1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9DBCF" w14:textId="687DE6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26F15" w14:textId="32C132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3E7C68" w14:paraId="1D35611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A1F3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B94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D91F208" w14:textId="2D2BF1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2FED508" w14:textId="584ADA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F4942" w14:textId="2052B2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A290A" w14:textId="649D45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3E7C68" w14:paraId="1849D5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A21D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227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4B5C7E9" w14:textId="05CF4F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CC2F1F6" w14:textId="082191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963AE" w14:textId="446BA1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1C0B0" w14:textId="20BE57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3E7C68" w14:paraId="0C85B44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DF7B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40F2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1A61A72" w14:textId="7B990E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C5141A3" w14:textId="4E22A8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FC2DC" w14:textId="621127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3580D" w14:textId="398163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3E7C68" w14:paraId="53A0C3C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2D60D"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6ABA6FA9" w14:textId="7BB2441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5A966B" w14:textId="0673F19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493793" w14:textId="3AA660F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EE5DEC9" w14:textId="7FFDFBB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3E7C68" w14:paraId="7E531C8A" w14:textId="77777777" w:rsidTr="003E7C68">
        <w:trPr>
          <w:trHeight w:val="20"/>
        </w:trPr>
        <w:tc>
          <w:tcPr>
            <w:tcW w:w="86" w:type="pct"/>
            <w:tcBorders>
              <w:top w:val="nil"/>
              <w:left w:val="nil"/>
              <w:bottom w:val="single" w:sz="4" w:space="0" w:color="000000"/>
              <w:right w:val="nil"/>
            </w:tcBorders>
            <w:shd w:val="clear" w:color="auto" w:fill="auto"/>
            <w:noWrap/>
            <w:vAlign w:val="bottom"/>
            <w:hideMark/>
          </w:tcPr>
          <w:p w14:paraId="59844FD6" w14:textId="77777777" w:rsidR="003E7C68" w:rsidRDefault="003E7C68" w:rsidP="003E7C68">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3F79FB5" w14:textId="77777777" w:rsidR="003E7C68" w:rsidRDefault="003E7C68" w:rsidP="003E7C68">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DB6A9DD" w14:textId="1C9F4A25"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F4539" w14:textId="16736207"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F6F8E" w14:textId="7DCFE421"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6D757E1" w14:textId="7B7214E8"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3E7C68" w14:paraId="6FFA11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AE58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C333A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69A11A1B" w14:textId="07B216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4735D7D" w14:textId="2531AA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682E4" w14:textId="5D99A7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82FAF" w14:textId="7EEC2F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E7C68" w14:paraId="7AC0316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4460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647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3E0E361" w14:textId="037732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657FB1EA" w14:textId="39BDB4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94841" w14:textId="40146B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B5D52F" w14:textId="11B797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3E7C68" w14:paraId="5CF482F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571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1DD8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02BD919E" w14:textId="53315D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D8805A2" w14:textId="13D8B6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CEA47" w14:textId="7824F7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468C7" w14:textId="40A603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3E7C68" w14:paraId="529584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1347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79B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D00824D" w14:textId="0F01D1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793AFB8" w14:textId="346EC6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077B" w14:textId="001210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30A0CC" w14:textId="3AE675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3E7C68" w14:paraId="1B2326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8871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3F3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FB25C49" w14:textId="0DFDA8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88B4067" w14:textId="7DB4F8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267C3" w14:textId="67D064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39475" w14:textId="6A6045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3E7C68" w14:paraId="11D6816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6F4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7DDA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83EABEE" w14:textId="21F742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37568AA6" w14:textId="5C2B89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1DD32" w14:textId="4A6B07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F874D" w14:textId="09D99F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3E7C68" w14:paraId="7289D0C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ED32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7B3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D4D9805" w14:textId="0A4405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24CDF9E5" w14:textId="6CBBBC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88642" w14:textId="4EF8C5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435111" w14:textId="750933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3E7C68" w14:paraId="0FCCDE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AD60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0C6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9141498" w14:textId="795443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266F3E6" w14:textId="37C680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76898" w14:textId="7365F0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643EE0" w14:textId="3A22BD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3E7C68" w14:paraId="45785AD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13C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9EB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1397834" w14:textId="5AA3DD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4C51791" w14:textId="5979F3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5E3C0" w14:textId="6352E3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F2C6F" w14:textId="1DA4FD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3E7C68" w14:paraId="63F5E1E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2C77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2C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877E523" w14:textId="2FAEB7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A9E5DB6" w14:textId="2A4F59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DDB78" w14:textId="2A27C1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967F4" w14:textId="78E8C2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3E7C68" w14:paraId="1092EE4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8CBE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2A34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49F80BD" w14:textId="6CCDC1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61A9C50" w14:textId="0ABD50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B981C" w14:textId="7BE025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724FD" w14:textId="5F0A92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3E7C68" w14:paraId="754020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CEB7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333B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1593BF89" w14:textId="6E3089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027AC41" w14:textId="35C0D1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8305F" w14:textId="5FA40B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4A8E4" w14:textId="231824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3E7C68" w14:paraId="54D1536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2B3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78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171530C" w14:textId="3C1F8D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38BA46F" w14:textId="1DF37A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0358E" w14:textId="545579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8357F0" w14:textId="58F108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3E7C68" w14:paraId="1ACEF74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864C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E73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B5BBD07" w14:textId="6DEF25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496F8903" w14:textId="5E54B0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81F44" w14:textId="0C288B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4521D" w14:textId="62CD82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3E7C68" w14:paraId="0CA2928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495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73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43DDBB0" w14:textId="751052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421C3FB" w14:textId="4AA61A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543D" w14:textId="0881C6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74A31E" w14:textId="1D9139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3E7C68" w14:paraId="0A6549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B728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63F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47449CB" w14:textId="68A245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5C3FD3A6" w14:textId="152BA1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7E85" w14:textId="2E3C56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AD676C" w14:textId="193F28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3E7C68" w14:paraId="38B53FF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D8C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A498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7648395" w14:textId="789405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6618D167" w14:textId="321509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65A5F" w14:textId="2CA3A4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65D551" w14:textId="58B634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3E7C68" w14:paraId="0A2B00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4DCA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0A8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0FAA103" w14:textId="0DC899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9FFBF24" w14:textId="3E110C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493C2" w14:textId="5A0C6F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53E7B" w14:textId="3AA4FA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3E7C68" w14:paraId="6DA7F69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DC6D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30B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ED90A3E" w14:textId="263575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676AEB00" w14:textId="737012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65038" w14:textId="3A4651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00396D" w14:textId="23C10B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3E7C68" w14:paraId="4505F1F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B0F1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DB25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B6002DB" w14:textId="08C9F0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D5A756F" w14:textId="0A38F7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7F00D" w14:textId="2B90BD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0FC91" w14:textId="1E83DF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3E7C68" w14:paraId="14FFEEC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29F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AA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5607042" w14:textId="711D82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FBF8652" w14:textId="6C3297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0B275" w14:textId="1A275B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1B14F5" w14:textId="50044D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3E7C68" w14:paraId="7CCB028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7C76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940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0A189FA" w14:textId="09BF00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703710B6" w14:textId="289E00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90E9B" w14:textId="13CCDF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206C9" w14:textId="66EF0A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3E7C68" w14:paraId="054BE8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C765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3DEB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443CB6E" w14:textId="0E961C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7DFF03D" w14:textId="23095D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00D42" w14:textId="2D61BC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96030" w14:textId="5D298F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3E7C68" w14:paraId="7620BEE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938F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C38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C8E54E5" w14:textId="439F0D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B5B82BF" w14:textId="2EA229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3C403" w14:textId="089C5A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36CC6" w14:textId="6337EF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3E7C68" w14:paraId="34BA7E9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93927"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12269B4" w14:textId="6A5ECD7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03E04BE" w14:textId="064D45B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48CB82" w14:textId="720860B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1B415F0" w14:textId="622182B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3E7C68" w14:paraId="5781BA8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9832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6D5BD00" w14:textId="630A95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0C08FE1" w14:textId="646EC6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C6D59" w14:textId="27EF42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BDB87" w14:textId="393F1A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3E7C68" w14:paraId="38A35B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CFFB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AFE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30A9C3F" w14:textId="04CE04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291919A5" w14:textId="07F6BF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992FA" w14:textId="01082F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857F5" w14:textId="7A2985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3E7C68" w14:paraId="40B28F3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29CA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081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6AEDC51" w14:textId="0E18BF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D46F70D" w14:textId="22C06C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08F94" w14:textId="69CA30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110325" w14:textId="5C7E4C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3E7C68" w14:paraId="176C7C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DE71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EF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C852C4F" w14:textId="3C9A3E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C0195D6" w14:textId="1F5DA6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E02FE" w14:textId="6B87F3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25925B" w14:textId="708F58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3E7C68" w14:paraId="4243B4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EC88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0D81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24F92EC" w14:textId="51FDD7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1C43F06" w14:textId="5CADE6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2BA78" w14:textId="67DBC6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A88003" w14:textId="155892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3E7C68" w14:paraId="392D14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6420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0252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D2EAA8D" w14:textId="05E191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251CB74" w14:textId="7E69E6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6C7BB" w14:textId="1264E7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91952" w14:textId="1FC6FC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3E7C68" w14:paraId="264AF37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1681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3BEA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5360D9E" w14:textId="419E4C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5B55765" w14:textId="144CEE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6DDE" w14:textId="300A26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11D5FB" w14:textId="6DF8E2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3E7C68" w14:paraId="5B3BB9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409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CDB7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8BB37D3" w14:textId="6B9AA1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1594EDB" w14:textId="6414A1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2D9B0" w14:textId="336B4A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D5FC44" w14:textId="5D1055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3E7C68" w14:paraId="21C6DF8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7E73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D7B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77F0DE9" w14:textId="0CB3C3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5898B" w14:textId="23C403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A9AE6" w14:textId="4F65E3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D537B5" w14:textId="28DE88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3E7C68" w14:paraId="4488567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A813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C94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8AAB998" w14:textId="341E45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89EC01B" w14:textId="702A91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C9504" w14:textId="11F83A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D7FB0" w14:textId="6AAA75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3E7C68" w14:paraId="1D62DF1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A9AD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291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C4D3274" w14:textId="00CB8D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895732A" w14:textId="6B3788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092B" w14:textId="01392F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C9A94" w14:textId="791B62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3E7C68" w14:paraId="298934B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4EEC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889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B574BED" w14:textId="1D7618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F08827D" w14:textId="61F1FC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2C284" w14:textId="7A0E6F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CF1E7" w14:textId="1F85B7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3E7C68" w14:paraId="1FEA7E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8057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1D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286CF0C" w14:textId="1BAA5E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68C1FB70" w14:textId="5ED2F8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7F018" w14:textId="3C7141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22C4F4" w14:textId="03CA78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3E7C68" w14:paraId="45E635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05DB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7C1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15D5539" w14:textId="1F0567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49B3331" w14:textId="504CD6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79D38" w14:textId="279B0A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72C95" w14:textId="60305B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E7C68" w14:paraId="0E5286C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54C9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81F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5EAD13" w14:textId="00BF07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12297BB" w14:textId="2C6F1A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3B501" w14:textId="44C5E3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E3B98F" w14:textId="14FEC2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E7C68" w14:paraId="395B96E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871D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4ACE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86B2684" w14:textId="053F64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1B159B0" w14:textId="0F72F0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A9691" w14:textId="18B01F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FF2C84" w14:textId="34FAA6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E7C68" w14:paraId="314A090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8D25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942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B2215E8" w14:textId="765EBF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5AF687C" w14:textId="14FAB9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812A0" w14:textId="35B9D5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FF32BB" w14:textId="15D133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E7C68" w14:paraId="67E288B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903E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744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978FA71" w14:textId="7AB2CA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C9809" w14:textId="7DBE66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15766" w14:textId="0EF5B4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12E4DB" w14:textId="18021E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3E7C68" w14:paraId="3010947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2ADB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E2C6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2A41D0" w14:textId="7BF280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72B8C98" w14:textId="0D9E20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DA0B9" w14:textId="31828F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CBBCA2" w14:textId="6A108A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3E7C68" w14:paraId="394D35A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CEF7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AF48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123D282" w14:textId="480ECC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4F9B9E" w14:textId="2F8492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1E6CB" w14:textId="62F7ED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CFF741" w14:textId="4D0771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E7C68" w14:paraId="203C1A3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12F7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717F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03E2A01" w14:textId="216CE9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BDE3DB4" w14:textId="17BEEA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1E53" w14:textId="489726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21A6A" w14:textId="45A1BC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3E7C68" w14:paraId="1F34C8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5A0C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661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3BA64CB" w14:textId="60AC81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9A61A" w14:textId="32FB87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EB90" w14:textId="250A8B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AF563" w14:textId="4C1C12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E7C68" w14:paraId="7A89C1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36D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EA56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41C80EB" w14:textId="15CB6E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48A6DB1" w14:textId="2FC06B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F1396" w14:textId="1F4E61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F5E19" w14:textId="52F1A3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3E7C68" w14:paraId="4A2881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5B0C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946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B4B5D40" w14:textId="30E768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5453E6F" w14:textId="2CC620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90E86" w14:textId="7DB2FA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F2198" w14:textId="1D807B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3E7C68" w14:paraId="5C78FD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8C7E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8C8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36EED74" w14:textId="3FFCE1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19837D4" w14:textId="00B9FF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C529" w14:textId="370DA8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72AD8E" w14:textId="1768E1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3E7C68" w14:paraId="4136BA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B3D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404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68B703F" w14:textId="5B52E7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E5DF230" w14:textId="742F04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0D1FD" w14:textId="4EB8F9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249361" w14:textId="275C38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3E7C68" w14:paraId="65C00C6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EEE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FDF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2A1C12CE" w14:textId="6FC52C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20A236F" w14:textId="769011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E0E73" w14:textId="6CFB3C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D234D" w14:textId="212C2C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E7C68" w14:paraId="6736DF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9881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BF2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48141ABB" w14:textId="324460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525BAA" w14:textId="29BAD0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35987" w14:textId="092DBC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E88E8" w14:textId="686B66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E7C68" w14:paraId="5035411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EC80E"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AED90F6" w14:textId="43776B4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EF8F9" w14:textId="36D7437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02267F" w14:textId="224F61B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48BBF44" w14:textId="1D82843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3E7C68" w14:paraId="7C318F39"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0FAB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240E4D9" w14:textId="280460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E982F13" w14:textId="5DA787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2C85D" w14:textId="4E1105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D772B" w14:textId="345CFB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3E7C68" w14:paraId="10A795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07F6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4A2C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1569380" w14:textId="553F9F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01656740" w14:textId="10F380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6BC3F" w14:textId="10FB2F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E086FF" w14:textId="1BEF5C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3E7C68" w14:paraId="01C4A5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E960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E30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32E59E30" w14:textId="1FA0EB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2DF2581A" w14:textId="1A6B8F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AADEB" w14:textId="4171F2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5EED5C" w14:textId="7D7615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3E7C68" w14:paraId="632CC1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BAEA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9272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730AB5D" w14:textId="493418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12AC34F" w14:textId="1863E9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39434" w14:textId="5C626A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A954F4" w14:textId="6DC8B2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3E7C68" w14:paraId="429BE7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1A39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BCA9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02C7F2F4" w14:textId="20EF44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BC03ED3" w14:textId="2D832A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709BC" w14:textId="241B19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7D3D0D" w14:textId="76DC28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3E7C68" w14:paraId="0B31AB5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49EE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125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E9B91E7" w14:textId="73D4B0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13915FE" w14:textId="473CA7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DB1A0" w14:textId="643445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6426CF" w14:textId="737BE0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3E7C68" w14:paraId="7A00EBF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60D4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848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8B83822" w14:textId="0629F0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E4E4060" w14:textId="245A3E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87C6A" w14:textId="07BDEF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9CAAB" w14:textId="3DF0B3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3E7C68" w14:paraId="0378B34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A627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F43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7E00C8E" w14:textId="3B6D30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94E9F98" w14:textId="514BE7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D554B" w14:textId="6C35D0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CE1E99" w14:textId="1CF91A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E7C68" w14:paraId="41216B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0FD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5B6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0496E87" w14:textId="620130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C21F6A8" w14:textId="0D7950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034B2" w14:textId="7835CC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F243D7" w14:textId="388C3D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3E7C68" w14:paraId="2F833B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CF99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F6F7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3850E9C" w14:textId="5E1E98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28E6EB5" w14:textId="4C118F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9EF4B" w14:textId="0B0422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9DEC68" w14:textId="5459E5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3E7C68" w14:paraId="3AD8202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468D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6943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55EFC2FD" w14:textId="070F58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A183DAC" w14:textId="143DF0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2E08D" w14:textId="535579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D5EBB" w14:textId="617ADC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E7C68" w14:paraId="211345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6212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2BC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24EB9BB" w14:textId="2B2E14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6138216F" w14:textId="0B88E0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78BBF" w14:textId="4073C2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8F1DB" w14:textId="186892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3E7C68" w14:paraId="3F725B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71BB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EC3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0EBEC9C3" w14:textId="7488A6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484F0386" w14:textId="5A6109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702AD" w14:textId="3DC3D8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3E55E7" w14:textId="7E70FC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3E7C68" w14:paraId="58E9A48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B577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85B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F61CEB1" w14:textId="2E71A4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6431C5E" w14:textId="631839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013D" w14:textId="6FF17B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D058C0" w14:textId="4C395D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3E7C68" w14:paraId="6EF911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972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59C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51325CA1" w14:textId="0E924A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4185CD0" w14:textId="465DBB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D669E" w14:textId="64975D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4660B6" w14:textId="2A9F65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3E7C68" w14:paraId="0D74416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0CD6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52F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7FB1F2D4" w14:textId="67C426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68BDB50F" w14:textId="4DB2D2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FF01" w14:textId="62C420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5E9B30" w14:textId="642E91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3E7C68" w14:paraId="74C9A5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DD26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D85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58773AA" w14:textId="32D3A6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86D4527" w14:textId="380854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2E7DF" w14:textId="46F8B8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635C5" w14:textId="4B1263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3E7C68" w14:paraId="0FE48D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4BE6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93A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0048BE7" w14:textId="053594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977DF4D" w14:textId="6419BB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E8AA1" w14:textId="161B73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90D6B" w14:textId="5449A0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3E7C68" w14:paraId="4179D3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57E9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610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F72D0D9" w14:textId="3E94C4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2C2DC64" w14:textId="7EFAEB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DADB5" w14:textId="2315ED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4E0099" w14:textId="4555FB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3E7C68" w14:paraId="4A780A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5F70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2BE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3EFAB73" w14:textId="58E6A4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C912BDA" w14:textId="5455BC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C1234" w14:textId="0ED9C7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631DB8" w14:textId="3ED195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3E7C68" w14:paraId="2869537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967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51F3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E5BB9AD" w14:textId="44949B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FEF184E" w14:textId="11AC46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6F36" w14:textId="1B417C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B1C4B" w14:textId="6C479F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E7C68" w14:paraId="711A95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4F87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DCC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9C2B5E" w14:textId="058923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8388B9E" w14:textId="44EFE7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0F767" w14:textId="7F60A3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2FFD70" w14:textId="267BA4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3E7C68" w14:paraId="798DF8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FAA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65E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05787BE" w14:textId="1D0D19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8FF6967" w14:textId="5B1D81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B650B" w14:textId="237B99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E01B8E" w14:textId="5E66B3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3E7C68" w14:paraId="2EA33A2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569F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16E6644" w14:textId="0EFBB01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563A7C" w14:textId="10A11A3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E8396" w14:textId="2281EC1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DDAD17B" w14:textId="7A9AFE8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3E7C68" w14:paraId="5FED166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B5F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526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31B63C9" w14:textId="4FC0E1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CD013F8" w14:textId="433AF1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B1E55" w14:textId="0B8D9E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E78BDB" w14:textId="16282E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3E7C68" w14:paraId="2820DE4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DF4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1B42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8691974" w14:textId="0176C3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3025674" w14:textId="73E078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B556B" w14:textId="5E6BC9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8A2F8" w14:textId="6B0E2A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3E7C68" w14:paraId="16944E2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CEEE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4E0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3A0E1D7E" w14:textId="43D382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A8E4BCE" w14:textId="223F6D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F004B" w14:textId="02B4BE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BB0AA7" w14:textId="0BD26C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3E7C68" w14:paraId="279AB6B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6414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3DD6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4D05A67" w14:textId="5EBC50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82919E6" w14:textId="593DA7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38FC1" w14:textId="6321DB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EBB0C" w14:textId="2CB6BE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3E7C68" w14:paraId="27DF90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F7D6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3E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00B083D" w14:textId="0C3B33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247B05A" w14:textId="323212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53C45" w14:textId="4DA249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606CC" w14:textId="24A065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3E7C68" w14:paraId="09E126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6009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1C6E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06082CD1" w14:textId="14C494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2ABF771" w14:textId="01661C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04F4B" w14:textId="0F9EB0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2EAE4A" w14:textId="4AE981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3E7C68" w14:paraId="588390D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4790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31F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1023504" w14:textId="65DAAE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4CB8835D" w14:textId="48CF84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4675E" w14:textId="78E075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E6BA0" w14:textId="494045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3E7C68" w14:paraId="629BBC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99A3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F378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D83262B" w14:textId="61AF0D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B5C0276" w14:textId="471C3F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71D3E" w14:textId="654E7E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89AC16" w14:textId="2A8894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3E7C68" w14:paraId="7711015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14BC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3F2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4ECF55A" w14:textId="73E7EA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18D4EB2" w14:textId="47F5E2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0C3B4" w14:textId="23F0BA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309D58" w14:textId="5513A4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3E7C68" w14:paraId="68C6793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9F0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9C3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45F3245" w14:textId="7C5CDD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318579C" w14:textId="62C1C7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5CDA5" w14:textId="3FB294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F01D7" w14:textId="5C7317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3E7C68" w14:paraId="14D77FB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4D9D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FD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7607621A" w14:textId="426C75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144B81D3" w14:textId="32D978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0313A" w14:textId="3CDAD0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2D5309" w14:textId="52FB88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3E7C68" w14:paraId="16C7E10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BB50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B7D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7C78DD3" w14:textId="08719F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D98C6FF" w14:textId="07179C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FB7B" w14:textId="51B137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A652A" w14:textId="305DB4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3E7C68" w14:paraId="3AEBD36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0FBF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E5F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9BF1995" w14:textId="0FBC2A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3454C30" w14:textId="067B23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85DB" w14:textId="457A49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41A24" w14:textId="3D5E5E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E7C68" w14:paraId="6388EE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3D8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B3A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1D06576" w14:textId="6D8CEE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2D1494B" w14:textId="1E9A5E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58B88" w14:textId="6B57D0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F6863F" w14:textId="0A0856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3E7C68" w14:paraId="3693EFA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B523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E226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77AD77B" w14:textId="0E16A2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EA97282" w14:textId="7545C1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C391" w14:textId="3FEAEF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4D3917" w14:textId="54ADA9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3E7C68" w14:paraId="7F1EA47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E0B1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C9C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8750221" w14:textId="37225A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BDF8A2D" w14:textId="6ECDD6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A02F" w14:textId="5BB047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221FC" w14:textId="3B6185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3E7C68" w14:paraId="61B5B45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9A82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5B2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B3DC2C7" w14:textId="1B0253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6B662B3A" w14:textId="2C99E4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5463B" w14:textId="36BB28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43081" w14:textId="1C841B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3E7C68" w14:paraId="1D72B47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4EBB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0D62969B" w14:textId="009F437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387FB8" w14:textId="0889CD8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886D4B" w14:textId="4A00AC0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D5999C" w14:textId="1E0FA3B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3E7C68" w14:paraId="7BCA795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1F4F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EEAB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239EC413" w14:textId="4C0F88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CD4C7B9" w14:textId="49FD59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ECE3D" w14:textId="3ED8F4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3ABF52" w14:textId="7BF941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3E7C68" w14:paraId="7D289B2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ED70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CE7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54210BA" w14:textId="3E8EFC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28880B8" w14:textId="658B66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EE1D2" w14:textId="31C45F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E9F9FF" w14:textId="088D32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3E7C68" w14:paraId="7224E09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4259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3F6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4F69174" w14:textId="601308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236E8FA" w14:textId="785CDE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4B6DA" w14:textId="72EFFA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37C8F3" w14:textId="7A03E8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3E7C68" w14:paraId="3FAD319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607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634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22F08F5" w14:textId="139533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1177965E" w14:textId="20C0C9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05543" w14:textId="099270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63BF42" w14:textId="3E0D05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3E7C68" w14:paraId="161C83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4A6A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45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3B552E" w14:textId="3210BE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C3F82DB" w14:textId="43EE5B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C76E" w14:textId="219458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6E7F75" w14:textId="3CAADB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3E7C68" w14:paraId="4EAD09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5157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61D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BE1B1DC" w14:textId="6DE7C7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C711193" w14:textId="239CB5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C0747" w14:textId="6AEC28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6FDE39" w14:textId="3C023B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3E7C68" w14:paraId="2CB6D0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ACFF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8A4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CE85E1B" w14:textId="24325E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96EFDEF" w14:textId="44D387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0A8A4" w14:textId="2A7D8E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28E38" w14:textId="510902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3E7C68" w14:paraId="18B9DB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2A6B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1D1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A8AAF45" w14:textId="643D77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5729EF8" w14:textId="211DE2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94CB7" w14:textId="2B6C23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0B9EF" w14:textId="22DBDD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3E7C68" w14:paraId="3488750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9D63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AD9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13C69DC2" w14:textId="459EBB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459ED459" w14:textId="2089EA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52EFF" w14:textId="4A03BA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8F694" w14:textId="0B8140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3E7C68" w14:paraId="4052C71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FEE26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5A40D7EB" w14:textId="24D5F5D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8,894,5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4A8434B" w14:textId="49970B6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198,230.69 </w:t>
            </w:r>
          </w:p>
        </w:tc>
        <w:tc>
          <w:tcPr>
            <w:tcW w:w="624" w:type="pct"/>
            <w:tcBorders>
              <w:top w:val="nil"/>
              <w:left w:val="nil"/>
              <w:bottom w:val="single" w:sz="4" w:space="0" w:color="000000"/>
              <w:right w:val="single" w:sz="4" w:space="0" w:color="000000"/>
            </w:tcBorders>
            <w:shd w:val="clear" w:color="A5A5A5" w:fill="A5A5A5"/>
            <w:noWrap/>
            <w:vAlign w:val="bottom"/>
            <w:hideMark/>
          </w:tcPr>
          <w:p w14:paraId="462A3D75" w14:textId="2CBEA2F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D848798" w14:textId="24D7668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92,756.03 </w:t>
            </w:r>
          </w:p>
        </w:tc>
      </w:tr>
      <w:tr w:rsidR="003E7C68" w14:paraId="07BFFD79"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D3E6F"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B410A2F" w14:textId="1363603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9306917" w14:textId="7DA68AF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3C8427" w14:textId="77B2719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A69C1D" w14:textId="66BC94B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3E7C68" w14:paraId="782665F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6BC506"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0726E9E" w14:textId="071DCD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10A6B8D" w14:textId="4E04C9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67CCFD5A" w14:textId="3BB8D3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204C93" w14:textId="37C441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3E7C68" w14:paraId="41BA9C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18D6A"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3B04A2"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12D8EB2" w14:textId="40691B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BC82652" w14:textId="366E9E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2E198" w14:textId="713440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55AD6" w14:textId="12DD85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3E7C68" w14:paraId="77A3FA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9B05B"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8F512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029F514" w14:textId="022485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04ABCFEB" w14:textId="614F8C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42111" w14:textId="60B4C0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8579F2" w14:textId="08DB92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3E7C68" w14:paraId="294E5AF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FD18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728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2D50FBF" w14:textId="4C9700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32C9F2F8" w14:textId="739D4A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AF31B" w14:textId="09F7F1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D1292" w14:textId="7388DA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3E7C68" w14:paraId="535707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5376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B840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5749B98" w14:textId="1A491C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2581DFA7" w14:textId="41247C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6DBD73" w14:textId="3CB1C8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98599" w14:textId="756ECC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3E7C68" w14:paraId="68AA49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72D2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B72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80B4452" w14:textId="650AEA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3348BFBA" w14:textId="41C1E3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8F0166B" w14:textId="5A402B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8C429" w14:textId="06666A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3E7C68" w14:paraId="4AE266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1C18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951C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F32DF96" w14:textId="60A1FA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1DB86259" w14:textId="4E61D6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45A1B68A" w14:textId="3118B7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4AD8A" w14:textId="62D117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3E7C68" w14:paraId="2818E79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279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5A5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21DBF641" w14:textId="4A83B2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E82DE14" w14:textId="2A0F83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8E5D29" w14:textId="7A3A54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98DB10" w14:textId="459DFC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3E7C68" w14:paraId="01A299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9E34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0D6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2051061" w14:textId="773401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47525BEA" w14:textId="59AECB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CF175" w14:textId="6EC569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7D9FD" w14:textId="58A823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3E7C68" w14:paraId="0AB441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78E2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F445E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CEB64D7" w14:textId="590AC9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1D88795A" w14:textId="6ED03F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4453E" w14:textId="36674B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1234F" w14:textId="6DD5B7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3E7C68" w14:paraId="68B476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66C3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36D8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67E8AB2" w14:textId="520698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7F9BABA6" w14:textId="75586D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214E91B" w14:textId="655750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F7691" w14:textId="738084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3E7C68" w14:paraId="29BEC53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81C8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AA7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35BD355" w14:textId="34DA1E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4C72DD6" w14:textId="00AE08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628EF" w14:textId="675B49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D2986" w14:textId="490EE1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3E7C68" w14:paraId="38AB8E0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05FB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3D0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8D66E78" w14:textId="51EA91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558D1CD" w14:textId="30BF50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2B758801" w14:textId="114460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EF62BB" w14:textId="69F599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3E7C68" w14:paraId="34B6464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38FA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C05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957E338" w14:textId="272E08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BB48921" w14:textId="76CD54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D69CB" w14:textId="61DCDA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04A11" w14:textId="1993AD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E7C68" w14:paraId="54B4C8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3761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688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708F05" w14:textId="3E1C40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4A2B5C7A" w14:textId="250D93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878DDB" w14:textId="0B8518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A0D15" w14:textId="0230F3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3E7C68" w14:paraId="55FEFE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2896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33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F64ABA3" w14:textId="6F341B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4193893" w14:textId="66E17A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C2741" w14:textId="35AA86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9AF03B" w14:textId="70AC40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E7C68" w14:paraId="04A27F7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758E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9E78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2E46244" w14:textId="729A53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E9A88F7" w14:textId="6D9AD8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098569C3" w14:textId="655225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72565" w14:textId="3D57F4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3E7C68" w14:paraId="7AB2922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CD2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ED0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E427FB9" w14:textId="771403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282A83EC" w14:textId="213B8D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213B28E" w14:textId="13EF91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59F71" w14:textId="2D70AB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3E7C68" w14:paraId="2DD6AD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F07A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4EE1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95E4465" w14:textId="771534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07282FB" w14:textId="244F87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788B4" w14:textId="5465A6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42E72" w14:textId="05E0D9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3E7C68" w14:paraId="39E6723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071C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9DA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E6F5495" w14:textId="3DB5E3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00C9918" w14:textId="45C77F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59F3B3" w14:textId="49F2DF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E70CE5" w14:textId="784A1D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3E7C68" w14:paraId="067EF08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7F3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67C8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27E50664" w14:textId="2A4B26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1832E3A7" w14:textId="2566F7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42F6B" w14:textId="3FC090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C0D16" w14:textId="025747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3E7C68" w14:paraId="3E2459E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DC49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C41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2ED5781" w14:textId="7E393D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5642C8E1" w14:textId="50207A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1317C" w14:textId="66CB40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44268" w14:textId="238205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3E7C68" w14:paraId="69C76EB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259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400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CDAB920" w14:textId="7A4E77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DFCD72A" w14:textId="10A7B5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7D75E97" w14:textId="67FE2C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4BC45" w14:textId="55453B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3E7C68" w14:paraId="4B92AA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05A6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8B9B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88B5CF" w14:textId="170F33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2BB39F71" w14:textId="4381F8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87257" w14:textId="1820DD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474799" w14:textId="77F589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3E7C68" w14:paraId="3C8EA4E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741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85F0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6F1C7FD" w14:textId="07F9BD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491FCD8" w14:textId="713E18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DAC56" w14:textId="7C47DC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905C2" w14:textId="7E112C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3E7C68" w14:paraId="699B7F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8884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0261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B731415" w14:textId="025FC7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63288" w14:textId="0533D6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D817E" w14:textId="1BFABB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3DA2CE" w14:textId="6CF899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3E7C68" w14:paraId="0DC79B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8A4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D7A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4977C0F" w14:textId="1FFCF6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127F15B5" w14:textId="5E5B85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7475" w14:textId="743152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06CB7" w14:textId="1CC306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3E7C68" w14:paraId="536683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895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975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F1FAC59" w14:textId="4AA206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1D239279" w14:textId="0BC77E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6F203" w14:textId="153E21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F56ED" w14:textId="0C7F9D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3E7C68" w14:paraId="6B25C5B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EC2C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3D8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0D9C3F9" w14:textId="47813A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5D3FDF21" w14:textId="041C7E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65FCD40" w14:textId="4778CB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520F67" w14:textId="7C44E0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3E7C68" w14:paraId="6DD819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315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834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AF2F270" w14:textId="0654DD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54B8F12" w14:textId="3418AE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CA452" w14:textId="0CC1F8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F89E27" w14:textId="7958C9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3E7C68" w14:paraId="0D64285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8F47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714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148D68D" w14:textId="059426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425BBEC2" w14:textId="0D6CC5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1E2A8" w14:textId="0260B3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511A20" w14:textId="1E4798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3E7C68" w14:paraId="1CF71F1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BC4C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E5B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C9E268D" w14:textId="3C155D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7A39A1F2" w14:textId="0768AB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006BFFF" w14:textId="1091CD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004F82" w14:textId="0CEA25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3E7C68" w14:paraId="3126F5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FBE4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42B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861ADF7" w14:textId="455AF6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465BA244" w14:textId="057C6D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CD3C2" w14:textId="019F1E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049724" w14:textId="3FF448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3E7C68" w14:paraId="7A28F3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51CE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5E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60112A4" w14:textId="3FAA12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22352739" w14:textId="761B42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E831B" w14:textId="3DA277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89500" w14:textId="026855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3E7C68" w14:paraId="765F7A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367A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D2C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0C006E2" w14:textId="1F9140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1D5070F" w14:textId="43F844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CA710" w14:textId="68F9E2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21D7C5" w14:textId="280DC8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3E7C68" w14:paraId="2AD494D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BD88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3AF55D7" w14:textId="59BF065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87CF0ED" w14:textId="7AAAE98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9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0C336315" w14:textId="4C1EC77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6CCBD6" w14:textId="7C86E7A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50,950.21 </w:t>
            </w:r>
          </w:p>
        </w:tc>
      </w:tr>
      <w:tr w:rsidR="003E7C68" w14:paraId="1318140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F4D4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3B258892" w14:textId="2B6469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9F51DB6" w14:textId="0DB2B5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3B818C56" w14:textId="602402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3F18213" w14:textId="2018A3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3E7C68" w14:paraId="391FEF0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44302"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D4B52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DADDF74" w14:textId="59CDB0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2622D5F" w14:textId="32DAC8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3733E" w14:textId="7768E2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91AA5" w14:textId="53492B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3E7C68" w14:paraId="34BC063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0C2A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800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18A5ADE" w14:textId="027FFD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3CCBECE" w14:textId="36CACF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0BB9B" w14:textId="5E5C38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E9E9D2" w14:textId="004781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3E7C68" w14:paraId="01E8FF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650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FC2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0648329" w14:textId="7F71DC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0B08B009" w14:textId="752E91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7561193" w14:textId="4A43BB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ED191B" w14:textId="571102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3E7C68" w14:paraId="024838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C7BC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540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3B85EB8" w14:textId="0A9ACA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53165A56" w14:textId="5D13D9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947680" w14:textId="028829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2DD80" w14:textId="77DC86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3E7C68" w14:paraId="5B1663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DD31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7BB6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2C2E30" w14:textId="0528DF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F4B8E3" w14:textId="4CB9E8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1865A0F4" w14:textId="658FCC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DC64DE" w14:textId="69C8A5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3E7C68" w14:paraId="7E2E05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B715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C2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29286E1" w14:textId="10B88E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0A4D49D9" w14:textId="7A9877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5216B0B8" w14:textId="2D8AFA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866719" w14:textId="1BEEF9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3E7C68" w14:paraId="70067C6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041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24F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470552DC" w14:textId="573B09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32489B03" w14:textId="2E5BEC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66F9ACF" w14:textId="23985E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2AD13" w14:textId="5CF98B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3E7C68" w14:paraId="0977CF6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E84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BF8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4FB0C9E" w14:textId="5A7069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FCA0F" w14:textId="5B49CC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7984A" w14:textId="4C12DB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A05A7" w14:textId="178FD4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3E7C68" w14:paraId="24496F5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C864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8F0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248440C" w14:textId="7C43D2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73422" w14:textId="584032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747E9E7" w14:textId="10EB39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4E59B" w14:textId="62D059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3E7C68" w14:paraId="22EC5F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0EBD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385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D547B48" w14:textId="0E5ED0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D0A51E0" w14:textId="02F749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FF3B440" w14:textId="089D6F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56C5BB" w14:textId="7AE962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3E7C68" w14:paraId="58C4F7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A0B5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223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18810D6" w14:textId="0E8C5F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A8B7A" w14:textId="7E36E6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5C5A7D4" w14:textId="7EA3E0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C45384" w14:textId="3383F5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3E7C68" w14:paraId="35D86B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994C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E0EE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A7EA7FB" w14:textId="751880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7FF2FE2" w14:textId="2F72FD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13DCD9EE" w14:textId="52C5A9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1376F" w14:textId="03A756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3E7C68" w14:paraId="2B9F09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18CC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186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D1FEEC7" w14:textId="3A99A0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80B93" w14:textId="64E969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10AF3" w14:textId="4DB248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DF28E" w14:textId="7C77CD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3E7C68" w14:paraId="171CCFB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D0A4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02B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11CEE672" w14:textId="0246D9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6B693F" w14:textId="75ADC8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38B17AD1" w14:textId="08151C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1711B" w14:textId="15FA1A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3E7C68" w14:paraId="74A888D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A183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0DE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D37AA5B" w14:textId="4F8D7B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F2845" w14:textId="4A1507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8B648" w14:textId="294D30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45D27B" w14:textId="2A3B32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3E7C68" w14:paraId="181A7B1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210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B2A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2F13DEF" w14:textId="76B82C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6BE1C6D9" w14:textId="053EDE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6688B" w14:textId="321099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5841F" w14:textId="127EB2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3E7C68" w14:paraId="70BABF1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2104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760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6FF150CD" w14:textId="6FFB70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5C169" w14:textId="194BDB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C99337" w14:textId="3064E5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21760D" w14:textId="057B82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3E7C68" w14:paraId="2624B33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C4A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0FDE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9BA31BC" w14:textId="7CFF6A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6712BB75" w14:textId="747729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4AE6041" w14:textId="4771C1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F74E8" w14:textId="5C3640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3E7C68" w14:paraId="002C3F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EAA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689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FC7E5DB" w14:textId="2239A2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22C9D894" w14:textId="55075F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4866D53" w14:textId="6C1384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1CCE8A" w14:textId="767003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3E7C68" w14:paraId="2D9A4E4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602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C93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87834B7" w14:textId="3A161B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168B2FDE" w14:textId="3C88B5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74B813E3" w14:textId="6209CC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FED2A" w14:textId="291A46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3E7C68" w14:paraId="137AE3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9FAD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81B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5DB2A5E2" w14:textId="4E1440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992C7D0" w14:textId="7F60BF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F0841F0" w14:textId="2D81BB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D68A0C" w14:textId="5D969E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3E7C68" w14:paraId="1309E42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6AE6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E4F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C965183" w14:textId="0B28C4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1DC10" w14:textId="7515B8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1244AF9" w14:textId="5495C1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D015C" w14:textId="564FBC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3E7C68" w14:paraId="75A520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2EC8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81B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C031906" w14:textId="3CF4D6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6DE3BEC3" w14:textId="39E30A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551A38E6" w14:textId="2B6BF7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05A558" w14:textId="5B5B05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3E7C68" w14:paraId="390C6EF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6C81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CC687B2" w14:textId="6C367E1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30,8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50AF19" w14:textId="6F43A03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D5A409B" w14:textId="2E17BC3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6D2AB7" w14:textId="06D5CF5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407,775.05 </w:t>
            </w:r>
          </w:p>
        </w:tc>
      </w:tr>
      <w:tr w:rsidR="003E7C68" w14:paraId="1603440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AEF2D"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17865037" w14:textId="3A2E9D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010AB" w14:textId="1D4442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614C3CEC" w14:textId="5B6C3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4CA0A8B" w14:textId="6B50A1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3E7C68" w14:paraId="773ED0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65A2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C48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CFF9C06" w14:textId="0C6475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5118664" w14:textId="7809CE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DA00B" w14:textId="372A9F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D18742" w14:textId="60576D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3E7C68" w14:paraId="01AC2F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E5D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588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502A908" w14:textId="4C1518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1B671C" w14:textId="7C7B23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404F506C" w14:textId="3691C2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CD225D" w14:textId="1D8C5F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3E7C68" w14:paraId="2444C6F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88E3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56A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3A4D4F8" w14:textId="3CC059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258B0071" w14:textId="200B25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9CBA6D" w14:textId="229A52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A8DD75" w14:textId="75AF3A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3E7C68" w14:paraId="074C52F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2D0E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5AE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BE8EF4A" w14:textId="087652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4230C871" w14:textId="615813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48679BB" w14:textId="12FBEB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F8DD3E" w14:textId="00BF40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3E7C68" w14:paraId="66E714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887F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57A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6D4BF0B" w14:textId="323514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AB1E0BD" w14:textId="51DBC6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2507810A" w14:textId="10FC19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E0FF6" w14:textId="07FE6D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3E7C68" w14:paraId="395CBA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B0B1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E4CB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A690AD1" w14:textId="653243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AD0E91D" w14:textId="78323D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DAAC" w14:textId="4F350D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0C9DB" w14:textId="58F718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3E7C68" w14:paraId="7C2EA3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9396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C85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4D058C3" w14:textId="3C8A85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7EA176C" w14:textId="3D044F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130E6" w14:textId="785D75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DB6E7" w14:textId="49C52F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3E7C68" w14:paraId="43BDB4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20DA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1CE0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718C125" w14:textId="3C3349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69EE7" w14:textId="33E8CF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7FAE46C" w14:textId="0C73E1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A01A4" w14:textId="5FF668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3E7C68" w14:paraId="6CFA5B0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1026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747E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2DEFC49" w14:textId="6CD10B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11DF0" w14:textId="7F0EAA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65A7A" w14:textId="6A059C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A9E672" w14:textId="0A2E95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3E7C68" w14:paraId="6A0E13C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2536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5D9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E472914" w14:textId="62F46B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5AFFAA06" w14:textId="7120F5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D2A8624" w14:textId="61BFB1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68E461" w14:textId="152A1E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3E7C68" w14:paraId="1442B74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9E8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6BD1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7905F7D" w14:textId="2EAA80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08AC133C" w14:textId="03A2F9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4C6A8996" w14:textId="4D546B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2D2073" w14:textId="7CBEBA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3E7C68" w14:paraId="29CDB1A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D7D3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9E58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B271C26" w14:textId="5EFE29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FA8CE" w14:textId="435EA0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BE038" w14:textId="2697CA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C5A813" w14:textId="793B2B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3E7C68" w14:paraId="1A5A753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60C5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65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49E68C7" w14:textId="4F02D7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66A3D" w14:textId="57926F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9F19" w14:textId="1A158C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D23C28" w14:textId="10CEF8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3E7C68" w14:paraId="66AAB38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093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891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7E2899E9" w14:textId="3E92BA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58E3B" w14:textId="1124DF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84E60C0" w14:textId="0B2760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E26E36" w14:textId="2738A5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3E7C68" w14:paraId="1C15659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63EC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4198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3A384AB" w14:textId="2C90E0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551F0" w14:textId="0523DA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53868" w14:textId="18D2BF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1CDEA" w14:textId="45D8C3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3E7C68" w14:paraId="2D69E9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66A8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1AAB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C4FEB80" w14:textId="3560E8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010A7B59" w14:textId="5DB084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AC3C0" w14:textId="75B59D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45BFE" w14:textId="139492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3E7C68" w14:paraId="5E6BC9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0896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3CA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6E75025" w14:textId="0A1985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A6E17" w14:textId="347CA7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E293E" w14:textId="01810D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114E8" w14:textId="6A3F3B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3E7C68" w14:paraId="3DFBBC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FBB5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34E1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0B71BB4" w14:textId="022B0A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5BAE71F9" w14:textId="158DB0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75664" w14:textId="1E3FC7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9A1A9D" w14:textId="5562BE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3E7C68" w14:paraId="2B5FA85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B43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529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0246CB0" w14:textId="3C3CF7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A6E83" w14:textId="1506A0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E1E5183" w14:textId="5677E2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29D1BA" w14:textId="7A0FD8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3E7C68" w14:paraId="6A3D54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9288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5B6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8D5B5C4" w14:textId="118447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B056E" w14:textId="61A6CB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0FC3603" w14:textId="067FC9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B0DDE5" w14:textId="301D4A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3E7C68" w14:paraId="79213A4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4BEC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73E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8B77ACD" w14:textId="1900A3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01EEC1A0" w14:textId="4F93C9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6BE9D" w14:textId="54D36F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4B5C50" w14:textId="2B0397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3E7C68" w14:paraId="102B88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5D87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E0D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2D37DAAA" w14:textId="4E358C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52CC88BE" w14:textId="201A59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A6CAD3" w14:textId="01C0F8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BFC66A" w14:textId="2BFD7A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3E7C68" w14:paraId="7227BF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1451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4F9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43CEAAC" w14:textId="01362B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003B8BA" w14:textId="2BA82A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2954F" w14:textId="52B131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B6B417" w14:textId="61714F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3E7C68" w14:paraId="4596604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F654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E3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82902F" w14:textId="2F7644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22D92" w14:textId="480502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FFB135A" w14:textId="67EC45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225151" w14:textId="335CB1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3E7C68" w14:paraId="00ED0A3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9359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92C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488C3F6" w14:textId="076EF7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4DD28823" w14:textId="266E6F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0BD8367" w14:textId="260875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6D458" w14:textId="3DDFA7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3E7C68" w14:paraId="47FFBF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D961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35C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4E63A6A" w14:textId="5D7481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0F5BB819" w14:textId="7BCECF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CB2446A" w14:textId="6711EE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F76C39" w14:textId="025204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3E7C68" w14:paraId="7283E5A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3B7D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9A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6E2FAF5" w14:textId="7C3579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243BF" w14:textId="77ED65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3ADDFCF" w14:textId="76D34B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6FF7D7" w14:textId="23429C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3E7C68" w14:paraId="683393E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EC6E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A0C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B2AF3E" w14:textId="2867BF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7F99E09" w14:textId="1D7017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E30A82B" w14:textId="25701E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05ED9" w14:textId="74A82F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3E7C68" w14:paraId="30718B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120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A6B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2A99FE8" w14:textId="24A0D9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0683B82" w14:textId="711D4E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FB4DB" w14:textId="32C26A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8A231A" w14:textId="55CAE5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3E7C68" w14:paraId="1DE1F25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F7AF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C71B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CD2CD6D" w14:textId="5BE914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0E1F8992" w14:textId="349D48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D57A4" w14:textId="31BCC9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811DC" w14:textId="426FB4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3E7C68" w14:paraId="45E138B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A25F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62FE122" w14:textId="15E79DC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DC8BBF" w14:textId="26FB2FA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A2805" w14:textId="2DAFBEA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0DFE4A" w14:textId="015F85B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3E7C68" w14:paraId="5094F47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4AC562"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B83442E" w14:textId="63A526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B4AB0" w14:textId="0454BE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D21B3" w14:textId="10F654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09288C0" w14:textId="3AED62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3E7C68" w14:paraId="36A5D5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3FE8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7835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37575FE" w14:textId="03624D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C7AA0" w14:textId="5393F8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90E70" w14:textId="3E9CA8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EBAF03" w14:textId="719533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E7C68" w14:paraId="61D4B90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91C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A84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C996E0C" w14:textId="011B2A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FBCDF" w14:textId="563564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D69D1" w14:textId="77BBCA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F13040" w14:textId="678847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3E7C68" w14:paraId="6E9A5B6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A263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8F7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44A8FC92" w14:textId="4AC1A3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E3D11" w14:textId="69A460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9685A" w14:textId="6549AA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520DC" w14:textId="0D4680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E7C68" w14:paraId="51F7645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27E0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A929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8F56FFC" w14:textId="50821A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D5EFF0" w14:textId="199810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2986A" w14:textId="071106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DE643" w14:textId="14E196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E7C68" w14:paraId="2627A6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0585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8A3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22FA70FD" w14:textId="30FFB3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D64FC" w14:textId="497002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817E6" w14:textId="437E98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9B23D" w14:textId="17718B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E7C68" w14:paraId="4B48B9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59C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25B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FA49F24" w14:textId="3CF5C3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9F4BB" w14:textId="0270DD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E7CCE" w14:textId="4DE4C1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F6C0A1" w14:textId="6D811E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E7C68" w14:paraId="5CBAF4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15B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500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F1F0D02" w14:textId="34A0C0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2F837" w14:textId="2CFB2C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53944CC" w14:textId="0FE7C8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138C1" w14:textId="0498AA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3E7C68" w14:paraId="255D035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4F3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D66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500A039" w14:textId="43752F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F7F00" w14:textId="1C4113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80A1A" w14:textId="1DC9AC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85EE2" w14:textId="4559BE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E7C68" w14:paraId="7AD1510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597D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EE3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252026C" w14:textId="7BCB69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3A4CE" w14:textId="684CCD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635D3" w14:textId="00C4F4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8BA1F8" w14:textId="7CAEE5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3E7C68" w14:paraId="3EAF23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F552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1EB7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6832693" w14:textId="4E3831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B8FED" w14:textId="6B7FE4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D2542" w14:textId="273860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B0442" w14:textId="7A34AB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3E7C68" w14:paraId="2D2190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0AA1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7A8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00DC4BD" w14:textId="7A81B5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6B4155A2" w14:textId="34B68E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F12ED" w14:textId="2575CF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05D74D" w14:textId="3E2D67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3E7C68" w14:paraId="269689F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4049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0B6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5FD75DE" w14:textId="16676E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FA8B4" w14:textId="08C313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7E02D" w14:textId="270BA9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FFEF91" w14:textId="0417E2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3E7C68" w14:paraId="3B03F76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49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A8D3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6E87E88" w14:textId="570267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ACB13" w14:textId="206816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D5D0F" w14:textId="6610F8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C7FB64" w14:textId="5A0802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E7C68" w14:paraId="741E54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62C1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63EC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8E24822" w14:textId="40AC35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607E8" w14:textId="755922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A3B07" w14:textId="0FB590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D75D2D" w14:textId="3A5F3A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3E7C68" w14:paraId="6FB7C4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8F57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0B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115CFF4" w14:textId="16AF8A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D790E5" w14:textId="63B1FA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E5F15" w14:textId="2207AE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F283D2" w14:textId="0BB497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E7C68" w14:paraId="4EEB548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B071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D2B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C211F41" w14:textId="6B653D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8DC2E" w14:textId="5536DD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382D7" w14:textId="552641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1F3970" w14:textId="79FD11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3E7C68" w14:paraId="1B4DFF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6ACE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365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17FE121" w14:textId="0C506A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EC6E28" w14:textId="584C23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AACBA" w14:textId="2057C0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D13E40" w14:textId="75EC9E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3E7C68" w14:paraId="0300DF9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1D06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5469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616DF5" w14:textId="07A785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4CC45A2C" w14:textId="07C804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C421BA" w14:textId="096074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EAAF2" w14:textId="0956F8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3E7C68" w14:paraId="045203A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010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7E4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57AD8F9" w14:textId="3ED801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E26BD2" w14:textId="4D7194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F4D4E" w14:textId="4EA26E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556009" w14:textId="2D41AE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E7C68" w14:paraId="1A3AA6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3C57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C04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360F160" w14:textId="3A6945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8DE8B" w14:textId="79B5E6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1E5F45" w14:textId="555E13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39E607" w14:textId="014107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3E7C68" w14:paraId="45A1F03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FCEF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76A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26BC2DB" w14:textId="3C3A8C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4B1F0B66" w14:textId="76E7B6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5189B" w14:textId="7E9F7D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8DAFE6" w14:textId="3E7A4B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3E7C68" w14:paraId="4B92F66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FF6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981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93362E2" w14:textId="14C5C1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365438D" w14:textId="15D8F1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750E" w14:textId="5715E0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06517" w14:textId="21FE1C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3E7C68" w14:paraId="590104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2A49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19F1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1F0BB21" w14:textId="2A23FB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793F1" w14:textId="50D129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4034BCF" w14:textId="14F37B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02B12" w14:textId="45A6D9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3E7C68" w14:paraId="3FAF1C2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19C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33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7848412" w14:textId="72F35C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B7CEF" w14:textId="7F26B6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4A0DD" w14:textId="28A81B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BEF0F" w14:textId="40F7AB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E7C68" w14:paraId="62CAD7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8721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CC4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E38AE66" w14:textId="68A5E7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73262" w14:textId="6585C4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49D56" w14:textId="7A760F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34CDDF" w14:textId="76F378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E7C68" w14:paraId="608EB78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A78F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60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526B150" w14:textId="28ED62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D1849" w14:textId="77371C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99AA4" w14:textId="713772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E2B43" w14:textId="50143B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E7C68" w14:paraId="1F12CBE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93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63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4478D04" w14:textId="526904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F99896" w14:textId="138DDF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F8CED" w14:textId="776D72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E6984" w14:textId="028FC3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E7C68" w14:paraId="0A7D0FD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4A2A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FA1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A70035A" w14:textId="03CB19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D7C86" w14:textId="4E8443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ED893" w14:textId="5BFC88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76C93" w14:textId="0A1435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E7C68" w14:paraId="4D152E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51C5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D3E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D3529AA" w14:textId="48B9E8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C4901" w14:textId="43F0AA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99B15" w14:textId="555D71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F47DF" w14:textId="4978E8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E7C68" w14:paraId="05B95FB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B5AB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3F21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02B9E31" w14:textId="2AA15B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0BA56" w14:textId="65DC3E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92460" w14:textId="10EC9E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53404" w14:textId="5E3B87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E7C68" w14:paraId="22A731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89B6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C9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7329EC7" w14:textId="2CFCF6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1F941" w14:textId="39C778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42A76" w14:textId="730E23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DCBFB" w14:textId="4247FB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E7C68" w14:paraId="74EC69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85E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DFEC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2183ECBF" w14:textId="6E8A1E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E12FB" w14:textId="7BB99C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B1ED8" w14:textId="21567B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B2161" w14:textId="6D0E22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3E7C68" w14:paraId="4F6639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7A16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863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6221410" w14:textId="4C0830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89317" w14:textId="7F6213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F94C7" w14:textId="33447B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B4B58" w14:textId="36191E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3E7C68" w14:paraId="2BCE3B1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9994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928B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1DB7647" w14:textId="66D9B5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55696B" w14:textId="44980C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A0FBA" w14:textId="1550E8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FA34F4" w14:textId="57767E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3E7C68" w14:paraId="0D4B598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D17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8D8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BB0B77C" w14:textId="3973C8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7BF99F" w14:textId="6B108B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4200E" w14:textId="3594E8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E8404" w14:textId="36E01E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3E7C68" w14:paraId="6B3B81B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591B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3E9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495032C1" w14:textId="2F2FA4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B80409" w14:textId="25A0F8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F92A7" w14:textId="7C502D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9F227" w14:textId="05F3DD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3E7C68" w14:paraId="3BE0C27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BD7C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254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83FC057" w14:textId="6138FE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30C299B4" w14:textId="20665E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F6EE6" w14:textId="201C56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E4598" w14:textId="6C0AFE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3E7C68" w14:paraId="3563D8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13EF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C3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1DEDE15" w14:textId="48E84F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A9429" w14:textId="08AA91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2BC24" w14:textId="795CEE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88359" w14:textId="58BC00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3E7C68" w14:paraId="59B32A8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6576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4E5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775D4D48" w14:textId="0AE306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16ABF03" w14:textId="05CDE3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EB9AC" w14:textId="2794B7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95BE53" w14:textId="3C1334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3E7C68" w14:paraId="1DB761B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355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80F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279962E" w14:textId="565511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832A91" w14:textId="43EBBB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4DDF0" w14:textId="2A2D95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2EAD3" w14:textId="5979E1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3E7C68" w14:paraId="48859D3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B904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D5F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CA35CF2" w14:textId="277DA2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18A6E" w14:textId="035897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8619F" w14:textId="6AE09E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E5EB6E" w14:textId="278659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3E7C68" w14:paraId="3BC0CF9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C76E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2998F46" w14:textId="69EC660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4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1A3BBC" w14:textId="68338A4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17263D4" w14:textId="026A191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C6C8F44" w14:textId="6143BCF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317,247.84 </w:t>
            </w:r>
          </w:p>
        </w:tc>
      </w:tr>
      <w:tr w:rsidR="003E7C68" w14:paraId="14339C2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E97E71"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EA4AF0A" w14:textId="0236EB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BBB05" w14:textId="186EC9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EA284FC" w14:textId="2CC5B6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BD48D0B" w14:textId="7FF235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3E7C68" w14:paraId="6010FB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9CCF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83E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4CD0A20" w14:textId="2073B3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90A1929" w14:textId="2C046E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37401D4" w14:textId="758CE1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76E3E2" w14:textId="1B57E4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3E7C68" w14:paraId="4163B1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19DD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FFD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C9FD369" w14:textId="431C8D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A7E50B1" w14:textId="5FAB95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AEA5F35" w14:textId="6E00F2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5343FB" w14:textId="47316A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3E7C68" w14:paraId="3DADF2D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ABE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36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4F1257A" w14:textId="5CA474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423798DB" w14:textId="75EB6D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FD3BC" w14:textId="3D7789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ACCC2" w14:textId="0A35ED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3E7C68" w14:paraId="18B4FE1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8E23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B2A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547C2FC" w14:textId="070F39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5D103CEC" w14:textId="7025B8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E21D8" w14:textId="29FE36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653BD3" w14:textId="614674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3E7C68" w14:paraId="28C9CBA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5B77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1FA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DB73830" w14:textId="021011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68F36034" w14:textId="6DF01D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5BBE91C4" w14:textId="45CD64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AF51A" w14:textId="1961F3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3E7C68" w14:paraId="5BA226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76E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84A9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DD1A3D9" w14:textId="3C3669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0E878963" w14:textId="5FF70B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0AE4E5F" w14:textId="484A61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136DA" w14:textId="5B3241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3E7C68" w14:paraId="50949C6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3C71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C4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1D2960F" w14:textId="24DA32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26D39006" w14:textId="070E42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D48F01A" w14:textId="1442DE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2FD896" w14:textId="280761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3E7C68" w14:paraId="0823B3F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FFD5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602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FFE1F90" w14:textId="1C20CB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630DC6CE" w14:textId="22C38C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B177" w14:textId="4F543D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F4F9E6" w14:textId="778631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3E7C68" w14:paraId="4D88739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BC22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5221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7C8F1B2" w14:textId="2C1FB6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42ECF562" w14:textId="4914F1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8E8187" w14:textId="42710F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0BD21D" w14:textId="0AD290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3E7C68" w14:paraId="72E6CD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7EFA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2AF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C4201C0" w14:textId="579CB3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0B4A0AE7" w14:textId="5DF7A0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29105FA" w14:textId="379738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F1B4B" w14:textId="2F9FCC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3E7C68" w14:paraId="37F27A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596D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9563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8BCF263" w14:textId="720C38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3ABB693" w14:textId="4213ED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4D8813D9" w14:textId="48D24A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6E3BA1" w14:textId="76DCED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3E7C68" w14:paraId="0F9DFB4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1CF9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4FC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3B2A8D4" w14:textId="7BFDCB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78037F84" w14:textId="7B33E7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FD521" w14:textId="287F10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0154C" w14:textId="77DCB1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3E7C68" w14:paraId="609BF93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E61A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55C1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2C9A09EA" w14:textId="6EF138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2C7B14A6" w14:textId="38C068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D3F874" w14:textId="355153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F2CF1" w14:textId="10DC06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3E7C68" w14:paraId="0236510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4A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7BD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C0B8C5E" w14:textId="3B013B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4214DE45" w14:textId="527C2B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FDB07" w14:textId="4E7EE4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A26CD7" w14:textId="74689A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3E7C68" w14:paraId="075289A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CEE948"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4D85F67" w14:textId="24D9050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6BD0C0B7" w14:textId="17A9364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7E2591" w14:textId="1A197B4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C73F387" w14:textId="278BA66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3E7C68" w14:paraId="7542C58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80FE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D070642" w14:textId="47B62E5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87D6AF" w14:textId="2F42902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43E712" w14:textId="72B6BF8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045BCE" w14:textId="6293B57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3E7C68" w14:paraId="672E5D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AD4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70D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C6F13F9" w14:textId="21CF13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DF220" w14:textId="11DA7C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9814" w14:textId="70BD83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BD2B2F" w14:textId="0598C1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3E7C68" w14:paraId="01BD34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7BBE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019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A62376E" w14:textId="55369F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4F549AF" w14:textId="02EA76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8866E" w14:textId="523519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EA0B37" w14:textId="4AD5FA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3E7C68" w14:paraId="5C80449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DD50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7A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33C4498" w14:textId="64F84E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A205DD3" w14:textId="4D5445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C42FD" w14:textId="2354B9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2CDDD" w14:textId="6628E2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3E7C68" w14:paraId="1F9BB9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5371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04B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35E58C9" w14:textId="347187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0D0CB" w14:textId="5FDD29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6B0F2" w14:textId="3210BE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4F0C68" w14:textId="3DEF81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3E7C68" w14:paraId="5FEE1A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9646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CA4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4B80B9F" w14:textId="57DA0F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2B85D" w14:textId="5E1755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7AD4F" w14:textId="3C984D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10B4A0" w14:textId="563100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E7C68" w14:paraId="44859DB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F031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6B3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9477BF0" w14:textId="2F0F06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466A97B4" w14:textId="49E902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AB56D" w14:textId="4A8124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ED2B2" w14:textId="023113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3E7C68" w14:paraId="31BCD92A"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FE53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8092992" w14:textId="5047D0D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8CC7E5" w14:textId="74563A8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DD476D" w14:textId="16501CB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09F304" w14:textId="67114D8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3E7C68" w14:paraId="1CB7A70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EBB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67B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D4FF480" w14:textId="53E3D8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4F637F28" w14:textId="6BBF02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20543" w14:textId="404D2C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60AC1D" w14:textId="1FFCF2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3E7C68" w14:paraId="37D0E8D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FB73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4CC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BE7EF9A" w14:textId="0DC3A3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BDFD8E9" w14:textId="2C7CB6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1470D" w14:textId="43F1AC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F807C" w14:textId="624568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3E7C68" w14:paraId="74561C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76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32F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5D6DD9D" w14:textId="443164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F008622" w14:textId="45F5CA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6A5BD" w14:textId="3FC632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B0FFE6" w14:textId="1657E8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3E7C68" w14:paraId="0AF6C2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6D3A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EE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6E8DF35" w14:textId="7A3E42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EC7C28E" w14:textId="27C78B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F944E" w14:textId="1D62AC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9628E" w14:textId="471688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3E7C68" w14:paraId="61A3BC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0895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18B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0126102" w14:textId="661D2E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04E96" w14:textId="1DC0A1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3A790" w14:textId="7483B6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EFF557" w14:textId="3D8949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3E7C68" w14:paraId="3CA9BAC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95FC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B707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3856629" w14:textId="451C90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CF4E7" w14:textId="24AA94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4319" w14:textId="4F4D38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E6CF42" w14:textId="1278F5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3E7C68" w14:paraId="3F8E47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FD0D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BB2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7F7557D" w14:textId="269EB8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76976F47" w14:textId="4283A8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4F2F3" w14:textId="2B8CC0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392D5E" w14:textId="33AE94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3E7C68" w14:paraId="16B71B5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7C58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170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0089D81" w14:textId="33E83A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58F11B7" w14:textId="1719CD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767A1" w14:textId="3787FE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3F76A3" w14:textId="50507D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3E7C68" w14:paraId="626FB98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AC9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C351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27D2A83" w14:textId="5872C8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76D4D328" w14:textId="59589D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59120" w14:textId="592161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D7289" w14:textId="53AF14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3E7C68" w14:paraId="0D2F3A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E308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7E6B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02A94C8" w14:textId="00FD68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C9A8D22" w14:textId="56051E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507F9" w14:textId="03D6BB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AFC541" w14:textId="427F60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3E7C68" w14:paraId="0A57614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D1C4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E61E147" w14:textId="3A2FCEE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0C1757" w14:textId="7287DC1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E8476F" w14:textId="442C09F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8095D92" w14:textId="0899D2A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3E7C68" w14:paraId="38065B6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B1C2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41C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33A4D951" w14:textId="4C6531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5631D3EA" w14:textId="219C11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B8987" w14:textId="0FE454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F7F1DB" w14:textId="0AD338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3E7C68" w14:paraId="4A9C3B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CD6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D0DA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F312810" w14:textId="505724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4BDAE5B3" w14:textId="345707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ACF7B" w14:textId="035ADD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67826" w14:textId="5F05A6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E7C68" w14:paraId="66BF88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6DA0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63C1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6FAC357D" w14:textId="068265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C8CF545" w14:textId="65DB31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A3176" w14:textId="22CBF8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3823BB" w14:textId="363C34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E7C68" w14:paraId="60ABA8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B93E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658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6DCF759" w14:textId="36F9AF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609E6FB" w14:textId="00135F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ECFE6" w14:textId="466A2C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AA848C" w14:textId="3DC32D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E7C68" w14:paraId="47205BB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CE4F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859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330B6E5" w14:textId="6558F3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53866" w14:textId="30BB1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1664A" w14:textId="677604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DF86D" w14:textId="0CC4A5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3E7C68" w14:paraId="4339A7C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C625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46C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0B707BE" w14:textId="13BC43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58B0AE22" w14:textId="008862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52B57" w14:textId="4EE5F3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C6C0C" w14:textId="49245F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3E7C68" w14:paraId="17F2865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5751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939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28B3079C" w14:textId="225931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737B686" w14:textId="794458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21E21" w14:textId="63F375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A9DBF" w14:textId="1C7DBA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E7C68" w14:paraId="2E62F47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D5A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85E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6DA51E4" w14:textId="5F122F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00843B59" w14:textId="14AD32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57C8D" w14:textId="739AD0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E82868" w14:textId="2FBACB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3E7C68" w14:paraId="28662FA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9A5D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CFC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1182131" w14:textId="738DE5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65BE1B02" w14:textId="1784E1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EFD22" w14:textId="2AACFD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E1E049" w14:textId="74F553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3E7C68" w14:paraId="700950B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FF3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D19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5422DCC" w14:textId="7E2771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3A315" w14:textId="64D05A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42A69" w14:textId="48D8D9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0BA017" w14:textId="0A01A6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E7C68" w14:paraId="454890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9B4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7B3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3124E676" w14:textId="464F7E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6FA9FD87" w14:textId="404D35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01AE1" w14:textId="6B8141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406E0" w14:textId="071AB4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3E7C68" w14:paraId="38C1639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D34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B66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FF0CAC3" w14:textId="489D2A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F74E7" w14:textId="16D742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4A87E" w14:textId="23306D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0DD2B" w14:textId="78FB6F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E7C68" w14:paraId="3A5632B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718D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218A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2CD70DC7" w14:textId="2D0BD2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51385852" w14:textId="5DFA31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11123" w14:textId="2B5AAC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1B5344" w14:textId="76322D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3E7C68" w14:paraId="75C6F19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5711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0B0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EE6CE8F" w14:textId="29A92F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F2415" w14:textId="0DE582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1531" w14:textId="671EB3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1D14B" w14:textId="797C69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3E7C68" w14:paraId="616D9AF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E919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4D5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5C4FDE4" w14:textId="32BFC3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CFC48" w14:textId="5EBB8B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71194" w14:textId="71D948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A0FD1" w14:textId="2DEFA6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E7C68" w14:paraId="7653C6C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F567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4703FCED" w14:textId="2452707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F0ADBB2" w14:textId="27BD150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9B466E" w14:textId="6A4140D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E9D317" w14:textId="7C7DC7A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3E7C68" w14:paraId="7AF6420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D03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D20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2432335" w14:textId="5A55FC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4AA8098" w14:textId="43DA67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426FA" w14:textId="6F9F1B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2823E8" w14:textId="01A0B8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3E7C68" w14:paraId="363F81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F58E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2CB2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03091960" w14:textId="606647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F1F28CF" w14:textId="634E00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D48C3" w14:textId="3F1753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D4291" w14:textId="6482BF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3E7C68" w14:paraId="46D7DEA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E66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FAF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BCAB049" w14:textId="2A6D7F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9DC26" w14:textId="213320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F92EC" w14:textId="676B5E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4178A" w14:textId="30748A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3E7C68" w14:paraId="24A3754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483A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A99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1A806B4" w14:textId="0A03AF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5FF96" w14:textId="3825C4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AC8F4" w14:textId="5FBC7C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FBF99A" w14:textId="15F03A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3E7C68" w14:paraId="3E9CA73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78AE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86C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5646765" w14:textId="5D8B7B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F4058" w14:textId="746DFD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441B7" w14:textId="4F27C6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49E9D6" w14:textId="20E50A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3E7C68" w14:paraId="76430D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78EB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BFDD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B0613BE" w14:textId="6F0F7C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05CED" w14:textId="64B1AB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9E882" w14:textId="22DECF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99918" w14:textId="52A302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E7C68" w14:paraId="7E9ABD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1800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8FA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00B2CA06" w14:textId="0533B7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65FCFFD9" w14:textId="6668BA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02677" w14:textId="7F2F00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0611F" w14:textId="20C8EB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3E7C68" w14:paraId="7AC7CA2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C0C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E1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EF2DBC2" w14:textId="15A06F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5E57A91" w14:textId="45F9F2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BE564" w14:textId="634627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C0990" w14:textId="44D64F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3E7C68" w14:paraId="2B4D8A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3292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DFE0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1B6417C" w14:textId="096A24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FAF2B6" w14:textId="78E52B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0097" w14:textId="3A2642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97DD8" w14:textId="531FB5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E7C68" w14:paraId="7F46D1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6AC0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2D9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2B26D85" w14:textId="03FC58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32203DDE" w14:textId="7BECBD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22A1E" w14:textId="05B329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468AC6" w14:textId="29E3BC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3E7C68" w14:paraId="13E65D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E79A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D0E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4D0C62A" w14:textId="54F733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F1100" w14:textId="3D3359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BFB61" w14:textId="0B81CB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F76B91" w14:textId="5F1016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3E7C68" w14:paraId="006D1E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A66C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5AD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CC8315C" w14:textId="4D5321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071A8B9D" w14:textId="00073B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ABCCF" w14:textId="0C2C04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A2292" w14:textId="2CB9F6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3E7C68" w14:paraId="536E1C9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7FC1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E7B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C0372C8" w14:textId="0C4184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7B5728C9" w14:textId="5152A3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4A7D2" w14:textId="7A0666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7066B" w14:textId="15D0D4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3E7C68" w14:paraId="48DC1D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CF33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BCE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EC98F65" w14:textId="2611C5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EF0F5" w14:textId="7EFDEE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EA39E" w14:textId="70555D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97E293" w14:textId="29F57B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3E7C68" w14:paraId="454D16F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590BE"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09E8D22" w14:textId="6770BA4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992F76" w14:textId="2B5AED8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BEA11A" w14:textId="3D8AF66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373731" w14:textId="528C2B2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3E7C68" w14:paraId="33593C1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7A6A0"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4023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D94B034" w14:textId="7BE4E7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0C389AF4" w14:textId="31C38C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D30DE" w14:textId="0C55D5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68B7A0" w14:textId="1ABDE0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3E7C68" w14:paraId="3F5276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2CBFF"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38AB5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712CB55" w14:textId="01F41B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770F31D3" w14:textId="32F738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76377" w14:textId="2229BA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AF90CA" w14:textId="18A007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3E7C68" w14:paraId="6CD477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9C20F"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8690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55D349A" w14:textId="7328D3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03B7B23E" w14:textId="18F19D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DB423" w14:textId="06BF00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3484B9" w14:textId="6D49C3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3E7C68" w14:paraId="36DD478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C4473"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0AC0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38C9397" w14:textId="3C06F6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6DD0C" w14:textId="1998DE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B035B" w14:textId="4AA5FE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C8669" w14:textId="52EC34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3E7C68" w14:paraId="43F244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D0623"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8B16A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953290E" w14:textId="7681A5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465ABDC6" w14:textId="02C276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F3DE8" w14:textId="1EF0ED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6B31E" w14:textId="7FAAF4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3E7C68" w14:paraId="21937AE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95668"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B4B1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18F9B87D" w14:textId="026235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748AF" w14:textId="07D832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C4108" w14:textId="0B50CC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7B97C" w14:textId="2FF35E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3E7C68" w14:paraId="1813A76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EB3E1"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A78E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2226820" w14:textId="4AF61C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1412E" w14:textId="04A1A3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E6C56" w14:textId="13408C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FEFBED" w14:textId="55C71F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3E7C68" w14:paraId="44A63EF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95735"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26368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AB513DE" w14:textId="712D44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7E7E4" w14:textId="5960C8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7F12B" w14:textId="53E62D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BC236" w14:textId="4C22A2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3E7C68" w14:paraId="23E0DC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9C5FF"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FBD99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7BDA472" w14:textId="720E2B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615A6308" w14:textId="2F8A4B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61DE5" w14:textId="199C0C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5BAED" w14:textId="343AD0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3E7C68" w14:paraId="1F3F26A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DD1A"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F4D2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838E72C" w14:textId="62EFE7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3A098BCE" w14:textId="3E4604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52B64" w14:textId="595E59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9E4EBB" w14:textId="53EFEB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3E7C68" w14:paraId="08CA519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A18B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365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466AF82" w14:textId="6E241D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0267EED1" w14:textId="5A2510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17136" w14:textId="367375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101AF" w14:textId="1CB46C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3E7C68" w14:paraId="38117C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9F9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F11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DCD7A54" w14:textId="6DBE76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DAF694" w14:textId="15ECA4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27497" w14:textId="490E0F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AFA31D" w14:textId="204B9B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E7C68" w14:paraId="08AEB8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9F82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E1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5E01ECA" w14:textId="563055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720A0345" w14:textId="24309A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C70BF" w14:textId="2D076A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DFA79" w14:textId="3DF54A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3E7C68" w14:paraId="06A1D04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6A1A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DB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58D56CD" w14:textId="36C75C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A47A227" w14:textId="127F23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4AE66" w14:textId="523E40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435F09" w14:textId="30D2DE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3E7C68" w14:paraId="2AC57FD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F54B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190B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5B900EA" w14:textId="4338D9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1564DB57" w14:textId="796A1B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F5346" w14:textId="1D6C47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A86E2" w14:textId="4FCE42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3E7C68" w14:paraId="49A7B0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7338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182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8BA515C" w14:textId="2F1F1F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ECFE567" w14:textId="443DBB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075FC" w14:textId="67FEBD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DB2F05" w14:textId="029CB9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3E7C68" w14:paraId="1576AF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B53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8B8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FCCB671" w14:textId="7A332A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B7FCFE3" w14:textId="10A6BD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71234" w14:textId="073BC4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22D75" w14:textId="751319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3E7C68" w14:paraId="2898782A"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43449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0A9E9CF" w14:textId="0FB322E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19,70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117B6519" w14:textId="11938CA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5E21AB8" w14:textId="1B1C19C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E27D163" w14:textId="3D72156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96,654.25 </w:t>
            </w:r>
          </w:p>
        </w:tc>
      </w:tr>
      <w:tr w:rsidR="003E7C68" w14:paraId="268A6C9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6BBBF"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09D7C15" w14:textId="599DC59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29,76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4AE0878" w14:textId="20BDABE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387D170" w14:textId="4709E1A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1C7A9A9E" w14:textId="6B29212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5,514.25 </w:t>
            </w:r>
          </w:p>
        </w:tc>
      </w:tr>
      <w:tr w:rsidR="003E7C68" w14:paraId="14DFAA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420B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6DF3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17F4F86" w14:textId="6CB12D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C1AA723" w14:textId="2ECCA5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AD34A" w14:textId="52867B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D8952D" w14:textId="5875FD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3E7C68" w14:paraId="0940C2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31D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913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59770130" w14:textId="060443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5756475" w14:textId="0A38CA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BA40F" w14:textId="511E68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1BF32" w14:textId="4AD476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3E7C68" w14:paraId="27B3B9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819D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44E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4C49F4E" w14:textId="0702BF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56203127" w14:textId="4BEC20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A7964" w14:textId="2BF8B7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FAB19" w14:textId="3B2683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3E7C68" w14:paraId="036B5B1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5C76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B4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77BF67DF" w14:textId="4847A5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500C3EF" w14:textId="5595A6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9696D49" w14:textId="5FE79C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24B9C" w14:textId="521E1B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3E7C68" w14:paraId="6C2ABD4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25CC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BC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E26C0D5" w14:textId="2A7ACF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5FC0A7D5" w14:textId="5EB012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CF38B57" w14:textId="142D56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57734" w14:textId="643D7A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3E7C68" w14:paraId="75A10A0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B961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A002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FD454B9" w14:textId="2A50AA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7FC30968" w14:textId="124713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CD091" w14:textId="7C27A9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A3932" w14:textId="5312DA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3E7C68" w14:paraId="330319D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B6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FF4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4677C40" w14:textId="63ABB7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116808A" w14:textId="11DFBE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DE714" w14:textId="1E4E95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6C5E7" w14:textId="7B631F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3E7C68" w14:paraId="34202FA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2EA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1F6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73F1659E" w14:textId="7CA4FB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ED45337" w14:textId="1EA710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1F5B" w14:textId="747E97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48647" w14:textId="4EA8C9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3E7C68" w14:paraId="169A3BF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2078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837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BF48D25" w14:textId="640BA9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FD7B821" w14:textId="79C832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FC0C0" w14:textId="483FB6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25BD7" w14:textId="6B8E6F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3E7C68" w14:paraId="58DA687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C66E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467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000986" w14:textId="65B455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77A467A" w14:textId="066294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E8644" w14:textId="286C51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1D7A4" w14:textId="5F44D0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3E7C68" w14:paraId="0460A1F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7B9A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9727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4390750" w14:textId="6E3FE2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ADA57DC" w14:textId="69E09C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97DEC" w14:textId="255DDB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088E6" w14:textId="645842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3E7C68" w14:paraId="04F7F4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171D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936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ED8B31A" w14:textId="081BD2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5A5BFAA8" w14:textId="227B86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BF5F2" w14:textId="1679A6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70282" w14:textId="674A6A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3E7C68" w14:paraId="4BA5470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D3EA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88C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3FFF555" w14:textId="2E2268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6D739F82" w14:textId="143AAF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B3212" w14:textId="2316A3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7C891F" w14:textId="3C5CBC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3E7C68" w14:paraId="34E6218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2861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59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47AA1804" w14:textId="0C5D85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63682D50" w14:textId="38519C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F4A6D" w14:textId="02BAF3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F714CF" w14:textId="75E688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3E7C68" w14:paraId="0154C8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18AE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A2B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15376D1" w14:textId="20B693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A01FC6E" w14:textId="4FB227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DCCE4" w14:textId="1E7556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EA4B3A" w14:textId="5901CC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3E7C68" w14:paraId="01E9D5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43E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ED40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FA7FC99" w14:textId="4B1476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A924DB0" w14:textId="66B0CA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B41CD" w14:textId="5A0519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D823FF" w14:textId="3D5B45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3E7C68" w14:paraId="6ACA640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74D3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598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3FD2D4B" w14:textId="50BB51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22BF557D" w14:textId="6C7DDA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F5B94" w14:textId="611D5E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A8F4F7" w14:textId="2F29E7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3E7C68" w14:paraId="4955E04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D02A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C19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13E63A3" w14:textId="7D206B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1813D74" w14:textId="6F4CE5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F71CC" w14:textId="403220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D4CBD" w14:textId="6DD1FB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3E7C68" w14:paraId="21E62E1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8DF2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3E698B6" w14:textId="0F323F3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7D7687" w14:textId="5404050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38EEEA" w14:textId="5EB0638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3240A2" w14:textId="7BBBD44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3E7C68" w14:paraId="00D7C7D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3EF45"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EF0A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6E2EE31" w14:textId="2ECEE7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AD89822" w14:textId="71F944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10B06" w14:textId="662633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A20A145" w14:textId="45CF14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3E7C68" w14:paraId="0CE106E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A0234"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DD37E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59D52E8" w14:textId="08E6C2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7F8242BA" w14:textId="3DA1BC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6DF78" w14:textId="5A6950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F7C8DA" w14:textId="15EEAE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3E7C68" w14:paraId="7930A81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265C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03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D71AD90" w14:textId="4127EF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D1C7B3B" w14:textId="63610A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03B1C" w14:textId="22A97D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D86F3F" w14:textId="27E8D1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3E7C68" w14:paraId="690CBB0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686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DCA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2ECADC37" w14:textId="642E9A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76F0279" w14:textId="3E5D48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A34A" w14:textId="6F0C37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B24BB" w14:textId="4EDF3E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3E7C68" w14:paraId="776FA38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0C68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C021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56984F8" w14:textId="195082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6C1F2304" w14:textId="57A59A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334A" w14:textId="38FDAE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AF4179" w14:textId="00750C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3E7C68" w14:paraId="68E21CE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0B4D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F3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8DDF79E" w14:textId="2F91D9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11821" w14:textId="756507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77883" w14:textId="7C9093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972137" w14:textId="3D5374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3E7C68" w14:paraId="6E85A45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BFFF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89BF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8238999" w14:textId="3B6077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662A7FF" w14:textId="4C3D19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AD52" w14:textId="7B14F5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ACC170" w14:textId="1405F6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3E7C68" w14:paraId="4EF84EA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E15A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1EB0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DF173CF" w14:textId="72634C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2F49BFF" w14:textId="59FD7A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70A3" w14:textId="0CECD4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ADF61" w14:textId="598625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3E7C68" w14:paraId="6539063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D276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FE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AF4CA86" w14:textId="3DB33A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C0A5E9C" w14:textId="4E2EC1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C37C0" w14:textId="473CE8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53999E" w14:textId="4DFCD7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3E7C68" w14:paraId="76D5BA0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07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A25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6FD552E" w14:textId="030FA0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7FB99103" w14:textId="180BD8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D0EFD" w14:textId="7770F0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34ACCA" w14:textId="2AC41A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3E7C68" w14:paraId="73EFF3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163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782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1206EEB" w14:textId="246CF8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44C342C" w14:textId="23D58F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A26C4" w14:textId="22B615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E228B" w14:textId="7C65A0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3E7C68" w14:paraId="462133B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7C12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8C5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BD09C3F" w14:textId="074ED5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D06FB5F" w14:textId="70D403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6474C" w14:textId="6FEC24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4A1C01" w14:textId="4407CF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3E7C68" w14:paraId="0F3CE4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90BA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002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8070CE5" w14:textId="2078A5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1868921" w14:textId="786B64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78BF5" w14:textId="3C48DC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D10F19" w14:textId="48C4CC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3E7C68" w14:paraId="245D60E5"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4529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B028CA" w14:textId="6AFBAEE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23,33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19BC59" w14:textId="5B1C63A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F5BA2EA" w14:textId="2411F24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98592CB" w14:textId="6BFD1C1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73,338.03 </w:t>
            </w:r>
          </w:p>
        </w:tc>
      </w:tr>
      <w:tr w:rsidR="003E7C68" w14:paraId="2D4C07F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B014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D546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CAB585F" w14:textId="5E5808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469F866" w14:textId="43B67D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B2A43" w14:textId="4B7B53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A411192" w14:textId="36F5E3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3E7C68" w14:paraId="70827D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9BD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9A2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2200BAC" w14:textId="326D94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426C8686" w14:textId="056FB8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18FA1" w14:textId="669500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0023C" w14:textId="4FE837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3E7C68" w14:paraId="755057D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64F5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DE6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02C943A" w14:textId="29402F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393F46AB" w14:textId="7EC029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6E08B" w14:textId="317158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106D8" w14:textId="72F19F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3E7C68" w14:paraId="377641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6EF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85F1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B445BE0" w14:textId="79ADAA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885A9DF" w14:textId="7B7CA0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28F7B" w14:textId="40318A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D70F64" w14:textId="4750E5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3E7C68" w14:paraId="77798CC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C957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F8D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56AF4CC2" w14:textId="7679C9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E20882B" w14:textId="7209A8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49D5B" w14:textId="600346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58DB0" w14:textId="072E08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3E7C68" w14:paraId="60A1284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A813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CDD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03D5B80" w14:textId="6F5A2A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CEC0B80" w14:textId="00F9C5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20AB5" w14:textId="58F116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E1C076" w14:textId="71ADE0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3E7C68" w14:paraId="6E9783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2716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29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F3C6757" w14:textId="796656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0,399.67 </w:t>
            </w:r>
          </w:p>
        </w:tc>
        <w:tc>
          <w:tcPr>
            <w:tcW w:w="675" w:type="pct"/>
            <w:tcBorders>
              <w:top w:val="nil"/>
              <w:left w:val="nil"/>
              <w:bottom w:val="single" w:sz="4" w:space="0" w:color="000000"/>
              <w:right w:val="single" w:sz="4" w:space="0" w:color="000000"/>
            </w:tcBorders>
            <w:shd w:val="clear" w:color="auto" w:fill="auto"/>
            <w:noWrap/>
            <w:vAlign w:val="bottom"/>
            <w:hideMark/>
          </w:tcPr>
          <w:p w14:paraId="1B5536B2" w14:textId="3AA4EB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00615" w14:textId="16F2FD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962F0A" w14:textId="34B4DD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0,399.67 </w:t>
            </w:r>
          </w:p>
        </w:tc>
      </w:tr>
      <w:tr w:rsidR="003E7C68" w14:paraId="5D451A1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E87D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F53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5B5AA2D" w14:textId="5FE483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654E6460" w14:textId="5429A7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DA386" w14:textId="21D08A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270DB2" w14:textId="6B2FD0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3E7C68" w14:paraId="792C013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7AA1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43E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37B6EBF1" w14:textId="3268F6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F8640E2" w14:textId="77A6BC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4111D" w14:textId="6742DC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C17ED7" w14:textId="056F9F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3E7C68" w14:paraId="5A7986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8097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06D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3F03D6B4" w14:textId="0E1B4B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1508FE2" w14:textId="091F85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C986F" w14:textId="394A34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60B12B" w14:textId="48D965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3E7C68" w14:paraId="0B79C92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A783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085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2E2A43B" w14:textId="7B9EEE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6BC33AA1" w14:textId="2788CA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D3277" w14:textId="638AF9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5E25B" w14:textId="2BEB94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3E7C68" w14:paraId="4DBA47F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909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321D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3695E9EE" w14:textId="2AE6A2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03C2B79" w14:textId="7E6FBC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C9CE6" w14:textId="595433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BD228" w14:textId="391CDF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3E7C68" w14:paraId="19AEFB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867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31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3E2CF22" w14:textId="41A065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5F313AB2" w14:textId="449773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59581" w14:textId="1DA350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6563B6" w14:textId="2E0A7D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3E7C68" w14:paraId="7A9E8A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A35C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CE4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57F50C94" w14:textId="33124C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6EF06566" w14:textId="09E884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EFFE1" w14:textId="3ECCBA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B1E1A" w14:textId="51DE31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3E7C68" w14:paraId="22C0AD1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01E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6E5B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CF844B3" w14:textId="12668D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B7053FA" w14:textId="71B2A6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28C91" w14:textId="48CE89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E75BFD" w14:textId="2430DE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3E7C68" w14:paraId="58FDF2D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027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7B69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1E5C35B" w14:textId="1618FC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468472D8" w14:textId="4FB8AE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69AD0" w14:textId="1B32A7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DE0F4D" w14:textId="0F85FF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3E7C68" w14:paraId="6066160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9CAD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879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E21980" w14:textId="301B9F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59F90283" w14:textId="4F6D16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25294" w14:textId="64F6E8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86D354" w14:textId="4E7239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3E7C68" w14:paraId="3CEB045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7120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CA0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30E24BA" w14:textId="7B19F2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0A3D85A" w14:textId="4C0C79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FB3EF" w14:textId="337135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96BD5B" w14:textId="1CD2A0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3E7C68" w14:paraId="45C40F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1F42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0CD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B664E40" w14:textId="6D47A5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ED4E42A" w14:textId="23E871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41DCEC" w14:textId="1F5EFF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53661" w14:textId="74A2FF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3E7C68" w14:paraId="2F3A7B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7D4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D68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729A854" w14:textId="6D5A17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42B719D" w14:textId="28021E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2585F" w14:textId="72F539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F5012B" w14:textId="1C7323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3E7C68" w14:paraId="69F3D2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276C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3C6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F49A39B" w14:textId="643092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37163319" w14:textId="5B62E8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30BFD" w14:textId="2BBA93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DFD4CF" w14:textId="5059C6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3E7C68" w14:paraId="3F4A94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5E54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98A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7C84D61" w14:textId="57235F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4A4D3D35" w14:textId="5F9DAA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1F239" w14:textId="4CA732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26319F" w14:textId="370B83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3E7C68" w14:paraId="2601CC8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DEB0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D36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7930068F" w14:textId="4254AE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42789ABA" w14:textId="135127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4B84C" w14:textId="400194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AF1693" w14:textId="2999D6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3E7C68" w14:paraId="4BACC0B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F7F8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C31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3A32B51F" w14:textId="41504E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465B3011" w14:textId="5BB2EB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D2CB" w14:textId="48EF70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68EB0" w14:textId="20DD71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3E7C68" w14:paraId="366CDC3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A10F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977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FAC9BB" w14:textId="4BB2E4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019E7FF" w14:textId="6E91EE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5EC0B" w14:textId="50CDE3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D23A2" w14:textId="753A7C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3E7C68" w14:paraId="309A05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7EB3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765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7958639" w14:textId="23F31F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E4B1757" w14:textId="205CBD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B4E41" w14:textId="10AABA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5F1CC" w14:textId="4D1FF0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3E7C68" w14:paraId="1FFF0A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A9E9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3AA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825A1CD" w14:textId="3EFEDD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6BD21F7" w14:textId="6A9E47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D0189" w14:textId="141F83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0A176" w14:textId="799A4D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3E7C68" w14:paraId="70DC3D0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8855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0C1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248EB6CB" w14:textId="4E32DA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2073FEC" w14:textId="225C8B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C00B9" w14:textId="1E9012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497B2" w14:textId="785511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3E7C68" w14:paraId="052F495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D82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4E7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9D1383E" w14:textId="474396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A678534" w14:textId="164518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DFE33" w14:textId="51BA91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DA9FF" w14:textId="1FD848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3E7C68" w14:paraId="7FD3D8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D92A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076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813CDC7" w14:textId="2AEEA3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AC9F70D" w14:textId="1BE3E4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78A8F" w14:textId="456C54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2B6BD0" w14:textId="19C086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3E7C68" w14:paraId="10D48A9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7E98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692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B8CA9A6" w14:textId="51A447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E552B6F" w14:textId="6DF167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00AFA" w14:textId="5C79F3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207DE" w14:textId="1BE5B4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3E7C68" w14:paraId="51F55B5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6A75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F7E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0DF41F81" w14:textId="58895A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69695CB8" w14:textId="3B7FF3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6FC47" w14:textId="608511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D8E5D1" w14:textId="0A1C05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3E7C68" w14:paraId="7E876F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DFF5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3A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7533794" w14:textId="14F435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1E87EAB4" w14:textId="733CC4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3CF3C" w14:textId="1F376A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721474" w14:textId="05A1EB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3E7C68" w14:paraId="038FF49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E6D8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CD3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8E4C81D" w14:textId="49F909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6BDDBECC" w14:textId="7C19DB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D9624" w14:textId="414EEC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A5AAA3" w14:textId="41FADC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3E7C68" w14:paraId="50D4D5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7731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612B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938D186" w14:textId="4B0D41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3CAA964" w14:textId="2E7729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14581" w14:textId="140D7C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646073" w14:textId="680F66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3E7C68" w14:paraId="51FEFA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1376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802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1FDD60E8" w14:textId="1F0AE5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ADB54C3" w14:textId="0463FC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F8453" w14:textId="4A1A2B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942291" w14:textId="1B781A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3E7C68" w14:paraId="2E11872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5B5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0375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7183403" w14:textId="456A6F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6903966" w14:textId="4E41F5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6BD86" w14:textId="46E54A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16B62" w14:textId="170C44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3E7C68" w14:paraId="6C613B4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B13B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F91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7F780103" w14:textId="261B27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39CBD71D" w14:textId="21B50D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8334C" w14:textId="36294E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4DA8D" w14:textId="78162E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3E7C68" w14:paraId="1530DFF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CB7E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39855A9" w14:textId="5E49153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61B2370" w14:textId="727509E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B6105" w14:textId="68BC782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D35D4C7" w14:textId="63153E1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3E7C68" w14:paraId="2C6ED34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C79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4B7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4378785" w14:textId="493EAE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5156D614" w14:textId="0BD544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F922A" w14:textId="406595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770103" w14:textId="591862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3E7C68" w14:paraId="0F562DA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C99D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5E2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B15D710" w14:textId="478F93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3FE87FE4" w14:textId="3589EB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F2A10" w14:textId="143D7F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D98A8" w14:textId="3800C7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3E7C68" w14:paraId="7675A1C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1A06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46A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3379F65" w14:textId="3A8632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7EABCC3" w14:textId="207596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83ADD" w14:textId="7DBBA6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D708B4" w14:textId="52E97F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3E7C68" w14:paraId="56DA9A3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B441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F7A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50C368D" w14:textId="1100DA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095B130" w14:textId="414FE1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B62D8" w14:textId="379422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CBBB3B" w14:textId="2BBA14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3E7C68" w14:paraId="52792C7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A999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DC290B0" w14:textId="264CB9F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5AC8B" w14:textId="5069003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292D09" w14:textId="6247756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B17243" w14:textId="4DCF614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3E7C68" w14:paraId="1075D1C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B869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6C23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0364B742" w14:textId="188FA7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9D71034" w14:textId="237A53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581B1" w14:textId="76396D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D453C" w14:textId="40BD07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3E7C68" w14:paraId="15398A3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DCE5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E163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AA790F1" w14:textId="2666E4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970393A" w14:textId="38481D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05171" w14:textId="3C5C65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1410E" w14:textId="67006A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3E7C68" w14:paraId="6C32329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8D29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417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A6D63D1" w14:textId="3CC1CA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19B3A24" w14:textId="5C45BB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2629A" w14:textId="7447DA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D7A86" w14:textId="2FBA6F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3E7C68" w14:paraId="48AD801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B580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D76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9BD207C" w14:textId="665399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79403CC" w14:textId="73586F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27F46" w14:textId="7D59B1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99C4A" w14:textId="7E85CC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3E7C68" w14:paraId="324C33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284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E43E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40F9E0D" w14:textId="2EAD0A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762F4E35" w14:textId="0FBC35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84044" w14:textId="23AF04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2631AA" w14:textId="77743E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3E7C68" w14:paraId="280A492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15F7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804B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06A9C74" w14:textId="01664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500E727" w14:textId="58AE42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0BB47" w14:textId="572855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0D733A" w14:textId="6CA396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3E7C68" w14:paraId="4968A46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4D87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07C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B89356E" w14:textId="37CC01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9D37EBF" w14:textId="51FC2B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251A9" w14:textId="026706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38600" w14:textId="499344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3E7C68" w14:paraId="324306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438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588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220380D" w14:textId="18D6D5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9133DD1" w14:textId="33F40F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72E67" w14:textId="51EED8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BF717" w14:textId="0432ED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3E7C68" w14:paraId="014A24F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69B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CA1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1878E5C" w14:textId="090BF0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86D404E" w14:textId="284324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8C4DC" w14:textId="206F98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4DB34" w14:textId="399817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3E7C68" w14:paraId="212A404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92F1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358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70E2A63D" w14:textId="6A62CB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2107612" w14:textId="7B5FBF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E752C" w14:textId="09E3E6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1CA49" w14:textId="245477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3E7C68" w14:paraId="084D0A1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134B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F540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BC74F69" w14:textId="71F22D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83E31E7" w14:textId="7C75C1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D650D" w14:textId="7D9766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EA8068" w14:textId="46FE84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3E7C68" w14:paraId="0D4F584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82AC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E17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B29B949" w14:textId="1DAD15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AB5E1C3" w14:textId="690EAD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2D12E" w14:textId="257B42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F954B" w14:textId="6D435A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3E7C68" w14:paraId="3E6A24D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B7E0E"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61FB122" w14:textId="7052B11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42,3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8DB3B38" w14:textId="3E1D4B6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7BB354" w14:textId="2C09EE9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9B6B25" w14:textId="11401A5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423,576.85 </w:t>
            </w:r>
          </w:p>
        </w:tc>
      </w:tr>
      <w:tr w:rsidR="003E7C68" w14:paraId="070AF269"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9130626"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9DF9754" w14:textId="05CCD4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1BD3BD8" w14:textId="6D3293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DAE80" w14:textId="444D9E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90C46F5" w14:textId="0328C1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3E7C68" w14:paraId="2A519BE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24B9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B72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908F42A" w14:textId="704035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78B9DCB" w14:textId="21C00C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12082" w14:textId="236766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8D1B4" w14:textId="3FE3A8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3E7C68" w14:paraId="3D2173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647D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84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0739AB6" w14:textId="745937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6E02F256" w14:textId="0BBED7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7AC42" w14:textId="2B8303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3804EA" w14:textId="729389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3E7C68" w14:paraId="55892B1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84F2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1ED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FFDA340" w14:textId="1B4BDD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06CA1CB" w14:textId="12FD77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7D6E3" w14:textId="7A2CC3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4BC31D" w14:textId="1354A9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3E7C68" w14:paraId="29A089A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6FF5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EEC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77265B9" w14:textId="4B2F40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AB52A20" w14:textId="51F3D7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DBEC7" w14:textId="0E7AF5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2CB821" w14:textId="1E8F1C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3E7C68" w14:paraId="60502B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E9AD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656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F00B7FA" w14:textId="57EED6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99EBEFE" w14:textId="71340E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1219EC" w14:textId="634DC6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9521F" w14:textId="40A387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3E7C68" w14:paraId="7A29F09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CF3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6C17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5289392A" w14:textId="776C38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562E3E9" w14:textId="405C17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DCE51CF" w14:textId="39201C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56F42" w14:textId="3CBA47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3E7C68" w14:paraId="27BF989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FEB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F30F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3437207E" w14:textId="1CC66C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1E65FA9" w14:textId="5BF391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F0A0B9" w14:textId="62660E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2BA3D" w14:textId="14BC80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3E7C68" w14:paraId="63B465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EB2C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E2E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0B312EA" w14:textId="3CD48E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20E99E36" w14:textId="45AB2D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3331" w14:textId="71E5C9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3B3C5" w14:textId="681174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3E7C68" w14:paraId="27528B1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B6C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B999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F71599A" w14:textId="713679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9.42 </w:t>
            </w:r>
          </w:p>
        </w:tc>
        <w:tc>
          <w:tcPr>
            <w:tcW w:w="675" w:type="pct"/>
            <w:tcBorders>
              <w:top w:val="nil"/>
              <w:left w:val="nil"/>
              <w:bottom w:val="single" w:sz="4" w:space="0" w:color="000000"/>
              <w:right w:val="single" w:sz="4" w:space="0" w:color="000000"/>
            </w:tcBorders>
            <w:shd w:val="clear" w:color="auto" w:fill="auto"/>
            <w:noWrap/>
            <w:vAlign w:val="bottom"/>
            <w:hideMark/>
          </w:tcPr>
          <w:p w14:paraId="1A875811" w14:textId="0E28CB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54A45F6" w14:textId="61A9A2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ADAA4" w14:textId="6E212B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309.42 </w:t>
            </w:r>
          </w:p>
        </w:tc>
      </w:tr>
      <w:tr w:rsidR="003E7C68" w14:paraId="1509B63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FA09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09E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2BE09BE" w14:textId="4715FC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1F88850F" w14:textId="74DF86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556EB" w14:textId="524418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C45BFC" w14:textId="76B13D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3E7C68" w14:paraId="7EE92B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FB2D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CED0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43DCFE1" w14:textId="1F5B2D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225CB658" w14:textId="32AF9B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9CC0C02" w14:textId="697D6A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F591DB" w14:textId="63211A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3E7C68" w14:paraId="3772B2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87F6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F9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E1ABD3A" w14:textId="25834E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02DA0C0D" w14:textId="57EA7F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D081F" w14:textId="63CF18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D45FC" w14:textId="669BE1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3E7C68" w14:paraId="68ABEA1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E28E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421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1DF4D37" w14:textId="7D59CE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EA1E55D" w14:textId="712D53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8E4F8" w14:textId="7021B3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4E32B" w14:textId="18680C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3E7C68" w14:paraId="2D70BF4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0962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C29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167F32B" w14:textId="0DDE5B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7BE8953B" w14:textId="4FD758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1E5C2" w14:textId="733822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7F78D" w14:textId="33E28B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3E7C68" w14:paraId="04E622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6E59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2FF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C77D2DB" w14:textId="344FD0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BE0DC26" w14:textId="70FBA6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A674F" w14:textId="118676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A22CF" w14:textId="5CF80D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3E7C68" w14:paraId="26348B6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BD2DA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38BF8F6" w14:textId="292CB9A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31,55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5BDAEB27" w14:textId="34C8387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787C25AF" w14:textId="738C02A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DBEA7B4" w14:textId="7A533F8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23,308.16 </w:t>
            </w:r>
          </w:p>
        </w:tc>
      </w:tr>
      <w:tr w:rsidR="003E7C68" w14:paraId="446E675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55858"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BAB04F5" w14:textId="7FF416A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00,4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AE9EE71" w14:textId="05EF529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6D2ACF" w14:textId="2C7C1AF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6102529" w14:textId="3A9BB0A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513,227.82 </w:t>
            </w:r>
          </w:p>
        </w:tc>
      </w:tr>
      <w:tr w:rsidR="003E7C68" w14:paraId="2EA4742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F5F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DBF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A31338F" w14:textId="057EB3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3F1DA" w14:textId="1E0C52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23088" w14:textId="679A04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FCA075" w14:textId="243354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E7C68" w14:paraId="4E61AC5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9F41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5AEA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46950FF" w14:textId="2311CB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551FE1" w14:textId="4EED48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4BB07" w14:textId="4EEB05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7CF8A" w14:textId="7BC85B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3E7C68" w14:paraId="2136A2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2D5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E86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C4252EC" w14:textId="35AC0C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20.00 </w:t>
            </w:r>
          </w:p>
        </w:tc>
        <w:tc>
          <w:tcPr>
            <w:tcW w:w="675" w:type="pct"/>
            <w:tcBorders>
              <w:top w:val="nil"/>
              <w:left w:val="nil"/>
              <w:bottom w:val="single" w:sz="4" w:space="0" w:color="000000"/>
              <w:right w:val="single" w:sz="4" w:space="0" w:color="000000"/>
            </w:tcBorders>
            <w:shd w:val="clear" w:color="auto" w:fill="auto"/>
            <w:noWrap/>
            <w:vAlign w:val="bottom"/>
            <w:hideMark/>
          </w:tcPr>
          <w:p w14:paraId="17741608" w14:textId="16728F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B7DF2C4" w14:textId="24C7F5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73C72" w14:textId="502B38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7,320.00 </w:t>
            </w:r>
          </w:p>
        </w:tc>
      </w:tr>
      <w:tr w:rsidR="003E7C68" w14:paraId="5909AD9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168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0B7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DEE89C4" w14:textId="13A76A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3281378" w14:textId="243ADA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37FD8C1" w14:textId="58FF50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AB4F30" w14:textId="290F7F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3E7C68" w14:paraId="494D106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478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200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9108DC4" w14:textId="1DF2B0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B1B9C61" w14:textId="332EDB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AF899" w14:textId="296CFB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FEABD" w14:textId="12EE09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3E7C68" w14:paraId="5CB320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A2A2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055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8D519C2" w14:textId="616A3E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249FDDE" w14:textId="12F0B9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D180C" w14:textId="0C6D94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B05B80" w14:textId="4F38E3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3E7C68" w14:paraId="101BB9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045D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4A3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379720E" w14:textId="2285E0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93596" w14:textId="7E6F9E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9A5AB" w14:textId="3A4E46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C5535C" w14:textId="2D583D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3E7C68" w14:paraId="1AAF96A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2DA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3D2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0609A4C" w14:textId="709E16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C4F37" w14:textId="7F10D0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7E99D" w14:textId="240891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DA16F6" w14:textId="2819BC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3E7C68" w14:paraId="39C9CD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2B8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311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63C5AE8" w14:textId="7C5429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8536B" w14:textId="2C5EFB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013E" w14:textId="5324EA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D8B67" w14:textId="27BCCB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3E7C68" w14:paraId="1E44E0D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F353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A65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8581212" w14:textId="1968CF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A0992" w14:textId="7A888A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DCF06" w14:textId="1C8EA9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C00BC" w14:textId="1FAF3B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3E7C68" w14:paraId="4A8017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1BE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137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2B6AD4F" w14:textId="1A2D5A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37083" w14:textId="72B621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03000" w14:textId="6819B7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E44BE" w14:textId="55EBC5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3E7C68" w14:paraId="2EB6926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5211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4570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3AAE322" w14:textId="79EFBC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3DD86F69" w14:textId="67CDF7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6E3BD" w14:textId="3F4852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BA645" w14:textId="2215F7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3E7C68" w14:paraId="58038E2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ABA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B04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59C6ADA" w14:textId="27AA25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BFE0A" w14:textId="3694E8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C576" w14:textId="78A74E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D1536" w14:textId="37E776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3E7C68" w14:paraId="6D72AB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8B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057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F1BA454" w14:textId="0F0AE8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727BFF2F" w14:textId="459C59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991A8" w14:textId="3FBDED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559CF2" w14:textId="40DFE1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3E7C68" w14:paraId="033040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D76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518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ECC51B7" w14:textId="6B79FD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3F67AF20" w14:textId="35242E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629B5" w14:textId="7F0FD3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AB860" w14:textId="3595E1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3E7C68" w14:paraId="4A5D32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495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A8D2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3B639AF" w14:textId="6B9100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0CFB59B" w14:textId="05A6E6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DCA3" w14:textId="4955F8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FB579E" w14:textId="737640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3E7C68" w14:paraId="37D8AC2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FB36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C4177B6" w14:textId="4578DAF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9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69A7B79" w14:textId="6EC9D28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7FC2A0" w14:textId="46D5DB9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35A3CBC" w14:textId="68B0542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70,053.71 </w:t>
            </w:r>
          </w:p>
        </w:tc>
      </w:tr>
      <w:tr w:rsidR="003E7C68" w14:paraId="5C099F2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0FB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EAA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04AD77C" w14:textId="13EF08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72396A30" w14:textId="23BE60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BB1D8" w14:textId="78A9C7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26F6E" w14:textId="24721F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3E7C68" w14:paraId="4A6C26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AC2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12F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41C04573" w14:textId="0984D1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51277" w14:textId="167D3E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20FDB" w14:textId="4B5270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F74058" w14:textId="516CB3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3E7C68" w14:paraId="5CF394F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19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C6F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BAC4420" w14:textId="075FB0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ABE660E" w14:textId="23A2B0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DE62C" w14:textId="6DF367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423F0" w14:textId="76128A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3E7C68" w14:paraId="7CFC5AD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78F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614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8B8ED2" w14:textId="4A37F8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5F2B840" w14:textId="430B30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33E4C" w14:textId="6A79CE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C9DBA7" w14:textId="2C5450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3E7C68" w14:paraId="1B22334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543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EEA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01E40FD" w14:textId="775E02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53B027A4" w14:textId="16FEA4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D90A0" w14:textId="475A11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D21FFE" w14:textId="3F3ACC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3E7C68" w14:paraId="64C7D7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538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94C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A6F75CC" w14:textId="52D644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6CAC9" w14:textId="535179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E32EC" w14:textId="62B864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46086" w14:textId="62C2D5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3E7C68" w14:paraId="53924B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1E5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A98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74E558A" w14:textId="03A576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13349569" w14:textId="03554E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488FA" w14:textId="418F9A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7C2A0" w14:textId="29ABEF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3E7C68" w14:paraId="2FC8E1E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552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889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F2DF3BF" w14:textId="15EB5B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0ECC804" w14:textId="31BE0E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2354A" w14:textId="42735D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83510B" w14:textId="711B6B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3E7C68" w14:paraId="2891063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EF2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21A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8FD4E2E" w14:textId="23DBD0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48ACEF89" w14:textId="312D96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36C8" w14:textId="6E5CC0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87297" w14:textId="0B348D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3E7C68" w14:paraId="45EE4F1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738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62B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92FA17F" w14:textId="665368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3505D" w14:textId="304C23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E3EE7B5" w14:textId="5D2104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C087B" w14:textId="50DB85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3E7C68" w14:paraId="6C83DB5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D21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137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0151AD6" w14:textId="654845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364DA" w14:textId="4921CD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C241" w14:textId="540A91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92741" w14:textId="74539B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3E7C68" w14:paraId="539032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202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B811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4F87F4F2" w14:textId="609437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2DCCC401" w14:textId="543BA1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16E8" w14:textId="372D52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E39321" w14:textId="1ABADD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3E7C68" w14:paraId="1B25642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61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EE7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3F248BA" w14:textId="40B190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0DCE4EE" w14:textId="06B155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764BE" w14:textId="7F099A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07E2D" w14:textId="028934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3E7C68" w14:paraId="540C81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11E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8E7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72D0CA6" w14:textId="73820D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4B219C" w14:textId="0E73AD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52753" w14:textId="3C1095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28A33" w14:textId="1855A8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3E7C68" w14:paraId="04BD885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AFD5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69D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7C61992" w14:textId="5FA4B9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25CFA28C" w14:textId="5BDBEA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9BAAA7" w14:textId="62DC18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EA1AF" w14:textId="0A06FD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3E7C68" w14:paraId="48119F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392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A85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1E007D9" w14:textId="21F90F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99DF42" w14:textId="4D3201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6AF21" w14:textId="19B105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9821E" w14:textId="29FAF4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3E7C68" w14:paraId="6DF06C7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117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219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B66E4FB" w14:textId="553E58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56B36F2" w14:textId="3A4827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79982" w14:textId="37D8DD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3907E2" w14:textId="01F899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3E7C68" w14:paraId="483544B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61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810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A3CAC67" w14:textId="21E054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4AEB8F8" w14:textId="5B8CE6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ADBDB" w14:textId="0F3E13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D151A1" w14:textId="14CD72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3E7C68" w14:paraId="1C2F9818"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9CEF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DA49858" w14:textId="03D516B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90,926.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752291" w14:textId="74605D9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0EBBC9CE" w14:textId="21B25AB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5398EFE" w14:textId="213A959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244,529.03 </w:t>
            </w:r>
          </w:p>
        </w:tc>
      </w:tr>
      <w:tr w:rsidR="003E7C68" w14:paraId="5976CA2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80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CE9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27CA50E" w14:textId="517D08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2D4C774" w14:textId="7BA8C3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47DEA" w14:textId="24F24E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F4C82" w14:textId="7E54A6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3E7C68" w14:paraId="79CE9FD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70D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B2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F219FB2" w14:textId="78CED4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57F85411" w14:textId="562F38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DF94C" w14:textId="7DEA06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1D2BE" w14:textId="593B87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3E7C68" w14:paraId="390AC95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796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06B2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BDC3BC5" w14:textId="3034AB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DC4AA" w14:textId="440149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E8E43" w14:textId="5CAC2F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49EBE" w14:textId="5C4211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3E7C68" w14:paraId="3279DC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B2B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0DB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38B6C99" w14:textId="3D51F5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21B2C" w14:textId="1B596E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94EE8" w14:textId="67D369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051815" w14:textId="75AF6D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E7C68" w14:paraId="1C27FFC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D87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803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2D83654" w14:textId="72960E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2BA9042A" w14:textId="0A71A2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19C52" w14:textId="19ED8E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A6C031" w14:textId="600C12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3E7C68" w14:paraId="7D5E263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39C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F87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1404A20" w14:textId="32D6E3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A689253" w14:textId="7D0558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27F27" w14:textId="17701E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4BE86" w14:textId="36D686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3E7C68" w14:paraId="54C2E29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C2E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CB7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CDD5448" w14:textId="59EE3A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1F74239" w14:textId="3782AF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460B" w14:textId="7C8B9E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FFCD3" w14:textId="47BFB7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3E7C68" w14:paraId="61A51C7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CE1E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323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29B266A" w14:textId="18BF82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1D68C8" w14:textId="3D967C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983F1" w14:textId="598B5C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792BC" w14:textId="09B3F6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3E7C68" w14:paraId="5A0FC1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32B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74F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440A95BE" w14:textId="22F02C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1F6028" w14:textId="46CCEB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8B8F7" w14:textId="0317AB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9CE526" w14:textId="79021A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3E7C68" w14:paraId="467C911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84E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7B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A678A80" w14:textId="44B52A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939C7" w14:textId="1ECE95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A42A3" w14:textId="38CBBB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8B3BA9" w14:textId="77A9C4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3E7C68" w14:paraId="203FDC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2EB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BE2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3AB47A8F" w14:textId="712F90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EA5B4" w14:textId="507D12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AB7B77D" w14:textId="6801E1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073318" w14:textId="4927D5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3E7C68" w14:paraId="542F64A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5E6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03B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4C98587" w14:textId="0C72E6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221487C0" w14:textId="43DE63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8A652" w14:textId="75CF13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15BE6" w14:textId="41AD38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3E7C68" w14:paraId="768FC14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5ACF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60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9A5E121" w14:textId="739D26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BA9831" w14:textId="7CFA18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442D" w14:textId="1F1899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DD4AE9" w14:textId="761990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3E7C68" w14:paraId="7A04EC0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7C6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3E5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5F8849E" w14:textId="649070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44C09" w14:textId="06B34A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5B650" w14:textId="077EF1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FC1A6" w14:textId="131C64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3E7C68" w14:paraId="4232236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08B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2A9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675BC54" w14:textId="2C15C9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c>
          <w:tcPr>
            <w:tcW w:w="675" w:type="pct"/>
            <w:tcBorders>
              <w:top w:val="nil"/>
              <w:left w:val="nil"/>
              <w:bottom w:val="single" w:sz="4" w:space="0" w:color="000000"/>
              <w:right w:val="single" w:sz="4" w:space="0" w:color="000000"/>
            </w:tcBorders>
            <w:shd w:val="clear" w:color="auto" w:fill="auto"/>
            <w:noWrap/>
            <w:vAlign w:val="bottom"/>
            <w:hideMark/>
          </w:tcPr>
          <w:p w14:paraId="4DC6BD1A" w14:textId="2B1814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17F70" w14:textId="011FBA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92C23B" w14:textId="39E1C6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r>
      <w:tr w:rsidR="003E7C68" w14:paraId="2F873B2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51B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3C6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B5BDEAD" w14:textId="1D4614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A771A" w14:textId="67A266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7FBC8" w14:textId="2BB9A8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3119B" w14:textId="5F026A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3E7C68" w14:paraId="37DE0D3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52A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8AA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61302132" w14:textId="2FFAEA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0E765B13" w14:textId="338145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0AE8F" w14:textId="3A7611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8588CD" w14:textId="765883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3E7C68" w14:paraId="4AD29E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D00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B622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8209243" w14:textId="0CA88C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497DB00" w14:textId="14D3B5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94D7D" w14:textId="782026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EA0FB" w14:textId="0FBF48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3E7C68" w14:paraId="6266776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AE5C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BEE558A" w14:textId="3EFDDBA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548332" w14:textId="48BE421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39FCDE" w14:textId="043B88E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5A6931D" w14:textId="414B9CB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3E7C68" w14:paraId="224BE28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0BB2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795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EBE69DE" w14:textId="3837D4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9F0486E" w14:textId="797C78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79B8B" w14:textId="1708D2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B71FCE" w14:textId="7277A0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3E7C68" w14:paraId="23C33F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D18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3E57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5B609DA" w14:textId="5F5B55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3A4B5F5" w14:textId="502A3F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52F99" w14:textId="31492B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FF83E" w14:textId="788019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3E7C68" w14:paraId="219785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68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990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405E9BB" w14:textId="31087F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1E47FC0" w14:textId="391F74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5DA45" w14:textId="484E29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9343A8" w14:textId="274975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3E7C68" w14:paraId="059A26C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00B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FA5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1BAFF1F" w14:textId="578A0F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DDA3A00" w14:textId="0A0E1B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007DD" w14:textId="180354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6A7868" w14:textId="1EC926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3E7C68" w14:paraId="1646EE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EFA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4DE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E7957F2" w14:textId="3150AF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202FCA4A" w14:textId="762676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03785" w14:textId="09EF08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EE3D3" w14:textId="226FE3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3E7C68" w14:paraId="6A58740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4A79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6DEE3C9" w14:textId="486CCCD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97,9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D5873C" w14:textId="10D3517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B1F452" w14:textId="2308349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EF6BA5D" w14:textId="4D527EC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547,997.23 </w:t>
            </w:r>
          </w:p>
        </w:tc>
      </w:tr>
      <w:tr w:rsidR="003E7C68" w14:paraId="6404E6D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8F0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475D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98A27D4" w14:textId="364533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426BEC4" w14:textId="59F820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13B5F" w14:textId="171150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FF8102" w14:textId="62B5AB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3E7C68" w14:paraId="52F1FA0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B4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CFA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026697C7" w14:textId="365CD7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34D958C1" w14:textId="5A4B69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EA515" w14:textId="0351F6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7FCD40" w14:textId="799B9F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3E7C68" w14:paraId="7D905B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28A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76EA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73C813D" w14:textId="14AA31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6DE13" w14:textId="518310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23B5E" w14:textId="514BCB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C7564" w14:textId="00E2CC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3E7C68" w14:paraId="7A293E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257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63F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160F91BA" w14:textId="6A2FE2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5658C5" w14:textId="35818C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8735C" w14:textId="720CA9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E3237" w14:textId="2D3EBA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3E7C68" w14:paraId="2E99771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917B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01B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D5FC566" w14:textId="4A755A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4CDD3" w14:textId="64C067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8BD31" w14:textId="23DF34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7EDAB7" w14:textId="7CF1A4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3E7C68" w14:paraId="10F3F54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BB5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FF10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3FDA1F4" w14:textId="458510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B11BD" w14:textId="550836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4627E" w14:textId="60306A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345A8" w14:textId="167EE3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3E7C68" w14:paraId="78D2E7C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493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8D4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AAC2D5B" w14:textId="6F371A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A54B828" w14:textId="0BC264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9948F" w14:textId="12969C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35322E" w14:textId="2D0F82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3E7C68" w14:paraId="45E402B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37C3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019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F35CC54" w14:textId="3B11CF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6DEC7B1E" w14:textId="55F878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C2E7A" w14:textId="7D7628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CFCC79" w14:textId="0852DE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3E7C68" w14:paraId="0356198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03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69C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499099B" w14:textId="63D04B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2698F" w14:textId="7AD7E0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85C4F" w14:textId="71D5E4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9EF82" w14:textId="298939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3E7C68" w14:paraId="15FDAA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E3E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150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8578499" w14:textId="2F5F0B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086A5FE" w14:textId="31D1F1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9AD4E4" w14:textId="3B1707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623F2" w14:textId="7C330E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8,240.00 </w:t>
            </w:r>
          </w:p>
        </w:tc>
      </w:tr>
      <w:tr w:rsidR="003E7C68" w14:paraId="48903E6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B2A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08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F30699E" w14:textId="1B8638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0B142" w14:textId="4A1FB6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D092C" w14:textId="0346FB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58872" w14:textId="2A69B5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E7C68" w14:paraId="09E5E21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5D5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1B8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34C4B48D" w14:textId="368593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794F6341" w14:textId="7AC7F1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FB33D" w14:textId="7AB2B8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AC2A78" w14:textId="003EE2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3E7C68" w14:paraId="65F2694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F2B1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463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2385867" w14:textId="7946DF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41A98" w14:textId="6C8E38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D1561" w14:textId="2CA178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A141C" w14:textId="17831E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3E7C68" w14:paraId="49A44D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D09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5FB6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059B7FF" w14:textId="086C8E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F4597F" w14:textId="044256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A4F41" w14:textId="402831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F3C96" w14:textId="5E7304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3E7C68" w14:paraId="7C1126E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204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D3A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5E9F8A07" w14:textId="5A9485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F08E8" w14:textId="0218CA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5885F" w14:textId="3CDFBD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D610D" w14:textId="613912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3E7C68" w14:paraId="2216B5E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F78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684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408B7AA4" w14:textId="22FDF9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41ECA9B0" w14:textId="5A73CD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6A30C" w14:textId="701265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9E297" w14:textId="78CA77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3E7C68" w14:paraId="5CCD8A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CA9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DF43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8DFCE7" w14:textId="6F9365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c>
          <w:tcPr>
            <w:tcW w:w="675" w:type="pct"/>
            <w:tcBorders>
              <w:top w:val="nil"/>
              <w:left w:val="nil"/>
              <w:bottom w:val="single" w:sz="4" w:space="0" w:color="000000"/>
              <w:right w:val="single" w:sz="4" w:space="0" w:color="000000"/>
            </w:tcBorders>
            <w:shd w:val="clear" w:color="auto" w:fill="auto"/>
            <w:noWrap/>
            <w:vAlign w:val="bottom"/>
            <w:hideMark/>
          </w:tcPr>
          <w:p w14:paraId="222C027C" w14:textId="1F3D30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81D5A" w14:textId="247C38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AB20D" w14:textId="0B535B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r>
      <w:tr w:rsidR="003E7C68" w14:paraId="721DD27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820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256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2DCAD75" w14:textId="0731E0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36F72ED5" w14:textId="173105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C663D" w14:textId="238E9A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B093B" w14:textId="161DC9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3E7C68" w14:paraId="2DC3D13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FAA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CE0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45DFA1F" w14:textId="662638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4514556" w14:textId="26FB93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DD86B" w14:textId="3C4278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C47B88" w14:textId="6E4F30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3E7C68" w14:paraId="5BCD916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E2F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AD3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25E631C" w14:textId="021D6B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CE7E2" w14:textId="4513B7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8CA94" w14:textId="175EAB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F07BE4" w14:textId="0AA431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r>
      <w:tr w:rsidR="003E7C68" w14:paraId="15C5FD9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D3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DD5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C452947" w14:textId="21CD0D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D52AC" w14:textId="2A74C3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96E12" w14:textId="0FDD52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07D5C" w14:textId="02E95C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3E7C68" w14:paraId="257D36B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DD15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591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56B692B" w14:textId="7B488F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74AE6212" w14:textId="384551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495E" w14:textId="03D133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C8CAA" w14:textId="140828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3E7C68" w14:paraId="13C34B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8E5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B2C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F3B74D9" w14:textId="565D5C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FEA5AA" w14:textId="49F696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635EA" w14:textId="3D217D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F0C9A" w14:textId="61A17B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3E7C68" w14:paraId="4C2BBE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1B2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6FA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FDC98FC" w14:textId="08DE7B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5CE5ED10" w14:textId="06DEEE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45FC4" w14:textId="49BFC1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AE40E" w14:textId="44FD38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3E7C68" w14:paraId="46AE544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F11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235F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CFDCFED" w14:textId="3C36BE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1E8699" w14:textId="4EEED6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E6AB5" w14:textId="512E9A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07465" w14:textId="25088B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3E7C68" w14:paraId="030862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19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1E11D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349F6E26" w14:textId="67BEB7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63518A2F" w14:textId="3A9371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F19DF" w14:textId="1266C5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004FF7" w14:textId="07D4F1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3E7C68" w14:paraId="55C627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871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5F21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3E156A0C" w14:textId="5B37B1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2146B" w14:textId="0E392F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62057" w14:textId="1CB12D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B390C7" w14:textId="4B4680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E7C68" w14:paraId="72A5213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58B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5A0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79DB3C72" w14:textId="0FB7EF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AE2F6" w14:textId="7F50AE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1F9D1" w14:textId="45DEAA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69A9D4" w14:textId="38B689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3E7C68" w14:paraId="1D3DCC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87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468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CCAF61A" w14:textId="25AA21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02DEC" w14:textId="5D55E4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E6E8E" w14:textId="05408E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E423C9" w14:textId="6F9E70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3E7C68" w14:paraId="3567A4F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AA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86A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A098376" w14:textId="179836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520C1" w14:textId="347E51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6729D" w14:textId="246336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7DD76" w14:textId="354AA5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3E7C68" w14:paraId="111CF92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0CB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0E4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041B316" w14:textId="675C4D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1380172E" w14:textId="608C81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5FE6D" w14:textId="4FED5B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E76B5" w14:textId="10B62F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3E7C68" w14:paraId="2744626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F79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65A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C008C68" w14:textId="7E1842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175F1A" w14:textId="3AC75E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842CF" w14:textId="212395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17DB49" w14:textId="14A733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E7C68" w14:paraId="0E87A1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0C0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3AE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638C2F0" w14:textId="556BCB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4A9B1275" w14:textId="6142A9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FDEDB" w14:textId="0DDB87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B554EB" w14:textId="532C14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3E7C68" w14:paraId="4A59F63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134E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71BF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0A9C135" w14:textId="083637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5D13E" w14:textId="732FEF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8F9D5" w14:textId="281C4C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55710" w14:textId="044022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3E7C68" w14:paraId="30BE616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7DA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BCC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619438E" w14:textId="784C7E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4179C6" w14:textId="249371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97CF1" w14:textId="1F00A5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B057C" w14:textId="122094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3E7C68" w14:paraId="624AE8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A9F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4F1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6B3B173" w14:textId="77794A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B7A5E" w14:textId="4D5717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25013" w14:textId="2386D3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6C046" w14:textId="04A2D4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3E7C68" w14:paraId="1BDD163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813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722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F77FAB6" w14:textId="2A9B78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18DA06F0" w14:textId="574022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8F176" w14:textId="099955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438A0" w14:textId="0C5A7B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3E7C68" w14:paraId="55F65693"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AD9E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4767884" w14:textId="6B8C061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A349F" w14:textId="5EF1820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C19B57" w14:textId="1DEA2CB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7141CE" w14:textId="237DCFA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3E7C68" w14:paraId="7BD772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41D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E816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816D269" w14:textId="5D3C98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2F45C"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6B5750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5A57F824" w14:textId="1EA019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3E7C68" w14:paraId="72CBFD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D37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A18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F646079" w14:textId="3F7017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28D5FBDE" w14:textId="5EEEE2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C3B6E" w14:textId="77DB3B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F0C540" w14:textId="1BB6EA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3E7C68" w14:paraId="383B315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3E62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21C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FB6125" w14:textId="74D52D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30CAAE45" w14:textId="7FDB81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C6135" w14:textId="2E85A8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7A2DC9" w14:textId="1B1270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3E7C68" w14:paraId="1CC6E9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0AE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BBA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83DBCE5" w14:textId="0F3F1E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3848929" w14:textId="23DBF0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EE05B" w14:textId="57341D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1E3A5" w14:textId="60D46E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3E7C68" w14:paraId="00D33E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C059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06E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445E7AE" w14:textId="507AD3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8D5E384" w14:textId="1433D9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61427" w14:textId="036CE5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BFBD70" w14:textId="6B2DE6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3E7C68" w14:paraId="04BD1D6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FEE7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D4CB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F245275" w14:textId="4B9472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7C2DD8" w14:textId="792A41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77B0F" w14:textId="0F69A5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389BC8" w14:textId="4DB618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3E7C68" w14:paraId="14385E4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CBD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EDC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A51DFEF" w14:textId="696D1E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2087B2A" w14:textId="75AE2F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9BB99" w14:textId="198FE9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E9F0B" w14:textId="39984E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3E7C68" w14:paraId="672F8D3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EE1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E68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4FA63FF" w14:textId="71C6A1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4DAE29D" w14:textId="28C579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649F" w14:textId="2F36A5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04FB74" w14:textId="2C6E99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3E7C68" w14:paraId="259F6B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995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2E2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9CA972B" w14:textId="585053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C161A53" w14:textId="62D1AA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CA37D" w14:textId="7113BB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8DB3D" w14:textId="62D963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3E7C68" w14:paraId="59CFA0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AE54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9E1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96910C0" w14:textId="0A073B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4518A" w14:textId="680E98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91964" w14:textId="538774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FC759" w14:textId="06AD04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E7C68" w14:paraId="6E27DF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E38E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9AA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EAF776D" w14:textId="3B53E7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855289" w14:textId="0CB285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C259E" w14:textId="022238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FBDBB1" w14:textId="560891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3E7C68" w14:paraId="4CE859D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6E5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C5F8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8A9FBE9" w14:textId="31DF08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C31FE1F" w14:textId="605DBA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EDB5A" w14:textId="5D7C3F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6201B5" w14:textId="6AE0B8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3E7C68" w14:paraId="1B5A3B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A71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A8B8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7772549" w14:textId="2EAC2B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0DE55A8" w14:textId="7D5B95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8FCB3" w14:textId="55BAD4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343BB" w14:textId="22CC41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3E7C68" w14:paraId="52C9D83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C13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35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1A010A86" w14:textId="1C89EB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D67D5" w14:textId="3AD200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53636" w14:textId="634CB4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7D9BAC" w14:textId="737B17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E7C68" w14:paraId="1AFF5FF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9BC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55B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4B041C4" w14:textId="4BE3EF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8D7F8CF" w14:textId="533DC7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0F9A8" w14:textId="3FBCDC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26A7C7" w14:textId="341D66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3E7C68" w14:paraId="78FF86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1B5C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6DF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76F7731" w14:textId="5B39D5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C6500" w14:textId="3417DD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B6E72" w14:textId="155DB5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C8BCCA" w14:textId="622A6C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E7C68" w14:paraId="687D29C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92CF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E50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AF13473" w14:textId="141780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2761677" w14:textId="33B363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8A248" w14:textId="340CDC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66FD5" w14:textId="3714CB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3E7C68" w14:paraId="3700820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78F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2B3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573C424" w14:textId="7A41D0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878C3" w14:textId="470AE0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DA8F4" w14:textId="6A8F81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C789DC" w14:textId="72E778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3E7C68" w14:paraId="7358ECE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84C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54F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41EBD3E" w14:textId="482599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A4ECFC3" w14:textId="07A841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53651" w14:textId="7EB3CF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81B064" w14:textId="64A02C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3E7C68" w14:paraId="7B3499F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54E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EBD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744C8B23" w14:textId="44C170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2C077" w14:textId="14FEE2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E6DB9" w14:textId="6D78D8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64198A" w14:textId="12E0F6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3E7C68" w14:paraId="658B65B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3D3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E15E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22B0C18" w14:textId="62A283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87BD202" w14:textId="6A8555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44FAC" w14:textId="7809FF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E1551F" w14:textId="217235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3E7C68" w14:paraId="68EB0EF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A2D6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D39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9C3EB51" w14:textId="4F5EAD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C2752AD" w14:textId="3D6289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B7EED" w14:textId="516AED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14042" w14:textId="21951D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3E7C68" w14:paraId="00130DD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A4EF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4DBE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B96371D" w14:textId="736C9B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CCD44D3" w14:textId="4D4AEC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64511" w14:textId="69AA79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4851A" w14:textId="7F669F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3E7C68" w14:paraId="299C8B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5B6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94C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269A4C20" w14:textId="524096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08671E54" w14:textId="47C089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208E" w14:textId="7D8AB5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4CF96" w14:textId="60BB9C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3E7C68" w14:paraId="7757E1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D11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061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CE81480" w14:textId="0C3A60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E67581B" w14:textId="061013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BC2F9" w14:textId="3D7D39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3A904" w14:textId="46F3B4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3E7C68" w14:paraId="3BDFDC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4B7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68D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ADD04FF" w14:textId="2B9A63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561F9" w14:textId="30F74D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C598C" w14:textId="4D31EC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E42804" w14:textId="191DD1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E7C68" w14:paraId="219CFA4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092D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D0C7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BC49922" w14:textId="5BD310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0338E16" w14:textId="5996B4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EA892" w14:textId="7A6AD8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5ED4A" w14:textId="6C3DAF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3E7C68" w14:paraId="28B4EA6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AAA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C8E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35E96A72" w14:textId="4EC4CA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6A55FB8" w14:textId="4BB600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FA8D" w14:textId="6B7958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79AB7E" w14:textId="7488DC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3E7C68" w14:paraId="47D4763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20F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C21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C5A173C" w14:textId="3BF248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73A1722" w14:textId="75DC4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6785A" w14:textId="6C266A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93D80E" w14:textId="50A991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3E7C68" w14:paraId="3B8C11A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8E4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EF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036C8D8" w14:textId="3FEC3B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3FDE8" w14:textId="16E672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08C4A" w14:textId="144E5C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2D902" w14:textId="76601B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3E7C68" w14:paraId="6F9DD3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B53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A247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DE5D93F" w14:textId="420599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05CC34EF" w14:textId="311F6F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76FA6" w14:textId="2C0296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2D6F8" w14:textId="03FC0C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3E7C68" w14:paraId="3912671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C20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9E2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A216CDC" w14:textId="3F2D69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F5A2AD5" w14:textId="30B587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A1155" w14:textId="3EF1E2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7CF8E" w14:textId="3DA750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3E7C68" w14:paraId="1305BD5A"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096B1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E5D4E3C" w14:textId="793848E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2C8F0C38" w14:textId="3BB9B05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6D49192" w14:textId="5DB66EE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3E13D9F" w14:textId="741715C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3E7C68" w14:paraId="7573293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DEF3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90E58A3" w14:textId="0493334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66B2848" w14:textId="01FDBB0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4F512" w14:textId="5FF4891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6AA61A" w14:textId="54E2AEB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3E7C68" w14:paraId="0F5DB18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01AAF4"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108297D" w14:textId="7FE911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12C4188" w14:textId="0DCB20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ABCD4" w14:textId="310E41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78AB565" w14:textId="0861F1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3E7C68" w14:paraId="46CB3757" w14:textId="77777777" w:rsidTr="003E7C6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86F80D6"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E613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4D3E6B7" w14:textId="021BB0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046BC01" w14:textId="6FCF26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7596D" w14:textId="6B5E62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1E91C7" w14:textId="787E1A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3E7C68" w14:paraId="0C11BAB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6D9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2C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8CFB630" w14:textId="1A88BA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38D326B" w14:textId="75D576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0AB0" w14:textId="2D9171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AD748" w14:textId="726144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3E7C68" w14:paraId="715AE89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35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932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3EC5307" w14:textId="7EDFD6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9E1D9" w14:textId="2BF0D3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A256A" w14:textId="434B1E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A166B" w14:textId="22CCC4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3E7C68" w14:paraId="4490F62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94A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0C8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4D39451" w14:textId="779699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3EDBCEB" w14:textId="6172DA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566E1" w14:textId="6115A7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8819B" w14:textId="70851F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3E7C68" w14:paraId="025BD13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0A7D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2A86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50B29EED" w14:textId="3DE8ED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F87D671" w14:textId="5EC5FB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A9FEA" w14:textId="426851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5BF61" w14:textId="115353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3E7C68" w14:paraId="3E9984D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70B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778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329E7F35" w14:textId="184605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0582E34F" w14:textId="5D2156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6F304" w14:textId="637961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B5A576" w14:textId="2672C7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3E7C68" w14:paraId="60B5A9C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B33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5E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DDBB259" w14:textId="3D39FA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055D872" w14:textId="2D0A07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D7EA1" w14:textId="213D8B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CFD1F0" w14:textId="617513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3E7C68" w14:paraId="56748BD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FC7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73C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2F77D2FE" w14:textId="4F410D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22E61DC9" w14:textId="4D3438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74BE" w14:textId="5D1AC5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B89D3A" w14:textId="231D32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3E7C68" w14:paraId="060842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4B1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207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ADB5141" w14:textId="7D29B7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AC8F312" w14:textId="266411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1C5D1" w14:textId="039715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AEB951" w14:textId="5D5568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3E7C68" w14:paraId="32A790F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6F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5A2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28893BD" w14:textId="1E80F9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C98A0C3" w14:textId="0BCCEA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C3047" w14:textId="5CF9FD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51305" w14:textId="0EC957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3E7C68" w14:paraId="581BE4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222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A5A4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57B0B4F9" w14:textId="2AB8F1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11BA693" w14:textId="74A56B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22162" w14:textId="1504CA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7671E" w14:textId="53FBEC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3E7C68" w14:paraId="171F720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4A2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32F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EE0DFB7" w14:textId="63DD23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3F328BA" w14:textId="5C7338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E38B9" w14:textId="1A059B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2B9D2" w14:textId="047CAF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3E7C68" w14:paraId="2474F5C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533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75D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57F4E11" w14:textId="736136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E2A994" w14:textId="38D226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96F0" w14:textId="1545E8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FB5EE9" w14:textId="0D8FA3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3E7C68" w14:paraId="424C2D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675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069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466AD26C" w14:textId="585256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B174B0F" w14:textId="704C0E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73F6A" w14:textId="2224C8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388B7F" w14:textId="1D177E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3E7C68" w14:paraId="19820A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1C1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1DA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FCC44A7" w14:textId="7E2BFD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A727411" w14:textId="0E7D70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B68E7" w14:textId="7554C9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54064A" w14:textId="2817E3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3E7C68" w14:paraId="4436788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3940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3BE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B1E260F" w14:textId="485330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EA6FE5E" w14:textId="29E169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92BCB" w14:textId="7F727E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920E2B" w14:textId="4E6CB2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3E7C68" w14:paraId="32AC114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B15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F76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9BA3B65" w14:textId="6DFEBF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88587A1" w14:textId="6B9170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10195" w14:textId="68A71D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967FA8" w14:textId="762D54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3E7C68" w14:paraId="1D65DE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04C1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463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1468274" w14:textId="12B189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745BA" w14:textId="0FE595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AC325" w14:textId="5EA166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ED1C5C" w14:textId="52D91B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3E7C68" w14:paraId="528C07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5D3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232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1C9D1A4A" w14:textId="493575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064D84" w14:textId="746879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8A97A" w14:textId="144D1D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A9612" w14:textId="2707A4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3E7C68" w14:paraId="180BFEF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541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73F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4D5909B" w14:textId="1CD4E6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10193459" w14:textId="579BB6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9E9FD" w14:textId="605C6E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925677" w14:textId="3C0038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3E7C68" w14:paraId="5C42724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19E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2D5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71B3CD69" w14:textId="5D9937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9DC2996" w14:textId="3E82CA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41D76" w14:textId="443362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AF3AA" w14:textId="1BE395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3E7C68" w14:paraId="0E4B81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736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F5A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5FC3B93" w14:textId="6B563B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488657F5" w14:textId="2F35BF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93EDF" w14:textId="53624A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1DEE4A" w14:textId="7CE723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3E7C68" w14:paraId="276EED9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B6A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AB1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FB28E35" w14:textId="03FD8E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00068E94" w14:textId="2F97DB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8790B" w14:textId="496EB7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85417" w14:textId="2033A6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3E7C68" w14:paraId="1D6FB50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D65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1B58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DDD796D" w14:textId="7F46BD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487F05E" w14:textId="56D792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CE83D" w14:textId="290C62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65ECC" w14:textId="7F1EDE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3E7C68" w14:paraId="4F4943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02C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20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A2C8C3E" w14:textId="2EA154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CF3C7" w14:textId="76954A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D72F" w14:textId="475350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C0143" w14:textId="396036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3E7C68" w14:paraId="6BD64EF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AF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3AE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E168761" w14:textId="7A4D16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1546CF5" w14:textId="29550D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A8E1" w14:textId="1145E5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F8A37" w14:textId="1B1B6A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3E7C68" w14:paraId="76E87F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F9A7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6A1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0AEC5E1" w14:textId="08FCFD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EA3F32" w14:textId="598DF1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681C" w14:textId="5F4E98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1D942" w14:textId="0479AD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3E7C68" w14:paraId="459BBB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82E9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FA5E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0AD5DD9" w14:textId="234C34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5F6251F" w14:textId="32A881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B078D" w14:textId="0CA85E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5D9EA2" w14:textId="673F3F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3E7C68" w14:paraId="5C81E74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72B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D66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645DCE2" w14:textId="3172D8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137C9B4" w14:textId="7B73D4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1E51F" w14:textId="22DEE1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F8AEF" w14:textId="41F3D5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3E7C68" w14:paraId="27E947F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1D9A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857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41916D6" w14:textId="1F1411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18DD3A0" w14:textId="48055A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C90B1" w14:textId="57FAC4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47C1F9" w14:textId="38CCAD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3E7C68" w14:paraId="15ECDF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ADF1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E5C8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EC1D1E9" w14:textId="647163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7C9EAA23" w14:textId="60AA87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20064" w14:textId="053792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05E9F2" w14:textId="337BC3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3E7C68" w14:paraId="6652050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C86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901B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0944850" w14:textId="265941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3A6F5AF" w14:textId="7E6A21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C257F" w14:textId="0BB643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75AC5" w14:textId="35D422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3E7C68" w14:paraId="0CF03E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849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3BF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E9212E" w14:textId="404825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9AA8CB9" w14:textId="61C765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552B8" w14:textId="0AF5B9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361EA" w14:textId="28A0E6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3E7C68" w14:paraId="5E6610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F5A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6A9E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2C03286" w14:textId="0BB423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25EF5F9" w14:textId="0D8425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F539C" w14:textId="1CDE19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74EC8" w14:textId="4A99E8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3E7C68" w14:paraId="2CC8365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76B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328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6644D66" w14:textId="612069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0FA18AC" w14:textId="4D68D1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1576C" w14:textId="30F69F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3BB60" w14:textId="1DF2B2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3E7C68" w14:paraId="190B278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A0A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B7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8668AF9" w14:textId="001E1A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0EE167F" w14:textId="2D78B7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1EE24" w14:textId="115D53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9930C" w14:textId="4F0B50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3E7C68" w14:paraId="761297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721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E80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CEC208D" w14:textId="3306B3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9A98542" w14:textId="6044E7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0C1E" w14:textId="0B9DF0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5FBE40" w14:textId="522DC4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3E7C68" w14:paraId="51CC518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A866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35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219BFDC" w14:textId="38BF6C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24518" w14:textId="78DC73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19264" w14:textId="6C929B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9FD03" w14:textId="0CE92F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3E7C68" w14:paraId="0AF25F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F8D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8B26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06FEDC2" w14:textId="429731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100FFFF" w14:textId="5F5A3A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9AF48" w14:textId="3DC088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76283B" w14:textId="3F25A8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3E7C68" w14:paraId="09096C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181B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9AE8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3D87C14" w14:textId="3780EA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31CF6B7" w14:textId="2CBAAB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19016" w14:textId="71B5F5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19260" w14:textId="3830B4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3E7C68" w14:paraId="1081A8B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EEA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82D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9252613" w14:textId="3D10B4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25AD4" w14:textId="7E8E21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34C22" w14:textId="120269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1C9B61" w14:textId="02C6A8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3E7C68" w14:paraId="552CD5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2B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C6E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60E2CA6" w14:textId="2E8D1B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8D393FA" w14:textId="00C6B0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0B616" w14:textId="6A6810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B642C8" w14:textId="7A432B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3E7C68" w14:paraId="6E7703F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545A5"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F1D93EC" w14:textId="13502D2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1CC09B6E" w14:textId="4FC97FF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178482" w14:textId="29BAA4F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54335E3" w14:textId="5B3645C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3E7C68" w14:paraId="146B86DB" w14:textId="77777777" w:rsidTr="003E7C6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6DF9436"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A45BD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50744DFC" w14:textId="6B0C80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18E09796" w14:textId="47DDA7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42390" w14:textId="0EE2CE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47555DB" w14:textId="004399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3E7C68" w14:paraId="1431E6B5" w14:textId="77777777" w:rsidTr="003E7C6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C21404B"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2AC7B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DF97AA9" w14:textId="3DD464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76E39689" w14:textId="2159DD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2EA40" w14:textId="68415B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B1630E" w14:textId="41A273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3E7C68" w14:paraId="3916809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C60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867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66D7C83" w14:textId="34BBD4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014E7753" w14:textId="767E7E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45470" w14:textId="562F4D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6829BF" w14:textId="5D9434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3E7C68" w14:paraId="6BF7B9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10D6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B36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8DC2FCE" w14:textId="04D5A6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222B86A" w14:textId="10C4D0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9BEC2" w14:textId="24952D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E7E2E1" w14:textId="0ED808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3E7C68" w14:paraId="542CD9E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D65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EB5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A654BAF" w14:textId="3D9AF0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5B155928" w14:textId="356855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A328A" w14:textId="712E35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41BE42" w14:textId="1E61D2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3E7C68" w14:paraId="68C38F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F4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45E7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4EC89647" w14:textId="3ACD5D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003A1197" w14:textId="4566C5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181A1" w14:textId="590FA2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6EB08" w14:textId="7F8E79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3E7C68" w14:paraId="5914765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752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DC0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75CB924" w14:textId="1EF43A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B379136" w14:textId="213998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ABD7A" w14:textId="41BECB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3CAB5" w14:textId="142165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3E7C68" w14:paraId="3A57AD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CD9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95A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2D59DF5" w14:textId="60EC01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48199FFD" w14:textId="1D5CD6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B7A8A" w14:textId="4FC024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38BA81" w14:textId="5FB665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3E7C68" w14:paraId="676AC2B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5CC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B70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D301B00" w14:textId="33350A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3988D7D2" w14:textId="5171C3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C60D7" w14:textId="65773C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BF1DF" w14:textId="006060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3E7C68" w14:paraId="691737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CC3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7B5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3AC5BE6" w14:textId="56E53E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664E6723" w14:textId="658908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788B9" w14:textId="1EF9A5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50756" w14:textId="0272BA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3E7C68" w14:paraId="6F4DFDD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55B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EE4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D911003" w14:textId="3F37A7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31200BC6" w14:textId="4B150F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65C0" w14:textId="3CCFB7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FC40C8" w14:textId="03023E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3E7C68" w14:paraId="4D72F9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F07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FAB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59317DC" w14:textId="537677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17072353" w14:textId="7AC1D1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2D6CF" w14:textId="730459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578AC2" w14:textId="7F3E37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3E7C68" w14:paraId="4B93F1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84E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4AB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0FD43D4" w14:textId="0A27C6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1F1FEA18" w14:textId="2F1902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45889" w14:textId="114D5F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553FC" w14:textId="040130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3E7C68" w14:paraId="72097D0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30E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53C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F078C46" w14:textId="609157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F9D30B9" w14:textId="22BB99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2F424" w14:textId="011570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3CAEC4" w14:textId="67F809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3E7C68" w14:paraId="0D41697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F52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C35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1EF74AD" w14:textId="422ECE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A5BFF84" w14:textId="0E9285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64FA7" w14:textId="4AE7BA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ABEAA" w14:textId="5C56D1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3E7C68" w14:paraId="116DF1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878D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08B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6C0EE93" w14:textId="0D3D87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128D5DD7" w14:textId="3FDCE2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5ABD0" w14:textId="783FC0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AD38EE" w14:textId="359277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3E7C68" w14:paraId="3AE285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C82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2412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5CDAFAE4" w14:textId="5965D3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57D7E8B9" w14:textId="4E1E41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7F0A1" w14:textId="319735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A707C8" w14:textId="3497F9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3E7C68" w14:paraId="59E2329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41D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21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5F83E0F" w14:textId="73003A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0F71A91B" w14:textId="6AFD9D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13A9E" w14:textId="364E3C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E26FA8" w14:textId="5C3994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3E7C68" w14:paraId="15A769F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C55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701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4680AB5" w14:textId="058B7C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166F9168" w14:textId="723B68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9F97A" w14:textId="0E5A9C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4AE16" w14:textId="0BAF46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3E7C68" w14:paraId="3B606B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A13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F15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E16A516" w14:textId="675D7E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5C7FB68" w14:textId="63DF9D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4AA62" w14:textId="761368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95722" w14:textId="772C15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3E7C68" w14:paraId="28B2AA9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ABC8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FF3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535B12E3" w14:textId="5E09BE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67F06A53" w14:textId="245E0B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BE685" w14:textId="574686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73329" w14:textId="5A2D08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3E7C68" w14:paraId="7240EA0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78F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2DB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AC2DC08" w14:textId="062462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20800ABB" w14:textId="47F2D3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86A18" w14:textId="59870F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B0379" w14:textId="1A5897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3E7C68" w14:paraId="5DD725A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F34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FE6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4214B05" w14:textId="3D6C42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C47E64B" w14:textId="441018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A9F3E" w14:textId="37B49B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BD8C1" w14:textId="7CC142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3E7C68" w14:paraId="06DFB35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D353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F50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74E8FAC" w14:textId="5C89F2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0BEA7B5A" w14:textId="2001E3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AD235" w14:textId="330004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AF2308" w14:textId="342A05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3E7C68" w14:paraId="37CA3EE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FC4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DAA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19DA9ED" w14:textId="26D76D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588CB8D2" w14:textId="49C8FD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B3452" w14:textId="7B1AE4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2F412" w14:textId="102E85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3E7C68" w14:paraId="746DBFD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C71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0764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EB3BCD5" w14:textId="07BD48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60600A9F" w14:textId="1827A1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46E65" w14:textId="6E5557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8C0376" w14:textId="55BED6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3E7C68" w14:paraId="24622D2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DC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A06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662B08FE" w14:textId="6F953D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1C04D7A9" w14:textId="720BA0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22AA4" w14:textId="4530FE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BA8A8E" w14:textId="13A614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3E7C68" w14:paraId="08BF864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BD0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E591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B4C26B0" w14:textId="5BB041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43750049" w14:textId="65CE12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8BBE5" w14:textId="7703FF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6D360E" w14:textId="32E191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3E7C68" w14:paraId="782E48C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F78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093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626BB6F" w14:textId="2B6C60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76F184C9" w14:textId="2BFD44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00FB4" w14:textId="37EBE1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E72976" w14:textId="05659C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3E7C68" w14:paraId="1FC2C05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6A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864F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0306340C" w14:textId="779DB6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20075B72" w14:textId="712878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BE8E6" w14:textId="4B15F9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32B125" w14:textId="3947E7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3E7C68" w14:paraId="5575C29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AAD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F72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DA5DD20" w14:textId="5ABA0F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6F20FCD9" w14:textId="3C3246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10412" w14:textId="250362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60E77" w14:textId="56AAF2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3E7C68" w14:paraId="72649B6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739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4EB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C6FCE42" w14:textId="49C1C6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848AD37" w14:textId="1BC9CD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9FEC2" w14:textId="14CBD7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F21E9" w14:textId="2FC742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3E7C68" w14:paraId="123351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B456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2E2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7187BC3" w14:textId="1E40A3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51509D6A" w14:textId="51FC70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3C07B" w14:textId="7DBF99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EBE169" w14:textId="0D046A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3E7C68" w14:paraId="22D69E3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41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88C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E3E077B" w14:textId="5E4027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CB1D3E6" w14:textId="253F39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ECB5" w14:textId="273F33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7A089" w14:textId="66F169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3E7C68" w14:paraId="32EBFB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11D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67E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913511B" w14:textId="53802D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651B4203" w14:textId="671F38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058AF" w14:textId="46E4EA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72B7C" w14:textId="27D57F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3E7C68" w14:paraId="0254939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8CE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F5B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AE4582B" w14:textId="7AB59A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65173A18" w14:textId="666FCD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C87B4" w14:textId="73ECF8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EEE31" w14:textId="12BAB2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3E7C68" w14:paraId="27A126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DB2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565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14C275" w14:textId="1C6012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5074FB10" w14:textId="5F9202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078B1" w14:textId="5DFCAC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2FD04" w14:textId="0D3A28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3E7C68" w14:paraId="21409BF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8D80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4A8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F10875E" w14:textId="675412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382617B0" w14:textId="4B32E4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77C34" w14:textId="2A163B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149263" w14:textId="77EB42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3E7C68" w14:paraId="46D586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D8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E52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9BF1BEC" w14:textId="1F9CC4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739F0D2A" w14:textId="3E8227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8FBB2" w14:textId="08D38C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6CA3D2" w14:textId="3D44FA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3E7C68" w14:paraId="62C2EA4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4AD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29F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674D8EF" w14:textId="44EE4B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1BB30B83" w14:textId="50095F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D6D64" w14:textId="008CE6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A7622" w14:textId="702FF2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3E7C68" w14:paraId="0CF971A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20C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522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6C19B1E" w14:textId="6DFD85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5C68C21C" w14:textId="5F4030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BA1CF" w14:textId="48418B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B62C9" w14:textId="0F5431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3E7C68" w14:paraId="349AE08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A6C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00A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80E3013" w14:textId="5DB2BD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135707D8" w14:textId="2AEC23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B320" w14:textId="0CD0A1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E89B4E" w14:textId="23468C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3E7C68" w14:paraId="7B2913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418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D37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62C555A" w14:textId="258261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5DD32999" w14:textId="7BA6BC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FAC80" w14:textId="51D1FE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95CC6" w14:textId="162F8B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3E7C68" w14:paraId="08360C7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4A0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61E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83BDB9F" w14:textId="62FB6A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5B65491D" w14:textId="5220B3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BC05" w14:textId="3DB14A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3E786" w14:textId="652C35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3E7C68" w14:paraId="10B3245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93D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AAC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6C4D6F8" w14:textId="78B5B1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877CA67" w14:textId="71084B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C90E1" w14:textId="7441E7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F022B" w14:textId="274D20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3E7C68" w14:paraId="63EA66C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59C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B3F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B4A0456" w14:textId="0E9F18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71952A56" w14:textId="7E4480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60FF2" w14:textId="4C42AB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E5D33" w14:textId="454760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3E7C68" w14:paraId="04CD407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533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DA40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1E9ABBB9" w14:textId="626702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31206281" w14:textId="61C439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FAE7A" w14:textId="1B19D5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856053" w14:textId="7ABFB9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3E7C68" w14:paraId="321E65E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F202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122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8C57A65" w14:textId="5F6E09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6AF52BC3" w14:textId="36F772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CC516" w14:textId="03F844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1B089" w14:textId="1C4A7D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3E7C68" w14:paraId="113411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89C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0E4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1E39A9A" w14:textId="3E2012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3AEB00E" w14:textId="7E15E4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4E613" w14:textId="6DA92B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B2A57" w14:textId="1D2941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3E7C68" w14:paraId="415C66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AFA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242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A85107D" w14:textId="0CC33F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4DD647E0" w14:textId="501608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4C9E" w14:textId="09944B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D826FC" w14:textId="55D433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3E7C68" w14:paraId="230E47D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FEF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C3DE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A80AEF3" w14:textId="0C8352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55C471CC" w14:textId="064EE0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E90EC" w14:textId="110984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1AAA91" w14:textId="3C4509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3E7C68" w14:paraId="1B7074A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670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8DB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6AA483" w14:textId="0D60FE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63360802" w14:textId="4BA7CD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E2D70" w14:textId="3E98BD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81ED11" w14:textId="7D0432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3E7C68" w14:paraId="00E99D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8DF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526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BC39AB2" w14:textId="623359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A12840A" w14:textId="789771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06A9F" w14:textId="75AF83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71A53" w14:textId="146B0A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3E7C68" w14:paraId="4885D8D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625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680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B0A4022" w14:textId="63D634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234B214C" w14:textId="76871E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920A3" w14:textId="5DF5D8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75DC00" w14:textId="6039F9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3E7C68" w14:paraId="139472DA"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C4A08"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B10E8E8" w14:textId="39C15CB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C3B126" w14:textId="44752E8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6FC05E" w14:textId="4AD169C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233AD85" w14:textId="433F3E2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3E7C68" w14:paraId="6DA787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6DD2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E13D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72C7C5F" w14:textId="7B74CB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0AC0AC0" w14:textId="51A917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5311C" w14:textId="76731A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D9ABFB" w14:textId="253674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3E7C68" w14:paraId="0962FD2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5A5F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BFF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538EEB0" w14:textId="398101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4299627" w14:textId="244523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22333" w14:textId="05B826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BD0483" w14:textId="6C53B4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3E7C68" w14:paraId="2425605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628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E723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2B612DDB" w14:textId="7AAEDC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A28FE07" w14:textId="39C0D2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639B9" w14:textId="1B2D2A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12642" w14:textId="273683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3E7C68" w14:paraId="44C3512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E6D9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DEFC3E3" w14:textId="786348E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23AC543" w14:textId="34635A7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AE8776" w14:textId="6CA53C1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8F97E6" w14:textId="6CA2837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3E7C68" w14:paraId="0F36A5F0" w14:textId="77777777" w:rsidTr="003E7C6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0E50D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1117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F48D521" w14:textId="565188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38254255" w14:textId="602E63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E8D93" w14:textId="552700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439F9F3" w14:textId="7327F4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3E7C68" w14:paraId="49E6724B" w14:textId="77777777" w:rsidTr="003E7C68">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E88A6A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F27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2481548" w14:textId="7E1879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26523B9" w14:textId="69E262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875BB" w14:textId="45CD97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954C9" w14:textId="7A1DE4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E7C68" w14:paraId="5CBE114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B87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6AF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1855F4F" w14:textId="70AD42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4A62348" w14:textId="035AB8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442DE" w14:textId="6F58A3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A623F4" w14:textId="0F71B2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3E7C68" w14:paraId="31A8285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A594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04D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4094F35" w14:textId="162CCC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3430806B" w14:textId="2A310E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B4C62" w14:textId="2DB403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6E1855" w14:textId="3D7713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3E7C68" w14:paraId="11AF91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0FCB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C6B5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FE1D61" w14:textId="2CBF27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3B9DDFE" w14:textId="7E4BDB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62540" w14:textId="5DA11E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4FE922" w14:textId="0EF1E9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3E7C68" w14:paraId="1D299DC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EDA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911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F23929" w14:textId="2053B6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687B980" w14:textId="2C71F3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45B03" w14:textId="4D008D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845125" w14:textId="4AA875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3E7C68" w14:paraId="4BA2726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5E0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1DA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DA6F8DE" w14:textId="163DFE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9A635E3" w14:textId="495B6D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E2C1F" w14:textId="4268A0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F4EE6" w14:textId="3C603D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3E7C68" w14:paraId="532583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C5A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41B7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B9EE937" w14:textId="6D4483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1A65D147" w14:textId="7A9999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A52A8" w14:textId="4AC970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1C3E8" w14:textId="17EBEB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3E7C68" w14:paraId="4B0B0C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19F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F54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B6802EC" w14:textId="7E83B2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0044E0A5" w14:textId="4E4EC7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AC34D" w14:textId="686412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D34501" w14:textId="006F4E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3E7C68" w14:paraId="61CE32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C525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052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06BE3D5" w14:textId="0285C3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6102823" w14:textId="7E5BE8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0A4AD" w14:textId="1198FC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A5225" w14:textId="4EE75F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3E7C68" w14:paraId="31F3F8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898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C9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3B54052" w14:textId="7FC4B8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15E9C" w14:textId="70B499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751D3" w14:textId="0F5EB1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AEC9C" w14:textId="68B195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3E7C68" w14:paraId="75F1FF2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40E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9EA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30F48B3" w14:textId="499D47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C64A6A2" w14:textId="352B1B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98A1E" w14:textId="0B7BD5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1475A4" w14:textId="24407A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3E7C68" w14:paraId="32E9B17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53B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8FB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BD838C8" w14:textId="5937B0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107063C" w14:textId="1D93D3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6DA68" w14:textId="348248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57A83" w14:textId="52C174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3E7C68" w14:paraId="0EA7848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8F8E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29F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A2D321C" w14:textId="2E963E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2E842E6" w14:textId="4510FD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B4C86" w14:textId="5C6555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3516C" w14:textId="7F0E7E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3E7C68" w14:paraId="666E181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44F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F1DB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5E2D91B" w14:textId="77EFCB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AAFB76E" w14:textId="1C129D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CA98A" w14:textId="0CEFB5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A0DDE9" w14:textId="152334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3E7C68" w14:paraId="709F040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04D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74B9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00AB45B6" w14:textId="0C6FF7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DFB88" w14:textId="0FAE40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774E3" w14:textId="1A2E08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DBFDA8" w14:textId="6B714F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3E7C68" w14:paraId="7C8765F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6A4CE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14CAA0" w14:textId="213FAAA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25,056.12 </w:t>
            </w:r>
          </w:p>
        </w:tc>
        <w:tc>
          <w:tcPr>
            <w:tcW w:w="675" w:type="pct"/>
            <w:tcBorders>
              <w:top w:val="nil"/>
              <w:left w:val="nil"/>
              <w:bottom w:val="single" w:sz="4" w:space="0" w:color="000000"/>
              <w:right w:val="single" w:sz="4" w:space="0" w:color="000000"/>
            </w:tcBorders>
            <w:shd w:val="clear" w:color="A5A5A5" w:fill="A5A5A5"/>
            <w:noWrap/>
            <w:vAlign w:val="bottom"/>
            <w:hideMark/>
          </w:tcPr>
          <w:p w14:paraId="54AE495F" w14:textId="2AFE9A6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D4194E8" w14:textId="4C62BDC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17FA687E" w14:textId="7909306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326.12 </w:t>
            </w:r>
          </w:p>
        </w:tc>
      </w:tr>
      <w:tr w:rsidR="003E7C68" w14:paraId="1904345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EA2E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69CFF97" w14:textId="57BFF0E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0062530" w14:textId="6C9B1CD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CD7A67" w14:textId="4D6B377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3DDA4B2" w14:textId="590DDAE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3E7C68" w14:paraId="3D14337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94BE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24D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E219E13" w14:textId="297AD6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ABA1751" w14:textId="228F0D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D6527" w14:textId="6F71D4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E6421" w14:textId="35B1B6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3E7C68" w14:paraId="42742F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6F7C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D6D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4C458FDD" w14:textId="64CF71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3AD0174" w14:textId="16A8A1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D95C2" w14:textId="79C70C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70C6A" w14:textId="493192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E7C68" w14:paraId="1E7CB99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D7E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CC37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1148054" w14:textId="26FD2B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A8C0243" w14:textId="2458BD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FA5F9" w14:textId="5C104B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F0EEF" w14:textId="39B299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E7C68" w14:paraId="3DCF1DF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9D79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30072A0" w14:textId="4511EC5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3A5BDC" w14:textId="2E46AF5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E2EAF4" w14:textId="553D707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3C5C5900" w14:textId="2D03A35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3E7C68" w14:paraId="3D1C62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DFCE0"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AFD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0F3A02E" w14:textId="7F0860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D54C334" w14:textId="2A9B99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1681A" w14:textId="687212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793687E" w14:textId="75A19C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3E7C68" w14:paraId="5C7DCC3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5A9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24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C9A5BA3" w14:textId="2B10F3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8BA6509" w14:textId="4F60DC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30EF8" w14:textId="33F4C9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20DF2" w14:textId="6F692D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E7C68" w14:paraId="3768FC0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2E0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6554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07408C8" w14:textId="120DBE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E81AA3C" w14:textId="536E9F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CA7DE" w14:textId="4B10DE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0FB65" w14:textId="48517F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E7C68" w14:paraId="012D765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641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0E3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B56B4B4" w14:textId="31E87B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85F30C9" w14:textId="297E6D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F6F3A" w14:textId="7D4B1F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34BAE69A" w14:textId="4984A0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3E7C68" w14:paraId="2006C3F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0C9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0F0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6ADDB30" w14:textId="35AE3C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36BE9F13" w14:textId="7369C2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95F30" w14:textId="530733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F592A0" w14:textId="35DD27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3E7C68" w14:paraId="23B6F38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8AB4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FA6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1DCD310" w14:textId="256EE8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6F99F94F" w14:textId="24B4A2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E3D25" w14:textId="4E8C1C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C6838" w14:textId="3BD2C6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3E7C68" w14:paraId="789FE28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9567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665826" w14:textId="7B24FFC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541.87 </w:t>
            </w:r>
          </w:p>
        </w:tc>
        <w:tc>
          <w:tcPr>
            <w:tcW w:w="675" w:type="pct"/>
            <w:tcBorders>
              <w:top w:val="nil"/>
              <w:left w:val="nil"/>
              <w:bottom w:val="single" w:sz="4" w:space="0" w:color="000000"/>
              <w:right w:val="single" w:sz="4" w:space="0" w:color="000000"/>
            </w:tcBorders>
            <w:shd w:val="clear" w:color="D8D8D8" w:fill="D8D8D8"/>
            <w:noWrap/>
            <w:vAlign w:val="bottom"/>
            <w:hideMark/>
          </w:tcPr>
          <w:p w14:paraId="3C508E36" w14:textId="74DDD4D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6C7060" w14:textId="406234D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0200D02" w14:textId="7CCDB4C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7,911.87 </w:t>
            </w:r>
          </w:p>
        </w:tc>
      </w:tr>
      <w:tr w:rsidR="003E7C68" w14:paraId="68636E7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38A2D"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8AE7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C6B2949" w14:textId="54C7C3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c>
          <w:tcPr>
            <w:tcW w:w="675" w:type="pct"/>
            <w:tcBorders>
              <w:top w:val="nil"/>
              <w:left w:val="nil"/>
              <w:bottom w:val="single" w:sz="4" w:space="0" w:color="000000"/>
              <w:right w:val="single" w:sz="4" w:space="0" w:color="000000"/>
            </w:tcBorders>
            <w:shd w:val="clear" w:color="auto" w:fill="auto"/>
            <w:noWrap/>
            <w:vAlign w:val="bottom"/>
            <w:hideMark/>
          </w:tcPr>
          <w:p w14:paraId="261BA5C5" w14:textId="394842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33EA7" w14:textId="07ECF0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077361B" w14:textId="229FEB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r>
      <w:tr w:rsidR="003E7C68" w14:paraId="0E660A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0CD9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B692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6DD476" w14:textId="7F3ACC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677C7DCB" w14:textId="3EAA98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2C72A" w14:textId="742974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F57BE" w14:textId="3F2CBC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3E7C68" w14:paraId="07C3C7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970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7223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2377743" w14:textId="25C5E6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44E70780" w14:textId="686E27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7A23F" w14:textId="4E34A0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B8488B" w14:textId="579F02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3E7C68" w14:paraId="55A665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94C8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96E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04F9336" w14:textId="07F2E6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27CF31B8" w14:textId="6FF255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3509" w14:textId="5C23C9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68844" w14:textId="20F046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3E7C68" w14:paraId="060E98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FA77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7A6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6D2ABE5" w14:textId="334B5F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B1930A0" w14:textId="3E876A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B726C" w14:textId="4BDC71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115C4D" w14:textId="3252D8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E7C68" w14:paraId="376928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C2F0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515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DC0260A" w14:textId="145B7F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F7FFE09" w14:textId="1DD73B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18626" w14:textId="22B9F8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C4226B" w14:textId="374410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E7C68" w14:paraId="16F4F7D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B6651"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124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413F504" w14:textId="07CEDE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CAB79C3" w14:textId="6645D5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097A" w14:textId="18E296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576CC7" w14:textId="192489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3E7C68" w14:paraId="6C1E307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5D6D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0C6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EF01ED8" w14:textId="40270A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CDC2C19" w14:textId="705CA1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47693" w14:textId="13F33D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95C7C8" w14:textId="58ED52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E7C68" w14:paraId="05C5FCB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5A21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81F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FEA2A3F" w14:textId="7AB0A3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563BEC7" w14:textId="5E7DAE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AB6ED" w14:textId="6C68EB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688BBF" w14:textId="5B188C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E7C68" w14:paraId="6973F7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D12F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E15D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2A930E6" w14:textId="58014B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FC5C631" w14:textId="623BC6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10917" w14:textId="4CC0C4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1CD66F2E" w14:textId="07B9ED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3E7C68" w14:paraId="604515D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CB84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621B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D27F325" w14:textId="169315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0A7BCD8" w14:textId="6C56AE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45B40" w14:textId="14905F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2D633E" w14:textId="747800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E7C68" w14:paraId="740522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2DA0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15F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A7F3D6A" w14:textId="4A101E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E63CF51" w14:textId="1BCC56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3F08" w14:textId="5AC1BD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1FB8E5" w14:textId="70DCF5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3E7C68" w14:paraId="7BBF62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2050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78D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3E4C42E" w14:textId="5695B1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A46E79C" w14:textId="4CC525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02FC7" w14:textId="2696F0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7CA5B28A" w14:textId="72767B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3E7C68" w14:paraId="049B55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C3B1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3A5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BCE6531" w14:textId="066198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780CE15D" w14:textId="626A32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EA173" w14:textId="03A55B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F48B93" w14:textId="3D7878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3E7C68" w14:paraId="2061E8C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16F3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415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6AE7F02" w14:textId="7FE825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F4B2813" w14:textId="4CD7BF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D2B28" w14:textId="44473C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D7799" w14:textId="05B8FE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E7C68" w14:paraId="7BC8B0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A72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4B9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10C825D" w14:textId="09D50D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7F204AC" w14:textId="756453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A20FD" w14:textId="4FECD4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04FF7" w14:textId="7A8736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3E7C68" w14:paraId="7AD3325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A6B7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A78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2ACC4E7" w14:textId="4040EC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0AB858" w14:textId="342CB4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EED7F" w14:textId="36AADC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9FFB1" w14:textId="12CFA7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E7C68" w14:paraId="5D461BF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F3C5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B0F3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98314CE" w14:textId="00C1EC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C217A6" w14:textId="1A3EF4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21BF7" w14:textId="2E4B7B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22C79259" w14:textId="5FCCC1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3E7C68" w14:paraId="24F94F0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C0FC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603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7207CBE" w14:textId="42BDA3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45E76EB" w14:textId="0FA9B5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4CC72" w14:textId="10288D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5E23F84B" w14:textId="05738E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3E7C68" w14:paraId="0D60433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8B99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5D3F891" w14:textId="2A2270E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FF3CD69" w14:textId="59D083A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1BFCDB" w14:textId="7A76CF8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27C00A84" w14:textId="04674F2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3E7C68" w14:paraId="7637D6F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E9574"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8572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7F3A4F2" w14:textId="0EEAF7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90B997A" w14:textId="1D362B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BCBB0" w14:textId="73F281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8920E34" w14:textId="1C1357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3E7C68" w14:paraId="621E1EA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F18D9"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9298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6ABF591" w14:textId="7C2F0D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DF8925D" w14:textId="1E4865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4000F" w14:textId="091510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53061B" w14:textId="0DF6EB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3E7C68" w14:paraId="317B2F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25F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C56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EC15BA7" w14:textId="26AB12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AE5CE76" w14:textId="1C5BEA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E78EE" w14:textId="0F7423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5AE22A3C" w14:textId="18379D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3E7C68" w14:paraId="3B665F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D8DF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36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054CDF33" w14:textId="5E2FE3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711B50E3" w14:textId="2704DB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AF87F" w14:textId="09A071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1BE67F" w14:textId="293E18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3E7C68" w14:paraId="6421671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BD89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0F8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3A43DDD" w14:textId="5BC9CF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6EE605C6" w14:textId="42F546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86981" w14:textId="5D781A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7434FB" w14:textId="69ECBA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3E7C68" w14:paraId="1A2D3E7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C920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B0A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AE12383" w14:textId="18CC56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A1C3AD2" w14:textId="14026B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96926" w14:textId="1CE1BE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13AEFE" w14:textId="697CE8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3E7C68" w14:paraId="5FDC349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1F5D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0B2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5C7664A" w14:textId="1F5998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DABE9D0" w14:textId="3AB9D9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5D4F5" w14:textId="374CF6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7B9B5" w14:textId="7F208D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3E7C68" w14:paraId="39A32199"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A448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9847178" w14:textId="1CF1548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3,787.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901F4CA" w14:textId="3FFA1EC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18CE4F" w14:textId="5AD8021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31AFA03D" w14:textId="0C18E97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92,287.47 </w:t>
            </w:r>
          </w:p>
        </w:tc>
      </w:tr>
      <w:tr w:rsidR="003E7C68" w14:paraId="7D840FC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CB177"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0F5A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E1BDB55" w14:textId="0533FC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DBA2E69" w14:textId="767277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34683" w14:textId="609BB2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F04FDA8" w14:textId="546360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3E7C68" w14:paraId="1D22B9C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E98A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39B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13AE318" w14:textId="6DF159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B26FA0A" w14:textId="0C5052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3483F" w14:textId="7FC512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07610C" w14:textId="05754A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3E7C68" w14:paraId="218D03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D54B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7D9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308B4378" w14:textId="68E20D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A81547" w14:textId="14F088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537F5" w14:textId="13517A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092D0" w14:textId="36DDBB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E7C68" w14:paraId="3EB872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D494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1D9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AF89F5C" w14:textId="65C2C5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F065A46" w14:textId="612E1A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1FEB4" w14:textId="680C30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4A551FF9" w14:textId="11388B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3E7C68" w14:paraId="7951849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C255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203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2E605C14" w14:textId="7ED0E1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41B92A48" w14:textId="3D7D33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7DCC7" w14:textId="2FD838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FDA938" w14:textId="11F9EC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3E7C68" w14:paraId="7B95685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94883"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F9C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E651087" w14:textId="688298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638064D" w14:textId="298E8F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8A2C" w14:textId="10DF88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FF776C" w14:textId="46E003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3E7C68" w14:paraId="4ECE91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A00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919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78053E0" w14:textId="038F0E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11E6FE5" w14:textId="0478BA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794E2" w14:textId="319A6D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78323" w14:textId="3B4328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3E7C68" w14:paraId="36C23B9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C7F9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802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160F38E1" w14:textId="653C0E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6105C622" w14:textId="5E8746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F019C" w14:textId="4B0054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3D8FCB" w14:textId="65C357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3E7C68" w14:paraId="52CDE06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49EF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444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3BC0EA4" w14:textId="2038E0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08A81EA" w14:textId="43B378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6F422" w14:textId="189894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F07538" w14:textId="3BBF90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3E7C68" w14:paraId="1B9A1A8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5A69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5591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AE74D21" w14:textId="483394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6869DF0" w14:textId="63078A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5EDCE" w14:textId="0E7D04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0EE13" w14:textId="4761FD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E7C68" w14:paraId="3C09FD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7AB4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238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9FAF0C9" w14:textId="701BCB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0AF442B6" w14:textId="68AA57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004FA" w14:textId="5E8125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BC1E4" w14:textId="5E6D1D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3E7C68" w14:paraId="38B5946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C6C9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2BF8367" w14:textId="536DDB3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820BB05" w14:textId="46F67FE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B375EC" w14:textId="263C5AC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1BFDE08" w14:textId="2DEC6D6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3E7C68" w14:paraId="0A9CDC6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AEF71"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079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8838781" w14:textId="66F9A5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68F2599F" w14:textId="651824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5090C" w14:textId="7369F0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318D47F" w14:textId="6CEC37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3E7C68" w14:paraId="22F0BAC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F8A0C"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FBE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3DCEEF88" w14:textId="7E42E2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6C7F691" w14:textId="102692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B016E" w14:textId="2B5611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289E3" w14:textId="11E3DE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E7C68" w14:paraId="383FA7B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97EEB"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6BA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2DCD69A" w14:textId="053C38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217CCD" w14:textId="773FFC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DC0C8" w14:textId="511278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6299903F" w14:textId="0FAA1B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05C0CF1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ECDE"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BEA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A2CC477" w14:textId="07C01C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279C121" w14:textId="4B66F9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2D5CB" w14:textId="39B093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00BF8A" w14:textId="72E3DA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E7C68" w14:paraId="25FF1A7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5D43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C00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6DACF09" w14:textId="156490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3455DB8" w14:textId="510152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92055" w14:textId="2F77BE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CA111C" w14:textId="22B0BA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3E7C68" w14:paraId="15FC2F0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62E87"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3C3D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88CDDEE" w14:textId="5DC31C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2AD099" w14:textId="0D9935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14EF5" w14:textId="3176A1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198ECA86" w14:textId="6C7BFD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3E7C68" w14:paraId="06E932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4E9C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A11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A61AB90" w14:textId="59FE28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4FFF806A" w14:textId="2266AC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E38D4" w14:textId="2E69FA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06DA15" w14:textId="15EFCF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3E7C68" w14:paraId="46AC9FE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5237CF"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C33D804" w14:textId="6213FF0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4BF2E6CC" w14:textId="3162981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8CF5AE" w14:textId="0258D87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AB9D851" w14:textId="4ACFB5B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3E7C68" w14:paraId="5F64D3C5"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F19C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20D2F0E" w14:textId="0030310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ED2E94E" w14:textId="2BDCC95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4D182D" w14:textId="589896D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4A52AB9" w14:textId="2A9B1D6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3E7C68" w14:paraId="40E9DF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D213B"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0A7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6A697163" w14:textId="48C5E4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A2FC438" w14:textId="4C0C5B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78FB4" w14:textId="77B4CB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0D3CA" w14:textId="53ED12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3E7C68" w14:paraId="3AAF711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79E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7C7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1A36918C" w14:textId="6B0FB9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A7A6BE5" w14:textId="7C6F94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A0756" w14:textId="5215B4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482B3D" w14:textId="7BDE9F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3E7C68" w14:paraId="108A10D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66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6D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893B5DC" w14:textId="4EDE8F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25B45D57" w14:textId="75E2AA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D90B9" w14:textId="2BD3D4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5D2EF" w14:textId="526BEE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3E7C68" w14:paraId="76EBB8B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4BE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B8F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7E090D" w14:textId="7A45C5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C2E166F" w14:textId="0958B6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F7837" w14:textId="0A9DFE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53B24C" w14:textId="03EF09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3E7C68" w14:paraId="4604BAE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9492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18118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365DA10" w14:textId="7ADF5A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56B661D" w14:textId="7305F4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944C2" w14:textId="78CD8B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0F9CF1" w14:textId="158E69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3E7C68" w14:paraId="4DF78A7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39C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38C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3AF0EC39" w14:textId="53A0AA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7A31934" w14:textId="7D5B0D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AB934" w14:textId="409C45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FED83" w14:textId="743189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3E7C68" w14:paraId="7F34C5D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7C2D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49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0FFD66C9" w14:textId="617CD3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CDA81" w14:textId="5E939E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74428" w14:textId="749715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E7C56" w14:textId="24BB94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3E7C68" w14:paraId="27965E5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761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2262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9CDF82A" w14:textId="7F4971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DB628DE" w14:textId="1FCAF7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A9CAC" w14:textId="19DA00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94C07" w14:textId="56DDD2F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3E7C68" w14:paraId="6611356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E19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450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E5DA5FD" w14:textId="18AC94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9B58638" w14:textId="0888DF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AEBBD" w14:textId="61EA0F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25985" w14:textId="4AD524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3E7C68" w14:paraId="7D2DC4C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BAF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0FDD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7D78F14" w14:textId="114743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8C7E9" w14:textId="37137B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A00BA" w14:textId="20CF2B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A9332" w14:textId="5D6B94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3E7C68" w14:paraId="3085D75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2B11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01B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D14BE1A" w14:textId="310942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FCDD6D2" w14:textId="799081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6F501" w14:textId="673B9B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E2027A" w14:textId="02CD76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3E7C68" w14:paraId="73B7129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3EA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535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B81836C" w14:textId="1F5D8E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629BB38E" w14:textId="27CC5B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42907" w14:textId="743D57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6AE3B" w14:textId="358D1F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3E7C68" w14:paraId="5F2F30C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0AF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6C5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4B6CEED" w14:textId="43AF89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2D4638" w14:textId="0E4C4D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BB04E" w14:textId="2712F9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771A2" w14:textId="7E06EC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3E7C68" w14:paraId="6EEB3DC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E8B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10F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09E74060" w14:textId="352DCB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D5156" w14:textId="37DC91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5F508" w14:textId="2B4686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D614DD" w14:textId="73B6D6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3E7C68" w14:paraId="2E22D85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DA6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7B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1EAD4CB0" w14:textId="709110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7963C6F0" w14:textId="3C9A56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3DE93" w14:textId="49CA54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E6AC4" w14:textId="687653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3E7C68" w14:paraId="3E1C878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2544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702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327CDE0" w14:textId="1C7C3F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5912015C" w14:textId="1B783F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B1159" w14:textId="77C2D2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653E86" w14:textId="5BA8D8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3E7C68" w14:paraId="434859C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903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A4A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319FDB3" w14:textId="27CEB5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726A202" w14:textId="14D54F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1E25F" w14:textId="1F4B0D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62076" w14:textId="0FCC5B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E7C68" w14:paraId="017CA06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44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D21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C6077BA" w14:textId="7BAEED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BDE08A3" w14:textId="3DE825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E4EE7" w14:textId="11A122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5A6CC" w14:textId="7D6153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3E7C68" w14:paraId="589D37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3D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CE6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184EBB5" w14:textId="2B4CDF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33533E68" w14:textId="5D722B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DEE18" w14:textId="7C87A6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F3C36F" w14:textId="220474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3E7C68" w14:paraId="2060A3F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EC3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841E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514692D" w14:textId="2CBCE1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3904D" w14:textId="26618C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3D994" w14:textId="2B678F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EC322" w14:textId="5559F0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3E7C68" w14:paraId="180AF68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8E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71D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D7ABCC8" w14:textId="3F5B9E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8A9284F" w14:textId="05570E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C4EDF" w14:textId="12001A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A7158" w14:textId="63E107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3E7C68" w14:paraId="57CD4E0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FEC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01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B585E66" w14:textId="4E37C1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2A5E66" w14:textId="691F99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445E5" w14:textId="7098EA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A500A" w14:textId="7E95F4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3E7C68" w14:paraId="219A9C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807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64D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B3728D3" w14:textId="6DF886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E26104D" w14:textId="1C3185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C384E" w14:textId="10B194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8FC79" w14:textId="287C37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3E7C68" w14:paraId="608B0DC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78AD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5C5A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A4C5AF4" w14:textId="697242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6E4A20D3" w14:textId="5883C2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A24DB" w14:textId="455ECC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4B61B" w14:textId="10CA0D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3E7C68" w14:paraId="29BBE4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BD78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CF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ACE4937" w14:textId="0BAAD7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36DBA609" w14:textId="5A9E94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D860E" w14:textId="198443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C984F" w14:textId="151A15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3E7C68" w14:paraId="62EDB6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4E8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480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AC24BC0" w14:textId="0CBB46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3AE0EE2D" w14:textId="66F06F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DFDA0" w14:textId="54D723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7D5B1" w14:textId="203A8F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3E7C68" w14:paraId="6DD48D3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7C5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947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19F2951F" w14:textId="4BE82D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0A4F88E0" w14:textId="44D18E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2BF36" w14:textId="3B8E68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E392F" w14:textId="363504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3E7C68" w14:paraId="57242D5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BAD8A"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27D4028" w14:textId="1A8BB80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A12FAC6" w14:textId="133BF01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2B5945" w14:textId="2622AD2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0C6FA6" w14:textId="667A825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3E7C68" w14:paraId="2EDCE18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D1E95"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AEC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E1A8667" w14:textId="3444B3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2FDC7" w14:textId="1E1C81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E8565" w14:textId="46D693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0662E" w14:textId="061F63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3E7C68" w14:paraId="507271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EA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C11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0FFA1B35" w14:textId="053E47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27801" w14:textId="2CBB09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2773C" w14:textId="08E08A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50D77" w14:textId="511AA6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3E7C68" w14:paraId="510475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FB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D52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54E0E50" w14:textId="4511CB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E87E183" w14:textId="3B9126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33F3F" w14:textId="7B434C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E3A04" w14:textId="62FD5C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3E7C68" w14:paraId="37B75A2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D7BD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3B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0BD3C245" w14:textId="588CE8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5D09639" w14:textId="543E92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FFBA6" w14:textId="3C04D5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05DB34" w14:textId="4D0EAB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3E7C68" w14:paraId="2FDA862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AFC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C6B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0390E46" w14:textId="16B485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E55BA8" w14:textId="2C6655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A4021" w14:textId="76D704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7B14D1" w14:textId="51768F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3E7C68" w14:paraId="009FCF5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FD5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96ED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1FD0AFC" w14:textId="7DFD77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39B5531" w14:textId="3D491D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00527" w14:textId="4326A6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728687" w14:textId="2B756F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3E7C68" w14:paraId="2F02216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1546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EF4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73951110" w14:textId="35BD8F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8BC8AD0" w14:textId="5C5161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61053" w14:textId="4CFE93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4D13EC" w14:textId="1DA241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3E7C68" w14:paraId="388D62B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8FA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1CD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7D97943F" w14:textId="2EFE24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1F419A" w14:textId="1425DF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48F95" w14:textId="79A9A5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50A6A" w14:textId="4E5E7E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3E7C68" w14:paraId="0CB38F4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006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653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114AC71A" w14:textId="4CA131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CC4EFC2" w14:textId="6D7BE5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ED1F9" w14:textId="6B6B34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3A17E5" w14:textId="37B215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3E7C68" w14:paraId="2AE0C98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B42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991B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4A7A2B2" w14:textId="4CE66F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E196DB0" w14:textId="6A281A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1EFC6" w14:textId="6BD6D1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A85C10" w14:textId="1ECA74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3E7C68" w14:paraId="43454F6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0E3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DA8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25410EC5" w14:textId="714670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BE04F44" w14:textId="4D7230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DCA47" w14:textId="64858A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55F92E" w14:textId="08A62E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3E7C68" w14:paraId="22E4D26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4C9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0DE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92F5AAD" w14:textId="326108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78B66547" w14:textId="011F89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84B1C" w14:textId="6D6A3D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61D74" w14:textId="5662DC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3E7C68" w14:paraId="7BF6941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82BB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18F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BC640CD" w14:textId="1F4871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FB0B3AA" w14:textId="232E0D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96DA0" w14:textId="4CEA9A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F907B" w14:textId="651118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3E7C68" w14:paraId="530572D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C85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CD4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25054A20" w14:textId="2C4D54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56F98537" w14:textId="07296D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875C8" w14:textId="429E82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4B5B96" w14:textId="5DCD44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3E7C68" w14:paraId="4F87716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38A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FEA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0A66E3C" w14:textId="7FDAEA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BDFBF8C" w14:textId="513AC7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45033" w14:textId="1337B8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45958F" w14:textId="417B09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3E7C68" w14:paraId="16992A5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670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046A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C02F2A5" w14:textId="26DFAB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78238173" w14:textId="7EE045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A0CFF" w14:textId="52BE4F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413BA0" w14:textId="0C7AC1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3E7C68" w14:paraId="1387A8F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919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565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BFE6FB8" w14:textId="0867F7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3B1092F4" w14:textId="0C4DB8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25B75" w14:textId="496D07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B4F8D" w14:textId="1318AB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3E7C68" w14:paraId="7A9E75F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9F6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9E6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EBAD421" w14:textId="4CBD89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68A4AB" w14:textId="5A6ED3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2142E" w14:textId="58FDF1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CFD4E" w14:textId="71C3E4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3E7C68" w14:paraId="3BA4C43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FB2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582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9621ADB" w14:textId="0D9E72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3ACFBFC" w14:textId="71DB36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B9D67" w14:textId="73B846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274B9" w14:textId="5665AA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3E7C68" w14:paraId="1FB6C7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024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8EE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2C15285" w14:textId="53ACEF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D87A470" w14:textId="567286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C3AA6" w14:textId="134EA1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22C39B" w14:textId="6AB8E4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3E7C68" w14:paraId="75ADEA9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DFF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B69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35FF3D6" w14:textId="39E4F7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31A53EC" w14:textId="0A7E3B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27640" w14:textId="4E64B3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F5648" w14:textId="42E92E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3E7C68" w14:paraId="00E2596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E567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6D2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F99C4C5" w14:textId="3EE25B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91E9235" w14:textId="726BBA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BD085" w14:textId="31FB9B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DB7347" w14:textId="2603C3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3E7C68" w14:paraId="0CB2D7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C08B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69D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5B4FF66D" w14:textId="1B22EC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5AD9C59" w14:textId="2BBB09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3D9A0" w14:textId="2BC0CA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D09A0D" w14:textId="724402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3E7C68" w14:paraId="0C928E2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441A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707F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348A0D0" w14:textId="29CE8A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44E137F" w14:textId="3F1B58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EB100" w14:textId="44A945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919E0" w14:textId="55215C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3E7C68" w14:paraId="120D05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437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5C2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FFBFA77" w14:textId="2EA2A3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0C4771A" w14:textId="26BDE8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A1269" w14:textId="679006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412A9F" w14:textId="22EC61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3E7C68" w14:paraId="5F22D91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72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38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31545D4" w14:textId="4054D7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4BE03" w14:textId="13413D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A7DCB" w14:textId="69DD07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87C3B" w14:textId="366E7B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E7C68" w14:paraId="771368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E684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30C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290ACFA" w14:textId="0AB5E1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348BD26" w14:textId="27411A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D3BD6" w14:textId="5E9559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D6333" w14:textId="154C8C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3E7C68" w14:paraId="3096AE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3E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B6F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3DF4C6" w14:textId="314137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09E44B31" w14:textId="7215DD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54290" w14:textId="2A2435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7744C9" w14:textId="07FCE2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3E7C68" w14:paraId="7078EDE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FE21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1F51DCA9" w14:textId="289A422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228AF160" w14:textId="68B4BB7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5AA945" w14:textId="5FA1428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1C9B26" w14:textId="7271EEA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3E7C68" w14:paraId="488E849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B7C60"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F57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4F8CCCE" w14:textId="01C8F2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7D5D247" w14:textId="561E4D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0C6A8" w14:textId="317AD3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020534" w14:textId="2C3D41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3E7C68" w14:paraId="229449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07F00"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4F2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716A866" w14:textId="7117E9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B473C6D" w14:textId="4F926B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069A" w14:textId="7B0CDC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981617" w14:textId="4AC40F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3E7C68" w14:paraId="6DBEED6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553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DFF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E90ECC1" w14:textId="164884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76D45" w14:textId="04EB38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7E301" w14:textId="5C86A0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C8FA2" w14:textId="45F93C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E7C68" w14:paraId="774C811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610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651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3DCAE51" w14:textId="66F33D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34181D89" w14:textId="37CC6F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1EEE2" w14:textId="3C31F2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60CF9" w14:textId="005E46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3E7C68" w14:paraId="1FD54CD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28C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990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0AC7CF7" w14:textId="2641C4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442E42E" w14:textId="111A86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6106" w14:textId="64FB24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EF261" w14:textId="28C6D5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3E7C68" w14:paraId="2609A5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22A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4E97E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7266C63" w14:textId="0ECE8F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818C1EB" w14:textId="316722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437CE" w14:textId="5E1924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6D8EBD" w14:textId="42F090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3E7C68" w14:paraId="50279BC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66C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720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D8FD905" w14:textId="1DE158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12857F4B" w14:textId="4ADA3F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11812" w14:textId="20DF3E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52A60" w14:textId="77376F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3E7C68" w14:paraId="0B8A219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051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5A32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46703BD9" w14:textId="5E1A2A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4CE45" w14:textId="5A8ED5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A101F" w14:textId="7112EF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9540C" w14:textId="181526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3E7C68" w14:paraId="7BC0B26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727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C4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198DF48" w14:textId="343F36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50BA87E6" w14:textId="2344BB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C6BFB" w14:textId="110D94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74576" w14:textId="5283D9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3E7C68" w14:paraId="09E08C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A1B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75CE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594070D" w14:textId="2E2954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3ADF3E3D" w14:textId="1A3A65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36CB3" w14:textId="5B8652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DCDE4" w14:textId="68E4D2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3E7C68" w14:paraId="2439E12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960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F2E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BBEB4E1" w14:textId="7B07E3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E2E1C9D" w14:textId="71D3F9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C9D0F" w14:textId="3FF956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F2231D" w14:textId="12569B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3E7C68" w14:paraId="00F8A4B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EA7C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729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38F7542C" w14:textId="7C12BD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0364EB7D" w14:textId="7B5F19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C32C" w14:textId="3DAE1A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E41A2" w14:textId="6945B8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3E7C68" w14:paraId="351E23F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4CC0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46C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9D9F001" w14:textId="7B818F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9098B" w14:textId="5C6641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FCF4C" w14:textId="7DC65E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D05A1E" w14:textId="199E44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3E7C68" w14:paraId="6DDA04F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77A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CE9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563AD9F" w14:textId="0F38B3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C08A15A" w14:textId="0EAC83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2C573" w14:textId="197E99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D98C0" w14:textId="5EFB80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3E7C68" w14:paraId="0372900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E7F3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3D7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E408E30" w14:textId="52E893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D9B9DAD" w14:textId="5A1208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CF8AC" w14:textId="354216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CBE04" w14:textId="081A6C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3E7C68" w14:paraId="7A143F5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AFCB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98E7CA3" w14:textId="1303B3C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501F81" w14:textId="6455325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D56ABC" w14:textId="5FE3E11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C6C8417" w14:textId="0B9FF5D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3E7C68" w14:paraId="4DC38B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FF14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751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7AAFA4B" w14:textId="7ED214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550DE38" w14:textId="3852A2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9F56A" w14:textId="24F672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8D2FF" w14:textId="6D1E33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3E7C68" w14:paraId="645EA663"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D0773A"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57AE0D0" w14:textId="2BF9C81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391,634.58 </w:t>
            </w:r>
          </w:p>
        </w:tc>
        <w:tc>
          <w:tcPr>
            <w:tcW w:w="675" w:type="pct"/>
            <w:tcBorders>
              <w:top w:val="nil"/>
              <w:left w:val="nil"/>
              <w:bottom w:val="single" w:sz="4" w:space="0" w:color="000000"/>
              <w:right w:val="single" w:sz="4" w:space="0" w:color="000000"/>
            </w:tcBorders>
            <w:shd w:val="clear" w:color="A5A5A5" w:fill="A5A5A5"/>
            <w:noWrap/>
            <w:vAlign w:val="bottom"/>
            <w:hideMark/>
          </w:tcPr>
          <w:p w14:paraId="260F3EE4" w14:textId="3ACCCA8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EC7491" w14:textId="5954CCF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74099F1" w14:textId="1D6CFDA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391,634.58 </w:t>
            </w:r>
          </w:p>
        </w:tc>
      </w:tr>
      <w:tr w:rsidR="003E7C68" w14:paraId="4034739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21D2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DC42374" w14:textId="7854D37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46,384.87 </w:t>
            </w:r>
          </w:p>
        </w:tc>
        <w:tc>
          <w:tcPr>
            <w:tcW w:w="675" w:type="pct"/>
            <w:tcBorders>
              <w:top w:val="nil"/>
              <w:left w:val="nil"/>
              <w:bottom w:val="single" w:sz="4" w:space="0" w:color="000000"/>
              <w:right w:val="single" w:sz="4" w:space="0" w:color="000000"/>
            </w:tcBorders>
            <w:shd w:val="clear" w:color="D8D8D8" w:fill="D8D8D8"/>
            <w:noWrap/>
            <w:vAlign w:val="bottom"/>
            <w:hideMark/>
          </w:tcPr>
          <w:p w14:paraId="0890CFEB" w14:textId="20F32B7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851561" w14:textId="4B10F19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A920E1F" w14:textId="7CCDE6B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46,384.87 </w:t>
            </w:r>
          </w:p>
        </w:tc>
      </w:tr>
      <w:tr w:rsidR="003E7C68" w14:paraId="7EE47E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3F1ED"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4EB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5DE6A7A" w14:textId="52390B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A770FC" w14:textId="4B2D54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642E5" w14:textId="6AA985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132BD" w14:textId="0588B1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D2C70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4F9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63D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B65A0EC" w14:textId="657D76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44DB5A1F" w14:textId="19CB40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D2FAE" w14:textId="47F2A8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BAE693" w14:textId="37AF11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3E7C68" w14:paraId="17D7713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F8D4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ADE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8868ADB" w14:textId="1F8DB2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7C89B0D9" w14:textId="7E3A52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26500" w14:textId="355C4E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F987B0" w14:textId="4C0A68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3E7C68" w14:paraId="5EA1CA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EEB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4C1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22E7D3BB" w14:textId="6710B8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32B267FA" w14:textId="490CC1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BC0C2" w14:textId="762E54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2E8B45" w14:textId="6CBCE6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3E7C68" w14:paraId="4D51762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4472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A83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765DB5F" w14:textId="2CDE7F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9DA547" w14:textId="09631B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A5F80" w14:textId="76F6D9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8E68A6" w14:textId="2F8D48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5CC39B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EAB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1DE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73E8DE1" w14:textId="5E98A4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35D5D6DE" w14:textId="2C7806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0CC4D" w14:textId="645270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CA9505" w14:textId="4D87BC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3E7C68" w14:paraId="238518E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686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8E4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2E16CEF" w14:textId="71D689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D1CFF17" w14:textId="0228B4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2EF58" w14:textId="398615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4E295" w14:textId="6D9740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3E7C68" w14:paraId="7A12E15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997F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8634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234A41C" w14:textId="324301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8888470" w14:textId="18B37A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D945B" w14:textId="585BB8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14579" w14:textId="429E19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E7C68" w14:paraId="5BF7E5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B8A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863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13F7E26" w14:textId="717729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3BD7498D" w14:textId="2AD52B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D8694" w14:textId="2AE776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0CC3B" w14:textId="38BDEC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3E7C68" w14:paraId="2DC1D9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C7D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7C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02800AD" w14:textId="7E8D65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49AED73F" w14:textId="7AD9A5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46307" w14:textId="592A2C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D7E6E7" w14:textId="2E2F48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3E7C68" w14:paraId="5601C68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F40F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AE8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9AD5192" w14:textId="374EBE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291F1D5A" w14:textId="78C067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5D695" w14:textId="7CC206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5DBE5" w14:textId="18A57A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3E7C68" w14:paraId="10A47F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9310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9F4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0231292" w14:textId="77F814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1C8C5211" w14:textId="3169B2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526A6" w14:textId="68B3DD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88B4A" w14:textId="32F07E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3E7C68" w14:paraId="67724F3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322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8F4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20A5AD68" w14:textId="65F242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EFA2555" w14:textId="01226F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6EA59" w14:textId="1EEC70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092236" w14:textId="0AD8F4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E7C68" w14:paraId="2A7288E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552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2DB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8B2C705" w14:textId="5A3AA4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D8A0CAA" w14:textId="78C21C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4CDB8" w14:textId="2EB807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4DE58" w14:textId="3D8481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3E7C68" w14:paraId="1E9E378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B8C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CBC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2FAAC969" w14:textId="4CEC2C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D7F43" w14:textId="544188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F712" w14:textId="295671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9E3D30" w14:textId="513555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3E7C68" w14:paraId="4EE6382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3F3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0CC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007231B6" w14:textId="6D95CF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37E9BA88" w14:textId="6C6C21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5BBB7" w14:textId="32DE1D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1F254A" w14:textId="16D465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3E7C68" w14:paraId="1750E6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46F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C4AC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E0ECBD3" w14:textId="7D22FA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AE5BAE" w14:textId="48703C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01021" w14:textId="34B2D3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77ADBC" w14:textId="58BDB9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E7C68" w14:paraId="4B8E3E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246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EA7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459C4DDB" w14:textId="619189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1863AF31" w14:textId="1D954C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49C1B" w14:textId="3DCDEA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257F37" w14:textId="3532DE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3E7C68" w14:paraId="6D3078B3"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BB51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B2FB1F5" w14:textId="5277212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6FCB0C72" w14:textId="6542948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A968C6" w14:textId="2DE9A42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D255B69" w14:textId="0B2006A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3E7C68" w14:paraId="31AE5EC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355A6"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9AD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78F0CA2" w14:textId="16B555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5E47B1E" w14:textId="7FE5CE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06B1" w14:textId="6BE839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917124" w14:textId="3F8922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E7C68" w14:paraId="3298254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7A77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FE3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4FB44249" w14:textId="2E1B62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15FD78A" w14:textId="6DB3D4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CADFC" w14:textId="4F56E4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B891F" w14:textId="2D5F91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3E7C68" w14:paraId="5D3E706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00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341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7FD58EB" w14:textId="1B2C6A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2D491786" w14:textId="38AA2E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83596" w14:textId="6E491C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CA765" w14:textId="0AC413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3E7C68" w14:paraId="14B5BC3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3D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0F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4FA2C06" w14:textId="7B6BBF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C779D26" w14:textId="7A9101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492C5" w14:textId="0199ED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F72D9" w14:textId="3474526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E7C68" w14:paraId="5B9C96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315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16E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4C8854E" w14:textId="5BD133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BAEAFDD" w14:textId="279484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DA9C6" w14:textId="4AA76F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86C767" w14:textId="5DBF22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E7C68" w14:paraId="700D66E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E162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E4D9BD" w14:textId="78DF24A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6,513.1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82265E" w14:textId="478F60A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069D8A" w14:textId="36E5740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D6BC94" w14:textId="7E8B75A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6,513.12 </w:t>
            </w:r>
          </w:p>
        </w:tc>
      </w:tr>
      <w:tr w:rsidR="003E7C68" w14:paraId="5C6A6E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2D19D"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058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6AC9F0" w14:textId="1C7049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6,673.13 </w:t>
            </w:r>
          </w:p>
        </w:tc>
        <w:tc>
          <w:tcPr>
            <w:tcW w:w="675" w:type="pct"/>
            <w:tcBorders>
              <w:top w:val="nil"/>
              <w:left w:val="nil"/>
              <w:bottom w:val="single" w:sz="4" w:space="0" w:color="000000"/>
              <w:right w:val="single" w:sz="4" w:space="0" w:color="000000"/>
            </w:tcBorders>
            <w:shd w:val="clear" w:color="auto" w:fill="auto"/>
            <w:noWrap/>
            <w:vAlign w:val="bottom"/>
            <w:hideMark/>
          </w:tcPr>
          <w:p w14:paraId="6ED1FA70" w14:textId="3402CF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19D71" w14:textId="4D7AFE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1AA2D" w14:textId="7F5095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6,673.13 </w:t>
            </w:r>
          </w:p>
        </w:tc>
      </w:tr>
      <w:tr w:rsidR="003E7C68" w14:paraId="48FA12B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C72D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69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3A45846C" w14:textId="0BF82A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7F5F06A" w14:textId="7492DF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4C96E" w14:textId="6F83A4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806046" w14:textId="2164C6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E7C68" w14:paraId="27235E9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C62D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9086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3EA45500" w14:textId="3ED9F0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5DA4F6" w14:textId="234A60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E418A" w14:textId="017A33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75329C" w14:textId="5E5D4D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E857C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0B1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5815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7D0CA24" w14:textId="70B3AA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FE79C7F" w14:textId="736FB6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B90AC" w14:textId="25F9FC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9FCD6" w14:textId="0A0440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3E7C68" w14:paraId="1015D8F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B98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117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C7F6615" w14:textId="61D274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7E7C0B37" w14:textId="59543F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74A24" w14:textId="2BB8CC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744F60" w14:textId="4F3468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3E7C68" w14:paraId="7898F7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38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31F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717A48A" w14:textId="43733D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310FE3ED" w14:textId="6C376C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7D1DD" w14:textId="7754BA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2AF229" w14:textId="566560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3E7C68" w14:paraId="2002514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70BF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338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0DE7FE6" w14:textId="7D1CC5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DD773D" w14:textId="791958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45374" w14:textId="74A1B8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23906" w14:textId="7E645B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C17FC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4F0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ED0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6B92FBFA" w14:textId="079FDF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0D98FC6" w14:textId="23A876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D4C6A" w14:textId="587BB3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193BCD" w14:textId="06666E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E7C68" w14:paraId="5593C4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7D3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E695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F6CA5CB" w14:textId="3AD758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213F80" w14:textId="6068F1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DFAC7" w14:textId="7FA0C8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A5FA2" w14:textId="39BE26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1E16303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C562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19F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A44F92B" w14:textId="3E0CF2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317A3C4" w14:textId="0C3D1E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25213" w14:textId="5236E9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35B65" w14:textId="77B0BD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E7C68" w14:paraId="574F13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5B2B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5B11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6C7389C" w14:textId="5BBD67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3D3AB8A" w14:textId="349971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89211" w14:textId="4585BC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87435" w14:textId="6C9A84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3E7C68" w14:paraId="306C5BE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A9E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DD6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6354E69" w14:textId="020E65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696.16 </w:t>
            </w:r>
          </w:p>
        </w:tc>
        <w:tc>
          <w:tcPr>
            <w:tcW w:w="675" w:type="pct"/>
            <w:tcBorders>
              <w:top w:val="nil"/>
              <w:left w:val="nil"/>
              <w:bottom w:val="single" w:sz="4" w:space="0" w:color="000000"/>
              <w:right w:val="single" w:sz="4" w:space="0" w:color="000000"/>
            </w:tcBorders>
            <w:shd w:val="clear" w:color="auto" w:fill="auto"/>
            <w:noWrap/>
            <w:vAlign w:val="bottom"/>
            <w:hideMark/>
          </w:tcPr>
          <w:p w14:paraId="160DDBE0" w14:textId="554E6B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F006" w14:textId="3EC834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CF33D" w14:textId="53B740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696.16 </w:t>
            </w:r>
          </w:p>
        </w:tc>
      </w:tr>
      <w:tr w:rsidR="003E7C68" w14:paraId="74D988D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F7B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24C6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E6A72A6" w14:textId="32361E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44BD129C" w14:textId="7F485F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CF61" w14:textId="26965B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437482" w14:textId="22DE95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3E7C68" w14:paraId="73F5247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4D78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E6F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1EDDB96" w14:textId="72F073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2D0DE954" w14:textId="1AE0CE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CFB35" w14:textId="15D1FD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DE2DE" w14:textId="42F3A0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3E7C68" w14:paraId="52A7AB5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5679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4BF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288B37C6" w14:textId="3A9CE6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E78244" w14:textId="21CD04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D54A6" w14:textId="454889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255E83" w14:textId="1CC15B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659687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4399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11B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294AD83" w14:textId="678799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CD16836" w14:textId="1151FD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7AF7D" w14:textId="3E57F6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44060" w14:textId="75AFA2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E7C68" w14:paraId="6B57DC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377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A2FE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4FC89DD" w14:textId="593196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4187C6" w14:textId="26E36A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2A260" w14:textId="52FA47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1C28D8" w14:textId="68DC77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9B5F38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97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176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AD4F245" w14:textId="4078D0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65F09AB" w14:textId="09BA88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2E5B3" w14:textId="58A16D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2D22E" w14:textId="1EC2BB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3E7C68" w14:paraId="4D19E4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B1F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21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6DC8560" w14:textId="003CE3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4F59E34" w14:textId="6C2CFD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2DAB4" w14:textId="370919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CEC81" w14:textId="4CF224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E7C68" w14:paraId="1A761FC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AB7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060A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4DAB13F" w14:textId="1AFC7E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CEA13F" w14:textId="59938B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C9BF9" w14:textId="5F7458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847C5" w14:textId="3CF1EF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66571678"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D7BD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A73E40E" w14:textId="0DD64D6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B00D2D7" w14:textId="46370B2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A54F35" w14:textId="7367B65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5DC7A92" w14:textId="3E5AE81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3E7C68" w14:paraId="1D64210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5D4DB"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3B88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78B5DF3" w14:textId="39B0A1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0089F" w14:textId="3714F1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79155" w14:textId="555905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0F2DFD" w14:textId="0F9A7B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7E8349C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9C0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6736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DD5A6E9" w14:textId="5B532F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70FB7B" w14:textId="1FB84F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C786D" w14:textId="743FF5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49FCD" w14:textId="1795111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28DCCD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20F1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AB1D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6845014" w14:textId="2947C0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00EF19" w14:textId="0CC18B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18F24" w14:textId="61C644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D11B3" w14:textId="0A3820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D4E742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A60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1160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D15DBE3" w14:textId="7F8F8D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AA15DCC" w14:textId="5ED3BB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815C7" w14:textId="4F9C33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8855BF" w14:textId="63AF7C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7965318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AC8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754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5A24B4E4" w14:textId="7B838E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3C63B9" w14:textId="25DD99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8255" w14:textId="16F8FC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6AD5B" w14:textId="50813E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7175DA7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B08F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32F9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544869F" w14:textId="3A648A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ED5D67" w14:textId="0448BE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4F183" w14:textId="2CEFA4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2182B" w14:textId="4E4B99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1A97A60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B3E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120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664FDDD" w14:textId="6C8600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3B6BD716" w14:textId="68F711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72BA1" w14:textId="1570E5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C181A7" w14:textId="1FD6DA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3E7C68" w14:paraId="0EB41C9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A3E6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7E5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AC2ABC9" w14:textId="1C63BD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450F9F" w14:textId="30D2DA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4F2D2" w14:textId="4A8C02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434A2" w14:textId="24C2F4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562FA96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9C2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FDB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9568BBE" w14:textId="6C0402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3BB8E9" w14:textId="774C94D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1A807" w14:textId="04219A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7BECE" w14:textId="6458A8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746F35C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2693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C82C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E012377" w14:textId="080F51E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BA8803" w14:textId="520A96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0B7A0" w14:textId="785861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915B7A" w14:textId="5F9985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A86BE0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FFB8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210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807A5F9" w14:textId="06A6FF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77190D" w14:textId="35153C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8C82A" w14:textId="533B20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3AED3" w14:textId="3FE2C3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658232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3EE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833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7AFEE09" w14:textId="0A3F03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34B9AF3" w14:textId="3AE9F2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4214A" w14:textId="2E2A0B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DD286" w14:textId="5E7554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3E7C68" w14:paraId="23E8852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4A1D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0AE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4D76EC9" w14:textId="20D73F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C2063D" w14:textId="52EA26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6173F" w14:textId="1A235D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66917F" w14:textId="702031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2E1D90F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4F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931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96C4BEC" w14:textId="584C91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96975" w14:textId="3B7C0E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FADB6" w14:textId="2B0ECF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F7CA6D" w14:textId="0B51AD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3E7C68" w14:paraId="7E095C1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0168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CD9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6B61C95" w14:textId="117716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733600" w14:textId="608186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B8ED7" w14:textId="3BEBF7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3BD13" w14:textId="1A3D1C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20B9073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FB9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AEC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2E732" w14:textId="3FBEFF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0C458E" w14:textId="50C492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50AA3" w14:textId="3A3835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5F5F2" w14:textId="2A4C79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4510EA8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70C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34D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34A3DC6" w14:textId="23510A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30C746" w14:textId="51E88D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9831A" w14:textId="3A9EDB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7388B" w14:textId="4F66EC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333E0D5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272E5"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9FE8EF6" w14:textId="1DFEDEB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53,124.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5BF500D" w14:textId="4DC8F80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6EF703" w14:textId="681141B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070456" w14:textId="4190D99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53,124.16 </w:t>
            </w:r>
          </w:p>
        </w:tc>
      </w:tr>
      <w:tr w:rsidR="003E7C68" w14:paraId="4A7A7A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2A1FD"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D49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DA284B" w14:textId="05A3B3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1,826.05 </w:t>
            </w:r>
          </w:p>
        </w:tc>
        <w:tc>
          <w:tcPr>
            <w:tcW w:w="675" w:type="pct"/>
            <w:tcBorders>
              <w:top w:val="nil"/>
              <w:left w:val="nil"/>
              <w:bottom w:val="single" w:sz="4" w:space="0" w:color="000000"/>
              <w:right w:val="single" w:sz="4" w:space="0" w:color="000000"/>
            </w:tcBorders>
            <w:shd w:val="clear" w:color="auto" w:fill="auto"/>
            <w:noWrap/>
            <w:vAlign w:val="bottom"/>
            <w:hideMark/>
          </w:tcPr>
          <w:p w14:paraId="474888D5" w14:textId="17A05E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2713" w14:textId="4C8A9B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5D99F" w14:textId="7774F7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21,826.05 </w:t>
            </w:r>
          </w:p>
        </w:tc>
      </w:tr>
      <w:tr w:rsidR="003E7C68" w14:paraId="3CEC2A0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62D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BC5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6878386" w14:textId="409A15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7CD660D" w14:textId="70169D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0C74E" w14:textId="5753D5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7AD939" w14:textId="3202B4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3E7C68" w14:paraId="3F6646C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57C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E78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76EE15C" w14:textId="6B239D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C8789D" w14:textId="4F2BCA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7F1FB" w14:textId="745C47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B06F1" w14:textId="580C28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E7C68" w14:paraId="0C8B6EA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7456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E177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F083AE2" w14:textId="54C21B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C79830" w14:textId="4CCFBB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64A19" w14:textId="4389F9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560B3" w14:textId="26905F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4530E57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1867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F5B3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CCC2A38" w14:textId="7DFF48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6F7C983B" w14:textId="7D3CFD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9133C" w14:textId="21460C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3ABC2" w14:textId="09B61C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3E7C68" w14:paraId="390ADBC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055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959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F3285CA" w14:textId="5286EE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43497B" w14:textId="0C8508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6EF3D" w14:textId="1EEA3B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4E53A" w14:textId="7333FB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4796419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545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9E75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CED157B" w14:textId="552CFC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DC27C" w14:textId="1E828E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AEEBA" w14:textId="75666F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A5540D" w14:textId="3DA3F8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3E7C68" w14:paraId="4FE2209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E8F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163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E1EA5DC" w14:textId="78E66D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8CDC276" w14:textId="057556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A0507" w14:textId="435051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FC76B" w14:textId="2E9340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3E7C68" w14:paraId="64E4C1A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676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16B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D257CAD" w14:textId="595F37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22CA0B5" w14:textId="4CD235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E31DF" w14:textId="7B5965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6C0410" w14:textId="3E51C1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3E7C68" w14:paraId="1B16C3B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667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3F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A62CBC7" w14:textId="630821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307D0A" w14:textId="7A6762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9CA1E" w14:textId="66E354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BA070" w14:textId="079837C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2C509A4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84A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092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3A2837C" w14:textId="3E7419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9AE5D2" w14:textId="7A44E6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F5E7D" w14:textId="69A3C6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8B9E7" w14:textId="5FB7FE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6C0AAF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601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5403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07FCC94F" w14:textId="179C34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C39B04" w14:textId="01FCB7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EAE95" w14:textId="2C336F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1C8AEF" w14:textId="6334E9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6EA6B4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F19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642E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AC23C11" w14:textId="0AA0CD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8713F8" w14:textId="4D3522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5E8FC" w14:textId="76A7DA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7E7DC" w14:textId="5F8839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384EB4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65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656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A42EC72" w14:textId="102721E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c>
          <w:tcPr>
            <w:tcW w:w="675" w:type="pct"/>
            <w:tcBorders>
              <w:top w:val="nil"/>
              <w:left w:val="nil"/>
              <w:bottom w:val="single" w:sz="4" w:space="0" w:color="000000"/>
              <w:right w:val="single" w:sz="4" w:space="0" w:color="000000"/>
            </w:tcBorders>
            <w:shd w:val="clear" w:color="auto" w:fill="auto"/>
            <w:noWrap/>
            <w:vAlign w:val="bottom"/>
            <w:hideMark/>
          </w:tcPr>
          <w:p w14:paraId="4475795A" w14:textId="4DFDC2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D446A" w14:textId="2019DA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684BB" w14:textId="1D188C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r>
      <w:tr w:rsidR="003E7C68" w14:paraId="4C77AD6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BFA0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2C7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073EAABB" w14:textId="602569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0A2869F4" w14:textId="5C3014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57AF3" w14:textId="73F4174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FA96CA" w14:textId="281126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3E7C68" w14:paraId="171351C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449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54B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FFCEB67" w14:textId="4F9EC4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4DFA123" w14:textId="74DF1E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5A9EE" w14:textId="5F60BD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C51716" w14:textId="23BE30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3E7C68" w14:paraId="2857462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50E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131C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1A8F686D" w14:textId="01A1D6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c>
          <w:tcPr>
            <w:tcW w:w="675" w:type="pct"/>
            <w:tcBorders>
              <w:top w:val="nil"/>
              <w:left w:val="nil"/>
              <w:bottom w:val="single" w:sz="4" w:space="0" w:color="000000"/>
              <w:right w:val="single" w:sz="4" w:space="0" w:color="000000"/>
            </w:tcBorders>
            <w:shd w:val="clear" w:color="auto" w:fill="auto"/>
            <w:noWrap/>
            <w:vAlign w:val="bottom"/>
            <w:hideMark/>
          </w:tcPr>
          <w:p w14:paraId="0AA5DBDE" w14:textId="6EA254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084F4" w14:textId="3EB03A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94C0D" w14:textId="77E66B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r>
      <w:tr w:rsidR="003E7C68" w14:paraId="398C41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BC9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825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70283574" w14:textId="44AE4B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97842C" w14:textId="31389D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66E84" w14:textId="5C1CF3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BA9253" w14:textId="28844A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E7C68" w14:paraId="37C57A1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768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6EB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BBF7E7F" w14:textId="771E38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C647BC6" w14:textId="0DBE77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D0B4B" w14:textId="119930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D732D3" w14:textId="1C589C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3E7C68" w14:paraId="1FEC8A7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A33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94B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B9B7311" w14:textId="6EFA23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59A321C" w14:textId="1858ED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13B55" w14:textId="41C763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DF994" w14:textId="13839D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E7C68" w14:paraId="519E32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E0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8575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10BB824" w14:textId="78501D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09A40982" w14:textId="056E76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D7E30" w14:textId="633987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AEFFF6" w14:textId="6060E3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3E7C68" w14:paraId="58779FB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2BA3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CC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2A579F5" w14:textId="2FA6F7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7144592F" w14:textId="3FEB7F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E4E38" w14:textId="2732E9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AB94C9" w14:textId="696DEE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3E7C68" w14:paraId="2374F34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6E7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B5A2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26DED07" w14:textId="7255D9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E2ACE28" w14:textId="61E730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3993D" w14:textId="110187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AA8A8" w14:textId="4A048B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3E7C68" w14:paraId="105F0CE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682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0A5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32E7356" w14:textId="23EE8B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B93F7" w14:textId="7F70AA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84FF5" w14:textId="3F0BFA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60530E" w14:textId="6C6D40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3E7C68" w14:paraId="12C0594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7E414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B9AE7FA" w14:textId="07AFF72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0C261F3" w14:textId="62055F8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347222" w14:textId="7FAD138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30B476F" w14:textId="5A2762B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3E7C68" w14:paraId="4D4203B5"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E88B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C3F6843" w14:textId="4509B3F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78FAA62" w14:textId="6E4EA1E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88357C" w14:textId="60B78C3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78C59D" w14:textId="607EBF7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3E7C68" w14:paraId="1DA4A8A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51157"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727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846EF20" w14:textId="532C07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4507099" w14:textId="2C9AEB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C6C7B" w14:textId="599B908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DA8ECA" w14:textId="09FF65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3E7C68" w14:paraId="05DC90E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6331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36DF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7DFABA5" w14:textId="1EAFA3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AC8DB3E" w14:textId="14CE70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FAE91" w14:textId="1FD135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28D0BC" w14:textId="5300E13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3E7C68" w14:paraId="1437B9E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F577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A510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4C2942A" w14:textId="59B737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77BAF24F" w14:textId="53116C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EC5D8" w14:textId="430C13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8E721" w14:textId="11F237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3E7C68" w14:paraId="17704A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38F6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092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6A0E460D" w14:textId="481BBD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0A25BE8" w14:textId="46FFCA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C9E70" w14:textId="7802F1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6E949" w14:textId="77FF4E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3E7C68" w14:paraId="24CC21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C6D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039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B21C50A" w14:textId="577522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09910201" w14:textId="0B335A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68D19" w14:textId="5D4695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FBC6A" w14:textId="1F8D1E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3E7C68" w14:paraId="475349D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EE4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2CB0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6333178" w14:textId="1FADCD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4FD9A58" w14:textId="6028BD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6DBF7" w14:textId="56C2D6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15CD5" w14:textId="555592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3E7C68" w14:paraId="6B18BA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5B87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29F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77C0468" w14:textId="3E8FC5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BC1CDD1" w14:textId="15BBFC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1A212" w14:textId="69DDC7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B34989" w14:textId="5B3E01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3E7C68" w14:paraId="50DC07B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F4C2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865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37B805D4" w14:textId="167580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9C459FA" w14:textId="3D55BCF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C9BFE" w14:textId="1B86F0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B946C1" w14:textId="201E80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3E7C68" w14:paraId="7FE833C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1F5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86FF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B4C07BC" w14:textId="3D1B88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4ED18931" w14:textId="41AC98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90B18" w14:textId="37A5C0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7B7FF2" w14:textId="014738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3E7C68" w14:paraId="4A8DF4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7B42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752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8D0F429" w14:textId="0367BE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333B253" w14:textId="36964D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CBD24" w14:textId="7A687D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1079E" w14:textId="6CA6D6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3E7C68" w14:paraId="0059A80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73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247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CD58E18" w14:textId="7B1404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7B8E8A3" w14:textId="210F2B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19EB8" w14:textId="3DAD88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F2A2BB" w14:textId="2EFAF7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3E7C68" w14:paraId="74A75D2B"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F714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F88F40" w14:textId="772B872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C5ACA" w14:textId="69C6611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53CC0E" w14:textId="7E19E92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FC7F24D" w14:textId="5524FE7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3E7C68" w14:paraId="28A07B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E3BB9"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3600D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58CB5A19" w14:textId="0BC704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0C4C660C" w14:textId="266DA1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A297" w14:textId="25197C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B15897" w14:textId="01BDB7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3E7C68" w14:paraId="22AA6B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2F8F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53D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419D134" w14:textId="531E54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D7BACEE" w14:textId="66ACB3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60386" w14:textId="140630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E1F616" w14:textId="618586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3E7C68" w14:paraId="3096397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FDD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DB5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5C6056B" w14:textId="45E879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8CAA627" w14:textId="33FEC4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4D632" w14:textId="6BAC09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A2691" w14:textId="3C92BD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3E7C68" w14:paraId="771ED45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6FA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4AE6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9849911" w14:textId="426635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EF0D242" w14:textId="79CD15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EE07A" w14:textId="745392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6927F" w14:textId="3E05DB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3E7C68" w14:paraId="231FFC1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630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5263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7C0803A3" w14:textId="754F73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5A808790" w14:textId="64C534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D8930" w14:textId="64A39E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4C32A" w14:textId="4C42E1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3E7C68" w14:paraId="1621FC5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71CC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6F18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75BB016" w14:textId="1FDFBA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37F2E1C" w14:textId="234FBB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8B43A" w14:textId="35FE1E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C6D68E" w14:textId="515F34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3E7C68" w14:paraId="72E1A0D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B86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1FC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59218E3" w14:textId="4AE580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0D19E53" w14:textId="75E679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922B" w14:textId="6B6F68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B686B" w14:textId="41E629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3E7C68" w14:paraId="47D8B44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36A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75A5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AA22621" w14:textId="4444DF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99DAE5B" w14:textId="560B02B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6C840" w14:textId="272688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D2E5F" w14:textId="5AE990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E7C68" w14:paraId="1E20E27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9B3E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6AAA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08CF846" w14:textId="019FED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B1D4CBA" w14:textId="51A71C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5575C" w14:textId="76185A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C52B74" w14:textId="320D4B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3E7C68" w14:paraId="7F78DC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D13E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2280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295EEDB" w14:textId="67AA20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CF91362" w14:textId="564BF2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98FEA" w14:textId="14C262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2BA7B" w14:textId="538134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3E7C68" w14:paraId="749D5E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1B4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4393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7BC3858F" w14:textId="1E324E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6E7C0F4" w14:textId="6E3DCA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209CF" w14:textId="2939C5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9F3ABE" w14:textId="1B8A73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3E7C68" w14:paraId="2EAAE3EE"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08F98"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601AD3B" w14:textId="2BAD1D2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95FA9AA" w14:textId="118CB1A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FCDAEB" w14:textId="3AA1F6B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671C06" w14:textId="2103BEF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3E7C68" w14:paraId="184EF87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6DB74"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DE1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7D4E9E0" w14:textId="092822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E1D05CD" w14:textId="4DC0D9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451A1" w14:textId="544EA5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C6441" w14:textId="7BA22A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3E7C68" w14:paraId="05B9D2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FBC5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807E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624F826" w14:textId="4FEE5B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4350969B" w14:textId="3B2BB0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E991F" w14:textId="04392F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4E174" w14:textId="205EF1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3E7C68" w14:paraId="7C2069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EE93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527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C47787C" w14:textId="79BB14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7CE5FC51" w14:textId="4D3F3E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DB660" w14:textId="2A7A23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A3999" w14:textId="77DB9A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3E7C68" w14:paraId="094CE80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0DE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27FA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80705E0" w14:textId="3B0CE9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7950AB" w14:textId="64DECF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8985A" w14:textId="3CDB70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995B36" w14:textId="6E7387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3E7C68" w14:paraId="41EF1D1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E44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716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64A83C8" w14:textId="41F35E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3AE7EEE" w14:textId="0C9112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819D2" w14:textId="4419DA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37151" w14:textId="3913EE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3E7C68" w14:paraId="25186C8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B23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DA2D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1BC31D3" w14:textId="23C3AD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6BD035D4" w14:textId="772070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DFF7A" w14:textId="71E5574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EAFBC" w14:textId="6A5A4E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3E7C68" w14:paraId="3347A12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952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883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8C628A2" w14:textId="0A2437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511D8B8" w14:textId="5AA684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3ED12" w14:textId="1D64B4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AD0C3" w14:textId="234D3A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3E7C68" w14:paraId="01CAB53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F41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F77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491F14F1" w14:textId="0FCCEB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8734D5F" w14:textId="791BD1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C1DF7" w14:textId="221AF0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64825" w14:textId="291C34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3E7C68" w14:paraId="67B20A5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EF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E1A2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DBD5115" w14:textId="3873A5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72DC7E73" w14:textId="0CF6F5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EA3B" w14:textId="12FDDC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859500" w14:textId="549EBA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3E7C68" w14:paraId="137D9738"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3E10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B1BDA0D" w14:textId="1B6FC49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688F3C5" w14:textId="24F2CE9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FCBE9C" w14:textId="03E5F39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292BAF" w14:textId="040D8AF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3E7C68" w14:paraId="56B51C8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EED20"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17BBDCA" w14:textId="761F0EB8"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32CCE11" w14:textId="4F66FCEA"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A3A4B" w14:textId="7E33852C" w:rsidR="003E7C68" w:rsidRDefault="003E7C68" w:rsidP="003E7C68">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CCB1A1A" w14:textId="2AA9BE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3E7C68" w14:paraId="7E8CA3B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5303"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190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FD071DD" w14:textId="4169CB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AACE115" w14:textId="16A596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3CC80" w14:textId="044242D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093D96" w14:textId="66F755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3E7C68" w14:paraId="471C434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0B56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C5D9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0CEC7E9" w14:textId="332E89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D82AFB" w14:textId="626EB9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5CA42" w14:textId="7C7962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D0F30" w14:textId="0F2995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3E7C68" w14:paraId="0E30140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F014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FAC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4C013B5" w14:textId="3ABB56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7C0DCB3" w14:textId="16901A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F7F9D" w14:textId="0FDCAB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F99E8" w14:textId="65DA50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E7C68" w14:paraId="3F3415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13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5EA9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2E56F10" w14:textId="36086A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6E261E0" w14:textId="4C3CAB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19689" w14:textId="30A5C9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8CD2C" w14:textId="10FBDC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E7C68" w14:paraId="700E83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C894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67C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8FBAC48" w14:textId="6CDDDB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A0D3D84" w14:textId="28E8D9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D85A" w14:textId="39FD6D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61E803" w14:textId="3B9DAD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3E7C68" w14:paraId="03A6CE99"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95E2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8FD3B41" w14:textId="5D9FDD1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5D72506" w14:textId="7FFA715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B42D0C" w14:textId="5D41535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0310558" w14:textId="7A60572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3E7C68" w14:paraId="6AF7373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7D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CC0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6672898" w14:textId="4CC764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E8D19A0" w14:textId="554D81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CD0C2" w14:textId="007F96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81A72D" w14:textId="2324EE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3E7C68" w14:paraId="5CF4F27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D6E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08F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62AAD7" w14:textId="1245A5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2640B1A1" w14:textId="368CC1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37D2" w14:textId="1A26B2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C92DF5" w14:textId="41751BA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3E7C68" w14:paraId="4A3E922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6664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E30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5F69423" w14:textId="47841D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9DDF79" w14:textId="1416C9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32038" w14:textId="54295A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7B02E" w14:textId="345882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3E7C68" w14:paraId="2D4D298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79B9E8"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1DDEE06" w14:textId="605C470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A010F81" w14:textId="320A771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BCB1F5" w14:textId="577D53E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3040BFF" w14:textId="402C2FF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3E7C68" w14:paraId="4783E0E9"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FDFFE"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180B79E" w14:textId="384D846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10DF8B" w14:textId="3705E9E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5CCBB6" w14:textId="79C0F53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EFFD464" w14:textId="50C01B7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3E7C68" w14:paraId="4417230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829A8"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2D1C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C7748B1" w14:textId="675CE3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C7003" w14:textId="3FFFB2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20865" w14:textId="448B75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98D459" w14:textId="0042D5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3E7C68" w14:paraId="15EB59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0B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8467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863E206" w14:textId="45DC86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2F31E" w14:textId="0554FD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B82A" w14:textId="5C0F73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C6FD2C" w14:textId="245A0C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4366DDF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A24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3054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DDED67B" w14:textId="09F891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D6EF85" w14:textId="6518C6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9C0E" w14:textId="6988D6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29DA7" w14:textId="11CC77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0F026CE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E45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92A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FDB1BEA" w14:textId="3B2B6F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3CAB102" w14:textId="0AD233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55AC5" w14:textId="5EF06F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7DE28" w14:textId="151EA7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E7C68" w14:paraId="6C6F93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29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300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6E3CE8B8" w14:textId="564133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8BC67" w14:textId="3EBBFD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08214" w14:textId="2109D9F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AF7C1" w14:textId="48CC80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0D3DE4D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181F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459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2BBB310" w14:textId="4B48FC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1144C" w14:textId="0B134D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49D3F" w14:textId="29DB19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1718C" w14:textId="783C50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5DBC4CD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11C4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648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5C4A49C" w14:textId="496F4C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BEC55" w14:textId="67E29C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655CA" w14:textId="17AEDE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60936" w14:textId="4855B6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1E8A8BC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D718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85D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6DF66083" w14:textId="3EA2F7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1628D" w14:textId="149FC27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E7080" w14:textId="3DBABA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7E9799" w14:textId="27BE5E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3E7C68" w14:paraId="18F0D57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1C1F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AE4B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8C42A79" w14:textId="7721B9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E4B6F" w14:textId="10DE31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0B53E" w14:textId="4C8638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F5F626" w14:textId="130C54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21269EA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AF36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8B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1396D47" w14:textId="2AB079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222338" w14:textId="6AD30D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E00CB" w14:textId="4CB865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169DA" w14:textId="59325E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E7C68" w14:paraId="64CBFA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100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0D38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4CE0F6F4" w14:textId="4F79D5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6EDEF5" w14:textId="4EBCB4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C418F" w14:textId="633F14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1BDBCC" w14:textId="722B4D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E7C68" w14:paraId="778D66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8AE9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EB3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4026955" w14:textId="7EA972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FCD9F" w14:textId="023B58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549B" w14:textId="758FEB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AA44A" w14:textId="5DCDD5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70BA327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313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CA5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AFCF95F" w14:textId="0CEBFB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778EA" w14:textId="522FE2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6AD2F" w14:textId="6EE463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8EA76E" w14:textId="6E587D8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5F1A1C8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548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B842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699D1B2" w14:textId="08FD48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E4100" w14:textId="7EE0D5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084B3" w14:textId="1757D3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4FAFD9" w14:textId="604AC8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3E7C68" w14:paraId="3CC034A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55B4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AC24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040AF1D6" w14:textId="385C9C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C5764" w14:textId="4AB3F2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15718" w14:textId="4E9B93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6FD4C" w14:textId="3414E7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76C7E96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202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81B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9AAC444" w14:textId="7B92FC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81FE5" w14:textId="104E47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C8110" w14:textId="0BF499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6019BA" w14:textId="68FFCA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1EAD89C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135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7EAE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F7B5E7B" w14:textId="292ECE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4883A" w14:textId="1019D8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ACFFE" w14:textId="67B861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1A2294" w14:textId="1999B7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06796B3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B03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B33D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70A09233" w14:textId="4AC645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15B03A" w14:textId="28046A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68B17" w14:textId="73A8DE7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2F261" w14:textId="7D9CDB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E7C68" w14:paraId="66ABD03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25605"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97AFD7F" w14:textId="45D8EC6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5BB865" w14:textId="0BC011B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BDCA91" w14:textId="329B3B1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10E848" w14:textId="11A824A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3E7C68" w14:paraId="62A97FB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F7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1A5A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77CD45A" w14:textId="12DBFC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EB74FB" w14:textId="41F888E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3BDCA" w14:textId="06F545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2C4CAEB" w14:textId="236181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3E7C68" w14:paraId="749E18F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BA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7F40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9C8FD84" w14:textId="480324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B29668" w14:textId="6E7C65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0EB5F" w14:textId="22C2AD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28251" w14:textId="4761F6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E7C68" w14:paraId="66A92A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1B19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8099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1149DD4" w14:textId="20D787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79BCA" w14:textId="58659A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0830E" w14:textId="7AC54F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506E6D" w14:textId="185685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E7C68" w14:paraId="621C60A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03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11AD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B1E83C4" w14:textId="4A4D45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1DDC0" w14:textId="3FD34F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4D69C" w14:textId="520D93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F9D991" w14:textId="109646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E7C68" w14:paraId="7E3E93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58D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10A6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5C97354" w14:textId="3F87C8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C5A29CA" w14:textId="249EEB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22723" w14:textId="3A2B06B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45431" w14:textId="4EC0D7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3E7C68" w14:paraId="0B4AFAE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F411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610A7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54DB3B6A" w14:textId="4280FE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336BC" w14:textId="7DC1A9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7B359" w14:textId="260A23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82A49" w14:textId="033790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3E7C68" w14:paraId="08A431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35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ECC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FAB5A27" w14:textId="6F7F15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E64D4" w14:textId="0E2346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F10FA" w14:textId="4CB574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1B193D" w14:textId="79A6C4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3E7C68" w14:paraId="7991C8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A037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3C2B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16511809" w14:textId="6442A6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3BDED" w14:textId="3579EA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A10D4" w14:textId="57941F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465CB" w14:textId="09B8DD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E7C68" w14:paraId="7FEA1EA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4390D"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09D9558" w14:textId="6DF92D9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7720D8" w14:textId="7538CCD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33CA11" w14:textId="1667AD1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DBF8F1" w14:textId="1ED881A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3E7C68" w14:paraId="2A2D9E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7A69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FD8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20751A9" w14:textId="59688B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48E65" w14:textId="324D03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795E7" w14:textId="7C20CF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6EE9743" w14:textId="09E76C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3E7C68" w14:paraId="6D2C927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F7162"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D835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D443FB4" w14:textId="6BFB69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E4C9E7B" w14:textId="4281D9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8901A" w14:textId="406D7E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D10DC" w14:textId="0940BA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3E7C68" w14:paraId="715358E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C21E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D247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D5B92CA" w14:textId="34235C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B0868" w14:textId="5CA251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E3A07" w14:textId="15C25D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4D384" w14:textId="25A49B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3E7C68" w14:paraId="1EC7E03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6752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92D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C732E31" w14:textId="3D11FF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29BFF2E1" w14:textId="2317BC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57CDA" w14:textId="37DA3E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238C3C" w14:textId="00BAF8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3E7C68" w14:paraId="69679F4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199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ACB8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2EAF525D" w14:textId="77C4F5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F77C8D" w14:textId="4F8FDA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1DAA1" w14:textId="1B7CC0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D2F2D" w14:textId="2D6EE6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3E7C68" w14:paraId="2688A19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616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0A0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F1B434D" w14:textId="6C47BD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43F19D37" w14:textId="2836A9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92252" w14:textId="6B4588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16675F" w14:textId="01ADCB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3E7C68" w14:paraId="4979A4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33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04B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9893371" w14:textId="459215D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87300B" w14:textId="7E6407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B0677" w14:textId="61B160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43CF6F" w14:textId="015D82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E7C68" w14:paraId="7EC2ED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21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B980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6394EB3C" w14:textId="206345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31145C5" w14:textId="2DCEB8D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E82C4" w14:textId="51DC97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DB57C5" w14:textId="1E566F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3E7C68" w14:paraId="0241EAD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6F5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6091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9F74D3C" w14:textId="611D56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5AD222" w14:textId="213192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C4C4D" w14:textId="6DD39D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7F9AB" w14:textId="16EF96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3E7C68" w14:paraId="15A090E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B0C2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E0A0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B83F242" w14:textId="2C4654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FF19288" w14:textId="3CDD6C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F7353" w14:textId="53172F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8242D" w14:textId="6AF23C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E7C68" w14:paraId="42F73D5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42E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C9E5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3E40EBB" w14:textId="02C497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1F15F793" w14:textId="06BC6A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77B80" w14:textId="5702AE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9A0B7" w14:textId="0264BA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3E7C68" w14:paraId="1950633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8D0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82B1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0E78EC4B" w14:textId="56890F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0DA6CD" w14:textId="507468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4F119" w14:textId="3B42E8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211C4" w14:textId="291CA0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E7C68" w14:paraId="6132463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A4A9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C12A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4634EA1C" w14:textId="47F9FD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0612A7" w14:textId="7AA8E9B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692BE" w14:textId="10A34F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386972" w14:textId="6E0B29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3E7C68" w14:paraId="6BCDFF6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D1D2C"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521515B9" w14:textId="381CF66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EF33E6" w14:textId="5900A5D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A6C24B" w14:textId="6E18EB8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4787284" w14:textId="42E01BA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3E7C68" w14:paraId="174698A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CF1C1"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36E6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68E3CFC" w14:textId="1B119E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63670" w14:textId="0384CA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32494" w14:textId="6F7C0E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F1CF4" w14:textId="3B2133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7C71116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B1A9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881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1B2459E3" w14:textId="761172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C990BD1" w14:textId="05500C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72D29" w14:textId="48C453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3C6EBC" w14:textId="67DC33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2262828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F7B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DB44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528C3A2" w14:textId="622259C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5E329" w14:textId="231D2C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87669" w14:textId="59E3C3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F35DCE" w14:textId="6A95F5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5A81F1F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53A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2A3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9475E36" w14:textId="59F9CE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F60911" w14:textId="5BCA0C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6CE02" w14:textId="6F81C5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D9EDBC" w14:textId="3F7FA9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4CCC460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C01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D6A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C234504" w14:textId="7C4556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B83C6" w14:textId="74749EA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AE3D3" w14:textId="3029D8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22E587" w14:textId="399783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696200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7808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A191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4A1C96C" w14:textId="4D31BE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8F8F1" w14:textId="1F2BBE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3250B" w14:textId="4B6248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0FBA1" w14:textId="1B2D0A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3E7C68" w14:paraId="650D663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8130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EB2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25C491D" w14:textId="7B04B0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496D9608" w14:textId="5BFFE7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1891A" w14:textId="45AD0B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9555E6" w14:textId="457294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3E7C68" w14:paraId="7786A9A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844F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9CB6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C9C55C7" w14:textId="05AEB6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391B4" w14:textId="3AD5DA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97B23" w14:textId="70AAA3F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05B1E6" w14:textId="041DEF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0D8BA9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686F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486C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0F8339FE" w14:textId="0AC2C5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47381" w14:textId="3A416C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FF87A" w14:textId="544D47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4C2748" w14:textId="7B1C18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3E7C68" w14:paraId="5FDCBB2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53F9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673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242482F" w14:textId="1D3FBB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80C8A" w14:textId="37D5F9D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5DF54" w14:textId="3148A2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356127" w14:textId="0C3EBD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3FBB418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4CAE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873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C94AA52" w14:textId="40339B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5711FC" w14:textId="60887C7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9D6AD" w14:textId="6B2A35C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D7481" w14:textId="47D348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6BCDD2C7" w14:textId="77777777" w:rsidTr="003E7C68">
        <w:trPr>
          <w:trHeight w:val="20"/>
        </w:trPr>
        <w:tc>
          <w:tcPr>
            <w:tcW w:w="86" w:type="pct"/>
            <w:tcBorders>
              <w:top w:val="nil"/>
              <w:left w:val="single" w:sz="4" w:space="0" w:color="000000"/>
              <w:bottom w:val="nil"/>
              <w:right w:val="nil"/>
            </w:tcBorders>
            <w:shd w:val="clear" w:color="auto" w:fill="auto"/>
            <w:vAlign w:val="center"/>
            <w:hideMark/>
          </w:tcPr>
          <w:p w14:paraId="0DCE52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F46A73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48ABAAF" w14:textId="6ECFFA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289827" w14:textId="2FC1B6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1DC13" w14:textId="24ADB0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47873" w14:textId="395321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E7C68" w14:paraId="468EBD0A" w14:textId="77777777" w:rsidTr="003E7C68">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21C17E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ACEADD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5F03401" w14:textId="22A7A8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B07B97E" w14:textId="3521D5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263FA48" w14:textId="2DC15F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70855805" w14:textId="3A27C9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3E7C68" w14:paraId="69B3814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F700F9"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AED3037" w14:textId="08C5A25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85F8D37" w14:textId="5861D7D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4B94BA6" w14:textId="517C17A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39802E3" w14:textId="576A50D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3E7C68" w14:paraId="18BFD87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441B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09BBAE" w14:textId="1C853B0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1F6DF" w14:textId="5197435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8C219" w14:textId="485692F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DB00F1" w14:textId="2C8C743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3E7C68" w14:paraId="3CBD5B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F5E6A"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5C98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081CCD0" w14:textId="481E28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E9B0FF1" w14:textId="5339799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F7C38" w14:textId="6F6538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0D7139" w14:textId="22F305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3E7C68" w14:paraId="3364C0A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FF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0A0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BD1750" w14:textId="65C5452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D3450C5" w14:textId="72240C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B874F" w14:textId="6CD833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2B133" w14:textId="500EA3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3E7C68" w14:paraId="7B3546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F99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795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44DFD771" w14:textId="6891C3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5A58DAAC" w14:textId="198615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9E369" w14:textId="359C95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5EE56" w14:textId="3ADDB0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3E7C68" w14:paraId="411E6B9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F9D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8399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A263684" w14:textId="30F9BD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7062592" w14:textId="2DF484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C0DAE" w14:textId="1E8ED9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05BC87" w14:textId="01DCED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3E7C68" w14:paraId="221855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29D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89E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215C7D03" w14:textId="55FCF7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434A2F8" w14:textId="4002FA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CFDDB" w14:textId="0AF5677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83747A" w14:textId="7BB8EBA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3E7C68" w14:paraId="10E0C2D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298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35B3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88F1CC7" w14:textId="74682E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54FE94A" w14:textId="537A76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5A468" w14:textId="735560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711288" w14:textId="060C05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3E7C68" w14:paraId="6DC92F0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FD7B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2B1D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20D4757" w14:textId="057FF3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276C453" w14:textId="0F6E2BC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67753" w14:textId="12094D0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C7675" w14:textId="3F060A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3E7C68" w14:paraId="478ED64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E3F8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77D4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40EBE59" w14:textId="180CA8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4A95232" w14:textId="0EF42D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174B" w14:textId="1F5A55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14487" w14:textId="23CA1B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3E7C68" w14:paraId="5DC3CF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FE0C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EEA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1E16A018" w14:textId="5B450AA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50874A9" w14:textId="4235D9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05D3A" w14:textId="6E3285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B527C7" w14:textId="7CD5B0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3E7C68" w14:paraId="15256B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BD23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C5FB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43B10A95" w14:textId="400DF0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FCFD1" w14:textId="46B58D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46F07" w14:textId="04EB2C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41AD0" w14:textId="687998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E7C68" w14:paraId="4788E183"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83F4A"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F0DFDD" w14:textId="10CF08E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3C8DCED" w14:textId="62E8B99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D0606A" w14:textId="6346F58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40FA70F" w14:textId="3C22D5C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3E7C68" w14:paraId="459C8D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02A1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C9E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C73101F" w14:textId="775442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53E6F05" w14:textId="497605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5F307" w14:textId="13D3BD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B90FB6" w14:textId="67CE04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3E7C68" w14:paraId="312987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CBC1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99E3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037A396" w14:textId="10E27B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18B71C7" w14:textId="5B3B6F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8D9A7" w14:textId="68166C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2A6E6" w14:textId="174408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3E7C68" w14:paraId="1A33909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161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D3F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02DBEE0" w14:textId="5FC828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6007F9A" w14:textId="778E3F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03D2" w14:textId="42FE4C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9B7710" w14:textId="13A3BC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3E7C68" w14:paraId="5E73B09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F64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D56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2FDE446" w14:textId="6C1030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12B2128" w14:textId="2796D5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3B933" w14:textId="0972E8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49FD0" w14:textId="09F33C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3E7C68" w14:paraId="494E994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9D23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267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B19FD23" w14:textId="29C16AA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F10D472" w14:textId="40DE0E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3041D" w14:textId="1327C7A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B19930" w14:textId="578764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E7C68" w14:paraId="3B343E2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C41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57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6DB9B221" w14:textId="699985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7F37C5A" w14:textId="1F2678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62C97" w14:textId="70BA3C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9508E" w14:textId="622AD6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E7C68" w14:paraId="5461B34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19E4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225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E539D33" w14:textId="7736C8A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8C2886A" w14:textId="7C8F38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3102" w14:textId="276809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D0626" w14:textId="2D12658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E7C68" w14:paraId="610F2BF8"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76B9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57F7B8" w14:textId="5FCA575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7BC72296" w14:textId="0C4CDD7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6BF0B" w14:textId="017F2B5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95BC7DC" w14:textId="0D86F3E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3E7C68" w14:paraId="1E269CD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6BC43"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110C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02DBC93" w14:textId="7234DB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5A806CD" w14:textId="377881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9D78A" w14:textId="1DF056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6EB51A" w14:textId="12B000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3E7C68" w14:paraId="4083961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70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7C3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11E52248" w14:textId="6E8F60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E60F0E3" w14:textId="015A7B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5E7F2" w14:textId="692433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9FDA38" w14:textId="6DD9EF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3E7C68" w14:paraId="1E19173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20B4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8A1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7F6AB1D" w14:textId="7F96C2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D0F7EC8" w14:textId="09CF2C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F9340" w14:textId="393980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40DADC" w14:textId="64A5B6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3E7C68" w14:paraId="6292496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D7FE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0038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ED51B22" w14:textId="46BC4D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07E91D7" w14:textId="020DBD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D9835" w14:textId="6B053E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B4FE72" w14:textId="2DEF216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3E7C68" w14:paraId="77564F0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70D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D9E8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4665469" w14:textId="704217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4C13E06" w14:textId="3F1FED8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54C03" w14:textId="4B5C02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1F524" w14:textId="5DC09C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E7C68" w14:paraId="7CB38C5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391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1C94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9B45C26" w14:textId="238625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FFB17" w14:textId="365FE3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08C20" w14:textId="7BF663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5CA1B0" w14:textId="3A7B57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E7C68" w14:paraId="249F705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CCB2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AAEA6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DEED9E4" w14:textId="6C9B19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29D852" w14:textId="0DA836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C891E" w14:textId="3CCB67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5411B" w14:textId="2F43D16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E7C68" w14:paraId="60ACB7A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68B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3C1E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7D72075D" w14:textId="0A4F8A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A917C30" w14:textId="72E158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60B96" w14:textId="3D0A7F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764A4" w14:textId="313990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3E7C68" w14:paraId="409CAA1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485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7A3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318E054" w14:textId="792EB4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1C62E616" w14:textId="6CD0DB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19F4E" w14:textId="43F109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9277D" w14:textId="5B3459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3E7C68" w14:paraId="1C05812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54F3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C4F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33F240D5" w14:textId="3A66C5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FADFDB9" w14:textId="52BDDF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B93F4" w14:textId="61B8F0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7A0ED" w14:textId="0E45CD1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3E7C68" w14:paraId="6B498C6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8D7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33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F62F348" w14:textId="507C47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21BCB88" w14:textId="6E5556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BC09F" w14:textId="49EC52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99802" w14:textId="431473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E7C68" w14:paraId="0838EDA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CE3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DE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EB9625C" w14:textId="1D83FC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8FF51DE" w14:textId="4C5E4B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48173" w14:textId="3180BF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16DD6A" w14:textId="33BD1A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E7C68" w14:paraId="15FD4F1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2A1E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8CCF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FABBEB3" w14:textId="119CFB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ABF8576" w14:textId="3259A4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FCEB1" w14:textId="6135CA3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593970" w14:textId="418182F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3E7C68" w14:paraId="165290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ED65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1333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4170253" w14:textId="67EDEE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1C10437" w14:textId="626B1B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B988F" w14:textId="3D0DABB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8730C" w14:textId="020D319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E7C68" w14:paraId="4AECF7C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CB30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E481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DBFE409" w14:textId="38426D9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59BECBD" w14:textId="3C0D2A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5BC5E" w14:textId="065AA0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A83458" w14:textId="5714636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3E7C68" w14:paraId="37A915E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A3EAB"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31AD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2DA43C3" w14:textId="4D8FAD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A666184" w14:textId="18A2B0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7B7FA" w14:textId="0355A4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9E668" w14:textId="755B1D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3E7C68" w14:paraId="5FBE566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9E49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3F6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B875372" w14:textId="35C829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198FA01" w14:textId="00E335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BDE0A" w14:textId="3A6C33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21220" w14:textId="79699F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E7C68" w14:paraId="229BCB5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676B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5A3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E577442" w14:textId="371FA3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1C13B7EF" w14:textId="5ACFB2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408E4" w14:textId="06FA572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5EE17" w14:textId="0B95E4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3E7C68" w14:paraId="28B5929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47A0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B66C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C834F51" w14:textId="402611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4869AAF" w14:textId="2BB874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AE9179E" w14:textId="31972B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C05C1" w14:textId="1EC9B0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3E7C68" w14:paraId="46DDADE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627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38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B79A29C" w14:textId="2E1FE5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45FEC80" w14:textId="66F42CD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0BC53" w14:textId="0D6EE4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57D1E" w14:textId="7531F2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3E7C68" w14:paraId="1F9A9AC6"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4839B"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819963E" w14:textId="721FC5A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A5A690" w14:textId="6839F34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F39437" w14:textId="4457852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C89DAC6" w14:textId="0CEE9C3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3E7C68" w14:paraId="2727823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0644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33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AC67BFB" w14:textId="1BECBF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B8F05BA" w14:textId="78D49E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B9D97" w14:textId="6AEFE1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398EC8" w14:textId="1326AA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3E7C68" w14:paraId="61EBA17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957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43C1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381F3A1" w14:textId="40EA14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6C46F3" w14:textId="7D105C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A9B7D" w14:textId="229B637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5BE1A0" w14:textId="41360F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E7C68" w14:paraId="1FF7E5D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D88F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BB9C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E31F509" w14:textId="6D3F6F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4D921E87" w14:textId="3F65D1D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A0D16" w14:textId="7F4FAE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5025A" w14:textId="641889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3E7C68" w14:paraId="0946135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8B32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DE7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F102B2" w14:textId="65082A8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4016537" w14:textId="52480E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4E73D" w14:textId="1EEB057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77FD88" w14:textId="4DC2E9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3E7C68" w14:paraId="3489EEF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FB3C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10A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3B6B5B02" w14:textId="5D9735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08F1DBE" w14:textId="5CDAA7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4B67A" w14:textId="0164E1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891F7D" w14:textId="432651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E7C68" w14:paraId="63FE3DD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0D9E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ABB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E703613" w14:textId="4E3CF9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1D7243D" w14:textId="5EB7D8E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5E784" w14:textId="6E54EE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F8500" w14:textId="229969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3E7C68" w14:paraId="510F9C8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86AE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AFAE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4889D4E" w14:textId="35FA88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80778F4" w14:textId="7048A6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7E449" w14:textId="53C36D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BD8E7A" w14:textId="48FB9B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3E7C68" w14:paraId="4DF6AF2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41E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AC8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8274195" w14:textId="420264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050BB804" w14:textId="661706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F1E7D" w14:textId="42BE9A8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15B41" w14:textId="635BB5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3E7C68" w14:paraId="2DA9BBB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9F2D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4DD4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E397363" w14:textId="2114DC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6D0C7634" w14:textId="3D634D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F8F8C" w14:textId="6B5557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D29BA4" w14:textId="59BA74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3E7C68" w14:paraId="2EF492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47B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FC2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833AFDE" w14:textId="3267EC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1EE9CBC" w14:textId="6F2AB4D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F9DE7" w14:textId="5C2F1B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99D4E" w14:textId="2812977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3E7C68" w14:paraId="535026A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3778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DACA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0D502BF" w14:textId="273E50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76D713D4" w14:textId="139875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09FEE" w14:textId="0B7832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4474C" w14:textId="4C3CC7F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3E7C68" w14:paraId="3395E40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76155"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DC8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9427F91" w14:textId="42C1C66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724835D" w14:textId="0D2A3A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06EA3" w14:textId="49C484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1339E" w14:textId="19A5B0A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3E7C68" w14:paraId="36F72F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AB4A5"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0E35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ADC8A2" w14:textId="706E60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7F6D4D5" w14:textId="25F1AF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4FAB06" w14:textId="6CA5F0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60CF22" w14:textId="4C1173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3E7C68" w14:paraId="7FF4D14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5A7FB"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A13B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9130A8D" w14:textId="2FA6B2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A88B077" w14:textId="33248C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BEFD" w14:textId="38F038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9D031" w14:textId="1A2B07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E7C68" w14:paraId="0D98F31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E4738"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F1DD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8B97E21" w14:textId="18F5B5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287F78" w14:textId="1CD593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F035F" w14:textId="10E63E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21391D" w14:textId="143779E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3E7C68" w14:paraId="746F285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18B5F"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9E3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58DA01B" w14:textId="7121B6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54411A2" w14:textId="61F4E1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56E48" w14:textId="748850C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4B8B7" w14:textId="3E69A0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3E7C68" w14:paraId="27CD4D61"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6C303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C82328D" w14:textId="0764064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356,914.15 </w:t>
            </w:r>
          </w:p>
        </w:tc>
        <w:tc>
          <w:tcPr>
            <w:tcW w:w="675" w:type="pct"/>
            <w:tcBorders>
              <w:top w:val="nil"/>
              <w:left w:val="nil"/>
              <w:bottom w:val="single" w:sz="4" w:space="0" w:color="000000"/>
              <w:right w:val="single" w:sz="4" w:space="0" w:color="000000"/>
            </w:tcBorders>
            <w:shd w:val="clear" w:color="A5A5A5" w:fill="A5A5A5"/>
            <w:noWrap/>
            <w:vAlign w:val="bottom"/>
            <w:hideMark/>
          </w:tcPr>
          <w:p w14:paraId="69DA2822" w14:textId="1407B3A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142832E" w14:textId="347549B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1FAF6BF5" w14:textId="32A8461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19,778.55 </w:t>
            </w:r>
          </w:p>
        </w:tc>
      </w:tr>
      <w:tr w:rsidR="003E7C68" w14:paraId="0BB40D2A"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E3EA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5558FC3" w14:textId="04B3020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87,845.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E790D8B" w14:textId="3183BDD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09884F" w14:textId="6C6EFC5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59BEE716" w14:textId="499303B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58,800.54 </w:t>
            </w:r>
          </w:p>
        </w:tc>
      </w:tr>
      <w:tr w:rsidR="003E7C68" w14:paraId="66F4046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9B364"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3C07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7CB9DD2" w14:textId="65218D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c>
          <w:tcPr>
            <w:tcW w:w="675" w:type="pct"/>
            <w:tcBorders>
              <w:top w:val="nil"/>
              <w:left w:val="nil"/>
              <w:bottom w:val="single" w:sz="4" w:space="0" w:color="000000"/>
              <w:right w:val="single" w:sz="4" w:space="0" w:color="000000"/>
            </w:tcBorders>
            <w:shd w:val="clear" w:color="auto" w:fill="auto"/>
            <w:noWrap/>
            <w:vAlign w:val="bottom"/>
            <w:hideMark/>
          </w:tcPr>
          <w:p w14:paraId="59728683" w14:textId="7901FB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F27EF" w14:textId="4ABCF0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CBB539" w14:textId="6BED4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r>
      <w:tr w:rsidR="003E7C68" w14:paraId="3C7CE5E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AB6B2"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F90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6E8DDB6" w14:textId="57FDE9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E8E70E7" w14:textId="6E197A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E02F9" w14:textId="479CAF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14AEA6" w14:textId="6D3C0A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3E7C68" w14:paraId="35B411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BED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4BFE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06E2E88C" w14:textId="7A621F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49FFFE6D" w14:textId="4446A5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084F2" w14:textId="789235C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892096" w14:textId="6034F0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3E7C68" w14:paraId="3F3C2FB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6C0A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8CE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0B35787" w14:textId="51BA559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B31B787" w14:textId="2B171B7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A7596" w14:textId="3F6F08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5DB02A" w14:textId="20FF0AF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3E7C68" w14:paraId="2D21996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EA3D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069A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25436513" w14:textId="47B9F1A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2589561B" w14:textId="1E2D2E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9193C" w14:textId="05A176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09DAF3" w14:textId="3DE137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3E7C68" w14:paraId="5B6475B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711C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302A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0CCA5DA0" w14:textId="33EEB3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A766E22" w14:textId="03ECD7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BF23B" w14:textId="753F92B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38A025" w14:textId="08A600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3E7C68" w14:paraId="0D93D44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407BB"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9512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39AEBD5" w14:textId="2E51B5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595619BA" w14:textId="0A944F1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DC1F" w14:textId="38D673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A6C26" w14:textId="54C12E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3E7C68" w14:paraId="6BC64FA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4A0C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805F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468FC3E" w14:textId="059D6C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AA19C82" w14:textId="1F30BA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DF3BB" w14:textId="4A47E6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7C11DF" w14:textId="2AD812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3E7C68" w14:paraId="223A4B2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BC4D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B450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28C4A824" w14:textId="54686F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1B732B32" w14:textId="0B54A4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CE6E5" w14:textId="0891FE0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42AED8" w14:textId="0F8644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3E7C68" w14:paraId="7B8DCDF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27B0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67D2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BCD2C0C" w14:textId="118F282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491F9622" w14:textId="37D62E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8505" w14:textId="4AA064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2EF585" w14:textId="7FEAA3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3E7C68" w14:paraId="14F566F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2CCE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C7E6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42B361B" w14:textId="6310A3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08C74BE8" w14:textId="597D715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7A931" w14:textId="08DE91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00E2B990" w14:textId="4A5C412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3E7C68" w14:paraId="6ABB75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CA8B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056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CEE8CB1" w14:textId="16BB11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0698237E" w14:textId="69A889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64D4D" w14:textId="608E20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0431D" w14:textId="13365B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3E7C68" w14:paraId="228CBEA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B1BB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216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429734F2" w14:textId="5675674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DD6FCA9" w14:textId="71D3FB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7A393" w14:textId="3C0DB2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B49D7" w14:textId="2BB945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3E7C68" w14:paraId="21C7A86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0F0C"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F4E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6E4D49CA" w14:textId="79088A3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614C9D6" w14:textId="3EC8D7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FEF89" w14:textId="481FD1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5179C" w14:textId="56FC65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3E7C68" w14:paraId="566116C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3F3A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7E42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9F97242" w14:textId="676E98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41A114A2" w14:textId="0B625F9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16FB4" w14:textId="12494F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4738F6" w14:textId="5366D6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3E7C68" w14:paraId="184701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388D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6657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BBE941E" w14:textId="07F912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4945043C" w14:textId="4183220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05A9E" w14:textId="626742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16406" w14:textId="553A3D5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3E7C68" w14:paraId="39A509E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3761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5B95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543494AD" w14:textId="372BD9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003888AB" w14:textId="56E244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B71B" w14:textId="5719CE1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803605" w14:textId="5A9FC63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3E7C68" w14:paraId="38BB79D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AD0A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25C0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4CB11A1C" w14:textId="2772A32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41438C66" w14:textId="1F5C6F4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DFD65" w14:textId="0D82D6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9EEB73" w14:textId="781F45D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3E7C68" w14:paraId="7D96C8F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EDA05"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EB74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209E0E1" w14:textId="5982B5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6004F985" w14:textId="13400D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53EBB" w14:textId="4CE0A1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4567D" w14:textId="2D8C44A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3E7C68" w14:paraId="1DC9642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941A4"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7FF2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9154FF0" w14:textId="437783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41A8AE49" w14:textId="4435F9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30959" w14:textId="4B4643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FA8B93" w14:textId="1DE90C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3E7C68" w14:paraId="3C57547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37578"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E65D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4E6D75B" w14:textId="071597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6E09281" w14:textId="695336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12D8A" w14:textId="784B5C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CD656" w14:textId="1A8B7F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3E7C68" w14:paraId="4051907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148E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6AB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7D4B2BD" w14:textId="71CC72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25D9BA8E" w14:textId="496433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CD68E69" w14:textId="051906B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222E28" w14:textId="13BD6D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3E7C68" w14:paraId="560D7FE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209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E0D6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7A50121" w14:textId="49E2CE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0295197" w14:textId="110EE3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2BD869" w14:textId="5C2B50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1A03B8" w14:textId="62858D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3E7C68" w14:paraId="695643E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1E8B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975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BA6DBE2" w14:textId="4AC768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3B4E291F" w14:textId="5C7870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C5C32" w14:textId="10DA3D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9C8B9" w14:textId="4F80F57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3E7C68" w14:paraId="28E7E69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73DC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9946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30EBAC4" w14:textId="5BEEBDB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671F9D09" w14:textId="1D0CED2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84614" w14:textId="5A347D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0535A5" w14:textId="165572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3E7C68" w14:paraId="70FDA9E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6EF9F"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A397C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1019DA9" w14:textId="4386301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60A0801" w14:textId="64C0E7F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1DD44" w14:textId="27CFF0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F242E9" w14:textId="40C893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3E7C68" w14:paraId="33B6F2C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AF048"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0E85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0D2F8C23" w14:textId="7836EC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741FC57F" w14:textId="562809D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88E7B" w14:textId="665BA4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AEA32E" w14:textId="6BE1E17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3E7C68" w14:paraId="57170994"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CAFB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C3C9BED" w14:textId="53CC180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36944A" w14:textId="795C08E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E38F69" w14:textId="5BFF9CD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9016F48" w14:textId="36C0D67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r>
      <w:tr w:rsidR="003E7C68" w14:paraId="22BAA64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7463D"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E52F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4B1F8DE" w14:textId="7846B25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AA53165" w14:textId="621FFB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4B3E1" w14:textId="0048CE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57D75" w14:textId="55F1F8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3E7C68" w14:paraId="05F5556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8E0A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F6D1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BA8E019" w14:textId="723C504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28AA09A2" w14:textId="416AED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04A92" w14:textId="3F30ED4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977CA" w14:textId="08177CC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3E7C68" w14:paraId="45EDEC7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B16A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0FFA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85B79BC" w14:textId="409A01F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485A0E9F" w14:textId="7D3579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FB4C4" w14:textId="77A65A0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F6963A" w14:textId="630757B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3E7C68" w14:paraId="657220B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557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F625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98D631A" w14:textId="414B179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01FA3B5" w14:textId="59EA291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80044" w14:textId="5A2FA7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8EFC4F" w14:textId="4D02EA3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3E7C68" w14:paraId="49641C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EDBC9"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28D4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891CB49" w14:textId="3259C09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c>
          <w:tcPr>
            <w:tcW w:w="675" w:type="pct"/>
            <w:tcBorders>
              <w:top w:val="nil"/>
              <w:left w:val="nil"/>
              <w:bottom w:val="single" w:sz="4" w:space="0" w:color="000000"/>
              <w:right w:val="single" w:sz="4" w:space="0" w:color="000000"/>
            </w:tcBorders>
            <w:shd w:val="clear" w:color="auto" w:fill="auto"/>
            <w:noWrap/>
            <w:vAlign w:val="bottom"/>
            <w:hideMark/>
          </w:tcPr>
          <w:p w14:paraId="7C306CBC" w14:textId="289CE43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8517E" w14:textId="3868B1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B4FDF" w14:textId="0D9918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r>
      <w:tr w:rsidR="003E7C68" w14:paraId="32F2051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717DA"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AD8E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4000773A" w14:textId="2AC1B8B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6CEACD53" w14:textId="2350836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3E084" w14:textId="118A66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58E912" w14:textId="615F50C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3E7C68" w14:paraId="355AF3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A545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279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D41D2A9" w14:textId="0888FC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513B72D0" w14:textId="79272E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07219" w14:textId="51FC1A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160F6F" w14:textId="60BEB7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3E7C68" w14:paraId="4554DD6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DE7A6"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0BCCFDB" w14:textId="2222D92A"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488,608.0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7EC479" w14:textId="3096E10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442D79" w14:textId="22D0C95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4A915ACA" w14:textId="0FCBF66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80,517.45 </w:t>
            </w:r>
          </w:p>
        </w:tc>
      </w:tr>
      <w:tr w:rsidR="003E7C68" w14:paraId="3EF1088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FD44C"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053C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BDBEAC4" w14:textId="5145B8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2ECA2E61" w14:textId="5B4B11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21C87" w14:textId="1E0F97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ED1FFD" w14:textId="0655A0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3E7C68" w14:paraId="0E43315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C251"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87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3D8FE238" w14:textId="789115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9,426.12 </w:t>
            </w:r>
          </w:p>
        </w:tc>
        <w:tc>
          <w:tcPr>
            <w:tcW w:w="675" w:type="pct"/>
            <w:tcBorders>
              <w:top w:val="nil"/>
              <w:left w:val="nil"/>
              <w:bottom w:val="single" w:sz="4" w:space="0" w:color="000000"/>
              <w:right w:val="single" w:sz="4" w:space="0" w:color="000000"/>
            </w:tcBorders>
            <w:shd w:val="clear" w:color="auto" w:fill="auto"/>
            <w:noWrap/>
            <w:vAlign w:val="bottom"/>
            <w:hideMark/>
          </w:tcPr>
          <w:p w14:paraId="53E6424E" w14:textId="685541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A7A82" w14:textId="37B014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328AB4B4" w14:textId="6A79E03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6,226.52 </w:t>
            </w:r>
          </w:p>
        </w:tc>
      </w:tr>
      <w:tr w:rsidR="003E7C68" w14:paraId="2D74DD8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78E5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BCBD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5B7A7BB" w14:textId="3110CC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51AAACCA" w14:textId="65CE7F6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3A4E4" w14:textId="7E8409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97AB2" w14:textId="38688B6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3E7C68" w14:paraId="31F000D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335D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67DD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DE63BB4" w14:textId="5C14C9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48D54BC" w14:textId="00443DE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8A32A" w14:textId="657F91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984732" w14:textId="6BA2F72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3E7C68" w14:paraId="714AC07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CEA02"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A278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11AD628" w14:textId="69958A3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2D96A941" w14:textId="403E4D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E7EBAC" w14:textId="68E074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6748DCC8" w14:textId="2D2B28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3E7C68" w14:paraId="6BF28E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59C72"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FA2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DE3515A" w14:textId="5428084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54B4CCF9" w14:textId="7F8574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37286026" w14:textId="668EBB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22FD56AA" w14:textId="79E2770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3E7C68" w14:paraId="4C669A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E110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0851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6BFE3F5" w14:textId="52AF0F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2A9904D9" w14:textId="64BDEE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B5BC050" w14:textId="1360B9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EDA1D8" w14:textId="2E61DF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3E7C68" w14:paraId="0813A23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9F749"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063B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31E462A" w14:textId="788A0D5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5B767533" w14:textId="56D7FC8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B0B5A" w14:textId="211375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F7622" w14:textId="780CF6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3E7C68" w14:paraId="6DE463C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1C8E0"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437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4913821" w14:textId="2C31992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02235103" w14:textId="5D9F0D9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79FDB" w14:textId="278DCF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C5E25" w14:textId="498051B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3E7C68" w14:paraId="5A6CF2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53EFB"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E141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AB5F918" w14:textId="6C05FF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c>
          <w:tcPr>
            <w:tcW w:w="675" w:type="pct"/>
            <w:tcBorders>
              <w:top w:val="nil"/>
              <w:left w:val="nil"/>
              <w:bottom w:val="single" w:sz="4" w:space="0" w:color="000000"/>
              <w:right w:val="single" w:sz="4" w:space="0" w:color="000000"/>
            </w:tcBorders>
            <w:shd w:val="clear" w:color="auto" w:fill="auto"/>
            <w:noWrap/>
            <w:vAlign w:val="bottom"/>
            <w:hideMark/>
          </w:tcPr>
          <w:p w14:paraId="6221EAC7" w14:textId="0B6A0A9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8C50F" w14:textId="4C4DFFF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CB872" w14:textId="7CBE92E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r>
      <w:tr w:rsidR="003E7C68" w14:paraId="1541051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1106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753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295485BF" w14:textId="536686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A9BA91C" w14:textId="4DF611C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35DE8" w14:textId="6CA100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652BD" w14:textId="38CADA8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3E7C68" w14:paraId="14B1CCF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DE51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AFFC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C33F793" w14:textId="3CB3A38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40AD7A4D" w14:textId="5D6AA8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9A2C7" w14:textId="316E93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269F15" w14:textId="18089E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3E7C68" w14:paraId="63325A8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0B53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59DA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27E0E39" w14:textId="0C7248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78F47287" w14:textId="5A21C0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DA8C5E" w14:textId="764AED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47DE91" w14:textId="2448D1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3E7C68" w14:paraId="07D5DE7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71468"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691D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EF546C2" w14:textId="320FCC9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52A86B19" w14:textId="12E6BC8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18A35" w14:textId="037385A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FCAD9" w14:textId="35A330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3E7C68" w14:paraId="6843996C"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564C3"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9B75046" w14:textId="594426C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8F798D" w14:textId="313C199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36F42E" w14:textId="46C04523"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E42805F" w14:textId="6C59968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r>
      <w:tr w:rsidR="003E7C68" w14:paraId="5F63FAA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1A712"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3010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85C53AC" w14:textId="2A7F541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6902C24D" w14:textId="61AAC60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4F57E" w14:textId="149053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A9D5E" w14:textId="1723A9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3E7C68" w14:paraId="7DD289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310B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5EE1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2ABCA501" w14:textId="264F197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212E25E" w14:textId="07BCCE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3032B" w14:textId="1233FC0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D6C5A" w14:textId="7E87AA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3E7C68" w14:paraId="19326AC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09318"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7B2B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1A1179C" w14:textId="0F2343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4C13ADCA" w14:textId="48B258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EEA70" w14:textId="39ACA1F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748C2D" w14:textId="1905BA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3E7C68" w14:paraId="5337690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F768"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1185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2EF86FE" w14:textId="247BEE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5A1A7964" w14:textId="4B8346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FD73B" w14:textId="573B554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0CD79" w14:textId="02AAEF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3E7C68" w14:paraId="53ED891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53C1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EEC3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7D8B3C1" w14:textId="67903A1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6F74A84F" w14:textId="6BC4343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9DD8D" w14:textId="64344F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6557FF" w14:textId="2BA56B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3E7C68" w14:paraId="4641B89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D45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F65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B8317EA" w14:textId="1C04D99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7F393CED" w14:textId="222ADA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356E5" w14:textId="37182CD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96057" w14:textId="49BAEC0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3E7C68" w14:paraId="5FC471E8"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2F0D6"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E313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6E3AF6D" w14:textId="4506D48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07CDC044" w14:textId="781B33E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5B81B" w14:textId="15E83FF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84E7FC" w14:textId="14B77B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3E7C68" w14:paraId="5F8DAF7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2B670"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DA26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6FBC40B4" w14:textId="4BC8C1E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240B19D3" w14:textId="40A5B22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A84CC" w14:textId="6B0592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57B73" w14:textId="189861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3E7C68" w14:paraId="5DF9942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2178A"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DEDC3"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9B72981" w14:textId="22CA790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c>
          <w:tcPr>
            <w:tcW w:w="675" w:type="pct"/>
            <w:tcBorders>
              <w:top w:val="nil"/>
              <w:left w:val="nil"/>
              <w:bottom w:val="single" w:sz="4" w:space="0" w:color="000000"/>
              <w:right w:val="single" w:sz="4" w:space="0" w:color="000000"/>
            </w:tcBorders>
            <w:shd w:val="clear" w:color="auto" w:fill="auto"/>
            <w:noWrap/>
            <w:vAlign w:val="bottom"/>
            <w:hideMark/>
          </w:tcPr>
          <w:p w14:paraId="12C027A3" w14:textId="541125F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D4FA9" w14:textId="6002F42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5F01F" w14:textId="23F4213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r>
      <w:tr w:rsidR="003E7C68" w14:paraId="4569643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478A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651A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3F72E1D" w14:textId="51B02F9B"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CB0DC16" w14:textId="31E1CED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7F811C3" w14:textId="7365EAE5"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2CE0A2E" w14:textId="1FCB376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3E7C68" w14:paraId="572263F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AC8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6B93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67CA070" w14:textId="66E7AE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0623D5A3" w14:textId="6C35CC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785BD" w14:textId="69659B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26DFE" w14:textId="38A0DF4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3E7C68" w14:paraId="711225D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0F70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BF0D520" w14:textId="1C88333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c>
          <w:tcPr>
            <w:tcW w:w="675" w:type="pct"/>
            <w:tcBorders>
              <w:top w:val="nil"/>
              <w:left w:val="nil"/>
              <w:bottom w:val="single" w:sz="4" w:space="0" w:color="000000"/>
              <w:right w:val="single" w:sz="4" w:space="0" w:color="000000"/>
            </w:tcBorders>
            <w:shd w:val="clear" w:color="D8D8D8" w:fill="D8D8D8"/>
            <w:noWrap/>
            <w:vAlign w:val="bottom"/>
            <w:hideMark/>
          </w:tcPr>
          <w:p w14:paraId="112D1ED2" w14:textId="2D51D76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040AE0" w14:textId="74BDD62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521E9C6" w14:textId="5B2CCF2B"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r>
      <w:tr w:rsidR="003E7C68" w14:paraId="5115E5A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E1C6"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45C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FA44C10" w14:textId="0A13D85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3D06F62D" w14:textId="5C75221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EF98F" w14:textId="5C03A5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58BB49" w14:textId="6BD81D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3E7C68" w14:paraId="5E457BF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7A3D0"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4373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74F7B603" w14:textId="5EE476C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E0E7A4A" w14:textId="6750A39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6439E" w14:textId="3A3CAC5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0D0355" w14:textId="7D20B5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3E7C68" w14:paraId="399AB08F"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19364"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022F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DF9598E" w14:textId="5DB3F47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41ED8CE7" w14:textId="30CD670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35E79" w14:textId="55EE225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C18A8" w14:textId="3ED6AA5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3E7C68" w14:paraId="0798512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3B62"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70BD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B2E5761" w14:textId="18A675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BDAEC05" w14:textId="0E49BD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D561C" w14:textId="008521E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D1EEE" w14:textId="6C7A020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3E7C68" w14:paraId="7FCC89E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D0918"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2E11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7481330C" w14:textId="5035C09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B904674" w14:textId="5FE948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B839F" w14:textId="2A77F52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251612" w14:textId="73D1E4D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3E7C68" w14:paraId="6B8D68D2"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43DAF"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F54B1"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770D648" w14:textId="7AD0480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2ED942AD" w14:textId="4CB7DF8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FBB5D" w14:textId="3B0B515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3DACB" w14:textId="71EE897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3E7C68" w14:paraId="2ACE379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B40A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BB3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448E976" w14:textId="65B910F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C30F85B" w14:textId="3C28681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4A681" w14:textId="055154C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648EFD" w14:textId="4588BA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3E7C68" w14:paraId="64EA2F1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72765" w14:textId="77777777" w:rsidR="003E7C68" w:rsidRDefault="003E7C68" w:rsidP="003E7C68">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F267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BA41FE3" w14:textId="5BCAB7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c>
          <w:tcPr>
            <w:tcW w:w="675" w:type="pct"/>
            <w:tcBorders>
              <w:top w:val="nil"/>
              <w:left w:val="nil"/>
              <w:bottom w:val="single" w:sz="4" w:space="0" w:color="000000"/>
              <w:right w:val="single" w:sz="4" w:space="0" w:color="000000"/>
            </w:tcBorders>
            <w:shd w:val="clear" w:color="auto" w:fill="auto"/>
            <w:noWrap/>
            <w:vAlign w:val="bottom"/>
            <w:hideMark/>
          </w:tcPr>
          <w:p w14:paraId="6268342F" w14:textId="071379D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6DE7E" w14:textId="0B386A9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2656F" w14:textId="3DC751A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r>
      <w:tr w:rsidR="003E7C68" w14:paraId="3A51155D"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E3292"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2C86C602" w14:textId="7865D6B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96712B1" w14:textId="61D19FC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44F395" w14:textId="4FF11936"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A416874" w14:textId="2DC06CC9"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3E7C68" w14:paraId="54996C76"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D67E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8D27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C2E806F" w14:textId="42FEDC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5F02096D" w14:textId="2E4929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07209" w14:textId="662415B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3C280" w14:textId="721BFDA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3E7C68" w14:paraId="265F7A0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2BB0B"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561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9AA4418" w14:textId="31833E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040310FB" w14:textId="21FF60E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F32DF" w14:textId="3F8804B8"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F45A4" w14:textId="59EE7C2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3E7C68" w14:paraId="06F80700"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8082D"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E665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468CFBB" w14:textId="41D6821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63F5EE5B" w14:textId="59FE32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60674" w14:textId="4A777C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F2717A" w14:textId="4D93A2F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3E7C68" w14:paraId="06287B5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14EE2"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C23A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0E142CB" w14:textId="5FB22AD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1CCC4043" w14:textId="65F243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A0E00" w14:textId="69BD38C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7F0A9" w14:textId="1077C54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3E7C68" w14:paraId="63B7A291"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1248E"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434E6"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25E492D" w14:textId="06D99F6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362A1339" w14:textId="29D85A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03D50" w14:textId="5C1BEA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ACE41A" w14:textId="226FFE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3E7C68" w14:paraId="547095B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8ED0"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777E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5CF0D64" w14:textId="7CAE9F0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13418B93" w14:textId="32CA1F3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43C80" w14:textId="21BC6CF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E1D9E2" w14:textId="24445C1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3E7C68" w14:paraId="72E223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C1C17"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E884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2FFEC2E" w14:textId="5E191BC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0F148472" w14:textId="78FB5BB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9B3D3" w14:textId="30D691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E47826" w14:textId="5E90541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3E7C68" w14:paraId="09F58D7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A2384"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1754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65C8446" w14:textId="3EB38D5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64B51B6" w14:textId="57E5A0C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A9C9D" w14:textId="18294F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729A5" w14:textId="0CA6D91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3E7C68" w14:paraId="443F3C9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0BEA3"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E33BA"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9734F78" w14:textId="23D2440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67BC93D2" w14:textId="6FFACD5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FC857" w14:textId="16623FA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57E68" w14:textId="6A928C3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3E7C68" w14:paraId="7FDD764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3A68" w14:textId="7777777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1818C"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613A290" w14:textId="687DDC1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1A504BD3" w14:textId="04D62B5C"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AB81" w14:textId="3AE6BC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54322" w14:textId="55F5E9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3E7C68" w14:paraId="35C1AF62"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1020B1"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BC31378" w14:textId="0F285B6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5CED576" w14:textId="52162F0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ADFD4E0" w14:textId="0BBBD1E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7F67A61" w14:textId="6BD5CAEC"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3E7C68" w14:paraId="481BCB55"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21BC4"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EA00DE3" w14:textId="3B8A45B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D419594" w14:textId="7171493F"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143FFC" w14:textId="622C93A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E76BB6" w14:textId="657BFC6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3E7C68" w14:paraId="1A394A7D"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447C7"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29D9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5D73C2AE" w14:textId="64702A3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D00627B" w14:textId="57990FD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ED748" w14:textId="139888E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5D3C0" w14:textId="0580614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3E7C68" w14:paraId="671AB0C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B59CE"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0F6B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0666DF19" w14:textId="721311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389702A" w14:textId="7AAF74D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0C9EF" w14:textId="6082FF8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FA506" w14:textId="33B116B3"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3E7C68" w14:paraId="7A12370B"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D3EE1"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1FD2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4D38A817" w14:textId="09A9D42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119550AD" w14:textId="5B1ED36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B9EA" w14:textId="109B6A0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D2145" w14:textId="023C31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3E7C68" w14:paraId="1E8BF51E"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69F41"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836A2"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2344E3A2" w14:textId="3CFAA58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4DD7E38" w14:textId="427DC9A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FDEF1" w14:textId="49CF4E6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58B106" w14:textId="1D3D268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3E7C68" w14:paraId="67AAFE1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753BD"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483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41C742B" w14:textId="2C3211A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2A153D0" w14:textId="0AB9B9E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92343" w14:textId="46F72A4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6A8CDE" w14:textId="2FC8765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3E7C68" w14:paraId="09E015DF"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258E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7785CC4" w14:textId="32524735"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8BD1C6" w14:textId="5197F524"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B7B77" w14:textId="325E4631"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7BC323C" w14:textId="1DCD4F8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3E7C68" w14:paraId="387B91F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3B90A" w14:textId="77777777" w:rsidR="003E7C68" w:rsidRDefault="003E7C68" w:rsidP="003E7C68">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EBB35"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F09C6B" w14:textId="2D73C73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DAF9B" w14:textId="415A886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6952A" w14:textId="7C22B9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54D83" w14:textId="69A42F4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3E7C68" w14:paraId="59F6C6C0"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AFEC0"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02C0609" w14:textId="36DBF07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04B88" w14:textId="4FD6B34D"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8E6617" w14:textId="218CF8F7"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5EF5759" w14:textId="59901452"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3E7C68" w14:paraId="4689202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904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26D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96717A6" w14:textId="28571E9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302FE96" w14:textId="173A2886"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DC50A" w14:textId="68DD920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CF6E9" w14:textId="37269E2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E7C68" w14:paraId="77EE54F5"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3A4B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3599F"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FC211BD" w14:textId="6D869A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432F457E" w14:textId="16C9692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9D7B5" w14:textId="4B517D6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24E191" w14:textId="7A8889E5"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3E7C68" w14:paraId="1E75ABB3"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E40AE"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08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5065C81" w14:textId="0E9F13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017AA6F" w14:textId="5D508D4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261E7" w14:textId="35618F57"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A2C53E" w14:textId="2E68F9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E7C68" w14:paraId="6D299DF4"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8B324"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4000"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25D0443" w14:textId="68012A3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5794407" w14:textId="71C12F7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3712B" w14:textId="381BE12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97A68" w14:textId="1D4BEAC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E7C68" w14:paraId="5A71D57A"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7FF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411E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F6FDB00" w14:textId="33CCAAB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319A85" w14:textId="5CC0049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19C2F" w14:textId="7B03B84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D195EF" w14:textId="73230D39"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E7C68" w14:paraId="5B24D547"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7997D"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82708"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6AE107D" w14:textId="3765E45B"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EBB2FD3" w14:textId="0A0A8072"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69621" w14:textId="1DEA2E6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A6015" w14:textId="2748A1CD"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3E7C68" w14:paraId="36DF1699"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6E1D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358F7"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BD8BD5D" w14:textId="47E3C7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4E59D7C" w14:textId="4630556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76BE6" w14:textId="27CE81EA"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325D4" w14:textId="6BC6C241"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3E7C68" w14:paraId="271CE677" w14:textId="77777777" w:rsidTr="003E7C68">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2CA98" w14:textId="77777777" w:rsidR="003E7C68" w:rsidRDefault="003E7C68" w:rsidP="003E7C68">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9D2E8FB" w14:textId="65765BC0"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40D521" w14:textId="45CA5AE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3D14D9" w14:textId="46D61CCE"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55BC12" w14:textId="6DFA27A8" w:rsidR="003E7C68" w:rsidRDefault="003E7C68" w:rsidP="003E7C68">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3E7C68" w14:paraId="3D5D43CC" w14:textId="77777777" w:rsidTr="003E7C68">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23A99"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ED17B" w14:textId="77777777" w:rsidR="003E7C68" w:rsidRDefault="003E7C68" w:rsidP="003E7C68">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2C7239D" w14:textId="2C500B1F"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5CAE2642" w14:textId="5612935E"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EA54B" w14:textId="3C4EA7B4"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7F6A1" w14:textId="12B62AE0" w:rsidR="003E7C68" w:rsidRDefault="003E7C68" w:rsidP="003E7C68">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AD96528"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478FD">
        <w:rPr>
          <w:rFonts w:ascii="Arial" w:eastAsia="Times New Roman" w:hAnsi="Arial" w:cs="Arial"/>
          <w:b/>
          <w:color w:val="0070C0"/>
          <w:sz w:val="24"/>
          <w:szCs w:val="24"/>
          <w:lang w:val="en-US" w:eastAsia="en-US"/>
        </w:rPr>
        <w:t>₱</w:t>
      </w:r>
      <w:r w:rsidR="00E21254" w:rsidRPr="00E21254">
        <w:rPr>
          <w:rFonts w:ascii="Arial" w:eastAsia="Times New Roman" w:hAnsi="Arial" w:cs="Arial"/>
          <w:b/>
          <w:bCs/>
          <w:color w:val="0070C0"/>
          <w:sz w:val="24"/>
          <w:szCs w:val="24"/>
          <w:lang w:eastAsia="en-US"/>
        </w:rPr>
        <w:t>1,186,888,013.96</w:t>
      </w:r>
      <w:r w:rsidR="00E21254">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6F5E28D2"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w:t>
      </w:r>
      <w:r w:rsidRPr="000517A0">
        <w:rPr>
          <w:rFonts w:ascii="Arial" w:eastAsia="Times New Roman" w:hAnsi="Arial" w:cs="Arial"/>
          <w:sz w:val="24"/>
          <w:szCs w:val="24"/>
          <w:lang w:val="en-US" w:eastAsia="en-US"/>
        </w:rPr>
        <w:t xml:space="preserve">total of </w:t>
      </w:r>
      <w:r w:rsidRPr="00E21254">
        <w:rPr>
          <w:rFonts w:ascii="Arial" w:eastAsia="Times New Roman" w:hAnsi="Arial" w:cs="Arial"/>
          <w:b/>
          <w:color w:val="0070C0"/>
          <w:sz w:val="24"/>
          <w:szCs w:val="24"/>
          <w:lang w:val="en-US" w:eastAsia="en-US"/>
        </w:rPr>
        <w:t>₱</w:t>
      </w:r>
      <w:r w:rsidR="00E21254" w:rsidRPr="00E21254">
        <w:rPr>
          <w:rFonts w:ascii="Arial" w:eastAsia="Times New Roman" w:hAnsi="Arial" w:cs="Arial"/>
          <w:b/>
          <w:bCs/>
          <w:color w:val="0070C0"/>
          <w:sz w:val="24"/>
          <w:szCs w:val="24"/>
          <w:lang w:eastAsia="en-US"/>
        </w:rPr>
        <w:t xml:space="preserve">282,395,775.44 </w:t>
      </w:r>
      <w:r w:rsidRPr="00E21254">
        <w:rPr>
          <w:rFonts w:ascii="Arial" w:eastAsia="Times New Roman" w:hAnsi="Arial" w:cs="Arial"/>
          <w:b/>
          <w:color w:val="0070C0"/>
          <w:sz w:val="24"/>
          <w:szCs w:val="24"/>
          <w:lang w:val="en-US" w:eastAsia="en-US"/>
        </w:rPr>
        <w:t>standby funds</w:t>
      </w:r>
      <w:r w:rsidRPr="00E21254">
        <w:rPr>
          <w:rFonts w:ascii="Arial" w:eastAsia="Times New Roman" w:hAnsi="Arial" w:cs="Arial"/>
          <w:color w:val="0070C0"/>
          <w:sz w:val="24"/>
          <w:szCs w:val="24"/>
          <w:lang w:val="en-US" w:eastAsia="en-US"/>
        </w:rPr>
        <w:t xml:space="preserve"> </w:t>
      </w:r>
      <w:r w:rsidRPr="000517A0">
        <w:rPr>
          <w:rFonts w:ascii="Arial" w:eastAsia="Times New Roman" w:hAnsi="Arial" w:cs="Arial"/>
          <w:sz w:val="24"/>
          <w:szCs w:val="24"/>
          <w:lang w:val="en-US" w:eastAsia="en-US"/>
        </w:rPr>
        <w:t xml:space="preserve">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67156A7B"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E21254" w:rsidRPr="00E21254">
        <w:rPr>
          <w:rFonts w:ascii="Arial" w:eastAsia="Times New Roman" w:hAnsi="Arial" w:cs="Arial"/>
          <w:b/>
          <w:bCs/>
          <w:color w:val="0070C0"/>
          <w:sz w:val="24"/>
          <w:szCs w:val="24"/>
          <w:lang w:eastAsia="en-US"/>
        </w:rPr>
        <w:t>275,381</w:t>
      </w:r>
      <w:r w:rsidR="00E21254">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family food packs (FFP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E21254" w:rsidRPr="00E21254">
        <w:rPr>
          <w:rFonts w:ascii="Arial" w:eastAsia="Times New Roman" w:hAnsi="Arial" w:cs="Arial"/>
          <w:b/>
          <w:bCs/>
          <w:color w:val="0070C0"/>
          <w:sz w:val="24"/>
          <w:szCs w:val="24"/>
          <w:lang w:eastAsia="en-US"/>
        </w:rPr>
        <w:t>148,917,464.03</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C478FD">
        <w:rPr>
          <w:rFonts w:ascii="Arial" w:eastAsia="Times New Roman" w:hAnsi="Arial" w:cs="Arial"/>
          <w:b/>
          <w:color w:val="0070C0"/>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C478FD">
        <w:rPr>
          <w:rFonts w:ascii="Arial" w:eastAsia="Times New Roman" w:hAnsi="Arial" w:cs="Arial"/>
          <w:b/>
          <w:color w:val="0070C0"/>
          <w:sz w:val="24"/>
          <w:szCs w:val="24"/>
          <w:lang w:val="en-US" w:eastAsia="en-US"/>
        </w:rPr>
        <w:t>₱</w:t>
      </w:r>
      <w:r w:rsidR="00E21254" w:rsidRPr="00E21254">
        <w:rPr>
          <w:rFonts w:ascii="Arial" w:eastAsia="Times New Roman" w:hAnsi="Arial" w:cs="Arial"/>
          <w:b/>
          <w:bCs/>
          <w:color w:val="0070C0"/>
          <w:sz w:val="24"/>
          <w:szCs w:val="24"/>
          <w:lang w:eastAsia="en-US"/>
        </w:rPr>
        <w:t>262,269,140.53</w:t>
      </w:r>
      <w:r w:rsidR="00E21254">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 xml:space="preserve">and </w:t>
      </w:r>
      <w:r w:rsidRPr="00C478FD">
        <w:rPr>
          <w:rFonts w:ascii="Arial" w:eastAsia="Times New Roman" w:hAnsi="Arial" w:cs="Arial"/>
          <w:b/>
          <w:color w:val="0070C0"/>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E21254" w:rsidRPr="00E21254">
        <w:rPr>
          <w:rFonts w:ascii="Arial" w:eastAsia="Times New Roman" w:hAnsi="Arial" w:cs="Arial"/>
          <w:b/>
          <w:bCs/>
          <w:color w:val="0070C0"/>
          <w:sz w:val="24"/>
          <w:szCs w:val="24"/>
          <w:lang w:eastAsia="en-US"/>
        </w:rPr>
        <w:t>493,305,633.96</w:t>
      </w:r>
      <w:r w:rsidR="00E21254">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ayout w:type="fixed"/>
        <w:tblLook w:val="04A0" w:firstRow="1" w:lastRow="0" w:firstColumn="1" w:lastColumn="0" w:noHBand="0" w:noVBand="1"/>
      </w:tblPr>
      <w:tblGrid>
        <w:gridCol w:w="1417"/>
        <w:gridCol w:w="1421"/>
        <w:gridCol w:w="1030"/>
        <w:gridCol w:w="1301"/>
        <w:gridCol w:w="1353"/>
        <w:gridCol w:w="1562"/>
        <w:gridCol w:w="1556"/>
      </w:tblGrid>
      <w:tr w:rsidR="00CC63C4" w:rsidRPr="00E21254" w14:paraId="5EC103D3" w14:textId="77777777" w:rsidTr="00AA36C6">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085169F1"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3659EB76"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STANDBY FUNDS</w:t>
            </w:r>
          </w:p>
        </w:tc>
        <w:tc>
          <w:tcPr>
            <w:tcW w:w="1209" w:type="pct"/>
            <w:gridSpan w:val="2"/>
            <w:tcBorders>
              <w:top w:val="single" w:sz="8" w:space="0" w:color="000000"/>
              <w:left w:val="nil"/>
              <w:bottom w:val="single" w:sz="8" w:space="0" w:color="000000"/>
              <w:right w:val="single" w:sz="8" w:space="0" w:color="000000"/>
            </w:tcBorders>
            <w:shd w:val="clear" w:color="000000" w:fill="B7B7B7"/>
            <w:noWrap/>
            <w:vAlign w:val="center"/>
            <w:hideMark/>
          </w:tcPr>
          <w:p w14:paraId="32AAEE73"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FAMILY FOOD PACKS</w:t>
            </w:r>
          </w:p>
        </w:tc>
        <w:tc>
          <w:tcPr>
            <w:tcW w:w="702" w:type="pct"/>
            <w:tcBorders>
              <w:top w:val="single" w:sz="8" w:space="0" w:color="000000"/>
              <w:left w:val="nil"/>
              <w:bottom w:val="single" w:sz="8" w:space="0" w:color="000000"/>
              <w:right w:val="single" w:sz="8" w:space="0" w:color="000000"/>
            </w:tcBorders>
            <w:shd w:val="clear" w:color="000000" w:fill="B7B7B7"/>
            <w:noWrap/>
            <w:vAlign w:val="center"/>
            <w:hideMark/>
          </w:tcPr>
          <w:p w14:paraId="628A90C9"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OTHER FOOD ITEMS</w:t>
            </w:r>
          </w:p>
        </w:tc>
        <w:tc>
          <w:tcPr>
            <w:tcW w:w="810" w:type="pct"/>
            <w:tcBorders>
              <w:top w:val="single" w:sz="8" w:space="0" w:color="000000"/>
              <w:left w:val="nil"/>
              <w:bottom w:val="single" w:sz="8" w:space="0" w:color="000000"/>
              <w:right w:val="single" w:sz="8" w:space="0" w:color="000000"/>
            </w:tcBorders>
            <w:shd w:val="clear" w:color="000000" w:fill="B7B7B7"/>
            <w:noWrap/>
            <w:vAlign w:val="center"/>
            <w:hideMark/>
          </w:tcPr>
          <w:p w14:paraId="78E15525"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778C5C62"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STANDBY FUNDS &amp; STOCKPILE</w:t>
            </w:r>
          </w:p>
        </w:tc>
      </w:tr>
      <w:tr w:rsidR="00CC63C4" w:rsidRPr="00E21254" w14:paraId="68817E98" w14:textId="77777777" w:rsidTr="00AA36C6">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2DBCA8F8"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39AAFA7A"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534" w:type="pct"/>
            <w:tcBorders>
              <w:top w:val="nil"/>
              <w:left w:val="nil"/>
              <w:bottom w:val="single" w:sz="8" w:space="0" w:color="000000"/>
              <w:right w:val="single" w:sz="8" w:space="0" w:color="000000"/>
            </w:tcBorders>
            <w:shd w:val="clear" w:color="000000" w:fill="B7B7B7"/>
            <w:noWrap/>
            <w:vAlign w:val="center"/>
            <w:hideMark/>
          </w:tcPr>
          <w:p w14:paraId="6F57DFA0"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QUANTITY</w:t>
            </w:r>
          </w:p>
        </w:tc>
        <w:tc>
          <w:tcPr>
            <w:tcW w:w="675" w:type="pct"/>
            <w:tcBorders>
              <w:top w:val="nil"/>
              <w:left w:val="nil"/>
              <w:bottom w:val="single" w:sz="8" w:space="0" w:color="000000"/>
              <w:right w:val="single" w:sz="8" w:space="0" w:color="000000"/>
            </w:tcBorders>
            <w:shd w:val="clear" w:color="000000" w:fill="B7B7B7"/>
            <w:noWrap/>
            <w:vAlign w:val="center"/>
            <w:hideMark/>
          </w:tcPr>
          <w:p w14:paraId="192AFE01"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702" w:type="pct"/>
            <w:tcBorders>
              <w:top w:val="nil"/>
              <w:left w:val="nil"/>
              <w:bottom w:val="single" w:sz="8" w:space="0" w:color="000000"/>
              <w:right w:val="single" w:sz="8" w:space="0" w:color="000000"/>
            </w:tcBorders>
            <w:shd w:val="clear" w:color="000000" w:fill="B7B7B7"/>
            <w:noWrap/>
            <w:vAlign w:val="center"/>
            <w:hideMark/>
          </w:tcPr>
          <w:p w14:paraId="215F3007"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810" w:type="pct"/>
            <w:tcBorders>
              <w:top w:val="nil"/>
              <w:left w:val="nil"/>
              <w:bottom w:val="single" w:sz="8" w:space="0" w:color="000000"/>
              <w:right w:val="single" w:sz="8" w:space="0" w:color="000000"/>
            </w:tcBorders>
            <w:shd w:val="clear" w:color="000000" w:fill="B7B7B7"/>
            <w:noWrap/>
            <w:vAlign w:val="center"/>
            <w:hideMark/>
          </w:tcPr>
          <w:p w14:paraId="5BC230D7"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43D8A011"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r>
      <w:tr w:rsidR="00E21254" w:rsidRPr="00E21254" w14:paraId="21F7B68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000000" w:fill="D9EAD3"/>
            <w:noWrap/>
            <w:vAlign w:val="center"/>
            <w:hideMark/>
          </w:tcPr>
          <w:p w14:paraId="4AE285EE" w14:textId="77777777" w:rsidR="00E21254" w:rsidRPr="00E21254" w:rsidRDefault="00E21254" w:rsidP="00E2125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w:t>
            </w:r>
          </w:p>
        </w:tc>
        <w:tc>
          <w:tcPr>
            <w:tcW w:w="737" w:type="pct"/>
            <w:tcBorders>
              <w:top w:val="nil"/>
              <w:left w:val="nil"/>
              <w:bottom w:val="single" w:sz="8" w:space="0" w:color="000000"/>
              <w:right w:val="single" w:sz="8" w:space="0" w:color="000000"/>
            </w:tcBorders>
            <w:shd w:val="clear" w:color="000000" w:fill="D9EAD3"/>
            <w:noWrap/>
            <w:vAlign w:val="center"/>
            <w:hideMark/>
          </w:tcPr>
          <w:p w14:paraId="6F38C6D6" w14:textId="4B396051" w:rsidR="00E21254" w:rsidRPr="00E21254" w:rsidRDefault="00E21254" w:rsidP="00E21254">
            <w:pPr>
              <w:widowControl/>
              <w:spacing w:after="0" w:line="240" w:lineRule="auto"/>
              <w:ind w:right="57"/>
              <w:contextualSpacing/>
              <w:jc w:val="right"/>
              <w:rPr>
                <w:rFonts w:ascii="Arial Narrow" w:eastAsia="Times New Roman" w:hAnsi="Arial Narrow" w:cs="Arial"/>
                <w:b/>
                <w:bCs/>
                <w:color w:val="000000"/>
                <w:sz w:val="18"/>
                <w:szCs w:val="18"/>
              </w:rPr>
            </w:pPr>
            <w:r w:rsidRPr="00E21254">
              <w:rPr>
                <w:rFonts w:ascii="Arial Narrow" w:hAnsi="Arial Narrow"/>
                <w:b/>
                <w:bCs/>
                <w:color w:val="000000"/>
                <w:sz w:val="18"/>
                <w:szCs w:val="18"/>
              </w:rPr>
              <w:t>282,395,775.44</w:t>
            </w:r>
          </w:p>
        </w:tc>
        <w:tc>
          <w:tcPr>
            <w:tcW w:w="534" w:type="pct"/>
            <w:tcBorders>
              <w:top w:val="nil"/>
              <w:left w:val="nil"/>
              <w:bottom w:val="single" w:sz="8" w:space="0" w:color="000000"/>
              <w:right w:val="single" w:sz="8" w:space="0" w:color="000000"/>
            </w:tcBorders>
            <w:shd w:val="clear" w:color="000000" w:fill="D9EAD3"/>
            <w:noWrap/>
            <w:vAlign w:val="center"/>
            <w:hideMark/>
          </w:tcPr>
          <w:p w14:paraId="7030F59A" w14:textId="353DA486" w:rsidR="00E21254" w:rsidRPr="00E21254" w:rsidRDefault="00E21254" w:rsidP="00E21254">
            <w:pPr>
              <w:widowControl/>
              <w:spacing w:after="0" w:line="240" w:lineRule="auto"/>
              <w:ind w:right="57"/>
              <w:contextualSpacing/>
              <w:jc w:val="right"/>
              <w:rPr>
                <w:rFonts w:ascii="Arial Narrow" w:eastAsia="Times New Roman" w:hAnsi="Arial Narrow" w:cs="Arial"/>
                <w:b/>
                <w:bCs/>
                <w:color w:val="000000"/>
                <w:sz w:val="18"/>
                <w:szCs w:val="18"/>
              </w:rPr>
            </w:pPr>
            <w:r w:rsidRPr="00E21254">
              <w:rPr>
                <w:rFonts w:ascii="Arial Narrow" w:hAnsi="Arial Narrow"/>
                <w:b/>
                <w:bCs/>
                <w:color w:val="000000"/>
                <w:sz w:val="18"/>
                <w:szCs w:val="18"/>
              </w:rPr>
              <w:t>275,381</w:t>
            </w:r>
          </w:p>
        </w:tc>
        <w:tc>
          <w:tcPr>
            <w:tcW w:w="675" w:type="pct"/>
            <w:tcBorders>
              <w:top w:val="nil"/>
              <w:left w:val="nil"/>
              <w:bottom w:val="single" w:sz="8" w:space="0" w:color="000000"/>
              <w:right w:val="single" w:sz="8" w:space="0" w:color="000000"/>
            </w:tcBorders>
            <w:shd w:val="clear" w:color="000000" w:fill="D9EAD3"/>
            <w:noWrap/>
            <w:vAlign w:val="center"/>
            <w:hideMark/>
          </w:tcPr>
          <w:p w14:paraId="214B0A83" w14:textId="00DA288D" w:rsidR="00E21254" w:rsidRPr="00E21254" w:rsidRDefault="00E21254" w:rsidP="00E21254">
            <w:pPr>
              <w:widowControl/>
              <w:spacing w:after="0" w:line="240" w:lineRule="auto"/>
              <w:ind w:right="57"/>
              <w:contextualSpacing/>
              <w:jc w:val="right"/>
              <w:rPr>
                <w:rFonts w:ascii="Arial Narrow" w:eastAsia="Times New Roman" w:hAnsi="Arial Narrow" w:cs="Arial"/>
                <w:b/>
                <w:bCs/>
                <w:color w:val="000000"/>
                <w:sz w:val="18"/>
                <w:szCs w:val="18"/>
              </w:rPr>
            </w:pPr>
            <w:r w:rsidRPr="00E21254">
              <w:rPr>
                <w:rFonts w:ascii="Arial Narrow" w:hAnsi="Arial Narrow"/>
                <w:b/>
                <w:bCs/>
                <w:color w:val="000000"/>
                <w:sz w:val="18"/>
                <w:szCs w:val="18"/>
              </w:rPr>
              <w:t>148,917,464.03</w:t>
            </w:r>
          </w:p>
        </w:tc>
        <w:tc>
          <w:tcPr>
            <w:tcW w:w="702" w:type="pct"/>
            <w:tcBorders>
              <w:top w:val="nil"/>
              <w:left w:val="nil"/>
              <w:bottom w:val="single" w:sz="8" w:space="0" w:color="000000"/>
              <w:right w:val="single" w:sz="8" w:space="0" w:color="000000"/>
            </w:tcBorders>
            <w:shd w:val="clear" w:color="000000" w:fill="D9EAD3"/>
            <w:noWrap/>
            <w:vAlign w:val="center"/>
            <w:hideMark/>
          </w:tcPr>
          <w:p w14:paraId="56DEF6EA" w14:textId="0CC6E735" w:rsidR="00E21254" w:rsidRPr="00E21254" w:rsidRDefault="00E21254" w:rsidP="00E21254">
            <w:pPr>
              <w:widowControl/>
              <w:spacing w:after="0" w:line="240" w:lineRule="auto"/>
              <w:ind w:right="57"/>
              <w:contextualSpacing/>
              <w:jc w:val="right"/>
              <w:rPr>
                <w:rFonts w:ascii="Arial Narrow" w:eastAsia="Times New Roman" w:hAnsi="Arial Narrow" w:cs="Arial"/>
                <w:b/>
                <w:bCs/>
                <w:color w:val="000000"/>
                <w:sz w:val="18"/>
                <w:szCs w:val="18"/>
              </w:rPr>
            </w:pPr>
            <w:r w:rsidRPr="00E21254">
              <w:rPr>
                <w:rFonts w:ascii="Arial Narrow" w:hAnsi="Arial Narrow"/>
                <w:b/>
                <w:bCs/>
                <w:color w:val="000000"/>
                <w:sz w:val="18"/>
                <w:szCs w:val="18"/>
              </w:rPr>
              <w:t>262,269,140.53</w:t>
            </w:r>
          </w:p>
        </w:tc>
        <w:tc>
          <w:tcPr>
            <w:tcW w:w="810" w:type="pct"/>
            <w:tcBorders>
              <w:top w:val="nil"/>
              <w:left w:val="nil"/>
              <w:bottom w:val="single" w:sz="8" w:space="0" w:color="000000"/>
              <w:right w:val="single" w:sz="8" w:space="0" w:color="000000"/>
            </w:tcBorders>
            <w:shd w:val="clear" w:color="000000" w:fill="D9EAD3"/>
            <w:noWrap/>
            <w:vAlign w:val="center"/>
            <w:hideMark/>
          </w:tcPr>
          <w:p w14:paraId="42B3591B" w14:textId="3B972C07" w:rsidR="00E21254" w:rsidRPr="00E21254" w:rsidRDefault="00E21254" w:rsidP="00E21254">
            <w:pPr>
              <w:widowControl/>
              <w:spacing w:after="0" w:line="240" w:lineRule="auto"/>
              <w:ind w:right="57"/>
              <w:contextualSpacing/>
              <w:jc w:val="right"/>
              <w:rPr>
                <w:rFonts w:ascii="Arial Narrow" w:eastAsia="Times New Roman" w:hAnsi="Arial Narrow" w:cs="Arial"/>
                <w:b/>
                <w:bCs/>
                <w:color w:val="000000"/>
                <w:sz w:val="18"/>
                <w:szCs w:val="18"/>
              </w:rPr>
            </w:pPr>
            <w:r w:rsidRPr="00E21254">
              <w:rPr>
                <w:rFonts w:ascii="Arial Narrow" w:hAnsi="Arial Narrow"/>
                <w:b/>
                <w:bCs/>
                <w:color w:val="000000"/>
                <w:sz w:val="18"/>
                <w:szCs w:val="18"/>
              </w:rPr>
              <w:t>493,305,633.96</w:t>
            </w:r>
          </w:p>
        </w:tc>
        <w:tc>
          <w:tcPr>
            <w:tcW w:w="807" w:type="pct"/>
            <w:tcBorders>
              <w:top w:val="nil"/>
              <w:left w:val="nil"/>
              <w:bottom w:val="single" w:sz="8" w:space="0" w:color="000000"/>
              <w:right w:val="single" w:sz="8" w:space="0" w:color="000000"/>
            </w:tcBorders>
            <w:shd w:val="clear" w:color="000000" w:fill="D9EAD3"/>
            <w:noWrap/>
            <w:vAlign w:val="center"/>
            <w:hideMark/>
          </w:tcPr>
          <w:p w14:paraId="756E4270" w14:textId="3973B006" w:rsidR="00E21254" w:rsidRPr="00E21254" w:rsidRDefault="00E21254" w:rsidP="00E21254">
            <w:pPr>
              <w:widowControl/>
              <w:spacing w:after="0" w:line="240" w:lineRule="auto"/>
              <w:ind w:right="57"/>
              <w:contextualSpacing/>
              <w:jc w:val="right"/>
              <w:rPr>
                <w:rFonts w:ascii="Arial Narrow" w:eastAsia="Times New Roman" w:hAnsi="Arial Narrow" w:cs="Arial"/>
                <w:b/>
                <w:bCs/>
                <w:color w:val="000000"/>
                <w:sz w:val="18"/>
                <w:szCs w:val="18"/>
              </w:rPr>
            </w:pPr>
            <w:r w:rsidRPr="00E21254">
              <w:rPr>
                <w:rFonts w:ascii="Arial Narrow" w:hAnsi="Arial Narrow"/>
                <w:b/>
                <w:bCs/>
                <w:color w:val="000000"/>
                <w:sz w:val="18"/>
                <w:szCs w:val="18"/>
              </w:rPr>
              <w:t>1,186,888,013.96</w:t>
            </w:r>
          </w:p>
        </w:tc>
      </w:tr>
      <w:tr w:rsidR="00E21254" w:rsidRPr="00E21254" w14:paraId="05166874"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7222BFD"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r w:rsidRPr="00E21254">
              <w:rPr>
                <w:rFonts w:ascii="Arial Narrow" w:eastAsia="Times New Roman" w:hAnsi="Arial Narrow" w:cs="Arial"/>
                <w:color w:val="000000"/>
                <w:sz w:val="18"/>
                <w:szCs w:val="18"/>
              </w:rPr>
              <w:t>Central Office</w:t>
            </w:r>
          </w:p>
        </w:tc>
        <w:tc>
          <w:tcPr>
            <w:tcW w:w="737" w:type="pct"/>
            <w:tcBorders>
              <w:top w:val="nil"/>
              <w:left w:val="nil"/>
              <w:bottom w:val="single" w:sz="8" w:space="0" w:color="000000"/>
              <w:right w:val="single" w:sz="8" w:space="0" w:color="000000"/>
            </w:tcBorders>
            <w:shd w:val="clear" w:color="auto" w:fill="auto"/>
            <w:noWrap/>
            <w:vAlign w:val="center"/>
            <w:hideMark/>
          </w:tcPr>
          <w:p w14:paraId="34FE65AC" w14:textId="4C43792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35,328,253.67</w:t>
            </w:r>
          </w:p>
        </w:tc>
        <w:tc>
          <w:tcPr>
            <w:tcW w:w="534" w:type="pct"/>
            <w:tcBorders>
              <w:top w:val="nil"/>
              <w:left w:val="nil"/>
              <w:bottom w:val="single" w:sz="8" w:space="0" w:color="000000"/>
              <w:right w:val="single" w:sz="8" w:space="0" w:color="000000"/>
            </w:tcBorders>
            <w:shd w:val="clear" w:color="auto" w:fill="auto"/>
            <w:noWrap/>
            <w:vAlign w:val="center"/>
            <w:hideMark/>
          </w:tcPr>
          <w:p w14:paraId="1E8F4C61" w14:textId="7E61BE3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b/>
                <w:bCs/>
                <w:color w:val="000000"/>
                <w:sz w:val="18"/>
                <w:szCs w:val="18"/>
              </w:rPr>
              <w:t>-</w:t>
            </w:r>
          </w:p>
        </w:tc>
        <w:tc>
          <w:tcPr>
            <w:tcW w:w="675" w:type="pct"/>
            <w:tcBorders>
              <w:top w:val="nil"/>
              <w:left w:val="nil"/>
              <w:bottom w:val="single" w:sz="8" w:space="0" w:color="000000"/>
              <w:right w:val="single" w:sz="8" w:space="0" w:color="000000"/>
            </w:tcBorders>
            <w:shd w:val="clear" w:color="auto" w:fill="auto"/>
            <w:noWrap/>
            <w:vAlign w:val="center"/>
            <w:hideMark/>
          </w:tcPr>
          <w:p w14:paraId="7A71F75B" w14:textId="14B2C1C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b/>
                <w:bCs/>
                <w:color w:val="000000"/>
                <w:sz w:val="18"/>
                <w:szCs w:val="18"/>
              </w:rPr>
              <w:t>-</w:t>
            </w:r>
          </w:p>
        </w:tc>
        <w:tc>
          <w:tcPr>
            <w:tcW w:w="702" w:type="pct"/>
            <w:tcBorders>
              <w:top w:val="nil"/>
              <w:left w:val="nil"/>
              <w:bottom w:val="single" w:sz="8" w:space="0" w:color="000000"/>
              <w:right w:val="single" w:sz="8" w:space="0" w:color="000000"/>
            </w:tcBorders>
            <w:shd w:val="clear" w:color="auto" w:fill="auto"/>
            <w:noWrap/>
            <w:vAlign w:val="center"/>
            <w:hideMark/>
          </w:tcPr>
          <w:p w14:paraId="012B6143" w14:textId="65DF8BE3"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b/>
                <w:bCs/>
                <w:color w:val="000000"/>
                <w:sz w:val="18"/>
                <w:szCs w:val="18"/>
              </w:rPr>
              <w:t>-</w:t>
            </w:r>
          </w:p>
        </w:tc>
        <w:tc>
          <w:tcPr>
            <w:tcW w:w="810" w:type="pct"/>
            <w:tcBorders>
              <w:top w:val="nil"/>
              <w:left w:val="nil"/>
              <w:bottom w:val="single" w:sz="8" w:space="0" w:color="000000"/>
              <w:right w:val="single" w:sz="8" w:space="0" w:color="000000"/>
            </w:tcBorders>
            <w:shd w:val="clear" w:color="auto" w:fill="auto"/>
            <w:noWrap/>
            <w:vAlign w:val="center"/>
            <w:hideMark/>
          </w:tcPr>
          <w:p w14:paraId="783EFCE9" w14:textId="2D33141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b/>
                <w:bCs/>
                <w:color w:val="000000"/>
                <w:sz w:val="18"/>
                <w:szCs w:val="18"/>
              </w:rPr>
              <w:t>-</w:t>
            </w:r>
          </w:p>
        </w:tc>
        <w:tc>
          <w:tcPr>
            <w:tcW w:w="807" w:type="pct"/>
            <w:tcBorders>
              <w:top w:val="nil"/>
              <w:left w:val="nil"/>
              <w:bottom w:val="single" w:sz="8" w:space="0" w:color="000000"/>
              <w:right w:val="single" w:sz="8" w:space="0" w:color="000000"/>
            </w:tcBorders>
            <w:shd w:val="clear" w:color="auto" w:fill="auto"/>
            <w:noWrap/>
            <w:vAlign w:val="center"/>
            <w:hideMark/>
          </w:tcPr>
          <w:p w14:paraId="237971FB" w14:textId="223F7204"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35,328,253.67</w:t>
            </w:r>
          </w:p>
        </w:tc>
      </w:tr>
      <w:tr w:rsidR="00E21254" w:rsidRPr="00E21254" w14:paraId="3B24869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7B1DB71"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0" w:anchor="Sheet1!gid=387878143" w:history="1">
              <w:r w:rsidRPr="00E21254">
                <w:rPr>
                  <w:rFonts w:ascii="Arial Narrow" w:eastAsia="Times New Roman" w:hAnsi="Arial Narrow" w:cs="Arial"/>
                  <w:color w:val="000000"/>
                  <w:sz w:val="18"/>
                  <w:szCs w:val="18"/>
                </w:rPr>
                <w:t>NRLMB - NRO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0D3C6BD3" w14:textId="34534A7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62013519" w14:textId="181A5611"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6,906</w:t>
            </w:r>
          </w:p>
        </w:tc>
        <w:tc>
          <w:tcPr>
            <w:tcW w:w="675" w:type="pct"/>
            <w:tcBorders>
              <w:top w:val="nil"/>
              <w:left w:val="nil"/>
              <w:bottom w:val="single" w:sz="8" w:space="0" w:color="000000"/>
              <w:right w:val="single" w:sz="8" w:space="0" w:color="000000"/>
            </w:tcBorders>
            <w:shd w:val="clear" w:color="auto" w:fill="auto"/>
            <w:noWrap/>
            <w:vAlign w:val="center"/>
            <w:hideMark/>
          </w:tcPr>
          <w:p w14:paraId="635EE9CE" w14:textId="3DC4A3DB"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1,895,671.70</w:t>
            </w:r>
          </w:p>
        </w:tc>
        <w:tc>
          <w:tcPr>
            <w:tcW w:w="702" w:type="pct"/>
            <w:tcBorders>
              <w:top w:val="nil"/>
              <w:left w:val="nil"/>
              <w:bottom w:val="single" w:sz="8" w:space="0" w:color="000000"/>
              <w:right w:val="single" w:sz="8" w:space="0" w:color="000000"/>
            </w:tcBorders>
            <w:shd w:val="clear" w:color="auto" w:fill="auto"/>
            <w:noWrap/>
            <w:vAlign w:val="center"/>
            <w:hideMark/>
          </w:tcPr>
          <w:p w14:paraId="4B3C68FD" w14:textId="07EA961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03,085,114.50</w:t>
            </w:r>
          </w:p>
        </w:tc>
        <w:tc>
          <w:tcPr>
            <w:tcW w:w="810" w:type="pct"/>
            <w:tcBorders>
              <w:top w:val="nil"/>
              <w:left w:val="nil"/>
              <w:bottom w:val="single" w:sz="8" w:space="0" w:color="000000"/>
              <w:right w:val="single" w:sz="8" w:space="0" w:color="000000"/>
            </w:tcBorders>
            <w:shd w:val="clear" w:color="auto" w:fill="auto"/>
            <w:noWrap/>
            <w:vAlign w:val="center"/>
            <w:hideMark/>
          </w:tcPr>
          <w:p w14:paraId="679493FD" w14:textId="3140834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92,275,537.90</w:t>
            </w:r>
          </w:p>
        </w:tc>
        <w:tc>
          <w:tcPr>
            <w:tcW w:w="807" w:type="pct"/>
            <w:tcBorders>
              <w:top w:val="nil"/>
              <w:left w:val="nil"/>
              <w:bottom w:val="single" w:sz="8" w:space="0" w:color="000000"/>
              <w:right w:val="single" w:sz="8" w:space="0" w:color="000000"/>
            </w:tcBorders>
            <w:shd w:val="clear" w:color="auto" w:fill="auto"/>
            <w:noWrap/>
            <w:vAlign w:val="center"/>
            <w:hideMark/>
          </w:tcPr>
          <w:p w14:paraId="49FE4832" w14:textId="7A6B079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27,256,324.10</w:t>
            </w:r>
          </w:p>
        </w:tc>
      </w:tr>
      <w:tr w:rsidR="00E21254" w:rsidRPr="00E21254" w14:paraId="4C70CB6F"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34C6CA9"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1" w:anchor="Sheet1!gid=710460737" w:history="1">
              <w:r w:rsidRPr="00E21254">
                <w:rPr>
                  <w:rFonts w:ascii="Arial Narrow" w:eastAsia="Times New Roman" w:hAnsi="Arial Narrow" w:cs="Arial"/>
                  <w:color w:val="000000"/>
                  <w:sz w:val="18"/>
                  <w:szCs w:val="18"/>
                </w:rPr>
                <w:t>NRLMB - VDR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5F1310A" w14:textId="7B65246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30F31577" w14:textId="4036A7A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7,541</w:t>
            </w:r>
          </w:p>
        </w:tc>
        <w:tc>
          <w:tcPr>
            <w:tcW w:w="675" w:type="pct"/>
            <w:tcBorders>
              <w:top w:val="nil"/>
              <w:left w:val="nil"/>
              <w:bottom w:val="single" w:sz="8" w:space="0" w:color="000000"/>
              <w:right w:val="single" w:sz="8" w:space="0" w:color="000000"/>
            </w:tcBorders>
            <w:shd w:val="clear" w:color="auto" w:fill="auto"/>
            <w:noWrap/>
            <w:vAlign w:val="center"/>
            <w:hideMark/>
          </w:tcPr>
          <w:p w14:paraId="788B55FC" w14:textId="00DBDBB4"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355,745.00</w:t>
            </w:r>
          </w:p>
        </w:tc>
        <w:tc>
          <w:tcPr>
            <w:tcW w:w="702" w:type="pct"/>
            <w:tcBorders>
              <w:top w:val="nil"/>
              <w:left w:val="nil"/>
              <w:bottom w:val="single" w:sz="8" w:space="0" w:color="000000"/>
              <w:right w:val="single" w:sz="8" w:space="0" w:color="000000"/>
            </w:tcBorders>
            <w:shd w:val="clear" w:color="auto" w:fill="auto"/>
            <w:noWrap/>
            <w:vAlign w:val="center"/>
            <w:hideMark/>
          </w:tcPr>
          <w:p w14:paraId="146EA9FF" w14:textId="3FA6D73A"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4,095,122.89</w:t>
            </w:r>
          </w:p>
        </w:tc>
        <w:tc>
          <w:tcPr>
            <w:tcW w:w="810" w:type="pct"/>
            <w:tcBorders>
              <w:top w:val="nil"/>
              <w:left w:val="nil"/>
              <w:bottom w:val="single" w:sz="8" w:space="0" w:color="000000"/>
              <w:right w:val="single" w:sz="8" w:space="0" w:color="000000"/>
            </w:tcBorders>
            <w:shd w:val="clear" w:color="auto" w:fill="auto"/>
            <w:noWrap/>
            <w:vAlign w:val="center"/>
            <w:hideMark/>
          </w:tcPr>
          <w:p w14:paraId="747C6271" w14:textId="31CD392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7,293,376.50</w:t>
            </w:r>
          </w:p>
        </w:tc>
        <w:tc>
          <w:tcPr>
            <w:tcW w:w="807" w:type="pct"/>
            <w:tcBorders>
              <w:top w:val="nil"/>
              <w:left w:val="nil"/>
              <w:bottom w:val="single" w:sz="8" w:space="0" w:color="000000"/>
              <w:right w:val="single" w:sz="8" w:space="0" w:color="000000"/>
            </w:tcBorders>
            <w:shd w:val="clear" w:color="auto" w:fill="auto"/>
            <w:noWrap/>
            <w:vAlign w:val="center"/>
            <w:hideMark/>
          </w:tcPr>
          <w:p w14:paraId="62D97BD7" w14:textId="55FFC88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4,744,244.39</w:t>
            </w:r>
          </w:p>
        </w:tc>
      </w:tr>
      <w:tr w:rsidR="00E21254" w:rsidRPr="00E21254" w14:paraId="58AFF8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E39437C"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2" w:anchor="Sheet1!gid=664323784" w:history="1">
              <w:r w:rsidRPr="00E21254">
                <w:rPr>
                  <w:rFonts w:ascii="Arial Narrow" w:eastAsia="Times New Roman" w:hAnsi="Arial Narrow" w:cs="Arial"/>
                  <w:color w:val="000000"/>
                  <w:sz w:val="18"/>
                  <w:szCs w:val="18"/>
                </w:rPr>
                <w:t>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DE9D94" w14:textId="5943EBB0"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735.20</w:t>
            </w:r>
          </w:p>
        </w:tc>
        <w:tc>
          <w:tcPr>
            <w:tcW w:w="534" w:type="pct"/>
            <w:tcBorders>
              <w:top w:val="nil"/>
              <w:left w:val="nil"/>
              <w:bottom w:val="single" w:sz="8" w:space="0" w:color="000000"/>
              <w:right w:val="single" w:sz="8" w:space="0" w:color="000000"/>
            </w:tcBorders>
            <w:shd w:val="clear" w:color="auto" w:fill="auto"/>
            <w:noWrap/>
            <w:vAlign w:val="center"/>
            <w:hideMark/>
          </w:tcPr>
          <w:p w14:paraId="184FECB7" w14:textId="5D2B3F83"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7,155</w:t>
            </w:r>
          </w:p>
        </w:tc>
        <w:tc>
          <w:tcPr>
            <w:tcW w:w="675" w:type="pct"/>
            <w:tcBorders>
              <w:top w:val="nil"/>
              <w:left w:val="nil"/>
              <w:bottom w:val="single" w:sz="8" w:space="0" w:color="000000"/>
              <w:right w:val="single" w:sz="8" w:space="0" w:color="000000"/>
            </w:tcBorders>
            <w:shd w:val="clear" w:color="auto" w:fill="auto"/>
            <w:noWrap/>
            <w:vAlign w:val="center"/>
            <w:hideMark/>
          </w:tcPr>
          <w:p w14:paraId="4D38F9ED" w14:textId="5FAE9C1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8,749,050.00</w:t>
            </w:r>
          </w:p>
        </w:tc>
        <w:tc>
          <w:tcPr>
            <w:tcW w:w="702" w:type="pct"/>
            <w:tcBorders>
              <w:top w:val="nil"/>
              <w:left w:val="nil"/>
              <w:bottom w:val="single" w:sz="8" w:space="0" w:color="000000"/>
              <w:right w:val="single" w:sz="8" w:space="0" w:color="000000"/>
            </w:tcBorders>
            <w:shd w:val="clear" w:color="auto" w:fill="auto"/>
            <w:noWrap/>
            <w:vAlign w:val="center"/>
            <w:hideMark/>
          </w:tcPr>
          <w:p w14:paraId="1DD8E3F3" w14:textId="50D008A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5,085,321.04</w:t>
            </w:r>
          </w:p>
        </w:tc>
        <w:tc>
          <w:tcPr>
            <w:tcW w:w="810" w:type="pct"/>
            <w:tcBorders>
              <w:top w:val="nil"/>
              <w:left w:val="nil"/>
              <w:bottom w:val="single" w:sz="8" w:space="0" w:color="000000"/>
              <w:right w:val="single" w:sz="8" w:space="0" w:color="000000"/>
            </w:tcBorders>
            <w:shd w:val="clear" w:color="auto" w:fill="auto"/>
            <w:noWrap/>
            <w:vAlign w:val="center"/>
            <w:hideMark/>
          </w:tcPr>
          <w:p w14:paraId="24AD9581" w14:textId="17F3B9D1"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8,049,556.50</w:t>
            </w:r>
          </w:p>
        </w:tc>
        <w:tc>
          <w:tcPr>
            <w:tcW w:w="807" w:type="pct"/>
            <w:tcBorders>
              <w:top w:val="nil"/>
              <w:left w:val="nil"/>
              <w:bottom w:val="single" w:sz="8" w:space="0" w:color="000000"/>
              <w:right w:val="single" w:sz="8" w:space="0" w:color="000000"/>
            </w:tcBorders>
            <w:shd w:val="clear" w:color="auto" w:fill="auto"/>
            <w:noWrap/>
            <w:vAlign w:val="center"/>
            <w:hideMark/>
          </w:tcPr>
          <w:p w14:paraId="324D407E" w14:textId="4830CE6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4,884,662.74</w:t>
            </w:r>
          </w:p>
        </w:tc>
      </w:tr>
      <w:tr w:rsidR="00E21254" w:rsidRPr="00E21254" w14:paraId="46083DF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1D60D65"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3" w:anchor="Sheet1!gid=2023893154" w:history="1">
              <w:r w:rsidRPr="00E21254">
                <w:rPr>
                  <w:rFonts w:ascii="Arial Narrow" w:eastAsia="Times New Roman" w:hAnsi="Arial Narrow" w:cs="Arial"/>
                  <w:color w:val="000000"/>
                  <w:sz w:val="18"/>
                  <w:szCs w:val="18"/>
                </w:rPr>
                <w:t>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BCCD0F4" w14:textId="3E50DEA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275.68</w:t>
            </w:r>
          </w:p>
        </w:tc>
        <w:tc>
          <w:tcPr>
            <w:tcW w:w="534" w:type="pct"/>
            <w:tcBorders>
              <w:top w:val="nil"/>
              <w:left w:val="nil"/>
              <w:bottom w:val="single" w:sz="8" w:space="0" w:color="000000"/>
              <w:right w:val="single" w:sz="8" w:space="0" w:color="000000"/>
            </w:tcBorders>
            <w:shd w:val="clear" w:color="auto" w:fill="auto"/>
            <w:noWrap/>
            <w:vAlign w:val="center"/>
            <w:hideMark/>
          </w:tcPr>
          <w:p w14:paraId="3B7904D2" w14:textId="5B2DB36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6,651</w:t>
            </w:r>
          </w:p>
        </w:tc>
        <w:tc>
          <w:tcPr>
            <w:tcW w:w="675" w:type="pct"/>
            <w:tcBorders>
              <w:top w:val="nil"/>
              <w:left w:val="nil"/>
              <w:bottom w:val="single" w:sz="8" w:space="0" w:color="000000"/>
              <w:right w:val="single" w:sz="8" w:space="0" w:color="000000"/>
            </w:tcBorders>
            <w:shd w:val="clear" w:color="auto" w:fill="auto"/>
            <w:noWrap/>
            <w:vAlign w:val="center"/>
            <w:hideMark/>
          </w:tcPr>
          <w:p w14:paraId="2CBAC083" w14:textId="011797E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8,720,017.00</w:t>
            </w:r>
          </w:p>
        </w:tc>
        <w:tc>
          <w:tcPr>
            <w:tcW w:w="702" w:type="pct"/>
            <w:tcBorders>
              <w:top w:val="nil"/>
              <w:left w:val="nil"/>
              <w:bottom w:val="single" w:sz="8" w:space="0" w:color="000000"/>
              <w:right w:val="single" w:sz="8" w:space="0" w:color="000000"/>
            </w:tcBorders>
            <w:shd w:val="clear" w:color="auto" w:fill="auto"/>
            <w:noWrap/>
            <w:vAlign w:val="center"/>
            <w:hideMark/>
          </w:tcPr>
          <w:p w14:paraId="13781B5D" w14:textId="721932E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3,536,877.84</w:t>
            </w:r>
          </w:p>
        </w:tc>
        <w:tc>
          <w:tcPr>
            <w:tcW w:w="810" w:type="pct"/>
            <w:tcBorders>
              <w:top w:val="nil"/>
              <w:left w:val="nil"/>
              <w:bottom w:val="single" w:sz="8" w:space="0" w:color="000000"/>
              <w:right w:val="single" w:sz="8" w:space="0" w:color="000000"/>
            </w:tcBorders>
            <w:shd w:val="clear" w:color="auto" w:fill="auto"/>
            <w:noWrap/>
            <w:vAlign w:val="center"/>
            <w:hideMark/>
          </w:tcPr>
          <w:p w14:paraId="01BE73FD" w14:textId="28E0094A"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3,165,813.01</w:t>
            </w:r>
          </w:p>
        </w:tc>
        <w:tc>
          <w:tcPr>
            <w:tcW w:w="807" w:type="pct"/>
            <w:tcBorders>
              <w:top w:val="nil"/>
              <w:left w:val="nil"/>
              <w:bottom w:val="single" w:sz="8" w:space="0" w:color="000000"/>
              <w:right w:val="single" w:sz="8" w:space="0" w:color="000000"/>
            </w:tcBorders>
            <w:shd w:val="clear" w:color="auto" w:fill="auto"/>
            <w:noWrap/>
            <w:vAlign w:val="center"/>
            <w:hideMark/>
          </w:tcPr>
          <w:p w14:paraId="0274630B" w14:textId="33AE06E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8,422,983.53</w:t>
            </w:r>
          </w:p>
        </w:tc>
      </w:tr>
      <w:tr w:rsidR="00E21254" w:rsidRPr="00E21254" w14:paraId="79E3EFC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53E1A92"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4" w:anchor="Sheet1!gid=679074030" w:history="1">
              <w:r w:rsidRPr="00E21254">
                <w:rPr>
                  <w:rFonts w:ascii="Arial Narrow" w:eastAsia="Times New Roman" w:hAnsi="Arial Narrow" w:cs="Arial"/>
                  <w:color w:val="000000"/>
                  <w:sz w:val="18"/>
                  <w:szCs w:val="18"/>
                </w:rPr>
                <w:t>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8E302C" w14:textId="176955D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908.30</w:t>
            </w:r>
          </w:p>
        </w:tc>
        <w:tc>
          <w:tcPr>
            <w:tcW w:w="534" w:type="pct"/>
            <w:tcBorders>
              <w:top w:val="nil"/>
              <w:left w:val="nil"/>
              <w:bottom w:val="single" w:sz="8" w:space="0" w:color="000000"/>
              <w:right w:val="single" w:sz="8" w:space="0" w:color="000000"/>
            </w:tcBorders>
            <w:shd w:val="clear" w:color="auto" w:fill="auto"/>
            <w:noWrap/>
            <w:vAlign w:val="center"/>
            <w:hideMark/>
          </w:tcPr>
          <w:p w14:paraId="3BDAFFB8" w14:textId="34BFEDD4"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1,342</w:t>
            </w:r>
          </w:p>
        </w:tc>
        <w:tc>
          <w:tcPr>
            <w:tcW w:w="675" w:type="pct"/>
            <w:tcBorders>
              <w:top w:val="nil"/>
              <w:left w:val="nil"/>
              <w:bottom w:val="single" w:sz="8" w:space="0" w:color="000000"/>
              <w:right w:val="single" w:sz="8" w:space="0" w:color="000000"/>
            </w:tcBorders>
            <w:shd w:val="clear" w:color="auto" w:fill="auto"/>
            <w:noWrap/>
            <w:vAlign w:val="center"/>
            <w:hideMark/>
          </w:tcPr>
          <w:p w14:paraId="5B9119DF" w14:textId="09617FA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5,832,310.98</w:t>
            </w:r>
          </w:p>
        </w:tc>
        <w:tc>
          <w:tcPr>
            <w:tcW w:w="702" w:type="pct"/>
            <w:tcBorders>
              <w:top w:val="nil"/>
              <w:left w:val="nil"/>
              <w:bottom w:val="single" w:sz="8" w:space="0" w:color="000000"/>
              <w:right w:val="single" w:sz="8" w:space="0" w:color="000000"/>
            </w:tcBorders>
            <w:shd w:val="clear" w:color="auto" w:fill="auto"/>
            <w:noWrap/>
            <w:vAlign w:val="center"/>
            <w:hideMark/>
          </w:tcPr>
          <w:p w14:paraId="689A6CA8" w14:textId="316C78A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250,616.46</w:t>
            </w:r>
          </w:p>
        </w:tc>
        <w:tc>
          <w:tcPr>
            <w:tcW w:w="810" w:type="pct"/>
            <w:tcBorders>
              <w:top w:val="nil"/>
              <w:left w:val="nil"/>
              <w:bottom w:val="single" w:sz="8" w:space="0" w:color="000000"/>
              <w:right w:val="single" w:sz="8" w:space="0" w:color="000000"/>
            </w:tcBorders>
            <w:shd w:val="clear" w:color="auto" w:fill="auto"/>
            <w:noWrap/>
            <w:vAlign w:val="center"/>
            <w:hideMark/>
          </w:tcPr>
          <w:p w14:paraId="07475169" w14:textId="7A19FEA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5,421,240.75</w:t>
            </w:r>
          </w:p>
        </w:tc>
        <w:tc>
          <w:tcPr>
            <w:tcW w:w="807" w:type="pct"/>
            <w:tcBorders>
              <w:top w:val="nil"/>
              <w:left w:val="nil"/>
              <w:bottom w:val="single" w:sz="8" w:space="0" w:color="000000"/>
              <w:right w:val="single" w:sz="8" w:space="0" w:color="000000"/>
            </w:tcBorders>
            <w:shd w:val="clear" w:color="auto" w:fill="auto"/>
            <w:noWrap/>
            <w:vAlign w:val="center"/>
            <w:hideMark/>
          </w:tcPr>
          <w:p w14:paraId="560ADD98" w14:textId="256AB97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7,505,076.49</w:t>
            </w:r>
          </w:p>
        </w:tc>
      </w:tr>
      <w:tr w:rsidR="00E21254" w:rsidRPr="00E21254" w14:paraId="5316E76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871894B"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5" w:anchor="Sheet1!gid=1424388716" w:history="1">
              <w:r w:rsidRPr="00E21254">
                <w:rPr>
                  <w:rFonts w:ascii="Arial Narrow" w:eastAsia="Times New Roman" w:hAnsi="Arial Narrow" w:cs="Arial"/>
                  <w:color w:val="000000"/>
                  <w:sz w:val="18"/>
                  <w:szCs w:val="18"/>
                </w:rPr>
                <w:t>CALABARZON</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6ACD57D" w14:textId="60CD062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5F87150B" w14:textId="33ED3CC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843</w:t>
            </w:r>
          </w:p>
        </w:tc>
        <w:tc>
          <w:tcPr>
            <w:tcW w:w="675" w:type="pct"/>
            <w:tcBorders>
              <w:top w:val="nil"/>
              <w:left w:val="nil"/>
              <w:bottom w:val="single" w:sz="8" w:space="0" w:color="000000"/>
              <w:right w:val="single" w:sz="8" w:space="0" w:color="000000"/>
            </w:tcBorders>
            <w:shd w:val="clear" w:color="auto" w:fill="auto"/>
            <w:noWrap/>
            <w:vAlign w:val="center"/>
            <w:hideMark/>
          </w:tcPr>
          <w:p w14:paraId="5C3F31EB" w14:textId="269DCA60"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88,404.00</w:t>
            </w:r>
          </w:p>
        </w:tc>
        <w:tc>
          <w:tcPr>
            <w:tcW w:w="702" w:type="pct"/>
            <w:tcBorders>
              <w:top w:val="nil"/>
              <w:left w:val="nil"/>
              <w:bottom w:val="single" w:sz="8" w:space="0" w:color="000000"/>
              <w:right w:val="single" w:sz="8" w:space="0" w:color="000000"/>
            </w:tcBorders>
            <w:shd w:val="clear" w:color="auto" w:fill="auto"/>
            <w:noWrap/>
            <w:vAlign w:val="center"/>
            <w:hideMark/>
          </w:tcPr>
          <w:p w14:paraId="7F6AE5ED" w14:textId="007FB7C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9,416,233.20</w:t>
            </w:r>
          </w:p>
        </w:tc>
        <w:tc>
          <w:tcPr>
            <w:tcW w:w="810" w:type="pct"/>
            <w:tcBorders>
              <w:top w:val="nil"/>
              <w:left w:val="nil"/>
              <w:bottom w:val="single" w:sz="8" w:space="0" w:color="000000"/>
              <w:right w:val="single" w:sz="8" w:space="0" w:color="000000"/>
            </w:tcBorders>
            <w:shd w:val="clear" w:color="auto" w:fill="auto"/>
            <w:noWrap/>
            <w:vAlign w:val="center"/>
            <w:hideMark/>
          </w:tcPr>
          <w:p w14:paraId="4303A1F8" w14:textId="63204C4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1,155,383.48</w:t>
            </w:r>
          </w:p>
        </w:tc>
        <w:tc>
          <w:tcPr>
            <w:tcW w:w="807" w:type="pct"/>
            <w:tcBorders>
              <w:top w:val="nil"/>
              <w:left w:val="nil"/>
              <w:bottom w:val="single" w:sz="8" w:space="0" w:color="000000"/>
              <w:right w:val="single" w:sz="8" w:space="0" w:color="000000"/>
            </w:tcBorders>
            <w:shd w:val="clear" w:color="auto" w:fill="auto"/>
            <w:noWrap/>
            <w:vAlign w:val="center"/>
            <w:hideMark/>
          </w:tcPr>
          <w:p w14:paraId="7D697E15" w14:textId="4769CCF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3,960,020.68</w:t>
            </w:r>
          </w:p>
        </w:tc>
      </w:tr>
      <w:tr w:rsidR="00E21254" w:rsidRPr="00E21254" w14:paraId="3114D7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0B883AF"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6" w:anchor="Sheet1!gid=526409641" w:history="1">
              <w:r w:rsidRPr="00E21254">
                <w:rPr>
                  <w:rFonts w:ascii="Arial Narrow" w:eastAsia="Times New Roman" w:hAnsi="Arial Narrow" w:cs="Arial"/>
                  <w:color w:val="000000"/>
                  <w:sz w:val="18"/>
                  <w:szCs w:val="18"/>
                </w:rPr>
                <w:t>MIMAROP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A09090" w14:textId="4642161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061,040.78</w:t>
            </w:r>
          </w:p>
        </w:tc>
        <w:tc>
          <w:tcPr>
            <w:tcW w:w="534" w:type="pct"/>
            <w:tcBorders>
              <w:top w:val="nil"/>
              <w:left w:val="nil"/>
              <w:bottom w:val="single" w:sz="8" w:space="0" w:color="000000"/>
              <w:right w:val="single" w:sz="8" w:space="0" w:color="000000"/>
            </w:tcBorders>
            <w:shd w:val="clear" w:color="auto" w:fill="auto"/>
            <w:noWrap/>
            <w:vAlign w:val="center"/>
            <w:hideMark/>
          </w:tcPr>
          <w:p w14:paraId="77D6C2CB" w14:textId="6994C70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1,879</w:t>
            </w:r>
          </w:p>
        </w:tc>
        <w:tc>
          <w:tcPr>
            <w:tcW w:w="675" w:type="pct"/>
            <w:tcBorders>
              <w:top w:val="nil"/>
              <w:left w:val="nil"/>
              <w:bottom w:val="single" w:sz="8" w:space="0" w:color="000000"/>
              <w:right w:val="single" w:sz="8" w:space="0" w:color="000000"/>
            </w:tcBorders>
            <w:shd w:val="clear" w:color="auto" w:fill="auto"/>
            <w:noWrap/>
            <w:vAlign w:val="center"/>
            <w:hideMark/>
          </w:tcPr>
          <w:p w14:paraId="04FBE7D3" w14:textId="35E1C47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1,330,980.89</w:t>
            </w:r>
          </w:p>
        </w:tc>
        <w:tc>
          <w:tcPr>
            <w:tcW w:w="702" w:type="pct"/>
            <w:tcBorders>
              <w:top w:val="nil"/>
              <w:left w:val="nil"/>
              <w:bottom w:val="single" w:sz="8" w:space="0" w:color="000000"/>
              <w:right w:val="single" w:sz="8" w:space="0" w:color="000000"/>
            </w:tcBorders>
            <w:shd w:val="clear" w:color="auto" w:fill="auto"/>
            <w:noWrap/>
            <w:vAlign w:val="center"/>
            <w:hideMark/>
          </w:tcPr>
          <w:p w14:paraId="4EF949B7" w14:textId="1D6491E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4,692,272.00</w:t>
            </w:r>
          </w:p>
        </w:tc>
        <w:tc>
          <w:tcPr>
            <w:tcW w:w="810" w:type="pct"/>
            <w:tcBorders>
              <w:top w:val="nil"/>
              <w:left w:val="nil"/>
              <w:bottom w:val="single" w:sz="8" w:space="0" w:color="000000"/>
              <w:right w:val="single" w:sz="8" w:space="0" w:color="000000"/>
            </w:tcBorders>
            <w:shd w:val="clear" w:color="auto" w:fill="auto"/>
            <w:noWrap/>
            <w:vAlign w:val="center"/>
            <w:hideMark/>
          </w:tcPr>
          <w:p w14:paraId="4C8DD6EF" w14:textId="2999819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7,753,508.55</w:t>
            </w:r>
          </w:p>
        </w:tc>
        <w:tc>
          <w:tcPr>
            <w:tcW w:w="807" w:type="pct"/>
            <w:tcBorders>
              <w:top w:val="nil"/>
              <w:left w:val="nil"/>
              <w:bottom w:val="single" w:sz="8" w:space="0" w:color="000000"/>
              <w:right w:val="single" w:sz="8" w:space="0" w:color="000000"/>
            </w:tcBorders>
            <w:shd w:val="clear" w:color="auto" w:fill="auto"/>
            <w:noWrap/>
            <w:vAlign w:val="center"/>
            <w:hideMark/>
          </w:tcPr>
          <w:p w14:paraId="787B666A" w14:textId="254CCE9A"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4,837,802.22</w:t>
            </w:r>
          </w:p>
        </w:tc>
      </w:tr>
      <w:tr w:rsidR="00E21254" w:rsidRPr="00E21254" w14:paraId="743240C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794D3A2"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7" w:anchor="Sheet1!gid=991474912" w:history="1">
              <w:r w:rsidRPr="00E21254">
                <w:rPr>
                  <w:rFonts w:ascii="Arial Narrow" w:eastAsia="Times New Roman" w:hAnsi="Arial Narrow" w:cs="Arial"/>
                  <w:color w:val="000000"/>
                  <w:sz w:val="18"/>
                  <w:szCs w:val="18"/>
                </w:rPr>
                <w:t>V</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387B0D6" w14:textId="7A93612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797EA6B" w14:textId="2DEDBEF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1,503</w:t>
            </w:r>
          </w:p>
        </w:tc>
        <w:tc>
          <w:tcPr>
            <w:tcW w:w="675" w:type="pct"/>
            <w:tcBorders>
              <w:top w:val="nil"/>
              <w:left w:val="nil"/>
              <w:bottom w:val="single" w:sz="8" w:space="0" w:color="000000"/>
              <w:right w:val="single" w:sz="8" w:space="0" w:color="000000"/>
            </w:tcBorders>
            <w:shd w:val="clear" w:color="auto" w:fill="auto"/>
            <w:noWrap/>
            <w:vAlign w:val="center"/>
            <w:hideMark/>
          </w:tcPr>
          <w:p w14:paraId="5A08DB45" w14:textId="2D73712C"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9,246,477.49</w:t>
            </w:r>
          </w:p>
        </w:tc>
        <w:tc>
          <w:tcPr>
            <w:tcW w:w="702" w:type="pct"/>
            <w:tcBorders>
              <w:top w:val="nil"/>
              <w:left w:val="nil"/>
              <w:bottom w:val="single" w:sz="8" w:space="0" w:color="000000"/>
              <w:right w:val="single" w:sz="8" w:space="0" w:color="000000"/>
            </w:tcBorders>
            <w:shd w:val="clear" w:color="auto" w:fill="auto"/>
            <w:noWrap/>
            <w:vAlign w:val="center"/>
            <w:hideMark/>
          </w:tcPr>
          <w:p w14:paraId="20D0BC16" w14:textId="0B97C76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9,884,987.56</w:t>
            </w:r>
          </w:p>
        </w:tc>
        <w:tc>
          <w:tcPr>
            <w:tcW w:w="810" w:type="pct"/>
            <w:tcBorders>
              <w:top w:val="nil"/>
              <w:left w:val="nil"/>
              <w:bottom w:val="single" w:sz="8" w:space="0" w:color="000000"/>
              <w:right w:val="single" w:sz="8" w:space="0" w:color="000000"/>
            </w:tcBorders>
            <w:shd w:val="clear" w:color="auto" w:fill="auto"/>
            <w:noWrap/>
            <w:vAlign w:val="center"/>
            <w:hideMark/>
          </w:tcPr>
          <w:p w14:paraId="02CC5F8E" w14:textId="3DC132F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1,132,801.90</w:t>
            </w:r>
          </w:p>
        </w:tc>
        <w:tc>
          <w:tcPr>
            <w:tcW w:w="807" w:type="pct"/>
            <w:tcBorders>
              <w:top w:val="nil"/>
              <w:left w:val="nil"/>
              <w:bottom w:val="single" w:sz="8" w:space="0" w:color="000000"/>
              <w:right w:val="single" w:sz="8" w:space="0" w:color="000000"/>
            </w:tcBorders>
            <w:shd w:val="clear" w:color="auto" w:fill="auto"/>
            <w:noWrap/>
            <w:vAlign w:val="center"/>
            <w:hideMark/>
          </w:tcPr>
          <w:p w14:paraId="757A699A" w14:textId="42B8D2B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3,264,266.95</w:t>
            </w:r>
          </w:p>
        </w:tc>
      </w:tr>
      <w:tr w:rsidR="00E21254" w:rsidRPr="00E21254" w14:paraId="1CEE5F2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6EC824A"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8" w:anchor="Sheet1!gid=1347618722" w:history="1">
              <w:r w:rsidRPr="00E21254">
                <w:rPr>
                  <w:rFonts w:ascii="Arial Narrow" w:eastAsia="Times New Roman" w:hAnsi="Arial Narrow" w:cs="Arial"/>
                  <w:color w:val="000000"/>
                  <w:sz w:val="18"/>
                  <w:szCs w:val="18"/>
                </w:rPr>
                <w:t>V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4F22ED" w14:textId="590587D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986.42</w:t>
            </w:r>
          </w:p>
        </w:tc>
        <w:tc>
          <w:tcPr>
            <w:tcW w:w="534" w:type="pct"/>
            <w:tcBorders>
              <w:top w:val="nil"/>
              <w:left w:val="nil"/>
              <w:bottom w:val="single" w:sz="8" w:space="0" w:color="000000"/>
              <w:right w:val="single" w:sz="8" w:space="0" w:color="000000"/>
            </w:tcBorders>
            <w:shd w:val="clear" w:color="auto" w:fill="auto"/>
            <w:noWrap/>
            <w:vAlign w:val="center"/>
            <w:hideMark/>
          </w:tcPr>
          <w:p w14:paraId="48FBDA54" w14:textId="02CA1AF4"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6,989</w:t>
            </w:r>
          </w:p>
        </w:tc>
        <w:tc>
          <w:tcPr>
            <w:tcW w:w="675" w:type="pct"/>
            <w:tcBorders>
              <w:top w:val="nil"/>
              <w:left w:val="nil"/>
              <w:bottom w:val="single" w:sz="8" w:space="0" w:color="000000"/>
              <w:right w:val="single" w:sz="8" w:space="0" w:color="000000"/>
            </w:tcBorders>
            <w:shd w:val="clear" w:color="auto" w:fill="auto"/>
            <w:noWrap/>
            <w:vAlign w:val="center"/>
            <w:hideMark/>
          </w:tcPr>
          <w:p w14:paraId="00F3A8A7" w14:textId="178DB2F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960,782.00</w:t>
            </w:r>
          </w:p>
        </w:tc>
        <w:tc>
          <w:tcPr>
            <w:tcW w:w="702" w:type="pct"/>
            <w:tcBorders>
              <w:top w:val="nil"/>
              <w:left w:val="nil"/>
              <w:bottom w:val="single" w:sz="8" w:space="0" w:color="000000"/>
              <w:right w:val="single" w:sz="8" w:space="0" w:color="000000"/>
            </w:tcBorders>
            <w:shd w:val="clear" w:color="auto" w:fill="auto"/>
            <w:noWrap/>
            <w:vAlign w:val="center"/>
            <w:hideMark/>
          </w:tcPr>
          <w:p w14:paraId="1E99C3DF" w14:textId="52DA0B9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6,162,571.96</w:t>
            </w:r>
          </w:p>
        </w:tc>
        <w:tc>
          <w:tcPr>
            <w:tcW w:w="810" w:type="pct"/>
            <w:tcBorders>
              <w:top w:val="nil"/>
              <w:left w:val="nil"/>
              <w:bottom w:val="single" w:sz="8" w:space="0" w:color="000000"/>
              <w:right w:val="single" w:sz="8" w:space="0" w:color="000000"/>
            </w:tcBorders>
            <w:shd w:val="clear" w:color="auto" w:fill="auto"/>
            <w:noWrap/>
            <w:vAlign w:val="center"/>
            <w:hideMark/>
          </w:tcPr>
          <w:p w14:paraId="0BFBF425" w14:textId="762DE23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5,936,188.78</w:t>
            </w:r>
          </w:p>
        </w:tc>
        <w:tc>
          <w:tcPr>
            <w:tcW w:w="807" w:type="pct"/>
            <w:tcBorders>
              <w:top w:val="nil"/>
              <w:left w:val="nil"/>
              <w:bottom w:val="single" w:sz="8" w:space="0" w:color="000000"/>
              <w:right w:val="single" w:sz="8" w:space="0" w:color="000000"/>
            </w:tcBorders>
            <w:shd w:val="clear" w:color="auto" w:fill="auto"/>
            <w:noWrap/>
            <w:vAlign w:val="center"/>
            <w:hideMark/>
          </w:tcPr>
          <w:p w14:paraId="5BD1DBE9" w14:textId="5197A4E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8,060,529.16</w:t>
            </w:r>
          </w:p>
        </w:tc>
      </w:tr>
      <w:tr w:rsidR="00E21254" w:rsidRPr="00E21254" w14:paraId="3AD5945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FC489A4"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19" w:anchor="Sheet1!gid=805910130" w:history="1">
              <w:r w:rsidRPr="00E21254">
                <w:rPr>
                  <w:rFonts w:ascii="Arial Narrow" w:eastAsia="Times New Roman" w:hAnsi="Arial Narrow" w:cs="Arial"/>
                  <w:color w:val="000000"/>
                  <w:sz w:val="18"/>
                  <w:szCs w:val="18"/>
                </w:rPr>
                <w:t>V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E1672B" w14:textId="70231C5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2F3FA993" w14:textId="1E56179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3,928</w:t>
            </w:r>
          </w:p>
        </w:tc>
        <w:tc>
          <w:tcPr>
            <w:tcW w:w="675" w:type="pct"/>
            <w:tcBorders>
              <w:top w:val="nil"/>
              <w:left w:val="nil"/>
              <w:bottom w:val="single" w:sz="8" w:space="0" w:color="000000"/>
              <w:right w:val="single" w:sz="8" w:space="0" w:color="000000"/>
            </w:tcBorders>
            <w:shd w:val="clear" w:color="auto" w:fill="auto"/>
            <w:noWrap/>
            <w:vAlign w:val="center"/>
            <w:hideMark/>
          </w:tcPr>
          <w:p w14:paraId="385934C9" w14:textId="42BD163A"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0,980,696.00</w:t>
            </w:r>
          </w:p>
        </w:tc>
        <w:tc>
          <w:tcPr>
            <w:tcW w:w="702" w:type="pct"/>
            <w:tcBorders>
              <w:top w:val="nil"/>
              <w:left w:val="nil"/>
              <w:bottom w:val="single" w:sz="8" w:space="0" w:color="000000"/>
              <w:right w:val="single" w:sz="8" w:space="0" w:color="000000"/>
            </w:tcBorders>
            <w:shd w:val="clear" w:color="auto" w:fill="auto"/>
            <w:noWrap/>
            <w:vAlign w:val="center"/>
            <w:hideMark/>
          </w:tcPr>
          <w:p w14:paraId="514AC854" w14:textId="0E360431"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9,045,120.42</w:t>
            </w:r>
          </w:p>
        </w:tc>
        <w:tc>
          <w:tcPr>
            <w:tcW w:w="810" w:type="pct"/>
            <w:tcBorders>
              <w:top w:val="nil"/>
              <w:left w:val="nil"/>
              <w:bottom w:val="single" w:sz="8" w:space="0" w:color="000000"/>
              <w:right w:val="single" w:sz="8" w:space="0" w:color="000000"/>
            </w:tcBorders>
            <w:shd w:val="clear" w:color="auto" w:fill="auto"/>
            <w:noWrap/>
            <w:vAlign w:val="center"/>
            <w:hideMark/>
          </w:tcPr>
          <w:p w14:paraId="3CF41908" w14:textId="6FB2203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2,963,436.05</w:t>
            </w:r>
          </w:p>
        </w:tc>
        <w:tc>
          <w:tcPr>
            <w:tcW w:w="807" w:type="pct"/>
            <w:tcBorders>
              <w:top w:val="nil"/>
              <w:left w:val="nil"/>
              <w:bottom w:val="single" w:sz="8" w:space="0" w:color="000000"/>
              <w:right w:val="single" w:sz="8" w:space="0" w:color="000000"/>
            </w:tcBorders>
            <w:shd w:val="clear" w:color="auto" w:fill="auto"/>
            <w:noWrap/>
            <w:vAlign w:val="center"/>
            <w:hideMark/>
          </w:tcPr>
          <w:p w14:paraId="7B710B90" w14:textId="35B863E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5,989,252.47</w:t>
            </w:r>
          </w:p>
        </w:tc>
      </w:tr>
      <w:tr w:rsidR="00E21254" w:rsidRPr="00E21254" w14:paraId="781B8DF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EA89F5B"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0" w:anchor="Sheet1!gid=835182041" w:history="1">
              <w:r w:rsidRPr="00E21254">
                <w:rPr>
                  <w:rFonts w:ascii="Arial Narrow" w:eastAsia="Times New Roman" w:hAnsi="Arial Narrow" w:cs="Arial"/>
                  <w:color w:val="000000"/>
                  <w:sz w:val="18"/>
                  <w:szCs w:val="18"/>
                </w:rPr>
                <w:t>V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F6200E" w14:textId="2949A93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285,000.00</w:t>
            </w:r>
          </w:p>
        </w:tc>
        <w:tc>
          <w:tcPr>
            <w:tcW w:w="534" w:type="pct"/>
            <w:tcBorders>
              <w:top w:val="nil"/>
              <w:left w:val="nil"/>
              <w:bottom w:val="single" w:sz="8" w:space="0" w:color="000000"/>
              <w:right w:val="single" w:sz="8" w:space="0" w:color="000000"/>
            </w:tcBorders>
            <w:shd w:val="clear" w:color="auto" w:fill="auto"/>
            <w:noWrap/>
            <w:vAlign w:val="center"/>
            <w:hideMark/>
          </w:tcPr>
          <w:p w14:paraId="1E388331" w14:textId="1ADFB71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2,787</w:t>
            </w:r>
          </w:p>
        </w:tc>
        <w:tc>
          <w:tcPr>
            <w:tcW w:w="675" w:type="pct"/>
            <w:tcBorders>
              <w:top w:val="nil"/>
              <w:left w:val="nil"/>
              <w:bottom w:val="single" w:sz="8" w:space="0" w:color="000000"/>
              <w:right w:val="single" w:sz="8" w:space="0" w:color="000000"/>
            </w:tcBorders>
            <w:shd w:val="clear" w:color="auto" w:fill="auto"/>
            <w:noWrap/>
            <w:vAlign w:val="center"/>
            <w:hideMark/>
          </w:tcPr>
          <w:p w14:paraId="790DBAED" w14:textId="1EB7C62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6,836,522.19</w:t>
            </w:r>
          </w:p>
        </w:tc>
        <w:tc>
          <w:tcPr>
            <w:tcW w:w="702" w:type="pct"/>
            <w:tcBorders>
              <w:top w:val="nil"/>
              <w:left w:val="nil"/>
              <w:bottom w:val="single" w:sz="8" w:space="0" w:color="000000"/>
              <w:right w:val="single" w:sz="8" w:space="0" w:color="000000"/>
            </w:tcBorders>
            <w:shd w:val="clear" w:color="auto" w:fill="auto"/>
            <w:noWrap/>
            <w:vAlign w:val="center"/>
            <w:hideMark/>
          </w:tcPr>
          <w:p w14:paraId="1EC904EB" w14:textId="6015274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397,798.44</w:t>
            </w:r>
          </w:p>
        </w:tc>
        <w:tc>
          <w:tcPr>
            <w:tcW w:w="810" w:type="pct"/>
            <w:tcBorders>
              <w:top w:val="nil"/>
              <w:left w:val="nil"/>
              <w:bottom w:val="single" w:sz="8" w:space="0" w:color="000000"/>
              <w:right w:val="single" w:sz="8" w:space="0" w:color="000000"/>
            </w:tcBorders>
            <w:shd w:val="clear" w:color="auto" w:fill="auto"/>
            <w:noWrap/>
            <w:vAlign w:val="center"/>
            <w:hideMark/>
          </w:tcPr>
          <w:p w14:paraId="20CE77BA" w14:textId="1B5F29F3"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3,538,573.66</w:t>
            </w:r>
          </w:p>
        </w:tc>
        <w:tc>
          <w:tcPr>
            <w:tcW w:w="807" w:type="pct"/>
            <w:tcBorders>
              <w:top w:val="nil"/>
              <w:left w:val="nil"/>
              <w:bottom w:val="single" w:sz="8" w:space="0" w:color="000000"/>
              <w:right w:val="single" w:sz="8" w:space="0" w:color="000000"/>
            </w:tcBorders>
            <w:shd w:val="clear" w:color="auto" w:fill="auto"/>
            <w:noWrap/>
            <w:vAlign w:val="center"/>
            <w:hideMark/>
          </w:tcPr>
          <w:p w14:paraId="2BD3D192" w14:textId="20114C55"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5,057,894.29</w:t>
            </w:r>
          </w:p>
        </w:tc>
      </w:tr>
      <w:tr w:rsidR="00E21254" w:rsidRPr="00E21254" w14:paraId="7BBF9AE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421A128"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1" w:anchor="Sheet1!gid=802224948" w:history="1">
              <w:r w:rsidRPr="00E21254">
                <w:rPr>
                  <w:rFonts w:ascii="Arial Narrow" w:eastAsia="Times New Roman" w:hAnsi="Arial Narrow" w:cs="Arial"/>
                  <w:color w:val="000000"/>
                  <w:sz w:val="18"/>
                  <w:szCs w:val="18"/>
                </w:rPr>
                <w:t>I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9305B5E" w14:textId="65CD557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F2DE4D6" w14:textId="26AF0E3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7,840</w:t>
            </w:r>
          </w:p>
        </w:tc>
        <w:tc>
          <w:tcPr>
            <w:tcW w:w="675" w:type="pct"/>
            <w:tcBorders>
              <w:top w:val="nil"/>
              <w:left w:val="nil"/>
              <w:bottom w:val="single" w:sz="8" w:space="0" w:color="000000"/>
              <w:right w:val="single" w:sz="8" w:space="0" w:color="000000"/>
            </w:tcBorders>
            <w:shd w:val="clear" w:color="auto" w:fill="auto"/>
            <w:noWrap/>
            <w:vAlign w:val="center"/>
            <w:hideMark/>
          </w:tcPr>
          <w:p w14:paraId="5EB0CEB7" w14:textId="4DA9EC66"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284,481.60</w:t>
            </w:r>
          </w:p>
        </w:tc>
        <w:tc>
          <w:tcPr>
            <w:tcW w:w="702" w:type="pct"/>
            <w:tcBorders>
              <w:top w:val="nil"/>
              <w:left w:val="nil"/>
              <w:bottom w:val="single" w:sz="8" w:space="0" w:color="000000"/>
              <w:right w:val="single" w:sz="8" w:space="0" w:color="000000"/>
            </w:tcBorders>
            <w:shd w:val="clear" w:color="auto" w:fill="auto"/>
            <w:noWrap/>
            <w:vAlign w:val="center"/>
            <w:hideMark/>
          </w:tcPr>
          <w:p w14:paraId="3FF72EAD" w14:textId="263EA4A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060,534.70</w:t>
            </w:r>
          </w:p>
        </w:tc>
        <w:tc>
          <w:tcPr>
            <w:tcW w:w="810" w:type="pct"/>
            <w:tcBorders>
              <w:top w:val="nil"/>
              <w:left w:val="nil"/>
              <w:bottom w:val="single" w:sz="8" w:space="0" w:color="000000"/>
              <w:right w:val="single" w:sz="8" w:space="0" w:color="000000"/>
            </w:tcBorders>
            <w:shd w:val="clear" w:color="auto" w:fill="auto"/>
            <w:noWrap/>
            <w:vAlign w:val="center"/>
            <w:hideMark/>
          </w:tcPr>
          <w:p w14:paraId="08C687C8" w14:textId="38E136D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2,557,978.69</w:t>
            </w:r>
          </w:p>
        </w:tc>
        <w:tc>
          <w:tcPr>
            <w:tcW w:w="807" w:type="pct"/>
            <w:tcBorders>
              <w:top w:val="nil"/>
              <w:left w:val="nil"/>
              <w:bottom w:val="single" w:sz="8" w:space="0" w:color="000000"/>
              <w:right w:val="single" w:sz="8" w:space="0" w:color="000000"/>
            </w:tcBorders>
            <w:shd w:val="clear" w:color="auto" w:fill="auto"/>
            <w:noWrap/>
            <w:vAlign w:val="center"/>
            <w:hideMark/>
          </w:tcPr>
          <w:p w14:paraId="4353AA78" w14:textId="6DDFA8C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3,902,994.99</w:t>
            </w:r>
          </w:p>
        </w:tc>
      </w:tr>
      <w:tr w:rsidR="00E21254" w:rsidRPr="00E21254" w14:paraId="44FE154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0A5890D"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2" w:anchor="Sheet1!gid=934859144" w:history="1">
              <w:r w:rsidRPr="00E21254">
                <w:rPr>
                  <w:rFonts w:ascii="Arial Narrow" w:eastAsia="Times New Roman" w:hAnsi="Arial Narrow" w:cs="Arial"/>
                  <w:color w:val="000000"/>
                  <w:sz w:val="18"/>
                  <w:szCs w:val="18"/>
                </w:rPr>
                <w:t>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69876CFF" w14:textId="3DA643BC"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116,679.92</w:t>
            </w:r>
          </w:p>
        </w:tc>
        <w:tc>
          <w:tcPr>
            <w:tcW w:w="534" w:type="pct"/>
            <w:tcBorders>
              <w:top w:val="nil"/>
              <w:left w:val="nil"/>
              <w:bottom w:val="single" w:sz="8" w:space="0" w:color="000000"/>
              <w:right w:val="single" w:sz="8" w:space="0" w:color="000000"/>
            </w:tcBorders>
            <w:shd w:val="clear" w:color="auto" w:fill="auto"/>
            <w:noWrap/>
            <w:vAlign w:val="center"/>
            <w:hideMark/>
          </w:tcPr>
          <w:p w14:paraId="0B6D521A" w14:textId="348E3180"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3,369</w:t>
            </w:r>
          </w:p>
        </w:tc>
        <w:tc>
          <w:tcPr>
            <w:tcW w:w="675" w:type="pct"/>
            <w:tcBorders>
              <w:top w:val="nil"/>
              <w:left w:val="nil"/>
              <w:bottom w:val="single" w:sz="8" w:space="0" w:color="000000"/>
              <w:right w:val="single" w:sz="8" w:space="0" w:color="000000"/>
            </w:tcBorders>
            <w:shd w:val="clear" w:color="auto" w:fill="auto"/>
            <w:noWrap/>
            <w:vAlign w:val="center"/>
            <w:hideMark/>
          </w:tcPr>
          <w:p w14:paraId="7BF357C1" w14:textId="007F81A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6,840,701.60</w:t>
            </w:r>
          </w:p>
        </w:tc>
        <w:tc>
          <w:tcPr>
            <w:tcW w:w="702" w:type="pct"/>
            <w:tcBorders>
              <w:top w:val="nil"/>
              <w:left w:val="nil"/>
              <w:bottom w:val="single" w:sz="8" w:space="0" w:color="000000"/>
              <w:right w:val="single" w:sz="8" w:space="0" w:color="000000"/>
            </w:tcBorders>
            <w:shd w:val="clear" w:color="auto" w:fill="auto"/>
            <w:noWrap/>
            <w:vAlign w:val="center"/>
            <w:hideMark/>
          </w:tcPr>
          <w:p w14:paraId="417A7CAD" w14:textId="5CACD3B3"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5,469,418.34</w:t>
            </w:r>
          </w:p>
        </w:tc>
        <w:tc>
          <w:tcPr>
            <w:tcW w:w="810" w:type="pct"/>
            <w:tcBorders>
              <w:top w:val="nil"/>
              <w:left w:val="nil"/>
              <w:bottom w:val="single" w:sz="8" w:space="0" w:color="000000"/>
              <w:right w:val="single" w:sz="8" w:space="0" w:color="000000"/>
            </w:tcBorders>
            <w:shd w:val="clear" w:color="auto" w:fill="auto"/>
            <w:noWrap/>
            <w:vAlign w:val="center"/>
            <w:hideMark/>
          </w:tcPr>
          <w:p w14:paraId="130DD28A" w14:textId="273E9EC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1,240,025.10</w:t>
            </w:r>
          </w:p>
        </w:tc>
        <w:tc>
          <w:tcPr>
            <w:tcW w:w="807" w:type="pct"/>
            <w:tcBorders>
              <w:top w:val="nil"/>
              <w:left w:val="nil"/>
              <w:bottom w:val="single" w:sz="8" w:space="0" w:color="000000"/>
              <w:right w:val="single" w:sz="8" w:space="0" w:color="000000"/>
            </w:tcBorders>
            <w:shd w:val="clear" w:color="auto" w:fill="auto"/>
            <w:noWrap/>
            <w:vAlign w:val="center"/>
            <w:hideMark/>
          </w:tcPr>
          <w:p w14:paraId="1452BBDF" w14:textId="5C57FE8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57,666,824.96</w:t>
            </w:r>
          </w:p>
        </w:tc>
      </w:tr>
      <w:tr w:rsidR="00E21254" w:rsidRPr="00E21254" w14:paraId="6D23DB82"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628338A1"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3" w:anchor="Sheet1!gid=1629368963" w:history="1">
              <w:r w:rsidRPr="00E21254">
                <w:rPr>
                  <w:rFonts w:ascii="Arial Narrow" w:eastAsia="Times New Roman" w:hAnsi="Arial Narrow" w:cs="Arial"/>
                  <w:color w:val="000000"/>
                  <w:sz w:val="18"/>
                  <w:szCs w:val="18"/>
                </w:rPr>
                <w:t>X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F2071A5" w14:textId="5D1CEFDA"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AB4BC20" w14:textId="0882804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890</w:t>
            </w:r>
          </w:p>
        </w:tc>
        <w:tc>
          <w:tcPr>
            <w:tcW w:w="675" w:type="pct"/>
            <w:tcBorders>
              <w:top w:val="nil"/>
              <w:left w:val="nil"/>
              <w:bottom w:val="single" w:sz="8" w:space="0" w:color="000000"/>
              <w:right w:val="single" w:sz="8" w:space="0" w:color="000000"/>
            </w:tcBorders>
            <w:shd w:val="clear" w:color="auto" w:fill="auto"/>
            <w:noWrap/>
            <w:vAlign w:val="center"/>
            <w:hideMark/>
          </w:tcPr>
          <w:p w14:paraId="02A21B21" w14:textId="7D16F21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772,284.00</w:t>
            </w:r>
          </w:p>
        </w:tc>
        <w:tc>
          <w:tcPr>
            <w:tcW w:w="702" w:type="pct"/>
            <w:tcBorders>
              <w:top w:val="nil"/>
              <w:left w:val="nil"/>
              <w:bottom w:val="single" w:sz="8" w:space="0" w:color="000000"/>
              <w:right w:val="single" w:sz="8" w:space="0" w:color="000000"/>
            </w:tcBorders>
            <w:shd w:val="clear" w:color="auto" w:fill="auto"/>
            <w:noWrap/>
            <w:vAlign w:val="center"/>
            <w:hideMark/>
          </w:tcPr>
          <w:p w14:paraId="1FF76C13" w14:textId="39621C5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3,546,100.00</w:t>
            </w:r>
          </w:p>
        </w:tc>
        <w:tc>
          <w:tcPr>
            <w:tcW w:w="810" w:type="pct"/>
            <w:tcBorders>
              <w:top w:val="nil"/>
              <w:left w:val="nil"/>
              <w:bottom w:val="single" w:sz="8" w:space="0" w:color="000000"/>
              <w:right w:val="single" w:sz="8" w:space="0" w:color="000000"/>
            </w:tcBorders>
            <w:shd w:val="clear" w:color="auto" w:fill="auto"/>
            <w:noWrap/>
            <w:vAlign w:val="center"/>
            <w:hideMark/>
          </w:tcPr>
          <w:p w14:paraId="71F9D963" w14:textId="28C67E4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5,442,011.30</w:t>
            </w:r>
          </w:p>
        </w:tc>
        <w:tc>
          <w:tcPr>
            <w:tcW w:w="807" w:type="pct"/>
            <w:tcBorders>
              <w:top w:val="nil"/>
              <w:left w:val="nil"/>
              <w:bottom w:val="single" w:sz="8" w:space="0" w:color="000000"/>
              <w:right w:val="single" w:sz="8" w:space="0" w:color="000000"/>
            </w:tcBorders>
            <w:shd w:val="clear" w:color="auto" w:fill="auto"/>
            <w:noWrap/>
            <w:vAlign w:val="center"/>
            <w:hideMark/>
          </w:tcPr>
          <w:p w14:paraId="19159C8F" w14:textId="1D3AE00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3,760,395.30</w:t>
            </w:r>
          </w:p>
        </w:tc>
      </w:tr>
      <w:tr w:rsidR="00E21254" w:rsidRPr="00E21254" w14:paraId="3F2A306D"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3A907F6"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4" w:anchor="Sheet1!gid=315813862" w:history="1">
              <w:r w:rsidRPr="00E21254">
                <w:rPr>
                  <w:rFonts w:ascii="Arial Narrow" w:eastAsia="Times New Roman" w:hAnsi="Arial Narrow" w:cs="Arial"/>
                  <w:color w:val="000000"/>
                  <w:sz w:val="18"/>
                  <w:szCs w:val="18"/>
                </w:rPr>
                <w:t>X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6A3140D" w14:textId="2E52CBB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969.85</w:t>
            </w:r>
          </w:p>
        </w:tc>
        <w:tc>
          <w:tcPr>
            <w:tcW w:w="534" w:type="pct"/>
            <w:tcBorders>
              <w:top w:val="nil"/>
              <w:left w:val="nil"/>
              <w:bottom w:val="single" w:sz="8" w:space="0" w:color="000000"/>
              <w:right w:val="single" w:sz="8" w:space="0" w:color="000000"/>
            </w:tcBorders>
            <w:shd w:val="clear" w:color="auto" w:fill="auto"/>
            <w:noWrap/>
            <w:vAlign w:val="center"/>
            <w:hideMark/>
          </w:tcPr>
          <w:p w14:paraId="49450C97" w14:textId="0C743D0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0,082</w:t>
            </w:r>
          </w:p>
        </w:tc>
        <w:tc>
          <w:tcPr>
            <w:tcW w:w="675" w:type="pct"/>
            <w:tcBorders>
              <w:top w:val="nil"/>
              <w:left w:val="nil"/>
              <w:bottom w:val="single" w:sz="8" w:space="0" w:color="000000"/>
              <w:right w:val="single" w:sz="8" w:space="0" w:color="000000"/>
            </w:tcBorders>
            <w:shd w:val="clear" w:color="auto" w:fill="auto"/>
            <w:noWrap/>
            <w:vAlign w:val="center"/>
            <w:hideMark/>
          </w:tcPr>
          <w:p w14:paraId="7900DCD6" w14:textId="1E368AA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495,100.00</w:t>
            </w:r>
          </w:p>
        </w:tc>
        <w:tc>
          <w:tcPr>
            <w:tcW w:w="702" w:type="pct"/>
            <w:tcBorders>
              <w:top w:val="nil"/>
              <w:left w:val="nil"/>
              <w:bottom w:val="single" w:sz="8" w:space="0" w:color="000000"/>
              <w:right w:val="single" w:sz="8" w:space="0" w:color="000000"/>
            </w:tcBorders>
            <w:shd w:val="clear" w:color="auto" w:fill="auto"/>
            <w:noWrap/>
            <w:vAlign w:val="center"/>
            <w:hideMark/>
          </w:tcPr>
          <w:p w14:paraId="3124F1BB" w14:textId="69A2F9CE"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449,683.04</w:t>
            </w:r>
          </w:p>
        </w:tc>
        <w:tc>
          <w:tcPr>
            <w:tcW w:w="810" w:type="pct"/>
            <w:tcBorders>
              <w:top w:val="nil"/>
              <w:left w:val="nil"/>
              <w:bottom w:val="single" w:sz="8" w:space="0" w:color="000000"/>
              <w:right w:val="single" w:sz="8" w:space="0" w:color="000000"/>
            </w:tcBorders>
            <w:shd w:val="clear" w:color="auto" w:fill="auto"/>
            <w:noWrap/>
            <w:vAlign w:val="center"/>
            <w:hideMark/>
          </w:tcPr>
          <w:p w14:paraId="715A73AA" w14:textId="0190529C"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8,444,541.94</w:t>
            </w:r>
          </w:p>
        </w:tc>
        <w:tc>
          <w:tcPr>
            <w:tcW w:w="807" w:type="pct"/>
            <w:tcBorders>
              <w:top w:val="nil"/>
              <w:left w:val="nil"/>
              <w:bottom w:val="single" w:sz="8" w:space="0" w:color="000000"/>
              <w:right w:val="single" w:sz="8" w:space="0" w:color="000000"/>
            </w:tcBorders>
            <w:shd w:val="clear" w:color="auto" w:fill="auto"/>
            <w:noWrap/>
            <w:vAlign w:val="center"/>
            <w:hideMark/>
          </w:tcPr>
          <w:p w14:paraId="36142DB4" w14:textId="46762FAF"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7,390,294.83</w:t>
            </w:r>
          </w:p>
        </w:tc>
      </w:tr>
      <w:tr w:rsidR="00E21254" w:rsidRPr="00E21254" w14:paraId="1A03F26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0909DDD"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5" w:anchor="Sheet1!gid=836647330" w:history="1">
              <w:r w:rsidRPr="00E21254">
                <w:rPr>
                  <w:rFonts w:ascii="Arial Narrow" w:eastAsia="Times New Roman" w:hAnsi="Arial Narrow" w:cs="Arial"/>
                  <w:color w:val="000000"/>
                  <w:sz w:val="18"/>
                  <w:szCs w:val="18"/>
                </w:rPr>
                <w:t>CARAG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7050013" w14:textId="6C2C74CB"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5E0BC1B" w14:textId="365346D2"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8,075</w:t>
            </w:r>
          </w:p>
        </w:tc>
        <w:tc>
          <w:tcPr>
            <w:tcW w:w="675" w:type="pct"/>
            <w:tcBorders>
              <w:top w:val="nil"/>
              <w:left w:val="nil"/>
              <w:bottom w:val="single" w:sz="8" w:space="0" w:color="000000"/>
              <w:right w:val="single" w:sz="8" w:space="0" w:color="000000"/>
            </w:tcBorders>
            <w:shd w:val="clear" w:color="auto" w:fill="auto"/>
            <w:noWrap/>
            <w:vAlign w:val="center"/>
            <w:hideMark/>
          </w:tcPr>
          <w:p w14:paraId="499D4487" w14:textId="6A08B364"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408,780.50</w:t>
            </w:r>
          </w:p>
        </w:tc>
        <w:tc>
          <w:tcPr>
            <w:tcW w:w="702" w:type="pct"/>
            <w:tcBorders>
              <w:top w:val="nil"/>
              <w:left w:val="nil"/>
              <w:bottom w:val="single" w:sz="8" w:space="0" w:color="000000"/>
              <w:right w:val="single" w:sz="8" w:space="0" w:color="000000"/>
            </w:tcBorders>
            <w:shd w:val="clear" w:color="auto" w:fill="auto"/>
            <w:noWrap/>
            <w:vAlign w:val="center"/>
            <w:hideMark/>
          </w:tcPr>
          <w:p w14:paraId="315ADE76" w14:textId="51CCB6D3"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860,369.92</w:t>
            </w:r>
          </w:p>
        </w:tc>
        <w:tc>
          <w:tcPr>
            <w:tcW w:w="810" w:type="pct"/>
            <w:tcBorders>
              <w:top w:val="nil"/>
              <w:left w:val="nil"/>
              <w:bottom w:val="single" w:sz="8" w:space="0" w:color="000000"/>
              <w:right w:val="single" w:sz="8" w:space="0" w:color="000000"/>
            </w:tcBorders>
            <w:shd w:val="clear" w:color="auto" w:fill="auto"/>
            <w:noWrap/>
            <w:vAlign w:val="center"/>
            <w:hideMark/>
          </w:tcPr>
          <w:p w14:paraId="06153288" w14:textId="3B16271A"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9,253,180.59</w:t>
            </w:r>
          </w:p>
        </w:tc>
        <w:tc>
          <w:tcPr>
            <w:tcW w:w="807" w:type="pct"/>
            <w:tcBorders>
              <w:top w:val="nil"/>
              <w:left w:val="nil"/>
              <w:bottom w:val="single" w:sz="8" w:space="0" w:color="000000"/>
              <w:right w:val="single" w:sz="8" w:space="0" w:color="000000"/>
            </w:tcBorders>
            <w:shd w:val="clear" w:color="auto" w:fill="auto"/>
            <w:noWrap/>
            <w:vAlign w:val="center"/>
            <w:hideMark/>
          </w:tcPr>
          <w:p w14:paraId="764040D4" w14:textId="413BAC4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7,522,331.01</w:t>
            </w:r>
          </w:p>
        </w:tc>
      </w:tr>
      <w:tr w:rsidR="00E21254" w:rsidRPr="00E21254" w14:paraId="52A2674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477877A"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6" w:anchor="Sheet1!gid=522761621" w:history="1">
              <w:r w:rsidRPr="00E21254">
                <w:rPr>
                  <w:rFonts w:ascii="Arial Narrow" w:eastAsia="Times New Roman" w:hAnsi="Arial Narrow" w:cs="Arial"/>
                  <w:color w:val="000000"/>
                  <w:sz w:val="18"/>
                  <w:szCs w:val="18"/>
                </w:rPr>
                <w:t>NC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8952B4A" w14:textId="107AB82C"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2,931,000.00</w:t>
            </w:r>
          </w:p>
        </w:tc>
        <w:tc>
          <w:tcPr>
            <w:tcW w:w="534" w:type="pct"/>
            <w:tcBorders>
              <w:top w:val="nil"/>
              <w:left w:val="nil"/>
              <w:bottom w:val="single" w:sz="8" w:space="0" w:color="000000"/>
              <w:right w:val="single" w:sz="8" w:space="0" w:color="000000"/>
            </w:tcBorders>
            <w:shd w:val="clear" w:color="auto" w:fill="auto"/>
            <w:noWrap/>
            <w:vAlign w:val="center"/>
            <w:hideMark/>
          </w:tcPr>
          <w:p w14:paraId="2DAA72CD" w14:textId="20F9719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055</w:t>
            </w:r>
          </w:p>
        </w:tc>
        <w:tc>
          <w:tcPr>
            <w:tcW w:w="675" w:type="pct"/>
            <w:tcBorders>
              <w:top w:val="nil"/>
              <w:left w:val="nil"/>
              <w:bottom w:val="single" w:sz="8" w:space="0" w:color="000000"/>
              <w:right w:val="single" w:sz="8" w:space="0" w:color="000000"/>
            </w:tcBorders>
            <w:shd w:val="clear" w:color="auto" w:fill="auto"/>
            <w:noWrap/>
            <w:vAlign w:val="center"/>
            <w:hideMark/>
          </w:tcPr>
          <w:p w14:paraId="7F02EFCC" w14:textId="16B2863C"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528,776.55</w:t>
            </w:r>
          </w:p>
        </w:tc>
        <w:tc>
          <w:tcPr>
            <w:tcW w:w="702" w:type="pct"/>
            <w:tcBorders>
              <w:top w:val="nil"/>
              <w:left w:val="nil"/>
              <w:bottom w:val="single" w:sz="8" w:space="0" w:color="000000"/>
              <w:right w:val="single" w:sz="8" w:space="0" w:color="000000"/>
            </w:tcBorders>
            <w:shd w:val="clear" w:color="auto" w:fill="auto"/>
            <w:noWrap/>
            <w:vAlign w:val="center"/>
            <w:hideMark/>
          </w:tcPr>
          <w:p w14:paraId="2EB65055" w14:textId="45B376F1"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8,064,539.42</w:t>
            </w:r>
          </w:p>
        </w:tc>
        <w:tc>
          <w:tcPr>
            <w:tcW w:w="810" w:type="pct"/>
            <w:tcBorders>
              <w:top w:val="nil"/>
              <w:left w:val="nil"/>
              <w:bottom w:val="single" w:sz="8" w:space="0" w:color="000000"/>
              <w:right w:val="single" w:sz="8" w:space="0" w:color="000000"/>
            </w:tcBorders>
            <w:shd w:val="clear" w:color="auto" w:fill="auto"/>
            <w:noWrap/>
            <w:vAlign w:val="center"/>
            <w:hideMark/>
          </w:tcPr>
          <w:p w14:paraId="2334A406" w14:textId="050D928D"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730,344.44</w:t>
            </w:r>
          </w:p>
        </w:tc>
        <w:tc>
          <w:tcPr>
            <w:tcW w:w="807" w:type="pct"/>
            <w:tcBorders>
              <w:top w:val="nil"/>
              <w:left w:val="nil"/>
              <w:bottom w:val="single" w:sz="8" w:space="0" w:color="000000"/>
              <w:right w:val="single" w:sz="8" w:space="0" w:color="000000"/>
            </w:tcBorders>
            <w:shd w:val="clear" w:color="auto" w:fill="auto"/>
            <w:noWrap/>
            <w:vAlign w:val="center"/>
            <w:hideMark/>
          </w:tcPr>
          <w:p w14:paraId="3585372C" w14:textId="68667329"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3,254,660.41</w:t>
            </w:r>
          </w:p>
        </w:tc>
      </w:tr>
      <w:tr w:rsidR="00E21254" w:rsidRPr="00E21254" w14:paraId="4CD02049" w14:textId="77777777" w:rsidTr="007910F0">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B60F5E5" w14:textId="77777777" w:rsidR="00E21254" w:rsidRPr="00E21254" w:rsidRDefault="00E21254" w:rsidP="00E21254">
            <w:pPr>
              <w:widowControl/>
              <w:spacing w:after="0" w:line="240" w:lineRule="auto"/>
              <w:ind w:right="57"/>
              <w:contextualSpacing/>
              <w:rPr>
                <w:rFonts w:ascii="Arial Narrow" w:eastAsia="Times New Roman" w:hAnsi="Arial Narrow" w:cs="Arial"/>
                <w:color w:val="000000"/>
                <w:sz w:val="18"/>
                <w:szCs w:val="18"/>
              </w:rPr>
            </w:pPr>
            <w:hyperlink r:id="rId27" w:anchor="Sheet1!gid=2108079193" w:history="1">
              <w:r w:rsidRPr="00E21254">
                <w:rPr>
                  <w:rFonts w:ascii="Arial Narrow" w:eastAsia="Times New Roman" w:hAnsi="Arial Narrow" w:cs="Arial"/>
                  <w:color w:val="000000"/>
                  <w:sz w:val="18"/>
                  <w:szCs w:val="18"/>
                </w:rPr>
                <w:t>CAR</w:t>
              </w:r>
            </w:hyperlink>
          </w:p>
        </w:tc>
        <w:tc>
          <w:tcPr>
            <w:tcW w:w="737" w:type="pct"/>
            <w:tcBorders>
              <w:top w:val="nil"/>
              <w:left w:val="nil"/>
              <w:bottom w:val="single" w:sz="8" w:space="0" w:color="000000"/>
              <w:right w:val="single" w:sz="8" w:space="0" w:color="000000"/>
            </w:tcBorders>
            <w:shd w:val="clear" w:color="auto" w:fill="auto"/>
            <w:noWrap/>
            <w:vAlign w:val="bottom"/>
            <w:hideMark/>
          </w:tcPr>
          <w:p w14:paraId="11C629A3" w14:textId="2D9E7200"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669,925.62</w:t>
            </w:r>
          </w:p>
        </w:tc>
        <w:tc>
          <w:tcPr>
            <w:tcW w:w="534" w:type="pct"/>
            <w:tcBorders>
              <w:top w:val="nil"/>
              <w:left w:val="nil"/>
              <w:bottom w:val="single" w:sz="8" w:space="0" w:color="000000"/>
              <w:right w:val="single" w:sz="8" w:space="0" w:color="000000"/>
            </w:tcBorders>
            <w:shd w:val="clear" w:color="auto" w:fill="auto"/>
            <w:noWrap/>
            <w:vAlign w:val="center"/>
            <w:hideMark/>
          </w:tcPr>
          <w:p w14:paraId="7A3804B7" w14:textId="303225B1"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33,546</w:t>
            </w:r>
          </w:p>
        </w:tc>
        <w:tc>
          <w:tcPr>
            <w:tcW w:w="675" w:type="pct"/>
            <w:tcBorders>
              <w:top w:val="nil"/>
              <w:left w:val="nil"/>
              <w:bottom w:val="single" w:sz="8" w:space="0" w:color="000000"/>
              <w:right w:val="single" w:sz="8" w:space="0" w:color="000000"/>
            </w:tcBorders>
            <w:shd w:val="clear" w:color="auto" w:fill="auto"/>
            <w:noWrap/>
            <w:vAlign w:val="center"/>
            <w:hideMark/>
          </w:tcPr>
          <w:p w14:paraId="5219CAA7" w14:textId="48B79F1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7,290,682.53</w:t>
            </w:r>
          </w:p>
        </w:tc>
        <w:tc>
          <w:tcPr>
            <w:tcW w:w="702" w:type="pct"/>
            <w:tcBorders>
              <w:top w:val="nil"/>
              <w:left w:val="nil"/>
              <w:bottom w:val="single" w:sz="8" w:space="0" w:color="000000"/>
              <w:right w:val="single" w:sz="8" w:space="0" w:color="000000"/>
            </w:tcBorders>
            <w:shd w:val="clear" w:color="auto" w:fill="auto"/>
            <w:noWrap/>
            <w:vAlign w:val="center"/>
            <w:hideMark/>
          </w:tcPr>
          <w:p w14:paraId="42805158" w14:textId="2B48B89B"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7,166,458.80</w:t>
            </w:r>
          </w:p>
        </w:tc>
        <w:tc>
          <w:tcPr>
            <w:tcW w:w="810" w:type="pct"/>
            <w:tcBorders>
              <w:top w:val="nil"/>
              <w:left w:val="nil"/>
              <w:bottom w:val="single" w:sz="8" w:space="0" w:color="000000"/>
              <w:right w:val="single" w:sz="8" w:space="0" w:color="000000"/>
            </w:tcBorders>
            <w:shd w:val="clear" w:color="auto" w:fill="auto"/>
            <w:noWrap/>
            <w:vAlign w:val="center"/>
            <w:hideMark/>
          </w:tcPr>
          <w:p w14:paraId="4FBD6D4B" w14:textId="42396BF7"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15,952,134.82</w:t>
            </w:r>
          </w:p>
        </w:tc>
        <w:tc>
          <w:tcPr>
            <w:tcW w:w="807" w:type="pct"/>
            <w:tcBorders>
              <w:top w:val="nil"/>
              <w:left w:val="nil"/>
              <w:bottom w:val="single" w:sz="8" w:space="0" w:color="000000"/>
              <w:right w:val="single" w:sz="8" w:space="0" w:color="000000"/>
            </w:tcBorders>
            <w:shd w:val="clear" w:color="auto" w:fill="auto"/>
            <w:noWrap/>
            <w:vAlign w:val="center"/>
            <w:hideMark/>
          </w:tcPr>
          <w:p w14:paraId="3116A54C" w14:textId="1ACBC298" w:rsidR="00E21254" w:rsidRPr="00E21254" w:rsidRDefault="00E21254" w:rsidP="00E21254">
            <w:pPr>
              <w:widowControl/>
              <w:spacing w:after="0" w:line="240" w:lineRule="auto"/>
              <w:ind w:right="57"/>
              <w:contextualSpacing/>
              <w:jc w:val="right"/>
              <w:rPr>
                <w:rFonts w:ascii="Arial Narrow" w:eastAsia="Times New Roman" w:hAnsi="Arial Narrow" w:cs="Arial"/>
                <w:color w:val="000000"/>
                <w:sz w:val="18"/>
                <w:szCs w:val="18"/>
              </w:rPr>
            </w:pPr>
            <w:r w:rsidRPr="00E21254">
              <w:rPr>
                <w:rFonts w:ascii="Arial Narrow" w:hAnsi="Arial Narrow"/>
                <w:color w:val="000000"/>
                <w:sz w:val="18"/>
                <w:szCs w:val="18"/>
              </w:rPr>
              <w:t>44,079,201.77</w:t>
            </w:r>
          </w:p>
        </w:tc>
      </w:tr>
    </w:tbl>
    <w:p w14:paraId="5DB19E5A" w14:textId="7E936856"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E21254">
        <w:rPr>
          <w:rFonts w:ascii="Arial" w:eastAsia="Arial" w:hAnsi="Arial" w:cs="Arial"/>
          <w:i/>
          <w:sz w:val="16"/>
          <w:szCs w:val="16"/>
        </w:rPr>
        <w:t>7</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C1E0D20"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267F4">
              <w:rPr>
                <w:rFonts w:ascii="Arial" w:eastAsia="Arial" w:hAnsi="Arial" w:cs="Arial"/>
                <w:sz w:val="20"/>
                <w:szCs w:val="20"/>
              </w:rPr>
              <w:t>7</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3D54850"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267F4">
              <w:rPr>
                <w:rFonts w:ascii="Arial" w:eastAsia="Arial" w:hAnsi="Arial" w:cs="Arial"/>
                <w:sz w:val="20"/>
                <w:szCs w:val="20"/>
              </w:rPr>
              <w:t>7</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3D9C1E3" w:rsidR="002A2C5B" w:rsidRDefault="00C41A58" w:rsidP="003032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3032CB">
              <w:rPr>
                <w:rFonts w:ascii="Arial" w:eastAsia="Arial" w:hAnsi="Arial" w:cs="Arial"/>
                <w:sz w:val="20"/>
                <w:szCs w:val="20"/>
              </w:rPr>
              <w:t>7</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Philippine National Police (PNP) for their assistance to ensure the safety and security during the hauling, </w:t>
            </w:r>
            <w:r>
              <w:rPr>
                <w:rFonts w:ascii="Arial" w:eastAsia="Arial" w:hAnsi="Arial" w:cs="Arial"/>
                <w:sz w:val="20"/>
                <w:szCs w:val="19"/>
              </w:rPr>
              <w:lastRenderedPageBreak/>
              <w:t>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1310133" w:rsidR="002A2C5B" w:rsidRPr="00213C63"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18E2">
              <w:rPr>
                <w:rFonts w:ascii="Arial" w:eastAsia="Arial" w:hAnsi="Arial" w:cs="Arial"/>
                <w:color w:val="0070C0"/>
                <w:sz w:val="20"/>
                <w:szCs w:val="20"/>
              </w:rPr>
              <w:t>1</w:t>
            </w:r>
            <w:r w:rsidR="00E267F4">
              <w:rPr>
                <w:rFonts w:ascii="Arial" w:eastAsia="Arial" w:hAnsi="Arial" w:cs="Arial"/>
                <w:color w:val="0070C0"/>
                <w:sz w:val="20"/>
                <w:szCs w:val="20"/>
              </w:rPr>
              <w:t>6</w:t>
            </w:r>
            <w:r w:rsidR="00084056" w:rsidRPr="001218E2">
              <w:rPr>
                <w:rFonts w:ascii="Arial" w:eastAsia="Arial" w:hAnsi="Arial" w:cs="Arial"/>
                <w:color w:val="0070C0"/>
                <w:sz w:val="20"/>
                <w:szCs w:val="20"/>
              </w:rPr>
              <w:t xml:space="preserve"> June</w:t>
            </w:r>
            <w:r w:rsidR="002A7D6A" w:rsidRPr="001218E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FB89EE2" w:rsidR="002A2C5B" w:rsidRPr="001218E2" w:rsidRDefault="00A76B9A">
            <w:pPr>
              <w:pStyle w:val="ListParagraph"/>
              <w:numPr>
                <w:ilvl w:val="0"/>
                <w:numId w:val="6"/>
              </w:numPr>
              <w:spacing w:after="0" w:line="240" w:lineRule="auto"/>
              <w:jc w:val="both"/>
              <w:rPr>
                <w:rFonts w:ascii="Arial" w:eastAsia="Arial" w:hAnsi="Arial" w:cs="Arial"/>
                <w:color w:val="0070C0"/>
                <w:sz w:val="20"/>
                <w:szCs w:val="19"/>
              </w:rPr>
            </w:pPr>
            <w:r w:rsidRPr="001218E2">
              <w:rPr>
                <w:rFonts w:ascii="Arial" w:eastAsia="Arial" w:hAnsi="Arial" w:cs="Arial"/>
                <w:color w:val="0070C0"/>
                <w:sz w:val="20"/>
                <w:szCs w:val="19"/>
              </w:rPr>
              <w:t>A total of</w:t>
            </w:r>
            <w:r w:rsidR="00E267F4">
              <w:rPr>
                <w:rFonts w:ascii="Arial" w:eastAsia="Arial" w:hAnsi="Arial" w:cs="Arial"/>
                <w:color w:val="0070C0"/>
                <w:sz w:val="20"/>
                <w:szCs w:val="19"/>
              </w:rPr>
              <w:t xml:space="preserve"> 35</w:t>
            </w:r>
            <w:r w:rsidR="002A7D6A" w:rsidRPr="001218E2">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02FB92B" w:rsidR="002A2C5B" w:rsidRPr="00E267F4" w:rsidRDefault="00E75D0B" w:rsidP="00E64FA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64FAF">
              <w:rPr>
                <w:rFonts w:ascii="Arial" w:eastAsia="Arial" w:hAnsi="Arial" w:cs="Arial"/>
                <w:color w:val="0070C0"/>
                <w:sz w:val="20"/>
                <w:szCs w:val="20"/>
              </w:rPr>
              <w:t>1</w:t>
            </w:r>
            <w:r w:rsidR="00E64FAF" w:rsidRPr="00E64FAF">
              <w:rPr>
                <w:rFonts w:ascii="Arial" w:eastAsia="Arial" w:hAnsi="Arial" w:cs="Arial"/>
                <w:color w:val="0070C0"/>
                <w:sz w:val="20"/>
                <w:szCs w:val="20"/>
              </w:rPr>
              <w:t>7</w:t>
            </w:r>
            <w:r w:rsidRPr="00E64FAF">
              <w:rPr>
                <w:rFonts w:ascii="Arial" w:eastAsia="Arial" w:hAnsi="Arial" w:cs="Arial"/>
                <w:color w:val="0070C0"/>
                <w:sz w:val="20"/>
                <w:szCs w:val="20"/>
              </w:rPr>
              <w:t xml:space="preserve"> </w:t>
            </w:r>
            <w:r w:rsidR="00084056" w:rsidRPr="00E64FAF">
              <w:rPr>
                <w:rFonts w:ascii="Arial" w:eastAsia="Arial" w:hAnsi="Arial" w:cs="Arial"/>
                <w:color w:val="0070C0"/>
                <w:sz w:val="20"/>
                <w:szCs w:val="20"/>
              </w:rPr>
              <w:t>June</w:t>
            </w:r>
            <w:r w:rsidR="002A7D6A" w:rsidRPr="00E64FAF">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1850C1AF" w:rsidR="00F36517" w:rsidRPr="00E64FAF" w:rsidRDefault="00F36517" w:rsidP="00E64FA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E64FAF">
              <w:rPr>
                <w:rFonts w:ascii="Arial" w:eastAsia="Arial" w:hAnsi="Arial" w:cs="Arial"/>
                <w:color w:val="0070C0"/>
                <w:sz w:val="20"/>
                <w:szCs w:val="19"/>
                <w:lang w:bidi="en-US"/>
              </w:rPr>
              <w:t>DSWD-FO II provided</w:t>
            </w:r>
            <w:r w:rsidR="00E75D0B" w:rsidRPr="00E64FAF">
              <w:rPr>
                <w:rFonts w:ascii="Arial" w:eastAsia="Arial" w:hAnsi="Arial" w:cs="Arial"/>
                <w:color w:val="0070C0"/>
                <w:sz w:val="20"/>
                <w:szCs w:val="19"/>
                <w:lang w:bidi="en-US"/>
              </w:rPr>
              <w:t xml:space="preserve"> </w:t>
            </w:r>
            <w:r w:rsidR="00E64FAF" w:rsidRPr="00E64FAF">
              <w:rPr>
                <w:rFonts w:ascii="Arial" w:eastAsia="Arial" w:hAnsi="Arial" w:cs="Arial"/>
                <w:color w:val="0070C0"/>
                <w:sz w:val="20"/>
                <w:szCs w:val="19"/>
                <w:lang w:bidi="en-US"/>
              </w:rPr>
              <w:t>1</w:t>
            </w:r>
            <w:r w:rsidR="00E75D0B" w:rsidRPr="00E64FAF">
              <w:rPr>
                <w:rFonts w:ascii="Arial" w:eastAsia="Arial" w:hAnsi="Arial" w:cs="Arial"/>
                <w:color w:val="0070C0"/>
                <w:sz w:val="20"/>
                <w:szCs w:val="19"/>
                <w:lang w:bidi="en-US"/>
              </w:rPr>
              <w:t xml:space="preserve"> sanitary kits amounting to </w:t>
            </w:r>
            <w:r w:rsidR="00E64FAF" w:rsidRPr="00E64FAF">
              <w:rPr>
                <w:rFonts w:ascii="Arial" w:eastAsia="Arial" w:hAnsi="Arial" w:cs="Arial"/>
                <w:color w:val="0070C0"/>
                <w:sz w:val="20"/>
                <w:szCs w:val="19"/>
                <w:lang w:bidi="en-US"/>
              </w:rPr>
              <w:t xml:space="preserve">₱882.12 </w:t>
            </w:r>
            <w:r w:rsidR="00E75D0B" w:rsidRPr="00E64FAF">
              <w:rPr>
                <w:rFonts w:ascii="Arial" w:eastAsia="Arial" w:hAnsi="Arial" w:cs="Arial"/>
                <w:color w:val="0070C0"/>
                <w:sz w:val="20"/>
                <w:szCs w:val="19"/>
                <w:lang w:bidi="en-US"/>
              </w:rPr>
              <w:t xml:space="preserve">and </w:t>
            </w:r>
            <w:r w:rsidR="00E64FAF" w:rsidRPr="00E64FAF">
              <w:rPr>
                <w:rFonts w:ascii="Arial" w:eastAsia="Arial" w:hAnsi="Arial" w:cs="Arial"/>
                <w:color w:val="0070C0"/>
                <w:sz w:val="20"/>
                <w:szCs w:val="19"/>
                <w:lang w:bidi="en-US"/>
              </w:rPr>
              <w:t>3</w:t>
            </w:r>
            <w:r w:rsidR="00E75D0B" w:rsidRPr="00E64FAF">
              <w:rPr>
                <w:rFonts w:ascii="Arial" w:eastAsia="Arial" w:hAnsi="Arial" w:cs="Arial"/>
                <w:color w:val="0070C0"/>
                <w:sz w:val="20"/>
                <w:szCs w:val="19"/>
                <w:lang w:bidi="en-US"/>
              </w:rPr>
              <w:t xml:space="preserve"> Family Food Packs with an aggregate amount of </w:t>
            </w:r>
            <w:r w:rsidR="00E64FAF" w:rsidRPr="00E64FAF">
              <w:rPr>
                <w:rFonts w:ascii="Arial" w:eastAsia="Arial" w:hAnsi="Arial" w:cs="Arial"/>
                <w:color w:val="0070C0"/>
                <w:sz w:val="20"/>
                <w:szCs w:val="19"/>
                <w:lang w:bidi="en-US"/>
              </w:rPr>
              <w:t xml:space="preserve">₱1,476.00 </w:t>
            </w:r>
            <w:r w:rsidR="00E75D0B" w:rsidRPr="00E64FAF">
              <w:rPr>
                <w:rFonts w:ascii="Arial" w:eastAsia="Arial" w:hAnsi="Arial" w:cs="Arial"/>
                <w:color w:val="0070C0"/>
                <w:sz w:val="20"/>
                <w:szCs w:val="19"/>
                <w:lang w:bidi="en-US"/>
              </w:rPr>
              <w:t xml:space="preserve">as augmentation support to its quarantined staff. Likewise, </w:t>
            </w:r>
            <w:r w:rsidR="00E64FAF" w:rsidRPr="00E64FAF">
              <w:rPr>
                <w:rFonts w:ascii="Arial" w:eastAsia="Arial" w:hAnsi="Arial" w:cs="Arial"/>
                <w:color w:val="0070C0"/>
                <w:sz w:val="20"/>
                <w:szCs w:val="19"/>
                <w:lang w:bidi="en-US"/>
              </w:rPr>
              <w:t>500</w:t>
            </w:r>
            <w:r w:rsidR="00E75D0B" w:rsidRPr="00E64FAF">
              <w:rPr>
                <w:rFonts w:ascii="Arial" w:eastAsia="Arial" w:hAnsi="Arial" w:cs="Arial"/>
                <w:color w:val="0070C0"/>
                <w:sz w:val="20"/>
                <w:szCs w:val="19"/>
                <w:lang w:bidi="en-US"/>
              </w:rPr>
              <w:t xml:space="preserve"> family food packs amounting to </w:t>
            </w:r>
            <w:r w:rsidR="00E64FAF" w:rsidRPr="00E64FAF">
              <w:rPr>
                <w:rFonts w:ascii="Arial" w:eastAsia="Arial" w:hAnsi="Arial" w:cs="Arial"/>
                <w:color w:val="0070C0"/>
                <w:sz w:val="20"/>
                <w:szCs w:val="19"/>
                <w:lang w:bidi="en-US"/>
              </w:rPr>
              <w:t xml:space="preserve">₱246,000.00 </w:t>
            </w:r>
            <w:r w:rsidR="00E75D0B" w:rsidRPr="00E64FAF">
              <w:rPr>
                <w:rFonts w:ascii="Arial" w:eastAsia="Arial" w:hAnsi="Arial" w:cs="Arial"/>
                <w:color w:val="0070C0"/>
                <w:sz w:val="20"/>
                <w:szCs w:val="19"/>
                <w:lang w:bidi="en-US"/>
              </w:rPr>
              <w:t>were also given as augmentation support to the City of Tuguegarao for the families and individuals who are being affected by the quarantine protocols and calibrated lockdown brought about CoVID-19 Pandemic:</w:t>
            </w:r>
          </w:p>
          <w:p w14:paraId="4A1D943F" w14:textId="69D642B9" w:rsidR="00DA0EB9" w:rsidRPr="00E64FAF" w:rsidRDefault="00DA0EB9" w:rsidP="00E64FA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E64FA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64FAF" w:rsidRPr="00E64FAF">
              <w:rPr>
                <w:rFonts w:ascii="Arial" w:eastAsia="Arial" w:hAnsi="Arial" w:cs="Arial"/>
                <w:b/>
                <w:color w:val="0070C0"/>
                <w:sz w:val="20"/>
                <w:szCs w:val="19"/>
                <w:lang w:bidi="en-US"/>
              </w:rPr>
              <w:t>270,447</w:t>
            </w:r>
            <w:r w:rsidR="00E75D0B" w:rsidRPr="00E64FAF">
              <w:rPr>
                <w:rFonts w:ascii="Arial" w:eastAsia="Arial" w:hAnsi="Arial" w:cs="Arial"/>
                <w:b/>
                <w:color w:val="0070C0"/>
                <w:sz w:val="20"/>
                <w:szCs w:val="19"/>
                <w:lang w:bidi="en-US"/>
              </w:rPr>
              <w:t xml:space="preserve"> </w:t>
            </w:r>
            <w:r w:rsidRPr="00E64FAF">
              <w:rPr>
                <w:rFonts w:ascii="Arial" w:eastAsia="Arial" w:hAnsi="Arial" w:cs="Arial"/>
                <w:b/>
                <w:color w:val="0070C0"/>
                <w:sz w:val="20"/>
                <w:szCs w:val="19"/>
                <w:lang w:bidi="en-US"/>
              </w:rPr>
              <w:t>clients</w:t>
            </w:r>
            <w:r w:rsidRPr="00E64FAF">
              <w:rPr>
                <w:rFonts w:ascii="Arial" w:eastAsia="Arial" w:hAnsi="Arial" w:cs="Arial"/>
                <w:color w:val="0070C0"/>
                <w:sz w:val="20"/>
                <w:szCs w:val="19"/>
                <w:lang w:bidi="en-US"/>
              </w:rPr>
              <w:t xml:space="preserve"> were served and provided with assistance amountin</w:t>
            </w:r>
            <w:r w:rsidR="00B72A4F" w:rsidRPr="00E64FAF">
              <w:rPr>
                <w:rFonts w:ascii="Arial" w:eastAsia="Arial" w:hAnsi="Arial" w:cs="Arial"/>
                <w:color w:val="0070C0"/>
                <w:sz w:val="20"/>
                <w:szCs w:val="19"/>
                <w:lang w:bidi="en-US"/>
              </w:rPr>
              <w:t xml:space="preserve">g to </w:t>
            </w:r>
            <w:r w:rsidR="00E64FAF" w:rsidRPr="00E64FAF">
              <w:rPr>
                <w:rFonts w:ascii="Arial" w:eastAsia="Arial" w:hAnsi="Arial" w:cs="Arial"/>
                <w:b/>
                <w:color w:val="0070C0"/>
                <w:sz w:val="20"/>
                <w:szCs w:val="19"/>
                <w:lang w:bidi="en-US"/>
              </w:rPr>
              <w:t xml:space="preserve">₱844,039,328.35 </w:t>
            </w:r>
            <w:r w:rsidRPr="00E64FAF">
              <w:rPr>
                <w:rFonts w:ascii="Arial" w:eastAsia="Arial" w:hAnsi="Arial" w:cs="Arial"/>
                <w:color w:val="0070C0"/>
                <w:sz w:val="20"/>
                <w:szCs w:val="19"/>
                <w:lang w:bidi="en-US"/>
              </w:rPr>
              <w:t>through medical assistance, burial assistance, food assistance, and other AICS services</w:t>
            </w:r>
            <w:r w:rsidR="00833F1B" w:rsidRPr="00E64FAF">
              <w:rPr>
                <w:rFonts w:ascii="Arial" w:eastAsia="Arial" w:hAnsi="Arial" w:cs="Arial"/>
                <w:color w:val="0070C0"/>
                <w:sz w:val="20"/>
                <w:szCs w:val="19"/>
                <w:lang w:bidi="en-US"/>
              </w:rPr>
              <w:t>.</w:t>
            </w:r>
          </w:p>
          <w:p w14:paraId="44501617" w14:textId="77777777" w:rsidR="002A2C5B" w:rsidRPr="00E267F4"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267F4">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267F4">
              <w:rPr>
                <w:rFonts w:ascii="Arial" w:eastAsia="Arial" w:hAnsi="Arial" w:cs="Arial"/>
                <w:b/>
                <w:sz w:val="20"/>
                <w:szCs w:val="19"/>
                <w:lang w:bidi="en-US"/>
              </w:rPr>
              <w:t>₱50,031,597.20</w:t>
            </w:r>
            <w:r w:rsidRPr="00E267F4">
              <w:rPr>
                <w:rFonts w:ascii="Arial" w:eastAsia="Arial" w:hAnsi="Arial" w:cs="Arial"/>
                <w:sz w:val="20"/>
                <w:szCs w:val="19"/>
                <w:lang w:bidi="en-US"/>
              </w:rPr>
              <w:t xml:space="preserve"> to </w:t>
            </w:r>
            <w:r w:rsidRPr="00E267F4">
              <w:rPr>
                <w:rFonts w:ascii="Arial" w:eastAsia="Arial" w:hAnsi="Arial" w:cs="Arial"/>
                <w:b/>
                <w:sz w:val="20"/>
                <w:szCs w:val="19"/>
                <w:lang w:bidi="en-US"/>
              </w:rPr>
              <w:t xml:space="preserve">5,991 </w:t>
            </w:r>
            <w:r w:rsidRPr="00E267F4">
              <w:rPr>
                <w:rFonts w:ascii="Arial" w:eastAsia="Arial" w:hAnsi="Arial" w:cs="Arial"/>
                <w:sz w:val="20"/>
                <w:szCs w:val="19"/>
                <w:lang w:bidi="en-US"/>
              </w:rPr>
              <w:t>beneficiaries.</w:t>
            </w:r>
          </w:p>
          <w:p w14:paraId="4F6C5210" w14:textId="0544A087" w:rsidR="002A2C5B" w:rsidRPr="00E267F4"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267F4">
              <w:rPr>
                <w:rFonts w:ascii="Arial" w:eastAsia="Arial" w:hAnsi="Arial" w:cs="Arial"/>
                <w:sz w:val="20"/>
                <w:szCs w:val="19"/>
                <w:lang w:bidi="en-US"/>
              </w:rPr>
              <w:t>DSWD-FO II ensures provision of augmentation support to LGUs, stakeholders and partners.</w:t>
            </w:r>
          </w:p>
          <w:p w14:paraId="34CEFEEF" w14:textId="77777777" w:rsidR="001A5A90" w:rsidRPr="00E267F4"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267F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267F4">
              <w:rPr>
                <w:rFonts w:ascii="Arial" w:eastAsia="Arial" w:hAnsi="Arial" w:cs="Arial"/>
                <w:b/>
                <w:sz w:val="20"/>
                <w:szCs w:val="19"/>
              </w:rPr>
              <w:t>Social Amelioration Program (SAP)</w:t>
            </w:r>
          </w:p>
          <w:p w14:paraId="50CF5543" w14:textId="6FDCEA95" w:rsidR="002A2C5B" w:rsidRPr="00E267F4"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267F4">
              <w:rPr>
                <w:rFonts w:ascii="Arial" w:eastAsia="Arial" w:hAnsi="Arial" w:cs="Arial"/>
                <w:sz w:val="20"/>
                <w:szCs w:val="19"/>
                <w:lang w:bidi="en-US"/>
              </w:rPr>
              <w:t xml:space="preserve">DSWD-FO II conducted payout to </w:t>
            </w:r>
            <w:r w:rsidRPr="00E267F4">
              <w:rPr>
                <w:rFonts w:ascii="Arial" w:eastAsia="Arial" w:hAnsi="Arial" w:cs="Arial"/>
                <w:b/>
                <w:sz w:val="20"/>
                <w:szCs w:val="19"/>
                <w:lang w:bidi="en-US"/>
              </w:rPr>
              <w:t>19,554 beneficiaries</w:t>
            </w:r>
            <w:r w:rsidRPr="00E267F4">
              <w:rPr>
                <w:rFonts w:ascii="Arial" w:eastAsia="Arial" w:hAnsi="Arial" w:cs="Arial"/>
                <w:sz w:val="20"/>
                <w:szCs w:val="19"/>
                <w:lang w:bidi="en-US"/>
              </w:rPr>
              <w:t xml:space="preserve"> of the Bayanihan 2 with a total amount of</w:t>
            </w:r>
            <w:r w:rsidRPr="00E267F4">
              <w:t xml:space="preserve"> </w:t>
            </w:r>
            <w:r w:rsidRPr="00E267F4">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75E5B91" w:rsidR="002A2C5B" w:rsidRPr="00046DC2" w:rsidRDefault="00040575" w:rsidP="00046DC2">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6DC2">
              <w:rPr>
                <w:rFonts w:ascii="Arial" w:eastAsia="Arial" w:hAnsi="Arial" w:cs="Arial"/>
                <w:sz w:val="20"/>
                <w:szCs w:val="20"/>
              </w:rPr>
              <w:t>June</w:t>
            </w:r>
            <w:r w:rsidR="002A7D6A" w:rsidRPr="00046DC2">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paid a courtesy visit to the Regional Director of the Department of Human Settlements and Urban Development (DHSUD) IV-A. The meeting served as a venue to tackle possible collaborations for the housing sector to be more productive despite the pandemic.</w:t>
            </w:r>
          </w:p>
          <w:p w14:paraId="3C3AF2EF" w14:textId="70DA7FF8" w:rsidR="00BC098D" w:rsidRPr="00213C63" w:rsidRDefault="00BC098D"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together with DSWD Undersecretary for Policy and Plans Jose Antonio R. Hernandez led the distribution of Family Food Packs in Tanauan City, Batangas.</w:t>
            </w:r>
          </w:p>
          <w:p w14:paraId="14490DE5" w14:textId="78BDB34E" w:rsidR="00BC098D"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were mobilized to assist in the distribution of 2</w:t>
            </w:r>
            <w:r w:rsidR="00733624" w:rsidRPr="00213C63">
              <w:rPr>
                <w:rFonts w:ascii="Arial" w:eastAsia="Arial" w:hAnsi="Arial" w:cs="Arial"/>
                <w:sz w:val="20"/>
                <w:szCs w:val="20"/>
                <w:vertAlign w:val="superscript"/>
              </w:rPr>
              <w:t>nd</w:t>
            </w:r>
            <w:r w:rsidR="00733624" w:rsidRPr="00213C63">
              <w:rPr>
                <w:rFonts w:ascii="Arial" w:eastAsia="Arial" w:hAnsi="Arial" w:cs="Arial"/>
                <w:sz w:val="20"/>
                <w:szCs w:val="20"/>
              </w:rPr>
              <w:t xml:space="preserve"> Tranche - Social Amelioration Program (SAP) to the waitlisted beneficiaries.</w:t>
            </w:r>
          </w:p>
          <w:p w14:paraId="4AD9450C" w14:textId="7E5CE136" w:rsidR="00733624" w:rsidRPr="00213C63" w:rsidRDefault="00733624"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lastRenderedPageBreak/>
              <w:t>The Social Marketing Unit (SMU) has been publishing and cascading COVID-19 IEC materials to the social media pages of the Field Office.</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1740D438" w:rsidR="002A2C5B" w:rsidRDefault="00046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w:t>
            </w:r>
            <w:r w:rsidR="0063306F" w:rsidRPr="00DC5C01">
              <w:rPr>
                <w:rFonts w:ascii="Arial" w:eastAsia="Times New Roman" w:hAnsi="Arial" w:cs="Arial"/>
                <w:sz w:val="20"/>
                <w:szCs w:val="20"/>
              </w:rPr>
              <w:lastRenderedPageBreak/>
              <w:t>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725BEC0" w:rsidR="002A2C5B" w:rsidRDefault="00E75D0B"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B455AE">
              <w:rPr>
                <w:rFonts w:ascii="Arial" w:eastAsia="Arial" w:hAnsi="Arial" w:cs="Arial"/>
                <w:sz w:val="20"/>
                <w:szCs w:val="20"/>
              </w:rPr>
              <w:t>7</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A0B53E2" w:rsidR="002A2C5B" w:rsidRDefault="00F95E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AA0A4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E267F4"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E267F4">
              <w:rPr>
                <w:rFonts w:ascii="Arial" w:eastAsia="Arial" w:hAnsi="Arial" w:cs="Arial"/>
                <w:color w:val="0070C0"/>
                <w:sz w:val="20"/>
                <w:szCs w:val="20"/>
              </w:rPr>
              <w:t>1</w:t>
            </w:r>
            <w:r w:rsidR="00E267F4">
              <w:rPr>
                <w:rFonts w:ascii="Arial" w:eastAsia="Arial" w:hAnsi="Arial" w:cs="Arial"/>
                <w:color w:val="0070C0"/>
                <w:sz w:val="20"/>
                <w:szCs w:val="20"/>
              </w:rPr>
              <w:t>6</w:t>
            </w:r>
            <w:r w:rsidR="002A7D6A" w:rsidRPr="00E267F4">
              <w:rPr>
                <w:rFonts w:ascii="Arial" w:eastAsia="Arial" w:hAnsi="Arial" w:cs="Arial"/>
                <w:color w:val="0070C0"/>
                <w:sz w:val="20"/>
                <w:szCs w:val="20"/>
              </w:rPr>
              <w:t xml:space="preserve"> </w:t>
            </w:r>
            <w:r w:rsidRPr="00E267F4">
              <w:rPr>
                <w:rFonts w:ascii="Arial" w:eastAsia="Arial" w:hAnsi="Arial" w:cs="Arial"/>
                <w:color w:val="0070C0"/>
                <w:sz w:val="20"/>
                <w:szCs w:val="20"/>
              </w:rPr>
              <w:t xml:space="preserve">June </w:t>
            </w:r>
            <w:r w:rsidR="002A7D6A" w:rsidRPr="00E267F4">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3310C460" w14:textId="1C3E891B" w:rsidR="00E267F4" w:rsidRPr="00E267F4"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267F4">
              <w:rPr>
                <w:rFonts w:ascii="Arial" w:eastAsia="Arial" w:hAnsi="Arial" w:cs="Arial"/>
                <w:color w:val="0070C0"/>
                <w:sz w:val="20"/>
                <w:szCs w:val="19"/>
              </w:rPr>
              <w:t>DSWD-FO XII released 300 family food packs to LGU of Koronadal City.</w:t>
            </w:r>
          </w:p>
          <w:p w14:paraId="44626108" w14:textId="261E9A04" w:rsidR="00E267F4" w:rsidRPr="00E267F4"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267F4">
              <w:rPr>
                <w:rFonts w:ascii="Arial" w:eastAsia="Arial" w:hAnsi="Arial" w:cs="Arial"/>
                <w:color w:val="0070C0"/>
                <w:sz w:val="20"/>
                <w:szCs w:val="19"/>
              </w:rPr>
              <w:t>DSWD-FO XII released 280 family food packs to LGU of Tantangan.</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w:t>
            </w:r>
            <w:r>
              <w:rPr>
                <w:rFonts w:ascii="Arial" w:eastAsia="Arial" w:hAnsi="Arial" w:cs="Arial"/>
                <w:sz w:val="20"/>
                <w:szCs w:val="19"/>
              </w:rPr>
              <w:lastRenderedPageBreak/>
              <w:t>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1D774EF8" w:rsidR="00E75D0B" w:rsidRDefault="000F7C1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51D470E" w14:textId="04149584" w:rsidR="00933792" w:rsidRDefault="0093379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4B894A3" w14:textId="1706745E" w:rsidR="009C1767" w:rsidRDefault="009C176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104A6E19" w:rsidR="00991781" w:rsidRDefault="004678C1"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B942151" w14:textId="6A4D6403" w:rsidR="007B6838"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1FE0868" w14:textId="799557EB" w:rsidR="007B6838" w:rsidRDefault="007B6838" w:rsidP="00D43A5E">
      <w:pPr>
        <w:widowControl/>
        <w:spacing w:after="0" w:line="240" w:lineRule="auto"/>
        <w:contextualSpacing/>
        <w:rPr>
          <w:rFonts w:ascii="Arial" w:eastAsia="Arial" w:hAnsi="Arial" w:cs="Arial"/>
          <w:sz w:val="24"/>
          <w:szCs w:val="24"/>
        </w:rPr>
      </w:pPr>
    </w:p>
    <w:p w14:paraId="715ABFEA" w14:textId="4181636D" w:rsidR="007B6838" w:rsidRDefault="007B6838" w:rsidP="00D43A5E">
      <w:pPr>
        <w:widowControl/>
        <w:spacing w:after="0" w:line="240" w:lineRule="auto"/>
        <w:contextualSpacing/>
        <w:rPr>
          <w:rFonts w:ascii="Arial" w:eastAsia="Arial" w:hAnsi="Arial" w:cs="Arial"/>
          <w:sz w:val="24"/>
          <w:szCs w:val="24"/>
        </w:rPr>
      </w:pPr>
    </w:p>
    <w:p w14:paraId="1BD02A56" w14:textId="1BF4E1A3" w:rsidR="007B6838" w:rsidRDefault="007B6838" w:rsidP="00D43A5E">
      <w:pPr>
        <w:widowControl/>
        <w:spacing w:after="0" w:line="240" w:lineRule="auto"/>
        <w:contextualSpacing/>
        <w:rPr>
          <w:rFonts w:ascii="Arial" w:eastAsia="Arial" w:hAnsi="Arial" w:cs="Arial"/>
          <w:sz w:val="24"/>
          <w:szCs w:val="24"/>
        </w:rPr>
      </w:pPr>
    </w:p>
    <w:p w14:paraId="1C80ED21" w14:textId="1915C656" w:rsidR="007B6838" w:rsidRDefault="007B6838" w:rsidP="00D43A5E">
      <w:pPr>
        <w:widowControl/>
        <w:spacing w:after="0" w:line="240" w:lineRule="auto"/>
        <w:contextualSpacing/>
        <w:rPr>
          <w:rFonts w:ascii="Arial" w:eastAsia="Arial" w:hAnsi="Arial" w:cs="Arial"/>
          <w:sz w:val="24"/>
          <w:szCs w:val="24"/>
        </w:rPr>
      </w:pPr>
    </w:p>
    <w:p w14:paraId="73667F52" w14:textId="3E2F61D4" w:rsidR="007B6838" w:rsidRDefault="007B6838" w:rsidP="00D43A5E">
      <w:pPr>
        <w:widowControl/>
        <w:spacing w:after="0" w:line="240" w:lineRule="auto"/>
        <w:contextualSpacing/>
        <w:rPr>
          <w:rFonts w:ascii="Arial" w:eastAsia="Arial" w:hAnsi="Arial" w:cs="Arial"/>
          <w:sz w:val="24"/>
          <w:szCs w:val="24"/>
        </w:rPr>
      </w:pPr>
    </w:p>
    <w:p w14:paraId="3AC8D15E" w14:textId="4514C456" w:rsidR="007B6838" w:rsidRDefault="007B6838" w:rsidP="00D43A5E">
      <w:pPr>
        <w:widowControl/>
        <w:spacing w:after="0" w:line="240" w:lineRule="auto"/>
        <w:contextualSpacing/>
        <w:rPr>
          <w:rFonts w:ascii="Arial" w:eastAsia="Arial" w:hAnsi="Arial" w:cs="Arial"/>
          <w:sz w:val="24"/>
          <w:szCs w:val="24"/>
        </w:rPr>
      </w:pPr>
    </w:p>
    <w:p w14:paraId="48BCF221" w14:textId="13A1C27E" w:rsidR="007B6838" w:rsidRDefault="007B6838" w:rsidP="00D43A5E">
      <w:pPr>
        <w:widowControl/>
        <w:spacing w:after="0" w:line="240" w:lineRule="auto"/>
        <w:contextualSpacing/>
        <w:rPr>
          <w:rFonts w:ascii="Arial" w:eastAsia="Arial" w:hAnsi="Arial" w:cs="Arial"/>
          <w:sz w:val="24"/>
          <w:szCs w:val="24"/>
        </w:rPr>
      </w:pPr>
    </w:p>
    <w:p w14:paraId="3B531E2C" w14:textId="2D9CC84F" w:rsidR="007B6838" w:rsidRPr="007B6838" w:rsidRDefault="007B6838" w:rsidP="00D43A5E">
      <w:pPr>
        <w:widowControl/>
        <w:spacing w:after="0" w:line="240" w:lineRule="auto"/>
        <w:contextualSpacing/>
        <w:rPr>
          <w:rFonts w:ascii="Arial" w:eastAsia="Arial" w:hAnsi="Arial" w:cs="Arial"/>
          <w:b/>
          <w:bCs/>
          <w:color w:val="002060"/>
          <w:sz w:val="28"/>
          <w:szCs w:val="28"/>
        </w:rPr>
      </w:pPr>
      <w:r w:rsidRPr="007B6838">
        <w:rPr>
          <w:rFonts w:ascii="Arial" w:eastAsia="Arial" w:hAnsi="Arial" w:cs="Arial"/>
          <w:b/>
          <w:bCs/>
          <w:color w:val="002060"/>
          <w:sz w:val="28"/>
          <w:szCs w:val="28"/>
        </w:rPr>
        <w:t>PHOTO DOCUMENTATION</w:t>
      </w:r>
    </w:p>
    <w:p w14:paraId="7C967214" w14:textId="72BD51F1" w:rsidR="00C41A58" w:rsidRDefault="00B455AE" w:rsidP="00D43A5E">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4219AA19" wp14:editId="1006F1BF">
            <wp:simplePos x="0" y="0"/>
            <wp:positionH relativeFrom="margin">
              <wp:align>center</wp:align>
            </wp:positionH>
            <wp:positionV relativeFrom="paragraph">
              <wp:posOffset>48054</wp:posOffset>
            </wp:positionV>
            <wp:extent cx="5325110" cy="3993515"/>
            <wp:effectExtent l="0" t="0" r="889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25110" cy="3993515"/>
                    </a:xfrm>
                    <a:prstGeom prst="rect">
                      <a:avLst/>
                    </a:prstGeom>
                  </pic:spPr>
                </pic:pic>
              </a:graphicData>
            </a:graphic>
          </wp:anchor>
        </w:drawing>
      </w:r>
    </w:p>
    <w:p w14:paraId="3F743BF0" w14:textId="1E3285A1"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6E0078F1"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657BD043"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2F9BD204"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1A37BEE3"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487C46F1"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4A601C2"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903861F"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1EFAF819"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3894201D"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2A944A68"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5E7179B4"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4E27EB2E"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7673F" w14:textId="77777777" w:rsidR="00CA409F" w:rsidRDefault="00CA409F">
      <w:pPr>
        <w:spacing w:line="240" w:lineRule="auto"/>
      </w:pPr>
      <w:r>
        <w:separator/>
      </w:r>
    </w:p>
  </w:endnote>
  <w:endnote w:type="continuationSeparator" w:id="0">
    <w:p w14:paraId="3A169148" w14:textId="77777777" w:rsidR="00CA409F" w:rsidRDefault="00CA40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70A58" w:rsidRDefault="00F70A5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70A58" w:rsidRDefault="00F70A58">
    <w:pPr>
      <w:pBdr>
        <w:bottom w:val="single" w:sz="6" w:space="1" w:color="000000"/>
      </w:pBdr>
      <w:tabs>
        <w:tab w:val="left" w:pos="2371"/>
        <w:tab w:val="center" w:pos="5233"/>
      </w:tabs>
      <w:spacing w:after="0" w:line="240" w:lineRule="auto"/>
      <w:jc w:val="right"/>
      <w:rPr>
        <w:sz w:val="16"/>
        <w:szCs w:val="16"/>
      </w:rPr>
    </w:pPr>
  </w:p>
  <w:p w14:paraId="30A432AD" w14:textId="1218F196" w:rsidR="00F70A58" w:rsidRDefault="00F70A5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678C1">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678C1">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1</w:t>
    </w:r>
    <w:r w:rsidR="00E267F4">
      <w:rPr>
        <w:rFonts w:ascii="Arial" w:eastAsia="Arial" w:hAnsi="Arial" w:cs="Arial"/>
        <w:sz w:val="14"/>
        <w:szCs w:val="14"/>
      </w:rPr>
      <w:t>2</w:t>
    </w:r>
    <w:r w:rsidRPr="00E73CC9">
      <w:rPr>
        <w:rFonts w:ascii="Arial" w:eastAsia="Arial" w:hAnsi="Arial" w:cs="Arial"/>
        <w:sz w:val="14"/>
        <w:szCs w:val="14"/>
      </w:rPr>
      <w:t xml:space="preserve"> on the Coronavirus Disease (COVID19) as of 1</w:t>
    </w:r>
    <w:r w:rsidR="00E267F4">
      <w:rPr>
        <w:rFonts w:ascii="Arial" w:eastAsia="Arial" w:hAnsi="Arial" w:cs="Arial"/>
        <w:sz w:val="14"/>
        <w:szCs w:val="14"/>
      </w:rPr>
      <w:t>7</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70A58" w:rsidRDefault="00F70A5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42393" w14:textId="77777777" w:rsidR="00CA409F" w:rsidRDefault="00CA409F">
      <w:pPr>
        <w:spacing w:after="0" w:line="240" w:lineRule="auto"/>
      </w:pPr>
      <w:r>
        <w:separator/>
      </w:r>
    </w:p>
  </w:footnote>
  <w:footnote w:type="continuationSeparator" w:id="0">
    <w:p w14:paraId="27A0D2A5" w14:textId="77777777" w:rsidR="00CA409F" w:rsidRDefault="00CA4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70A58" w:rsidRDefault="00F70A5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70A58" w:rsidRDefault="00F70A5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70A58" w:rsidRDefault="00F70A58" w:rsidP="008F698C">
    <w:pPr>
      <w:pBdr>
        <w:bottom w:val="single" w:sz="6" w:space="1" w:color="000000"/>
      </w:pBdr>
      <w:tabs>
        <w:tab w:val="center" w:pos="4680"/>
        <w:tab w:val="right" w:pos="9360"/>
      </w:tabs>
      <w:spacing w:after="0" w:line="240" w:lineRule="auto"/>
      <w:rPr>
        <w:sz w:val="10"/>
      </w:rPr>
    </w:pPr>
  </w:p>
  <w:p w14:paraId="6BA9FC90" w14:textId="77777777" w:rsidR="00F70A58" w:rsidRDefault="00F70A5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70A58" w:rsidRDefault="00F70A5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num>
  <w:num w:numId="4">
    <w:abstractNumId w:val="15"/>
  </w:num>
  <w:num w:numId="5">
    <w:abstractNumId w:val="12"/>
  </w:num>
  <w:num w:numId="6">
    <w:abstractNumId w:val="9"/>
  </w:num>
  <w:num w:numId="7">
    <w:abstractNumId w:val="0"/>
  </w:num>
  <w:num w:numId="8">
    <w:abstractNumId w:val="17"/>
  </w:num>
  <w:num w:numId="9">
    <w:abstractNumId w:val="10"/>
  </w:num>
  <w:num w:numId="10">
    <w:abstractNumId w:val="5"/>
  </w:num>
  <w:num w:numId="11">
    <w:abstractNumId w:val="16"/>
  </w:num>
  <w:num w:numId="12">
    <w:abstractNumId w:val="2"/>
  </w:num>
  <w:num w:numId="13">
    <w:abstractNumId w:val="6"/>
  </w:num>
  <w:num w:numId="14">
    <w:abstractNumId w:val="11"/>
  </w:num>
  <w:num w:numId="15">
    <w:abstractNumId w:val="8"/>
  </w:num>
  <w:num w:numId="16">
    <w:abstractNumId w:val="18"/>
  </w:num>
  <w:num w:numId="17">
    <w:abstractNumId w:val="3"/>
  </w:num>
  <w:num w:numId="18">
    <w:abstractNumId w:val="14"/>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June%202021,%201600H.xlsx" TargetMode="External"/><Relationship Id="rId18" Type="http://schemas.openxmlformats.org/officeDocument/2006/relationships/hyperlink" Target="file:///C:\Users\mjgrafanan\Downloads\SSF%20as%20of%2015%20June%202021,%201600H.xlsx" TargetMode="External"/><Relationship Id="rId26" Type="http://schemas.openxmlformats.org/officeDocument/2006/relationships/hyperlink" Target="file:///C:\Users\mjgrafanan\Downloads\SSF%20as%20of%2015%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5%20June%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5%20June%202021,%201600H.xlsx" TargetMode="External"/><Relationship Id="rId17" Type="http://schemas.openxmlformats.org/officeDocument/2006/relationships/hyperlink" Target="file:///C:\Users\mjgrafanan\Downloads\SSF%20as%20of%2015%20June%202021,%201600H.xlsx" TargetMode="External"/><Relationship Id="rId25" Type="http://schemas.openxmlformats.org/officeDocument/2006/relationships/hyperlink" Target="file:///C:\Users\mjgrafanan\Downloads\SSF%20as%20of%2015%20June%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5%20June%202021,%201600H.xlsx" TargetMode="External"/><Relationship Id="rId20" Type="http://schemas.openxmlformats.org/officeDocument/2006/relationships/hyperlink" Target="file:///C:\Users\mjgrafanan\Downloads\SSF%20as%20of%2015%20June%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June%202021,%201600H.xlsx" TargetMode="External"/><Relationship Id="rId24" Type="http://schemas.openxmlformats.org/officeDocument/2006/relationships/hyperlink" Target="file:///C:\Users\mjgrafanan\Downloads\SSF%20as%20of%2015%20June%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5%20June%202021,%201600H.xlsx" TargetMode="External"/><Relationship Id="rId23" Type="http://schemas.openxmlformats.org/officeDocument/2006/relationships/hyperlink" Target="file:///C:\Users\mjgrafanan\Downloads\SSF%20as%20of%2015%20June%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5%20June%202021,%201600H.xlsx" TargetMode="External"/><Relationship Id="rId19" Type="http://schemas.openxmlformats.org/officeDocument/2006/relationships/hyperlink" Target="file:///C:\Users\mjgrafanan\Downloads\SSF%20as%20of%2015%20June%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June%202021,%201600H.xlsx" TargetMode="External"/><Relationship Id="rId22" Type="http://schemas.openxmlformats.org/officeDocument/2006/relationships/hyperlink" Target="file:///C:\Users\mjgrafanan\Downloads\SSF%20as%20of%2015%20June%202021,%201600H.xlsx" TargetMode="External"/><Relationship Id="rId27" Type="http://schemas.openxmlformats.org/officeDocument/2006/relationships/hyperlink" Target="file:///C:\Users\mjgrafanan\Downloads\SSF%20as%20of%2015%20June%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CB916EE-8C17-4B02-B983-C38FD36F3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4</Pages>
  <Words>14420</Words>
  <Characters>82197</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18</cp:revision>
  <dcterms:created xsi:type="dcterms:W3CDTF">2021-06-15T12:22:00Z</dcterms:created>
  <dcterms:modified xsi:type="dcterms:W3CDTF">2021-06-1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